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B503B6" w14:textId="77777777" w:rsidR="0064511A" w:rsidRPr="00D85E05" w:rsidRDefault="0064511A" w:rsidP="009F0F62">
      <w:pPr>
        <w:pStyle w:val="mechtex"/>
        <w:tabs>
          <w:tab w:val="left" w:pos="6570"/>
        </w:tabs>
        <w:ind w:left="4320" w:firstLine="720"/>
        <w:jc w:val="right"/>
        <w:rPr>
          <w:rFonts w:ascii="GHEA Grapalat" w:hAnsi="GHEA Grapalat" w:cs="Sylfaen"/>
        </w:rPr>
      </w:pPr>
      <w:r w:rsidRPr="00D85E05">
        <w:rPr>
          <w:rFonts w:ascii="GHEA Grapalat" w:hAnsi="GHEA Grapalat" w:cs="Sylfaen"/>
        </w:rPr>
        <w:t>Հավելված</w:t>
      </w:r>
      <w:r w:rsidR="004726BA">
        <w:rPr>
          <w:rFonts w:ascii="GHEA Grapalat" w:hAnsi="GHEA Grapalat" w:cs="Sylfaen"/>
        </w:rPr>
        <w:t xml:space="preserve"> </w:t>
      </w:r>
    </w:p>
    <w:p w14:paraId="615C3947" w14:textId="77777777" w:rsidR="0064511A" w:rsidRPr="005E3840" w:rsidRDefault="0064511A" w:rsidP="009F0F62">
      <w:pPr>
        <w:pStyle w:val="mechtex"/>
        <w:tabs>
          <w:tab w:val="left" w:pos="6570"/>
        </w:tabs>
        <w:ind w:left="4320" w:firstLine="720"/>
        <w:jc w:val="right"/>
        <w:rPr>
          <w:rFonts w:ascii="GHEA Grapalat" w:hAnsi="GHEA Grapalat" w:cs="Sylfaen"/>
          <w:lang w:val="hy-AM"/>
        </w:rPr>
      </w:pPr>
      <w:r w:rsidRPr="00D85E05">
        <w:rPr>
          <w:rFonts w:ascii="GHEA Grapalat" w:hAnsi="GHEA Grapalat" w:cs="Sylfaen"/>
        </w:rPr>
        <w:t>ՀՀ</w:t>
      </w:r>
      <w:r w:rsidR="00A90373" w:rsidRPr="00D85E05">
        <w:rPr>
          <w:rFonts w:ascii="GHEA Grapalat" w:hAnsi="GHEA Grapalat" w:cs="Sylfaen"/>
        </w:rPr>
        <w:t xml:space="preserve"> </w:t>
      </w:r>
      <w:r w:rsidRPr="00D85E05">
        <w:rPr>
          <w:rFonts w:ascii="GHEA Grapalat" w:hAnsi="GHEA Grapalat" w:cs="Sylfaen"/>
        </w:rPr>
        <w:t>կառավարության 20</w:t>
      </w:r>
      <w:r w:rsidR="00BB2C2E" w:rsidRPr="00D85E05">
        <w:rPr>
          <w:rFonts w:ascii="GHEA Grapalat" w:hAnsi="GHEA Grapalat" w:cs="Sylfaen"/>
        </w:rPr>
        <w:t>20</w:t>
      </w:r>
      <w:proofErr w:type="gramStart"/>
      <w:r w:rsidRPr="00D85E05">
        <w:rPr>
          <w:rFonts w:ascii="GHEA Grapalat" w:hAnsi="GHEA Grapalat" w:cs="Sylfaen"/>
        </w:rPr>
        <w:t>թ</w:t>
      </w:r>
      <w:r w:rsidR="00EB56EC">
        <w:rPr>
          <w:rFonts w:ascii="GHEA Grapalat" w:hAnsi="GHEA Grapalat" w:cs="Sylfaen"/>
        </w:rPr>
        <w:t>.</w:t>
      </w:r>
      <w:r w:rsidR="005E3840">
        <w:rPr>
          <w:rFonts w:ascii="GHEA Grapalat" w:hAnsi="GHEA Grapalat" w:cs="Sylfaen"/>
          <w:lang w:val="hy-AM"/>
        </w:rPr>
        <w:t>-</w:t>
      </w:r>
      <w:proofErr w:type="gramEnd"/>
      <w:r w:rsidR="005E3840">
        <w:rPr>
          <w:rFonts w:ascii="GHEA Grapalat" w:hAnsi="GHEA Grapalat" w:cs="Sylfaen"/>
          <w:lang w:val="hy-AM"/>
        </w:rPr>
        <w:t>ի</w:t>
      </w:r>
    </w:p>
    <w:p w14:paraId="2A0E42AB" w14:textId="77777777" w:rsidR="0064511A" w:rsidRPr="00EB56EC" w:rsidRDefault="004726BA" w:rsidP="009F0F62">
      <w:pPr>
        <w:pStyle w:val="mechtex"/>
        <w:tabs>
          <w:tab w:val="left" w:pos="6570"/>
        </w:tabs>
        <w:ind w:left="4320" w:firstLine="720"/>
        <w:jc w:val="right"/>
        <w:rPr>
          <w:rFonts w:ascii="GHEA Grapalat" w:hAnsi="GHEA Grapalat"/>
          <w:lang w:val="hy-AM"/>
        </w:rPr>
      </w:pPr>
      <w:r w:rsidRPr="00EB56EC">
        <w:rPr>
          <w:rFonts w:ascii="GHEA Grapalat" w:hAnsi="GHEA Grapalat" w:cs="Sylfaen"/>
          <w:spacing w:val="-4"/>
          <w:lang w:val="hy-AM"/>
        </w:rPr>
        <w:t xml:space="preserve"> </w:t>
      </w:r>
      <w:r w:rsidR="0064511A" w:rsidRPr="00EB56EC">
        <w:rPr>
          <w:rFonts w:ascii="GHEA Grapalat" w:hAnsi="GHEA Grapalat" w:cs="Sylfaen"/>
          <w:spacing w:val="-4"/>
          <w:lang w:val="hy-AM"/>
        </w:rPr>
        <w:t xml:space="preserve">N__________ </w:t>
      </w:r>
      <w:r w:rsidR="0064511A" w:rsidRPr="00EB56EC">
        <w:rPr>
          <w:rFonts w:ascii="GHEA Grapalat" w:hAnsi="GHEA Grapalat" w:cs="Sylfaen"/>
          <w:lang w:val="hy-AM"/>
        </w:rPr>
        <w:t>որոշման</w:t>
      </w:r>
    </w:p>
    <w:p w14:paraId="002066DA" w14:textId="77777777" w:rsidR="00077BDC" w:rsidRPr="00D85E05" w:rsidRDefault="00077BDC" w:rsidP="00C156E5">
      <w:pPr>
        <w:spacing w:line="276" w:lineRule="auto"/>
        <w:ind w:right="4"/>
        <w:jc w:val="center"/>
        <w:rPr>
          <w:rFonts w:ascii="GHEA Grapalat" w:hAnsi="GHEA Grapalat"/>
          <w:lang w:val="hy-AM"/>
        </w:rPr>
      </w:pPr>
    </w:p>
    <w:p w14:paraId="76166CAB" w14:textId="77777777" w:rsidR="00077BDC" w:rsidRPr="00D85E05" w:rsidRDefault="00077BDC" w:rsidP="00C156E5">
      <w:pPr>
        <w:spacing w:line="276" w:lineRule="auto"/>
        <w:ind w:right="4"/>
        <w:jc w:val="center"/>
        <w:rPr>
          <w:rFonts w:ascii="GHEA Grapalat" w:hAnsi="GHEA Grapalat"/>
          <w:lang w:val="hy-AM"/>
        </w:rPr>
      </w:pPr>
    </w:p>
    <w:p w14:paraId="5553D428" w14:textId="77777777" w:rsidR="00077BDC" w:rsidRPr="00D85E05" w:rsidRDefault="00077BDC" w:rsidP="00C156E5">
      <w:pPr>
        <w:spacing w:line="276" w:lineRule="auto"/>
        <w:ind w:right="4"/>
        <w:jc w:val="center"/>
        <w:rPr>
          <w:rFonts w:ascii="GHEA Grapalat" w:hAnsi="GHEA Grapalat"/>
          <w:lang w:val="hy-AM"/>
        </w:rPr>
      </w:pPr>
    </w:p>
    <w:p w14:paraId="0BFEEA4F" w14:textId="77777777" w:rsidR="00077BDC" w:rsidRPr="00D85E05" w:rsidRDefault="00077BDC" w:rsidP="00C156E5">
      <w:pPr>
        <w:spacing w:line="276" w:lineRule="auto"/>
        <w:ind w:right="4"/>
        <w:jc w:val="center"/>
        <w:rPr>
          <w:rFonts w:ascii="GHEA Grapalat" w:hAnsi="GHEA Grapalat"/>
          <w:lang w:val="hy-AM"/>
        </w:rPr>
      </w:pPr>
    </w:p>
    <w:p w14:paraId="4D6FA221" w14:textId="77777777" w:rsidR="00077BDC" w:rsidRPr="00D85E05" w:rsidRDefault="00077BDC" w:rsidP="00C156E5">
      <w:pPr>
        <w:spacing w:line="276" w:lineRule="auto"/>
        <w:ind w:right="4"/>
        <w:jc w:val="center"/>
        <w:rPr>
          <w:rFonts w:ascii="GHEA Grapalat" w:hAnsi="GHEA Grapalat"/>
          <w:lang w:val="hy-AM"/>
        </w:rPr>
      </w:pPr>
    </w:p>
    <w:p w14:paraId="4EABA620" w14:textId="77777777" w:rsidR="00077BDC" w:rsidRPr="00D85E05" w:rsidRDefault="00077BDC" w:rsidP="00C156E5">
      <w:pPr>
        <w:spacing w:line="276" w:lineRule="auto"/>
        <w:ind w:right="4"/>
        <w:jc w:val="center"/>
        <w:rPr>
          <w:rFonts w:ascii="GHEA Grapalat" w:hAnsi="GHEA Grapalat"/>
          <w:b/>
          <w:bCs/>
          <w:sz w:val="32"/>
          <w:szCs w:val="32"/>
          <w:lang w:val="hy-AM"/>
        </w:rPr>
      </w:pPr>
      <w:r w:rsidRPr="00D85E05">
        <w:rPr>
          <w:rFonts w:ascii="GHEA Grapalat" w:hAnsi="GHEA Grapalat"/>
          <w:b/>
          <w:bCs/>
          <w:sz w:val="32"/>
          <w:szCs w:val="32"/>
          <w:lang w:val="hy-AM"/>
        </w:rPr>
        <w:t>ՀԱՅԱՍՏԱՆԻ ՀԱՆՐԱՊԵՏՈՒԹՅԱՆ</w:t>
      </w:r>
    </w:p>
    <w:p w14:paraId="2A11072C" w14:textId="77777777" w:rsidR="00077BDC" w:rsidRPr="00D85E05" w:rsidRDefault="00077BDC" w:rsidP="00C156E5">
      <w:pPr>
        <w:spacing w:line="276" w:lineRule="auto"/>
        <w:ind w:right="4"/>
        <w:jc w:val="center"/>
        <w:rPr>
          <w:rFonts w:ascii="GHEA Grapalat" w:hAnsi="GHEA Grapalat"/>
          <w:b/>
          <w:bCs/>
          <w:sz w:val="32"/>
          <w:szCs w:val="32"/>
          <w:lang w:val="hy-AM"/>
        </w:rPr>
      </w:pPr>
      <w:r w:rsidRPr="00D85E05">
        <w:rPr>
          <w:rFonts w:ascii="GHEA Grapalat" w:hAnsi="GHEA Grapalat"/>
          <w:b/>
          <w:bCs/>
          <w:sz w:val="32"/>
          <w:szCs w:val="32"/>
          <w:lang w:val="hy-AM"/>
        </w:rPr>
        <w:t xml:space="preserve">ԷՆԵՐԳԵՏԻԿԱՅԻ ԲՆԱԳԱՎԱՌԻ ԶԱՐԳԱՑՄԱՆ </w:t>
      </w:r>
    </w:p>
    <w:p w14:paraId="6A4CEBE3" w14:textId="77777777" w:rsidR="00077BDC" w:rsidRPr="00D85E05" w:rsidRDefault="00077BDC" w:rsidP="00C156E5">
      <w:pPr>
        <w:spacing w:line="276" w:lineRule="auto"/>
        <w:ind w:right="4"/>
        <w:jc w:val="center"/>
        <w:rPr>
          <w:rFonts w:ascii="GHEA Grapalat" w:hAnsi="GHEA Grapalat"/>
          <w:b/>
          <w:bCs/>
          <w:sz w:val="32"/>
          <w:szCs w:val="32"/>
          <w:lang w:val="hy-AM"/>
        </w:rPr>
      </w:pPr>
      <w:r w:rsidRPr="00D85E05">
        <w:rPr>
          <w:rFonts w:ascii="GHEA Grapalat" w:hAnsi="GHEA Grapalat"/>
          <w:b/>
          <w:bCs/>
          <w:sz w:val="32"/>
          <w:szCs w:val="32"/>
          <w:lang w:val="hy-AM"/>
        </w:rPr>
        <w:t>ՌԱԶՄԱՎԱՐԱԿԱՆ ԾՐԱԳԻՐ</w:t>
      </w:r>
    </w:p>
    <w:p w14:paraId="2402598E" w14:textId="77777777" w:rsidR="00077BDC" w:rsidRPr="00D85E05" w:rsidRDefault="00B41603" w:rsidP="00C156E5">
      <w:pPr>
        <w:spacing w:line="276" w:lineRule="auto"/>
        <w:ind w:right="4"/>
        <w:jc w:val="center"/>
        <w:rPr>
          <w:rFonts w:ascii="GHEA Grapalat" w:hAnsi="GHEA Grapalat"/>
          <w:b/>
          <w:bCs/>
          <w:sz w:val="32"/>
          <w:szCs w:val="32"/>
          <w:lang w:val="hy-AM"/>
        </w:rPr>
      </w:pPr>
      <w:r w:rsidRPr="00D85E05">
        <w:rPr>
          <w:rFonts w:ascii="GHEA Grapalat" w:hAnsi="GHEA Grapalat"/>
          <w:b/>
          <w:bCs/>
          <w:sz w:val="32"/>
          <w:szCs w:val="32"/>
          <w:lang w:val="hy-AM"/>
        </w:rPr>
        <w:t xml:space="preserve">(մինչև </w:t>
      </w:r>
      <w:r w:rsidR="00077BDC" w:rsidRPr="00D85E05">
        <w:rPr>
          <w:rFonts w:ascii="GHEA Grapalat" w:hAnsi="GHEA Grapalat"/>
          <w:b/>
          <w:bCs/>
          <w:sz w:val="32"/>
          <w:szCs w:val="32"/>
          <w:lang w:val="hy-AM"/>
        </w:rPr>
        <w:t>2040</w:t>
      </w:r>
      <w:r w:rsidRPr="00D85E05">
        <w:rPr>
          <w:rFonts w:ascii="GHEA Grapalat" w:hAnsi="GHEA Grapalat"/>
          <w:b/>
          <w:bCs/>
          <w:sz w:val="32"/>
          <w:szCs w:val="32"/>
          <w:lang w:val="hy-AM"/>
        </w:rPr>
        <w:t>թ.)</w:t>
      </w:r>
    </w:p>
    <w:p w14:paraId="09325A41" w14:textId="77777777" w:rsidR="00077BDC" w:rsidRPr="00D85E05" w:rsidRDefault="00077BDC" w:rsidP="00C156E5">
      <w:pPr>
        <w:spacing w:line="276" w:lineRule="auto"/>
        <w:ind w:right="4"/>
        <w:jc w:val="center"/>
        <w:rPr>
          <w:rFonts w:ascii="GHEA Grapalat" w:hAnsi="GHEA Grapalat"/>
          <w:b/>
          <w:bCs/>
          <w:sz w:val="32"/>
          <w:szCs w:val="32"/>
          <w:lang w:val="hy-AM"/>
        </w:rPr>
      </w:pPr>
    </w:p>
    <w:p w14:paraId="6BBD35E5" w14:textId="77777777" w:rsidR="00077BDC" w:rsidRPr="00D85E05" w:rsidRDefault="00077BDC" w:rsidP="00C156E5">
      <w:pPr>
        <w:spacing w:line="276" w:lineRule="auto"/>
        <w:ind w:right="4"/>
        <w:jc w:val="center"/>
        <w:rPr>
          <w:rFonts w:ascii="GHEA Grapalat" w:hAnsi="GHEA Grapalat"/>
          <w:b/>
          <w:bCs/>
          <w:sz w:val="32"/>
          <w:szCs w:val="32"/>
          <w:lang w:val="hy-AM"/>
        </w:rPr>
      </w:pPr>
    </w:p>
    <w:p w14:paraId="54C97A91" w14:textId="77777777" w:rsidR="00077BDC" w:rsidRPr="00D85E05" w:rsidRDefault="00077BDC" w:rsidP="00C156E5">
      <w:pPr>
        <w:spacing w:line="276" w:lineRule="auto"/>
        <w:ind w:right="4"/>
        <w:jc w:val="center"/>
        <w:rPr>
          <w:rFonts w:ascii="GHEA Grapalat" w:hAnsi="GHEA Grapalat"/>
          <w:b/>
          <w:bCs/>
          <w:sz w:val="32"/>
          <w:szCs w:val="32"/>
          <w:lang w:val="hy-AM"/>
        </w:rPr>
      </w:pPr>
    </w:p>
    <w:p w14:paraId="506FE790" w14:textId="77777777" w:rsidR="00077BDC" w:rsidRPr="00D85E05" w:rsidRDefault="00077BDC" w:rsidP="00C156E5">
      <w:pPr>
        <w:spacing w:line="276" w:lineRule="auto"/>
        <w:ind w:right="4"/>
        <w:jc w:val="center"/>
        <w:rPr>
          <w:rFonts w:ascii="GHEA Grapalat" w:hAnsi="GHEA Grapalat"/>
          <w:b/>
          <w:bCs/>
          <w:sz w:val="32"/>
          <w:szCs w:val="32"/>
          <w:lang w:val="hy-AM"/>
        </w:rPr>
      </w:pPr>
    </w:p>
    <w:p w14:paraId="701365D0" w14:textId="77777777" w:rsidR="00077BDC" w:rsidRDefault="00077BDC" w:rsidP="00C156E5">
      <w:pPr>
        <w:spacing w:line="276" w:lineRule="auto"/>
        <w:ind w:right="4"/>
        <w:jc w:val="center"/>
        <w:rPr>
          <w:rFonts w:ascii="GHEA Grapalat" w:hAnsi="GHEA Grapalat"/>
          <w:b/>
          <w:bCs/>
          <w:sz w:val="32"/>
          <w:szCs w:val="32"/>
          <w:lang w:val="hy-AM"/>
        </w:rPr>
      </w:pPr>
    </w:p>
    <w:p w14:paraId="3335C8FC" w14:textId="77777777" w:rsidR="00A374CD" w:rsidRPr="00D85E05" w:rsidRDefault="00A374CD" w:rsidP="00C156E5">
      <w:pPr>
        <w:spacing w:line="276" w:lineRule="auto"/>
        <w:ind w:right="4"/>
        <w:jc w:val="center"/>
        <w:rPr>
          <w:rFonts w:ascii="GHEA Grapalat" w:hAnsi="GHEA Grapalat"/>
          <w:b/>
          <w:bCs/>
          <w:sz w:val="32"/>
          <w:szCs w:val="32"/>
          <w:lang w:val="hy-AM"/>
        </w:rPr>
      </w:pPr>
    </w:p>
    <w:p w14:paraId="316C3F18" w14:textId="77777777" w:rsidR="00077BDC" w:rsidRDefault="00077BDC" w:rsidP="00C156E5">
      <w:pPr>
        <w:spacing w:line="276" w:lineRule="auto"/>
        <w:ind w:right="4"/>
        <w:jc w:val="center"/>
        <w:rPr>
          <w:rFonts w:ascii="GHEA Grapalat" w:hAnsi="GHEA Grapalat"/>
          <w:b/>
          <w:bCs/>
          <w:sz w:val="32"/>
          <w:szCs w:val="32"/>
          <w:lang w:val="hy-AM"/>
        </w:rPr>
      </w:pPr>
    </w:p>
    <w:p w14:paraId="20BD4381" w14:textId="77777777" w:rsidR="00A374CD" w:rsidRPr="00D85E05" w:rsidRDefault="00A374CD" w:rsidP="00C156E5">
      <w:pPr>
        <w:spacing w:line="276" w:lineRule="auto"/>
        <w:ind w:right="4"/>
        <w:jc w:val="center"/>
        <w:rPr>
          <w:rFonts w:ascii="GHEA Grapalat" w:hAnsi="GHEA Grapalat"/>
          <w:b/>
          <w:bCs/>
          <w:sz w:val="32"/>
          <w:szCs w:val="32"/>
          <w:lang w:val="hy-AM"/>
        </w:rPr>
      </w:pPr>
    </w:p>
    <w:p w14:paraId="17D35FCB" w14:textId="77777777" w:rsidR="00077BDC" w:rsidRPr="00D85E05" w:rsidRDefault="00077BDC" w:rsidP="00C156E5">
      <w:pPr>
        <w:spacing w:line="276" w:lineRule="auto"/>
        <w:ind w:right="4"/>
        <w:jc w:val="center"/>
        <w:rPr>
          <w:rFonts w:ascii="GHEA Grapalat" w:hAnsi="GHEA Grapalat"/>
          <w:b/>
          <w:bCs/>
          <w:sz w:val="32"/>
          <w:szCs w:val="32"/>
          <w:lang w:val="hy-AM"/>
        </w:rPr>
      </w:pPr>
    </w:p>
    <w:p w14:paraId="230E9D81" w14:textId="77777777" w:rsidR="00077BDC" w:rsidRPr="000C259C" w:rsidRDefault="00077BDC" w:rsidP="00C156E5">
      <w:pPr>
        <w:spacing w:line="276" w:lineRule="auto"/>
        <w:ind w:right="4"/>
        <w:jc w:val="center"/>
        <w:rPr>
          <w:rFonts w:ascii="GHEA Grapalat" w:hAnsi="GHEA Grapalat"/>
          <w:b/>
          <w:bCs/>
          <w:lang w:val="hy-AM"/>
        </w:rPr>
      </w:pPr>
      <w:r w:rsidRPr="00D85E05">
        <w:rPr>
          <w:rFonts w:ascii="GHEA Grapalat" w:hAnsi="GHEA Grapalat"/>
          <w:b/>
          <w:bCs/>
          <w:lang w:val="hy-AM"/>
        </w:rPr>
        <w:t>ԵՐԵՎԱՆ 20</w:t>
      </w:r>
      <w:r w:rsidR="003321D2" w:rsidRPr="000C259C">
        <w:rPr>
          <w:rFonts w:ascii="GHEA Grapalat" w:hAnsi="GHEA Grapalat"/>
          <w:b/>
          <w:bCs/>
          <w:lang w:val="hy-AM"/>
        </w:rPr>
        <w:t>20</w:t>
      </w:r>
    </w:p>
    <w:p w14:paraId="02BD1E88" w14:textId="77777777" w:rsidR="00A374CD" w:rsidRPr="00D85E05" w:rsidRDefault="00A374CD" w:rsidP="00C156E5">
      <w:pPr>
        <w:spacing w:line="276" w:lineRule="auto"/>
        <w:rPr>
          <w:rFonts w:ascii="GHEA Grapalat" w:hAnsi="GHEA Grapalat"/>
          <w:lang w:val="hy-AM"/>
        </w:rPr>
      </w:pPr>
    </w:p>
    <w:p w14:paraId="2C48F184" w14:textId="77777777" w:rsidR="00390B60" w:rsidRPr="00D85E05" w:rsidRDefault="00077BDC" w:rsidP="00C156E5">
      <w:pPr>
        <w:spacing w:line="276" w:lineRule="auto"/>
        <w:rPr>
          <w:rFonts w:ascii="GHEA Grapalat" w:hAnsi="GHEA Grapalat"/>
          <w:sz w:val="24"/>
          <w:szCs w:val="24"/>
          <w:u w:val="single"/>
          <w:lang w:val="hy-AM"/>
        </w:rPr>
      </w:pPr>
      <w:r w:rsidRPr="00D85E05">
        <w:rPr>
          <w:rFonts w:ascii="GHEA Grapalat" w:hAnsi="GHEA Grapalat"/>
          <w:sz w:val="24"/>
          <w:szCs w:val="24"/>
          <w:u w:val="single"/>
          <w:lang w:val="hy-AM"/>
        </w:rPr>
        <w:lastRenderedPageBreak/>
        <w:t>ԲՈՎԱՆԴԱԿՈՒԹՅՈՒՆ</w:t>
      </w:r>
    </w:p>
    <w:p w14:paraId="056631F2" w14:textId="77777777" w:rsidR="00390B60" w:rsidRPr="00D85E05" w:rsidRDefault="00390B60" w:rsidP="00A1634D">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 xml:space="preserve">ԷՆԵՐԳԵՏԻԿԱՅԻ ԲՆԱԳԱՎԱՌԻ ԶԱՐԳԱՑՄԱՆ ՀԱՅԱՍՏԱՆԻ ՀԱՆՐԱՊԵՏՈՒԹՅԱՆ ԿԱՌԱՎԱՐՈՒԹՅԱՆ </w:t>
      </w:r>
      <w:r w:rsidR="00EA1262" w:rsidRPr="00D85E05">
        <w:rPr>
          <w:rFonts w:ascii="GHEA Grapalat" w:hAnsi="GHEA Grapalat"/>
          <w:sz w:val="24"/>
          <w:szCs w:val="24"/>
          <w:lang w:val="hy-AM"/>
        </w:rPr>
        <w:t>ՆՊԱՏԱԿՆԵՐ</w:t>
      </w:r>
      <w:r w:rsidR="00142D36" w:rsidRPr="00D85E05">
        <w:rPr>
          <w:rFonts w:ascii="GHEA Grapalat" w:hAnsi="GHEA Grapalat"/>
          <w:sz w:val="24"/>
          <w:szCs w:val="24"/>
          <w:lang w:val="hy-AM"/>
        </w:rPr>
        <w:t>Ը</w:t>
      </w:r>
      <w:r w:rsidR="00EA1262" w:rsidRPr="00D85E05">
        <w:rPr>
          <w:rFonts w:ascii="GHEA Grapalat" w:hAnsi="GHEA Grapalat"/>
          <w:sz w:val="24"/>
          <w:szCs w:val="24"/>
          <w:lang w:val="hy-AM"/>
        </w:rPr>
        <w:t xml:space="preserve">, ՄԻՋՈՑԱՌՈՒՄՆԵՐԸ և </w:t>
      </w:r>
      <w:r w:rsidR="00080CC6" w:rsidRPr="00D85E05">
        <w:rPr>
          <w:rFonts w:ascii="GHEA Grapalat" w:hAnsi="GHEA Grapalat"/>
          <w:sz w:val="24"/>
          <w:szCs w:val="24"/>
          <w:lang w:val="hy-AM"/>
        </w:rPr>
        <w:t>ՍԿԶՈՒՆՔՆԵՐԸ</w:t>
      </w:r>
      <w:r w:rsidRPr="00D85E05">
        <w:rPr>
          <w:rFonts w:ascii="GHEA Grapalat" w:hAnsi="GHEA Grapalat"/>
          <w:sz w:val="24"/>
          <w:szCs w:val="24"/>
          <w:lang w:val="hy-AM"/>
        </w:rPr>
        <w:tab/>
      </w:r>
      <w:r w:rsidRPr="00D85E05">
        <w:rPr>
          <w:rFonts w:ascii="GHEA Grapalat" w:hAnsi="GHEA Grapalat"/>
          <w:sz w:val="24"/>
          <w:szCs w:val="24"/>
          <w:lang w:val="hy-AM"/>
        </w:rPr>
        <w:tab/>
      </w:r>
      <w:r w:rsidR="00480391">
        <w:rPr>
          <w:rFonts w:ascii="GHEA Grapalat" w:hAnsi="GHEA Grapalat"/>
          <w:sz w:val="24"/>
          <w:szCs w:val="24"/>
          <w:lang w:val="hy-AM"/>
        </w:rPr>
        <w:t xml:space="preserve">                                 </w:t>
      </w:r>
      <w:r w:rsidR="008861D5" w:rsidRPr="00D85E05">
        <w:rPr>
          <w:rFonts w:ascii="GHEA Grapalat" w:hAnsi="GHEA Grapalat"/>
          <w:sz w:val="24"/>
          <w:szCs w:val="24"/>
          <w:lang w:val="hy-AM"/>
        </w:rPr>
        <w:t>3</w:t>
      </w:r>
      <w:r w:rsidRPr="00D85E05">
        <w:rPr>
          <w:rFonts w:ascii="GHEA Grapalat" w:hAnsi="GHEA Grapalat"/>
          <w:sz w:val="24"/>
          <w:szCs w:val="24"/>
          <w:lang w:val="hy-AM"/>
        </w:rPr>
        <w:t xml:space="preserve"> էջ</w:t>
      </w:r>
    </w:p>
    <w:p w14:paraId="3C96C4FD" w14:textId="77777777" w:rsidR="00390B60" w:rsidRPr="00D85E05" w:rsidRDefault="00390B60" w:rsidP="00C156E5">
      <w:pPr>
        <w:spacing w:after="0" w:line="276" w:lineRule="auto"/>
        <w:ind w:left="720"/>
        <w:rPr>
          <w:rFonts w:ascii="GHEA Grapalat" w:hAnsi="GHEA Grapalat"/>
          <w:sz w:val="24"/>
          <w:szCs w:val="24"/>
          <w:lang w:val="hy-AM"/>
        </w:rPr>
      </w:pPr>
    </w:p>
    <w:p w14:paraId="7F1000F6" w14:textId="77777777" w:rsidR="00390B60" w:rsidRPr="00D85E05" w:rsidRDefault="00390B60" w:rsidP="00A1634D">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ԷՆԵՐԳԵՏԻԿԱՅԻ ԲՆԱԳԱՎԱՌԻ ԶԱՐԳԱՑՄԱՆ ՀԻՄՆԱԿԱՆ ԱՌԱՋՆԱՀԵՐԹՈՒԹՅՈՒՆՆԵՐԸ</w:t>
      </w:r>
      <w:r w:rsidRPr="00D85E05">
        <w:rPr>
          <w:rFonts w:ascii="GHEA Grapalat" w:hAnsi="GHEA Grapalat"/>
          <w:sz w:val="24"/>
          <w:szCs w:val="24"/>
          <w:lang w:val="hy-AM"/>
        </w:rPr>
        <w:tab/>
      </w:r>
      <w:r w:rsidRPr="00D85E05">
        <w:rPr>
          <w:rFonts w:ascii="GHEA Grapalat" w:hAnsi="GHEA Grapalat"/>
          <w:sz w:val="24"/>
          <w:szCs w:val="24"/>
          <w:lang w:val="hy-AM"/>
        </w:rPr>
        <w:tab/>
      </w:r>
      <w:r w:rsidRPr="00D85E05">
        <w:rPr>
          <w:rFonts w:ascii="GHEA Grapalat" w:hAnsi="GHEA Grapalat"/>
          <w:sz w:val="24"/>
          <w:szCs w:val="24"/>
          <w:lang w:val="hy-AM"/>
        </w:rPr>
        <w:tab/>
      </w:r>
      <w:r w:rsidRPr="00D85E05">
        <w:rPr>
          <w:rFonts w:ascii="GHEA Grapalat" w:hAnsi="GHEA Grapalat"/>
          <w:sz w:val="24"/>
          <w:szCs w:val="24"/>
          <w:lang w:val="hy-AM"/>
        </w:rPr>
        <w:tab/>
      </w:r>
      <w:r w:rsidRPr="00D85E05">
        <w:rPr>
          <w:rFonts w:ascii="GHEA Grapalat" w:hAnsi="GHEA Grapalat"/>
          <w:sz w:val="24"/>
          <w:szCs w:val="24"/>
          <w:lang w:val="hy-AM"/>
        </w:rPr>
        <w:tab/>
      </w:r>
      <w:r w:rsidRPr="00D85E05">
        <w:rPr>
          <w:rFonts w:ascii="GHEA Grapalat" w:hAnsi="GHEA Grapalat"/>
          <w:sz w:val="24"/>
          <w:szCs w:val="24"/>
          <w:lang w:val="hy-AM"/>
        </w:rPr>
        <w:tab/>
      </w:r>
      <w:r w:rsidR="00480391">
        <w:rPr>
          <w:rFonts w:ascii="GHEA Grapalat" w:hAnsi="GHEA Grapalat"/>
          <w:sz w:val="24"/>
          <w:szCs w:val="24"/>
          <w:lang w:val="hy-AM"/>
        </w:rPr>
        <w:t xml:space="preserve">   </w:t>
      </w:r>
      <w:r w:rsidR="008861D5" w:rsidRPr="00D85E05">
        <w:rPr>
          <w:rFonts w:ascii="GHEA Grapalat" w:hAnsi="GHEA Grapalat"/>
          <w:sz w:val="24"/>
          <w:szCs w:val="24"/>
          <w:lang w:val="hy-AM"/>
        </w:rPr>
        <w:t>4</w:t>
      </w:r>
      <w:r w:rsidRPr="00D85E05">
        <w:rPr>
          <w:rFonts w:ascii="GHEA Grapalat" w:hAnsi="GHEA Grapalat"/>
          <w:sz w:val="24"/>
          <w:szCs w:val="24"/>
          <w:lang w:val="hy-AM"/>
        </w:rPr>
        <w:t xml:space="preserve"> էջ</w:t>
      </w:r>
    </w:p>
    <w:p w14:paraId="2401E284" w14:textId="77777777" w:rsidR="00390B60" w:rsidRPr="00D85E05" w:rsidRDefault="00390B60" w:rsidP="00C156E5">
      <w:pPr>
        <w:spacing w:after="0" w:line="276" w:lineRule="auto"/>
        <w:ind w:left="720"/>
        <w:rPr>
          <w:rFonts w:ascii="GHEA Grapalat" w:hAnsi="GHEA Grapalat"/>
          <w:sz w:val="24"/>
          <w:szCs w:val="24"/>
          <w:lang w:val="hy-AM"/>
        </w:rPr>
      </w:pPr>
    </w:p>
    <w:p w14:paraId="775BB33F" w14:textId="77777777" w:rsidR="00390B60" w:rsidRPr="00D85E05" w:rsidRDefault="00390B60"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 xml:space="preserve">ԷԼԵԿՏՐԱԷՆԵՐԳԻԱ ԱՐՏԱԴՐՈՂ ՀԶՈՐՈՒԹՅՈՒՆՆԵՐԻ ԶԱՐԳԱՑՈՒՄ   </w:t>
      </w:r>
      <w:r w:rsidR="008861D5" w:rsidRPr="00D85E05">
        <w:rPr>
          <w:rFonts w:ascii="GHEA Grapalat" w:hAnsi="GHEA Grapalat"/>
          <w:sz w:val="24"/>
          <w:szCs w:val="24"/>
          <w:lang w:val="hy-AM"/>
        </w:rPr>
        <w:t>6</w:t>
      </w:r>
      <w:r w:rsidRPr="00D85E05">
        <w:rPr>
          <w:rFonts w:ascii="GHEA Grapalat" w:hAnsi="GHEA Grapalat"/>
          <w:sz w:val="24"/>
          <w:szCs w:val="24"/>
          <w:lang w:val="hy-AM"/>
        </w:rPr>
        <w:t xml:space="preserve"> էջ</w:t>
      </w:r>
    </w:p>
    <w:p w14:paraId="13F87B2A" w14:textId="77777777" w:rsidR="00390B60" w:rsidRPr="00D85E05" w:rsidRDefault="00390B60" w:rsidP="00C156E5">
      <w:pPr>
        <w:spacing w:after="0" w:line="276" w:lineRule="auto"/>
        <w:ind w:left="720"/>
        <w:rPr>
          <w:rFonts w:ascii="GHEA Grapalat" w:hAnsi="GHEA Grapalat"/>
          <w:sz w:val="24"/>
          <w:szCs w:val="24"/>
          <w:lang w:val="hy-AM"/>
        </w:rPr>
      </w:pPr>
    </w:p>
    <w:p w14:paraId="3E99B6BA" w14:textId="77777777" w:rsidR="00390B60" w:rsidRPr="00D85E05" w:rsidRDefault="00390B60"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 xml:space="preserve">ԲԱՐՁՐԱՎՈԼՏ ԷԼԵԿՏՐԱՀԱՂՈՐԴՄԱՆ ՑԱՆՑԻ ԶԱՐԳԱՑՈՒՄ        </w:t>
      </w:r>
      <w:r w:rsidR="00480391">
        <w:rPr>
          <w:rFonts w:ascii="GHEA Grapalat" w:hAnsi="GHEA Grapalat"/>
          <w:sz w:val="24"/>
          <w:szCs w:val="24"/>
          <w:lang w:val="hy-AM"/>
        </w:rPr>
        <w:t xml:space="preserve">  </w:t>
      </w:r>
      <w:r w:rsidR="00B67C18">
        <w:rPr>
          <w:rFonts w:ascii="GHEA Grapalat" w:hAnsi="GHEA Grapalat"/>
          <w:sz w:val="24"/>
          <w:szCs w:val="24"/>
          <w:lang w:val="hy-AM"/>
        </w:rPr>
        <w:t xml:space="preserve">     </w:t>
      </w:r>
      <w:r w:rsidRPr="00D85E05">
        <w:rPr>
          <w:rFonts w:ascii="GHEA Grapalat" w:hAnsi="GHEA Grapalat"/>
          <w:sz w:val="24"/>
          <w:szCs w:val="24"/>
          <w:lang w:val="hy-AM"/>
        </w:rPr>
        <w:t xml:space="preserve"> </w:t>
      </w:r>
      <w:r w:rsidR="00AA5A85" w:rsidRPr="00D85E05">
        <w:rPr>
          <w:rFonts w:ascii="GHEA Grapalat" w:hAnsi="GHEA Grapalat"/>
          <w:sz w:val="24"/>
          <w:szCs w:val="24"/>
          <w:lang w:val="hy-AM"/>
        </w:rPr>
        <w:t>11</w:t>
      </w:r>
      <w:r w:rsidR="00B67C18">
        <w:rPr>
          <w:rFonts w:ascii="GHEA Grapalat" w:hAnsi="GHEA Grapalat"/>
          <w:sz w:val="24"/>
          <w:szCs w:val="24"/>
          <w:lang w:val="hy-AM"/>
        </w:rPr>
        <w:t xml:space="preserve"> </w:t>
      </w:r>
      <w:r w:rsidRPr="00D85E05">
        <w:rPr>
          <w:rFonts w:ascii="GHEA Grapalat" w:hAnsi="GHEA Grapalat"/>
          <w:sz w:val="24"/>
          <w:szCs w:val="24"/>
          <w:lang w:val="hy-AM"/>
        </w:rPr>
        <w:t>էջ</w:t>
      </w:r>
    </w:p>
    <w:p w14:paraId="2A03C774" w14:textId="77777777" w:rsidR="00390B60" w:rsidRPr="00D85E05" w:rsidRDefault="00390B60" w:rsidP="00C156E5">
      <w:pPr>
        <w:spacing w:after="0" w:line="276" w:lineRule="auto"/>
        <w:ind w:left="720"/>
        <w:rPr>
          <w:rFonts w:ascii="GHEA Grapalat" w:hAnsi="GHEA Grapalat"/>
          <w:sz w:val="24"/>
          <w:szCs w:val="24"/>
          <w:lang w:val="hy-AM"/>
        </w:rPr>
      </w:pPr>
    </w:p>
    <w:p w14:paraId="6E07645C" w14:textId="77777777" w:rsidR="00390B60" w:rsidRPr="00D85E05" w:rsidRDefault="00390B60" w:rsidP="00C156E5">
      <w:pPr>
        <w:spacing w:after="0" w:line="276" w:lineRule="auto"/>
        <w:ind w:firstLine="720"/>
        <w:rPr>
          <w:rFonts w:ascii="GHEA Grapalat" w:hAnsi="GHEA Grapalat"/>
          <w:sz w:val="24"/>
          <w:szCs w:val="24"/>
          <w:lang w:val="hy-AM"/>
        </w:rPr>
      </w:pPr>
      <w:r w:rsidRPr="00D85E05">
        <w:rPr>
          <w:rFonts w:ascii="GHEA Grapalat" w:hAnsi="GHEA Grapalat"/>
          <w:sz w:val="24"/>
          <w:szCs w:val="24"/>
          <w:lang w:val="hy-AM"/>
        </w:rPr>
        <w:t>ԲԱՇԽՄԱՆ ԷԼԵԿՏՐԱԿԱՆ ՑԱՆՑԻ ԶԱՐԳԱՑՈՒՄ                                   1</w:t>
      </w:r>
      <w:r w:rsidR="00C753C4" w:rsidRPr="00D85E05">
        <w:rPr>
          <w:rFonts w:ascii="GHEA Grapalat" w:hAnsi="GHEA Grapalat"/>
          <w:sz w:val="24"/>
          <w:szCs w:val="24"/>
          <w:lang w:val="hy-AM"/>
        </w:rPr>
        <w:t>5</w:t>
      </w:r>
      <w:r w:rsidRPr="00D85E05">
        <w:rPr>
          <w:rFonts w:ascii="GHEA Grapalat" w:hAnsi="GHEA Grapalat"/>
          <w:sz w:val="24"/>
          <w:szCs w:val="24"/>
          <w:lang w:val="hy-AM"/>
        </w:rPr>
        <w:t xml:space="preserve"> էջ</w:t>
      </w:r>
    </w:p>
    <w:p w14:paraId="2CA2189B" w14:textId="77777777" w:rsidR="00390B60" w:rsidRPr="00D85E05" w:rsidRDefault="00390B60" w:rsidP="00C156E5">
      <w:pPr>
        <w:spacing w:after="0" w:line="276" w:lineRule="auto"/>
        <w:ind w:firstLine="720"/>
        <w:rPr>
          <w:rFonts w:ascii="GHEA Grapalat" w:hAnsi="GHEA Grapalat"/>
          <w:sz w:val="24"/>
          <w:szCs w:val="24"/>
          <w:lang w:val="hy-AM"/>
        </w:rPr>
      </w:pPr>
    </w:p>
    <w:p w14:paraId="6196BD76" w14:textId="77777777" w:rsidR="00390B60" w:rsidRDefault="00390B60"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 xml:space="preserve">ԷԼԵԿՏՐԱԷՆԵՐԳԵՏԻԿԱԿԱՆ ՇՈՒԿԱ                                           </w:t>
      </w:r>
      <w:r w:rsidR="00480391">
        <w:rPr>
          <w:rFonts w:ascii="GHEA Grapalat" w:hAnsi="GHEA Grapalat"/>
          <w:sz w:val="24"/>
          <w:szCs w:val="24"/>
          <w:lang w:val="hy-AM"/>
        </w:rPr>
        <w:t xml:space="preserve">   </w:t>
      </w:r>
      <w:r w:rsidR="00B67C18">
        <w:rPr>
          <w:rFonts w:ascii="GHEA Grapalat" w:hAnsi="GHEA Grapalat"/>
          <w:sz w:val="24"/>
          <w:szCs w:val="24"/>
          <w:lang w:val="hy-AM"/>
        </w:rPr>
        <w:t xml:space="preserve">       </w:t>
      </w:r>
      <w:r w:rsidRPr="00D85E05">
        <w:rPr>
          <w:rFonts w:ascii="GHEA Grapalat" w:hAnsi="GHEA Grapalat"/>
          <w:sz w:val="24"/>
          <w:szCs w:val="24"/>
          <w:lang w:val="hy-AM"/>
        </w:rPr>
        <w:t>1</w:t>
      </w:r>
      <w:r w:rsidR="00962945">
        <w:rPr>
          <w:rFonts w:ascii="GHEA Grapalat" w:hAnsi="GHEA Grapalat"/>
          <w:sz w:val="24"/>
          <w:szCs w:val="24"/>
          <w:lang w:val="hy-AM"/>
        </w:rPr>
        <w:t>7</w:t>
      </w:r>
      <w:r w:rsidRPr="00D85E05">
        <w:rPr>
          <w:rFonts w:ascii="GHEA Grapalat" w:hAnsi="GHEA Grapalat"/>
          <w:sz w:val="24"/>
          <w:szCs w:val="24"/>
          <w:lang w:val="hy-AM"/>
        </w:rPr>
        <w:t xml:space="preserve"> էջ</w:t>
      </w:r>
    </w:p>
    <w:p w14:paraId="6EEF38D2" w14:textId="77777777" w:rsidR="00480391" w:rsidRPr="00D85E05" w:rsidRDefault="00480391" w:rsidP="00C156E5">
      <w:pPr>
        <w:spacing w:after="0" w:line="276" w:lineRule="auto"/>
        <w:ind w:left="720"/>
        <w:rPr>
          <w:rFonts w:ascii="GHEA Grapalat" w:hAnsi="GHEA Grapalat"/>
          <w:sz w:val="24"/>
          <w:szCs w:val="24"/>
          <w:lang w:val="hy-AM"/>
        </w:rPr>
      </w:pPr>
    </w:p>
    <w:p w14:paraId="6A63D223" w14:textId="77777777" w:rsidR="00D13D0E" w:rsidRPr="00D85E05" w:rsidRDefault="00D13D0E"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 xml:space="preserve">ՏԱՐԱԾԱՇՐՋԱՆԱՅԻՆ ԷՆԵՐԳԵՏԻԿ ՀԱՄԱԳՈՐԾԱԿՑՈՒԹՅՈՒՆ          </w:t>
      </w:r>
      <w:r w:rsidR="00EE0B2F" w:rsidRPr="00D85E05">
        <w:rPr>
          <w:rFonts w:ascii="GHEA Grapalat" w:hAnsi="GHEA Grapalat"/>
          <w:sz w:val="24"/>
          <w:szCs w:val="24"/>
          <w:lang w:val="hy-AM"/>
        </w:rPr>
        <w:t>18</w:t>
      </w:r>
      <w:r w:rsidRPr="00D85E05">
        <w:rPr>
          <w:rFonts w:ascii="GHEA Grapalat" w:hAnsi="GHEA Grapalat"/>
          <w:sz w:val="24"/>
          <w:szCs w:val="24"/>
          <w:lang w:val="hy-AM"/>
        </w:rPr>
        <w:t xml:space="preserve"> էջ</w:t>
      </w:r>
    </w:p>
    <w:p w14:paraId="128180AE" w14:textId="77777777" w:rsidR="00390B60" w:rsidRPr="00D85E05" w:rsidRDefault="00390B60" w:rsidP="00C156E5">
      <w:pPr>
        <w:spacing w:after="0" w:line="276" w:lineRule="auto"/>
        <w:ind w:firstLine="720"/>
        <w:rPr>
          <w:rFonts w:ascii="GHEA Grapalat" w:hAnsi="GHEA Grapalat"/>
          <w:sz w:val="24"/>
          <w:szCs w:val="24"/>
          <w:lang w:val="hy-AM"/>
        </w:rPr>
      </w:pPr>
    </w:p>
    <w:p w14:paraId="0D323F46" w14:textId="77777777" w:rsidR="00390B60" w:rsidRPr="00D85E05" w:rsidRDefault="00390B60"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ՋԵՐՄԱՄԱՏԱԿԱՐԱՐՈՒՄ</w:t>
      </w:r>
      <w:r w:rsidR="00480391">
        <w:rPr>
          <w:rFonts w:ascii="GHEA Grapalat" w:hAnsi="GHEA Grapalat"/>
          <w:sz w:val="24"/>
          <w:szCs w:val="24"/>
          <w:lang w:val="hy-AM"/>
        </w:rPr>
        <w:t xml:space="preserve"> </w:t>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t xml:space="preserve">  </w:t>
      </w:r>
      <w:r w:rsidR="00962945">
        <w:rPr>
          <w:rFonts w:ascii="GHEA Grapalat" w:hAnsi="GHEA Grapalat"/>
          <w:sz w:val="24"/>
          <w:szCs w:val="24"/>
          <w:lang w:val="hy-AM"/>
        </w:rPr>
        <w:t>24</w:t>
      </w:r>
      <w:r w:rsidRPr="00D85E05">
        <w:rPr>
          <w:rFonts w:ascii="GHEA Grapalat" w:hAnsi="GHEA Grapalat"/>
          <w:sz w:val="24"/>
          <w:szCs w:val="24"/>
          <w:lang w:val="hy-AM"/>
        </w:rPr>
        <w:t xml:space="preserve"> էջ</w:t>
      </w:r>
    </w:p>
    <w:p w14:paraId="5BB20C69" w14:textId="77777777" w:rsidR="00390B60" w:rsidRPr="00D85E05" w:rsidRDefault="00390B60" w:rsidP="00C156E5">
      <w:pPr>
        <w:spacing w:after="0" w:line="276" w:lineRule="auto"/>
        <w:ind w:left="720"/>
        <w:rPr>
          <w:rFonts w:ascii="GHEA Grapalat" w:hAnsi="GHEA Grapalat"/>
          <w:sz w:val="24"/>
          <w:szCs w:val="24"/>
          <w:lang w:val="hy-AM"/>
        </w:rPr>
      </w:pPr>
    </w:p>
    <w:p w14:paraId="589309E2" w14:textId="77777777" w:rsidR="00390B60" w:rsidRPr="00D85E05" w:rsidRDefault="00390B60" w:rsidP="00C156E5">
      <w:pPr>
        <w:tabs>
          <w:tab w:val="left" w:pos="180"/>
        </w:tabs>
        <w:spacing w:after="0" w:line="276" w:lineRule="auto"/>
        <w:ind w:left="720"/>
        <w:rPr>
          <w:rFonts w:ascii="GHEA Grapalat" w:hAnsi="GHEA Grapalat"/>
          <w:sz w:val="24"/>
          <w:szCs w:val="24"/>
          <w:lang w:val="hy-AM"/>
        </w:rPr>
      </w:pPr>
      <w:r w:rsidRPr="00D85E05">
        <w:rPr>
          <w:rFonts w:ascii="GHEA Grapalat" w:hAnsi="GHEA Grapalat"/>
          <w:sz w:val="24"/>
          <w:szCs w:val="24"/>
          <w:lang w:val="hy-AM"/>
        </w:rPr>
        <w:t>ԳԱԶԱՄԱՏԱԿԱՐԱՐՈՒՄ</w:t>
      </w:r>
      <w:r w:rsidR="00D13D0E" w:rsidRPr="00D85E05">
        <w:rPr>
          <w:rFonts w:ascii="GHEA Grapalat" w:hAnsi="GHEA Grapalat"/>
          <w:sz w:val="24"/>
          <w:szCs w:val="24"/>
          <w:lang w:val="hy-AM"/>
        </w:rPr>
        <w:tab/>
      </w:r>
      <w:r w:rsidR="00D13D0E" w:rsidRPr="00D85E05">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r>
      <w:r w:rsidR="00480391">
        <w:rPr>
          <w:rFonts w:ascii="GHEA Grapalat" w:hAnsi="GHEA Grapalat"/>
          <w:sz w:val="24"/>
          <w:szCs w:val="24"/>
          <w:lang w:val="hy-AM"/>
        </w:rPr>
        <w:tab/>
        <w:t xml:space="preserve">  </w:t>
      </w:r>
      <w:r w:rsidRPr="00D85E05">
        <w:rPr>
          <w:rFonts w:ascii="GHEA Grapalat" w:hAnsi="GHEA Grapalat"/>
          <w:sz w:val="24"/>
          <w:szCs w:val="24"/>
          <w:lang w:val="hy-AM"/>
        </w:rPr>
        <w:t>2</w:t>
      </w:r>
      <w:r w:rsidR="00480391">
        <w:rPr>
          <w:rFonts w:ascii="GHEA Grapalat" w:hAnsi="GHEA Grapalat"/>
          <w:sz w:val="24"/>
          <w:szCs w:val="24"/>
          <w:lang w:val="hy-AM"/>
        </w:rPr>
        <w:t>5</w:t>
      </w:r>
      <w:r w:rsidRPr="00D85E05">
        <w:rPr>
          <w:rFonts w:ascii="GHEA Grapalat" w:hAnsi="GHEA Grapalat"/>
          <w:sz w:val="24"/>
          <w:szCs w:val="24"/>
          <w:lang w:val="hy-AM"/>
        </w:rPr>
        <w:t xml:space="preserve"> էջ</w:t>
      </w:r>
    </w:p>
    <w:p w14:paraId="1BEF18F7" w14:textId="77777777" w:rsidR="00390B60" w:rsidRPr="00D85E05" w:rsidRDefault="00390B60" w:rsidP="00C156E5">
      <w:pPr>
        <w:spacing w:after="0" w:line="276" w:lineRule="auto"/>
        <w:ind w:firstLine="720"/>
        <w:rPr>
          <w:rFonts w:ascii="GHEA Grapalat" w:hAnsi="GHEA Grapalat"/>
          <w:sz w:val="24"/>
          <w:szCs w:val="24"/>
          <w:lang w:val="hy-AM"/>
        </w:rPr>
      </w:pPr>
    </w:p>
    <w:p w14:paraId="3E9D8ADB" w14:textId="77777777" w:rsidR="00390B60" w:rsidRPr="00D85E05" w:rsidRDefault="00390B60" w:rsidP="00C156E5">
      <w:pPr>
        <w:tabs>
          <w:tab w:val="left" w:pos="9270"/>
          <w:tab w:val="left" w:pos="9630"/>
        </w:tabs>
        <w:spacing w:after="0" w:line="276" w:lineRule="auto"/>
        <w:ind w:firstLine="720"/>
        <w:rPr>
          <w:rFonts w:ascii="GHEA Grapalat" w:hAnsi="GHEA Grapalat"/>
          <w:sz w:val="24"/>
          <w:szCs w:val="24"/>
          <w:lang w:val="hy-AM"/>
        </w:rPr>
      </w:pPr>
      <w:r w:rsidRPr="00D85E05">
        <w:rPr>
          <w:rFonts w:ascii="GHEA Grapalat" w:hAnsi="GHEA Grapalat"/>
          <w:sz w:val="24"/>
          <w:szCs w:val="24"/>
          <w:lang w:val="hy-AM"/>
        </w:rPr>
        <w:t xml:space="preserve">ԷՆԵՐԳԱԽՆԱՅՈՂՈՒԹՅՈՒՆ               </w:t>
      </w:r>
      <w:r w:rsidR="00480391">
        <w:rPr>
          <w:rFonts w:ascii="GHEA Grapalat" w:hAnsi="GHEA Grapalat"/>
          <w:sz w:val="24"/>
          <w:szCs w:val="24"/>
          <w:lang w:val="hy-AM"/>
        </w:rPr>
        <w:t xml:space="preserve">                                                 </w:t>
      </w:r>
      <w:r w:rsidRPr="00D85E05">
        <w:rPr>
          <w:rFonts w:ascii="GHEA Grapalat" w:hAnsi="GHEA Grapalat"/>
          <w:sz w:val="24"/>
          <w:szCs w:val="24"/>
          <w:lang w:val="hy-AM"/>
        </w:rPr>
        <w:t>2</w:t>
      </w:r>
      <w:r w:rsidR="00B67C18">
        <w:rPr>
          <w:rFonts w:ascii="GHEA Grapalat" w:hAnsi="GHEA Grapalat"/>
          <w:sz w:val="24"/>
          <w:szCs w:val="24"/>
          <w:lang w:val="hy-AM"/>
        </w:rPr>
        <w:t>6</w:t>
      </w:r>
      <w:r w:rsidRPr="00D85E05">
        <w:rPr>
          <w:rFonts w:ascii="GHEA Grapalat" w:hAnsi="GHEA Grapalat"/>
          <w:sz w:val="24"/>
          <w:szCs w:val="24"/>
          <w:lang w:val="hy-AM"/>
        </w:rPr>
        <w:t xml:space="preserve"> էջ</w:t>
      </w:r>
    </w:p>
    <w:p w14:paraId="3CE4C634" w14:textId="77777777" w:rsidR="00390B60" w:rsidRPr="00D85E05" w:rsidRDefault="00390B60" w:rsidP="00C156E5">
      <w:pPr>
        <w:tabs>
          <w:tab w:val="left" w:pos="9270"/>
          <w:tab w:val="left" w:pos="9630"/>
        </w:tabs>
        <w:spacing w:after="0" w:line="276" w:lineRule="auto"/>
        <w:ind w:firstLine="720"/>
        <w:rPr>
          <w:rFonts w:ascii="GHEA Grapalat" w:hAnsi="GHEA Grapalat"/>
          <w:sz w:val="24"/>
          <w:szCs w:val="24"/>
          <w:lang w:val="hy-AM"/>
        </w:rPr>
      </w:pPr>
    </w:p>
    <w:p w14:paraId="2F94A025" w14:textId="598DBCE3" w:rsidR="00390B60" w:rsidRPr="00D85E05" w:rsidRDefault="00390B60"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 xml:space="preserve">ԹՎԱՅԻՆ ԷՆԵՐԳԵՏԻԿԱ                                                                  </w:t>
      </w:r>
      <w:r w:rsidR="00B67C18">
        <w:rPr>
          <w:rFonts w:ascii="GHEA Grapalat" w:hAnsi="GHEA Grapalat"/>
          <w:sz w:val="24"/>
          <w:szCs w:val="24"/>
          <w:lang w:val="hy-AM"/>
        </w:rPr>
        <w:t xml:space="preserve"> </w:t>
      </w:r>
      <w:r w:rsidRPr="00D85E05">
        <w:rPr>
          <w:rFonts w:ascii="GHEA Grapalat" w:hAnsi="GHEA Grapalat"/>
          <w:sz w:val="24"/>
          <w:szCs w:val="24"/>
          <w:lang w:val="hy-AM"/>
        </w:rPr>
        <w:t xml:space="preserve">    </w:t>
      </w:r>
      <w:r w:rsidR="00C17743">
        <w:rPr>
          <w:rFonts w:ascii="GHEA Grapalat" w:hAnsi="GHEA Grapalat"/>
          <w:sz w:val="24"/>
          <w:szCs w:val="24"/>
          <w:lang w:val="hy-AM"/>
        </w:rPr>
        <w:t>30</w:t>
      </w:r>
      <w:r w:rsidRPr="00D85E05">
        <w:rPr>
          <w:rFonts w:ascii="GHEA Grapalat" w:hAnsi="GHEA Grapalat"/>
          <w:sz w:val="24"/>
          <w:szCs w:val="24"/>
          <w:lang w:val="hy-AM"/>
        </w:rPr>
        <w:t xml:space="preserve"> էջ</w:t>
      </w:r>
    </w:p>
    <w:p w14:paraId="73D06A74" w14:textId="77777777" w:rsidR="00390B60" w:rsidRPr="00D85E05" w:rsidRDefault="00390B60" w:rsidP="00C156E5">
      <w:pPr>
        <w:spacing w:after="0" w:line="276" w:lineRule="auto"/>
        <w:ind w:left="720"/>
        <w:rPr>
          <w:rFonts w:ascii="GHEA Grapalat" w:hAnsi="GHEA Grapalat"/>
          <w:sz w:val="24"/>
          <w:szCs w:val="24"/>
          <w:lang w:val="hy-AM"/>
        </w:rPr>
      </w:pPr>
    </w:p>
    <w:p w14:paraId="1D90DB21" w14:textId="34C83D79" w:rsidR="00390B60" w:rsidRPr="00D85E05" w:rsidRDefault="00390B60"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 xml:space="preserve">ԳԻՏԵԼԻՔԱՀԵՆՔ ԷՆԵՐԳԵՏԻԿԱ                                        </w:t>
      </w:r>
      <w:r w:rsidR="00480391">
        <w:rPr>
          <w:rFonts w:ascii="GHEA Grapalat" w:hAnsi="GHEA Grapalat"/>
          <w:sz w:val="24"/>
          <w:szCs w:val="24"/>
          <w:lang w:val="hy-AM"/>
        </w:rPr>
        <w:t xml:space="preserve">   </w:t>
      </w:r>
      <w:r w:rsidR="00B67C18">
        <w:rPr>
          <w:rFonts w:ascii="GHEA Grapalat" w:hAnsi="GHEA Grapalat"/>
          <w:sz w:val="24"/>
          <w:szCs w:val="24"/>
          <w:lang w:val="hy-AM"/>
        </w:rPr>
        <w:t xml:space="preserve">     </w:t>
      </w:r>
      <w:r w:rsidR="00DF56B6">
        <w:rPr>
          <w:rFonts w:ascii="GHEA Grapalat" w:hAnsi="GHEA Grapalat"/>
          <w:sz w:val="24"/>
          <w:szCs w:val="24"/>
          <w:lang w:val="ru-RU"/>
        </w:rPr>
        <w:t xml:space="preserve"> </w:t>
      </w:r>
      <w:r w:rsidR="00B67C18">
        <w:rPr>
          <w:rFonts w:ascii="GHEA Grapalat" w:hAnsi="GHEA Grapalat"/>
          <w:sz w:val="24"/>
          <w:szCs w:val="24"/>
          <w:lang w:val="hy-AM"/>
        </w:rPr>
        <w:t xml:space="preserve">         </w:t>
      </w:r>
      <w:r w:rsidRPr="00D85E05">
        <w:rPr>
          <w:rFonts w:ascii="GHEA Grapalat" w:hAnsi="GHEA Grapalat"/>
          <w:sz w:val="24"/>
          <w:szCs w:val="24"/>
          <w:lang w:val="hy-AM"/>
        </w:rPr>
        <w:t xml:space="preserve"> </w:t>
      </w:r>
      <w:r w:rsidR="00B67C18">
        <w:rPr>
          <w:rFonts w:ascii="GHEA Grapalat" w:hAnsi="GHEA Grapalat"/>
          <w:sz w:val="24"/>
          <w:szCs w:val="24"/>
          <w:lang w:val="hy-AM"/>
        </w:rPr>
        <w:t>3</w:t>
      </w:r>
      <w:r w:rsidR="00C17743">
        <w:rPr>
          <w:rFonts w:ascii="GHEA Grapalat" w:hAnsi="GHEA Grapalat"/>
          <w:sz w:val="24"/>
          <w:szCs w:val="24"/>
          <w:lang w:val="hy-AM"/>
        </w:rPr>
        <w:t>1</w:t>
      </w:r>
      <w:r w:rsidR="00B67C18">
        <w:rPr>
          <w:rFonts w:ascii="GHEA Grapalat" w:hAnsi="GHEA Grapalat"/>
          <w:sz w:val="24"/>
          <w:szCs w:val="24"/>
          <w:lang w:val="hy-AM"/>
        </w:rPr>
        <w:t xml:space="preserve"> </w:t>
      </w:r>
      <w:r w:rsidRPr="00D85E05">
        <w:rPr>
          <w:rFonts w:ascii="GHEA Grapalat" w:hAnsi="GHEA Grapalat"/>
          <w:sz w:val="24"/>
          <w:szCs w:val="24"/>
          <w:lang w:val="hy-AM"/>
        </w:rPr>
        <w:t>էջ</w:t>
      </w:r>
    </w:p>
    <w:p w14:paraId="5933458C" w14:textId="77777777" w:rsidR="00390B60" w:rsidRPr="00D85E05" w:rsidRDefault="00390B60" w:rsidP="00C156E5">
      <w:pPr>
        <w:spacing w:after="0" w:line="276" w:lineRule="auto"/>
        <w:ind w:left="720"/>
        <w:rPr>
          <w:rFonts w:ascii="GHEA Grapalat" w:hAnsi="GHEA Grapalat"/>
          <w:sz w:val="24"/>
          <w:szCs w:val="24"/>
          <w:lang w:val="hy-AM"/>
        </w:rPr>
      </w:pPr>
    </w:p>
    <w:p w14:paraId="1EFFED6B" w14:textId="09488B5B" w:rsidR="00390B60" w:rsidRDefault="00390B60" w:rsidP="00C156E5">
      <w:pPr>
        <w:spacing w:after="0" w:line="276" w:lineRule="auto"/>
        <w:ind w:left="720"/>
        <w:rPr>
          <w:rFonts w:ascii="GHEA Grapalat" w:hAnsi="GHEA Grapalat"/>
          <w:sz w:val="24"/>
          <w:szCs w:val="24"/>
          <w:lang w:val="hy-AM"/>
        </w:rPr>
      </w:pPr>
      <w:r w:rsidRPr="00D85E05">
        <w:rPr>
          <w:rFonts w:ascii="GHEA Grapalat" w:hAnsi="GHEA Grapalat"/>
          <w:sz w:val="24"/>
          <w:szCs w:val="24"/>
          <w:lang w:val="hy-AM"/>
        </w:rPr>
        <w:t>ՊԵՏԱԿԱՆ ԸՆԿԵՐՈՒԹՅՈՒՆՆԵՐԻ ԿԱՌԱՎԱՐՈՒՄ</w:t>
      </w:r>
      <w:r w:rsidR="00B67C18">
        <w:rPr>
          <w:rFonts w:ascii="GHEA Grapalat" w:hAnsi="GHEA Grapalat"/>
          <w:sz w:val="24"/>
          <w:szCs w:val="24"/>
          <w:lang w:val="hy-AM"/>
        </w:rPr>
        <w:t xml:space="preserve">                             </w:t>
      </w:r>
      <w:r w:rsidR="0011497D" w:rsidRPr="00D85E05">
        <w:rPr>
          <w:rFonts w:ascii="GHEA Grapalat" w:hAnsi="GHEA Grapalat"/>
          <w:sz w:val="24"/>
          <w:szCs w:val="24"/>
          <w:lang w:val="hy-AM"/>
        </w:rPr>
        <w:t>3</w:t>
      </w:r>
      <w:r w:rsidR="00C17743">
        <w:rPr>
          <w:rFonts w:ascii="GHEA Grapalat" w:hAnsi="GHEA Grapalat"/>
          <w:sz w:val="24"/>
          <w:szCs w:val="24"/>
          <w:lang w:val="hy-AM"/>
        </w:rPr>
        <w:t>3</w:t>
      </w:r>
      <w:r w:rsidR="0011497D" w:rsidRPr="00D85E05">
        <w:rPr>
          <w:rFonts w:ascii="GHEA Grapalat" w:hAnsi="GHEA Grapalat"/>
          <w:sz w:val="24"/>
          <w:szCs w:val="24"/>
          <w:lang w:val="hy-AM"/>
        </w:rPr>
        <w:t xml:space="preserve"> </w:t>
      </w:r>
      <w:r w:rsidRPr="00D85E05">
        <w:rPr>
          <w:rFonts w:ascii="GHEA Grapalat" w:hAnsi="GHEA Grapalat"/>
          <w:sz w:val="24"/>
          <w:szCs w:val="24"/>
          <w:lang w:val="hy-AM"/>
        </w:rPr>
        <w:t>էջ</w:t>
      </w:r>
    </w:p>
    <w:p w14:paraId="4F419780" w14:textId="225DE1D8" w:rsidR="00C31BA8" w:rsidRDefault="00C31BA8" w:rsidP="00C156E5">
      <w:pPr>
        <w:spacing w:after="0" w:line="276" w:lineRule="auto"/>
        <w:ind w:left="720"/>
        <w:rPr>
          <w:rFonts w:ascii="GHEA Grapalat" w:hAnsi="GHEA Grapalat"/>
          <w:sz w:val="24"/>
          <w:szCs w:val="24"/>
          <w:lang w:val="hy-AM"/>
        </w:rPr>
      </w:pPr>
    </w:p>
    <w:p w14:paraId="06ADD4DE" w14:textId="41168890" w:rsidR="00C31BA8" w:rsidRPr="00D85E05" w:rsidRDefault="00C31BA8" w:rsidP="00C156E5">
      <w:pPr>
        <w:spacing w:after="0" w:line="276" w:lineRule="auto"/>
        <w:ind w:left="720"/>
        <w:rPr>
          <w:rFonts w:ascii="GHEA Grapalat" w:hAnsi="GHEA Grapalat"/>
          <w:sz w:val="24"/>
          <w:szCs w:val="24"/>
          <w:lang w:val="hy-AM"/>
        </w:rPr>
      </w:pPr>
      <w:r>
        <w:rPr>
          <w:rFonts w:ascii="GHEA Grapalat" w:hAnsi="GHEA Grapalat"/>
          <w:sz w:val="24"/>
          <w:szCs w:val="24"/>
          <w:lang w:val="hy-AM"/>
        </w:rPr>
        <w:t>ԱՄՓՈՓՈՒՄ</w:t>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t xml:space="preserve"> 3</w:t>
      </w:r>
      <w:r w:rsidR="0011497D">
        <w:rPr>
          <w:rFonts w:ascii="GHEA Grapalat" w:hAnsi="GHEA Grapalat"/>
          <w:sz w:val="24"/>
          <w:szCs w:val="24"/>
          <w:lang w:val="hy-AM"/>
        </w:rPr>
        <w:t>5</w:t>
      </w:r>
      <w:r>
        <w:rPr>
          <w:rFonts w:ascii="GHEA Grapalat" w:hAnsi="GHEA Grapalat"/>
          <w:sz w:val="24"/>
          <w:szCs w:val="24"/>
          <w:lang w:val="hy-AM"/>
        </w:rPr>
        <w:t xml:space="preserve"> էջ</w:t>
      </w:r>
    </w:p>
    <w:p w14:paraId="5B43E861" w14:textId="77777777" w:rsidR="00390B60" w:rsidRPr="00D85E05" w:rsidRDefault="00390B60" w:rsidP="00C156E5">
      <w:pPr>
        <w:spacing w:after="0" w:line="276" w:lineRule="auto"/>
        <w:ind w:left="720"/>
        <w:rPr>
          <w:rFonts w:ascii="GHEA Grapalat" w:hAnsi="GHEA Grapalat"/>
          <w:sz w:val="24"/>
          <w:szCs w:val="24"/>
          <w:lang w:val="hy-AM"/>
        </w:rPr>
      </w:pPr>
    </w:p>
    <w:p w14:paraId="5736A827" w14:textId="77777777" w:rsidR="00077BDC" w:rsidRPr="00D85E05" w:rsidRDefault="00077BDC" w:rsidP="00C156E5">
      <w:pPr>
        <w:spacing w:line="276" w:lineRule="auto"/>
        <w:rPr>
          <w:rFonts w:ascii="GHEA Grapalat" w:hAnsi="GHEA Grapalat"/>
          <w:sz w:val="24"/>
          <w:szCs w:val="24"/>
          <w:lang w:val="hy-AM"/>
        </w:rPr>
      </w:pPr>
    </w:p>
    <w:p w14:paraId="66DDD4FB" w14:textId="77777777" w:rsidR="00077BDC" w:rsidRPr="00D85E05" w:rsidRDefault="00077BDC" w:rsidP="00C156E5">
      <w:pPr>
        <w:spacing w:line="276" w:lineRule="auto"/>
        <w:rPr>
          <w:rFonts w:ascii="GHEA Grapalat" w:hAnsi="GHEA Grapalat"/>
          <w:sz w:val="24"/>
          <w:szCs w:val="24"/>
          <w:lang w:val="hy-AM"/>
        </w:rPr>
        <w:sectPr w:rsidR="00077BDC" w:rsidRPr="00D85E05" w:rsidSect="00B30DA1">
          <w:footerReference w:type="default" r:id="rId8"/>
          <w:pgSz w:w="12240" w:h="15840"/>
          <w:pgMar w:top="1440" w:right="1440" w:bottom="1440" w:left="1440" w:header="720" w:footer="720" w:gutter="0"/>
          <w:cols w:space="720"/>
          <w:titlePg/>
          <w:docGrid w:linePitch="360"/>
        </w:sectPr>
      </w:pPr>
    </w:p>
    <w:p w14:paraId="674081D7" w14:textId="77777777" w:rsidR="00077BDC" w:rsidRPr="00D85E05" w:rsidRDefault="006B26AC" w:rsidP="00C156E5">
      <w:pPr>
        <w:spacing w:after="120" w:line="276" w:lineRule="auto"/>
        <w:rPr>
          <w:rFonts w:ascii="GHEA Grapalat" w:hAnsi="GHEA Grapalat"/>
          <w:sz w:val="24"/>
          <w:szCs w:val="24"/>
          <w:lang w:val="hy-AM"/>
        </w:rPr>
      </w:pPr>
      <w:r>
        <w:rPr>
          <w:rFonts w:ascii="GHEA Grapalat" w:hAnsi="GHEA Grapalat"/>
          <w:noProof/>
          <w:sz w:val="24"/>
          <w:szCs w:val="24"/>
        </w:rPr>
        <w:lastRenderedPageBreak/>
        <mc:AlternateContent>
          <mc:Choice Requires="wps">
            <w:drawing>
              <wp:anchor distT="0" distB="0" distL="114300" distR="114300" simplePos="0" relativeHeight="251660288" behindDoc="0" locked="0" layoutInCell="1" allowOverlap="1" wp14:anchorId="0CDF03EA" wp14:editId="62A5DE08">
                <wp:simplePos x="0" y="0"/>
                <wp:positionH relativeFrom="column">
                  <wp:posOffset>-238125</wp:posOffset>
                </wp:positionH>
                <wp:positionV relativeFrom="paragraph">
                  <wp:posOffset>245110</wp:posOffset>
                </wp:positionV>
                <wp:extent cx="1705610" cy="223329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5610" cy="2233295"/>
                        </a:xfrm>
                        <a:prstGeom prst="rect">
                          <a:avLst/>
                        </a:prstGeom>
                        <a:noFill/>
                        <a:ln w="6350">
                          <a:noFill/>
                        </a:ln>
                      </wps:spPr>
                      <wps:txbx>
                        <w:txbxContent>
                          <w:p w14:paraId="0D08A9EF" w14:textId="08BCEB87"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ԱՅԱՍՏԱՆԻ ՀԱՆՐԱՊԵՏՈՒԹՅԱՆ ԿԱՌԱՎԱՐՈՒԹՅԱՆ </w:t>
                            </w:r>
                            <w:r w:rsidR="009F09B9">
                              <w:rPr>
                                <w:rFonts w:ascii="GHEA Grapalat" w:hAnsi="GHEA Grapalat"/>
                                <w:lang w:val="hy-AM"/>
                              </w:rPr>
                              <w:t xml:space="preserve">ՏԵՍԼԱԿԱՆԸ </w:t>
                            </w:r>
                          </w:p>
                          <w:p w14:paraId="206BDC1D"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0CDF03EA" id="_x0000_t202" coordsize="21600,21600" o:spt="202" path="m,l,21600r21600,l21600,xe">
                <v:stroke joinstyle="miter"/>
                <v:path gradientshapeok="t" o:connecttype="rect"/>
              </v:shapetype>
              <v:shape id="Text Box 2" o:spid="_x0000_s1026" type="#_x0000_t202" style="position:absolute;margin-left:-18.75pt;margin-top:19.3pt;width:134.3pt;height:17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" filled="f" stroked="f" strokeweight=".5pt">
                <v:path arrowok="t"/>
                <v:textbox>
                  <w:txbxContent>
                    <w:p w14:paraId="0D08A9EF" w14:textId="08BCEB87"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ԱՅԱՍՏԱՆԻ ՀԱՆՐԱՊԵՏՈՒԹՅԱՆ ԿԱՌԱՎԱՐՈՒԹՅԱՆ </w:t>
                      </w:r>
                      <w:r w:rsidR="009F09B9">
                        <w:rPr>
                          <w:rFonts w:ascii="GHEA Grapalat" w:hAnsi="GHEA Grapalat"/>
                          <w:lang w:val="hy-AM"/>
                        </w:rPr>
                        <w:t xml:space="preserve">ՏԵՍԼԱԿԱՆԸ </w:t>
                      </w:r>
                    </w:p>
                    <w:p w14:paraId="206BDC1D" w14:textId="77777777" w:rsidR="00077BDC" w:rsidRDefault="00077BDC" w:rsidP="00077BDC"/>
                  </w:txbxContent>
                </v:textbox>
              </v:shape>
            </w:pict>
          </mc:Fallback>
        </mc:AlternateContent>
      </w:r>
    </w:p>
    <w:p w14:paraId="30C1FB16" w14:textId="7777777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 xml:space="preserve">Ազատ, մրցակցային և ոչ խտրական, </w:t>
      </w:r>
    </w:p>
    <w:p w14:paraId="1CCA36A3" w14:textId="649B424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Ներառական</w:t>
      </w:r>
      <w:r w:rsidR="009F09B9">
        <w:rPr>
          <w:rFonts w:ascii="GHEA Grapalat" w:hAnsi="GHEA Grapalat"/>
          <w:sz w:val="24"/>
          <w:szCs w:val="24"/>
          <w:lang w:val="hy-AM"/>
        </w:rPr>
        <w:t xml:space="preserve"> և</w:t>
      </w:r>
      <w:r w:rsidRPr="00271C28">
        <w:rPr>
          <w:rFonts w:ascii="GHEA Grapalat" w:hAnsi="GHEA Grapalat"/>
          <w:sz w:val="24"/>
          <w:szCs w:val="24"/>
          <w:lang w:val="hy-AM"/>
        </w:rPr>
        <w:t xml:space="preserve"> դիվերսիֆիկացված</w:t>
      </w:r>
      <w:r w:rsidR="009F09B9">
        <w:rPr>
          <w:rFonts w:ascii="GHEA Grapalat" w:hAnsi="GHEA Grapalat"/>
          <w:sz w:val="24"/>
          <w:szCs w:val="24"/>
          <w:lang w:val="hy-AM"/>
        </w:rPr>
        <w:t>,</w:t>
      </w:r>
      <w:r w:rsidRPr="00271C28">
        <w:rPr>
          <w:rFonts w:ascii="GHEA Grapalat" w:hAnsi="GHEA Grapalat"/>
          <w:sz w:val="24"/>
          <w:szCs w:val="24"/>
          <w:lang w:val="hy-AM"/>
        </w:rPr>
        <w:t xml:space="preserve"> </w:t>
      </w:r>
      <w:r w:rsidR="009F09B9">
        <w:rPr>
          <w:rFonts w:ascii="GHEA Grapalat" w:hAnsi="GHEA Grapalat"/>
          <w:sz w:val="24"/>
          <w:szCs w:val="24"/>
          <w:lang w:val="hy-AM"/>
        </w:rPr>
        <w:t>էներգետիկ անկախության հնարավորիս բարձր մակարդակով</w:t>
      </w:r>
      <w:r w:rsidRPr="00271C28">
        <w:rPr>
          <w:rFonts w:ascii="GHEA Grapalat" w:hAnsi="GHEA Grapalat"/>
          <w:sz w:val="24"/>
          <w:szCs w:val="24"/>
          <w:lang w:val="hy-AM"/>
        </w:rPr>
        <w:t xml:space="preserve">, </w:t>
      </w:r>
    </w:p>
    <w:p w14:paraId="149ED52C" w14:textId="7777777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 xml:space="preserve">Մաքուր և էներգախնայող՝ կայուն զարգացող, </w:t>
      </w:r>
    </w:p>
    <w:p w14:paraId="2C64B72D" w14:textId="7777777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 xml:space="preserve">Տարածաշրջանային նշանակության, </w:t>
      </w:r>
    </w:p>
    <w:p w14:paraId="2ED40A0C" w14:textId="7777777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 xml:space="preserve">Հուսալի և անվտանգ, </w:t>
      </w:r>
    </w:p>
    <w:p w14:paraId="179239E4" w14:textId="7777777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Թվայնացված և ինովացիոն, գիտելիքահենք,</w:t>
      </w:r>
      <w:r w:rsidR="007012AB" w:rsidRPr="00271C28">
        <w:rPr>
          <w:rFonts w:ascii="GHEA Grapalat" w:hAnsi="GHEA Grapalat"/>
          <w:sz w:val="24"/>
          <w:szCs w:val="24"/>
          <w:lang w:val="hy-AM"/>
        </w:rPr>
        <w:t xml:space="preserve"> բարձր տեխնոլոգիատար</w:t>
      </w:r>
    </w:p>
    <w:p w14:paraId="5FC396E6" w14:textId="7777777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Կանխատեսելի և թափանցիկ,</w:t>
      </w:r>
    </w:p>
    <w:p w14:paraId="6D80E2CC" w14:textId="77777777" w:rsidR="00077BDC" w:rsidRPr="00271C28" w:rsidRDefault="00077BDC" w:rsidP="00C156E5">
      <w:pPr>
        <w:pStyle w:val="ListParagraph"/>
        <w:numPr>
          <w:ilvl w:val="0"/>
          <w:numId w:val="1"/>
        </w:numPr>
        <w:spacing w:after="120" w:line="276" w:lineRule="auto"/>
        <w:ind w:left="3119" w:right="45" w:hanging="142"/>
        <w:contextualSpacing w:val="0"/>
        <w:jc w:val="both"/>
        <w:rPr>
          <w:rFonts w:ascii="GHEA Grapalat" w:hAnsi="GHEA Grapalat"/>
          <w:sz w:val="24"/>
          <w:szCs w:val="24"/>
          <w:lang w:val="hy-AM"/>
        </w:rPr>
      </w:pPr>
      <w:r w:rsidRPr="00271C28">
        <w:rPr>
          <w:rFonts w:ascii="GHEA Grapalat" w:hAnsi="GHEA Grapalat"/>
          <w:sz w:val="24"/>
          <w:szCs w:val="24"/>
          <w:lang w:val="hy-AM"/>
        </w:rPr>
        <w:t xml:space="preserve">Հասանելի և արդարացի բոլորի, բավարար չափով մատչելի խոցելի խավի, ինչպես նաև գրավիչ ներդրողների համար՝ </w:t>
      </w:r>
    </w:p>
    <w:p w14:paraId="0489A5DF" w14:textId="77777777"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 xml:space="preserve">ահա այսպիսինն է էներգետիկայի բնագավառի զարգացման Հայաստանի Հանրապետության կառավարության տեսլականը։ </w:t>
      </w:r>
    </w:p>
    <w:p w14:paraId="2FAD15EF" w14:textId="77777777"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Այս տեսլականն է ընկած լինելու էներգետիկայի բնագավառին առնչվող բոլոր որոշումների կայացման, հարևան երկրների հետ էներգետիկայի ոլորտին առնչվող հարաբերությունների կառուցման, ավելի գլոբալ էներգետիկ շուկաներին ինտեգրման և հիմնական գործընկերների հետ հարաբերությունների հետագա զարգացման հիմքում։</w:t>
      </w:r>
    </w:p>
    <w:p w14:paraId="1E2F34F6" w14:textId="77777777"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Հայաստանի Հանրապետության կառավարությունն էներգետիկայի բնագավառում իրականացնելու է սոցիալական, բնապահպանական և տնտեսական հավասարակշռված քաղաքականություն, առավելագույնս ներգրավելով</w:t>
      </w:r>
      <w:r w:rsidR="00BB74EF" w:rsidRPr="00271C28">
        <w:rPr>
          <w:rFonts w:ascii="GHEA Grapalat" w:hAnsi="GHEA Grapalat"/>
          <w:sz w:val="24"/>
          <w:szCs w:val="24"/>
          <w:lang w:val="hy-AM"/>
        </w:rPr>
        <w:t xml:space="preserve"> սպառողներին </w:t>
      </w:r>
      <w:r w:rsidRPr="00271C28">
        <w:rPr>
          <w:rFonts w:ascii="GHEA Grapalat" w:hAnsi="GHEA Grapalat"/>
          <w:sz w:val="24"/>
          <w:szCs w:val="24"/>
          <w:lang w:val="hy-AM"/>
        </w:rPr>
        <w:t>սույն ռազմավարության նպատակներին հասնելու համար։</w:t>
      </w:r>
    </w:p>
    <w:p w14:paraId="140F919E" w14:textId="77777777" w:rsidR="00077BDC" w:rsidRPr="00271C28" w:rsidRDefault="00077BDC" w:rsidP="00C156E5">
      <w:pPr>
        <w:pStyle w:val="ListParagraph"/>
        <w:spacing w:after="120" w:line="276" w:lineRule="auto"/>
        <w:ind w:left="3119" w:right="45"/>
        <w:contextualSpacing w:val="0"/>
        <w:jc w:val="both"/>
        <w:rPr>
          <w:rFonts w:ascii="GHEA Grapalat" w:hAnsi="GHEA Grapalat"/>
          <w:b/>
          <w:bCs/>
          <w:sz w:val="24"/>
          <w:szCs w:val="24"/>
          <w:lang w:val="hy-AM"/>
        </w:rPr>
      </w:pPr>
      <w:r w:rsidRPr="00271C28">
        <w:rPr>
          <w:rFonts w:ascii="GHEA Grapalat" w:hAnsi="GHEA Grapalat"/>
          <w:sz w:val="24"/>
          <w:szCs w:val="24"/>
          <w:lang w:val="hy-AM"/>
        </w:rPr>
        <w:lastRenderedPageBreak/>
        <w:t>Սույն ռազմավարությունը հիմք է հանդիսա</w:t>
      </w:r>
      <w:r w:rsidR="00EB56EC" w:rsidRPr="00271C28">
        <w:rPr>
          <w:rFonts w:ascii="GHEA Grapalat" w:hAnsi="GHEA Grapalat"/>
          <w:sz w:val="24"/>
          <w:szCs w:val="24"/>
          <w:lang w:val="hy-AM"/>
        </w:rPr>
        <w:t>ցել</w:t>
      </w:r>
      <w:r w:rsidRPr="00271C28">
        <w:rPr>
          <w:rFonts w:ascii="GHEA Grapalat" w:hAnsi="GHEA Grapalat"/>
          <w:sz w:val="24"/>
          <w:szCs w:val="24"/>
          <w:lang w:val="hy-AM"/>
        </w:rPr>
        <w:t xml:space="preserve"> </w:t>
      </w:r>
      <w:r w:rsidR="00D86A1A" w:rsidRPr="00271C28">
        <w:rPr>
          <w:rFonts w:ascii="GHEA Grapalat" w:hAnsi="GHEA Grapalat"/>
          <w:sz w:val="24"/>
          <w:szCs w:val="24"/>
          <w:lang w:val="hy-AM"/>
        </w:rPr>
        <w:t>է</w:t>
      </w:r>
      <w:r w:rsidRPr="00271C28">
        <w:rPr>
          <w:rFonts w:ascii="GHEA Grapalat" w:hAnsi="GHEA Grapalat"/>
          <w:sz w:val="24"/>
          <w:szCs w:val="24"/>
          <w:lang w:val="hy-AM"/>
        </w:rPr>
        <w:t xml:space="preserve">ներգետիկայի բնագավառի </w:t>
      </w:r>
      <w:r w:rsidR="00D86A1A" w:rsidRPr="00271C28">
        <w:rPr>
          <w:rFonts w:ascii="GHEA Grapalat" w:hAnsi="GHEA Grapalat"/>
          <w:sz w:val="24"/>
          <w:szCs w:val="24"/>
          <w:lang w:val="hy-AM"/>
        </w:rPr>
        <w:t xml:space="preserve">զարգացման ռազմավարական ծրագրի իրականացումն ապահովող </w:t>
      </w:r>
      <w:r w:rsidRPr="00271C28">
        <w:rPr>
          <w:rFonts w:ascii="GHEA Grapalat" w:hAnsi="GHEA Grapalat"/>
          <w:sz w:val="24"/>
          <w:szCs w:val="24"/>
          <w:lang w:val="hy-AM"/>
        </w:rPr>
        <w:t>ծրագիր-ժամանակացույցի մշակման համար, որում մինչև 2040 թվականը ժամանակահատվածի համար սահմանվ</w:t>
      </w:r>
      <w:r w:rsidR="00145DDF" w:rsidRPr="00271C28">
        <w:rPr>
          <w:rFonts w:ascii="GHEA Grapalat" w:hAnsi="GHEA Grapalat"/>
          <w:sz w:val="24"/>
          <w:szCs w:val="24"/>
          <w:lang w:val="hy-AM"/>
        </w:rPr>
        <w:t>ել են</w:t>
      </w:r>
      <w:r w:rsidRPr="00271C28">
        <w:rPr>
          <w:rFonts w:ascii="GHEA Grapalat" w:hAnsi="GHEA Grapalat"/>
          <w:sz w:val="24"/>
          <w:szCs w:val="24"/>
          <w:lang w:val="hy-AM"/>
        </w:rPr>
        <w:t xml:space="preserve"> սույն ռազմավարության իրագործումն ապահովող առանձին թիրախային ցուցանիշներ և գործողությունների ցանկ</w:t>
      </w:r>
      <w:r w:rsidR="00D86A1A" w:rsidRPr="00271C28">
        <w:rPr>
          <w:rFonts w:ascii="GHEA Grapalat" w:hAnsi="GHEA Grapalat"/>
          <w:sz w:val="24"/>
          <w:szCs w:val="24"/>
          <w:lang w:val="hy-AM"/>
        </w:rPr>
        <w:t xml:space="preserve"> (կցվ</w:t>
      </w:r>
      <w:r w:rsidR="00B84558" w:rsidRPr="00271C28">
        <w:rPr>
          <w:rFonts w:ascii="GHEA Grapalat" w:hAnsi="GHEA Grapalat"/>
          <w:sz w:val="24"/>
          <w:szCs w:val="24"/>
          <w:lang w:val="hy-AM"/>
        </w:rPr>
        <w:t>ած է)</w:t>
      </w:r>
      <w:r w:rsidRPr="00271C28">
        <w:rPr>
          <w:rFonts w:ascii="GHEA Grapalat" w:hAnsi="GHEA Grapalat"/>
          <w:sz w:val="24"/>
          <w:szCs w:val="24"/>
          <w:lang w:val="hy-AM"/>
        </w:rPr>
        <w:t xml:space="preserve">։ </w:t>
      </w:r>
    </w:p>
    <w:p w14:paraId="3452227B" w14:textId="77777777" w:rsidR="00077BDC" w:rsidRPr="00271C28" w:rsidRDefault="006B26AC" w:rsidP="00C156E5">
      <w:pPr>
        <w:spacing w:after="120" w:line="276" w:lineRule="auto"/>
        <w:ind w:left="3119"/>
        <w:rPr>
          <w:rFonts w:ascii="GHEA Grapalat" w:hAnsi="GHEA Grapalat"/>
          <w:sz w:val="24"/>
          <w:szCs w:val="24"/>
          <w:u w:val="single"/>
          <w:lang w:val="hy-AM"/>
        </w:rPr>
      </w:pPr>
      <w:r w:rsidRPr="00271C28">
        <w:rPr>
          <w:rFonts w:ascii="GHEA Grapalat" w:hAnsi="GHEA Grapalat"/>
          <w:noProof/>
          <w:sz w:val="24"/>
          <w:szCs w:val="24"/>
          <w:u w:val="single"/>
        </w:rPr>
        <mc:AlternateContent>
          <mc:Choice Requires="wps">
            <w:drawing>
              <wp:anchor distT="0" distB="0" distL="114300" distR="114300" simplePos="0" relativeHeight="251658240" behindDoc="0" locked="0" layoutInCell="1" allowOverlap="1" wp14:anchorId="1043B153" wp14:editId="0FF67D85">
                <wp:simplePos x="0" y="0"/>
                <wp:positionH relativeFrom="column">
                  <wp:posOffset>-19050</wp:posOffset>
                </wp:positionH>
                <wp:positionV relativeFrom="paragraph">
                  <wp:posOffset>5080</wp:posOffset>
                </wp:positionV>
                <wp:extent cx="1772920" cy="22326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2920" cy="2232660"/>
                        </a:xfrm>
                        <a:prstGeom prst="rect">
                          <a:avLst/>
                        </a:prstGeom>
                        <a:noFill/>
                        <a:ln w="6350">
                          <a:noFill/>
                        </a:ln>
                      </wps:spPr>
                      <wps:txbx>
                        <w:txbxContent>
                          <w:p w14:paraId="36D6C693" w14:textId="77777777"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ԻՄՆԱԿԱՆ            ԱՌԱՋՆԱ-ՀԵՐԹՈՒԹՅՈՒՆՆԵՐԸ      </w:t>
                            </w:r>
                          </w:p>
                          <w:p w14:paraId="688CCE6A"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1043B153" id="Text Box 3" o:spid="_x0000_s1027" type="#_x0000_t202" style="position:absolute;left:0;text-align:left;margin-left:-1.5pt;margin-top:.4pt;width:139.6pt;height:17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" filled="f" stroked="f" strokeweight=".5pt">
                <v:path arrowok="t"/>
                <v:textbox>
                  <w:txbxContent>
                    <w:p w14:paraId="36D6C693" w14:textId="77777777"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ԻՄՆԱԿԱՆ            ԱՌԱՋՆԱ-ՀԵՐԹՈՒԹՅՈՒՆՆԵՐԸ      </w:t>
                      </w:r>
                    </w:p>
                    <w:p w14:paraId="688CCE6A" w14:textId="77777777" w:rsidR="00077BDC" w:rsidRDefault="00077BDC" w:rsidP="00077BDC"/>
                  </w:txbxContent>
                </v:textbox>
              </v:shape>
            </w:pict>
          </mc:Fallback>
        </mc:AlternateContent>
      </w:r>
      <w:r w:rsidR="00077BDC" w:rsidRPr="00271C28">
        <w:rPr>
          <w:rFonts w:ascii="GHEA Grapalat" w:hAnsi="GHEA Grapalat"/>
          <w:sz w:val="24"/>
          <w:szCs w:val="24"/>
          <w:u w:val="single"/>
          <w:lang w:val="hy-AM"/>
        </w:rPr>
        <w:t xml:space="preserve">Վերականգնվող էներգետիկայի ներուժի                        առավելագույն օգտագործում  </w:t>
      </w:r>
    </w:p>
    <w:p w14:paraId="4E01987B" w14:textId="31B2D3C9"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Վերականգնվող էներգետիկայի ներուժի առավելագույն օգտագործումը, հաշվի առնելով դրանց՝ նվազագույն ծախսումներով էլեկտրաէներգիայի արտադրական հզորությունների զարգացման պլանի մաս կազմելու հանգամանքը, հանդիսանում է էներգետիկայի բնագավառի զարգացման հիմնական առաջնահերթություններից մեկը։ Արևային կայանների կառուցումը</w:t>
      </w:r>
      <w:r w:rsidR="00B15024" w:rsidRPr="00271C28">
        <w:rPr>
          <w:rFonts w:ascii="GHEA Grapalat" w:hAnsi="GHEA Grapalat"/>
          <w:sz w:val="24"/>
          <w:szCs w:val="24"/>
          <w:lang w:val="hy-AM"/>
        </w:rPr>
        <w:t>,</w:t>
      </w:r>
      <w:r w:rsidR="00EB56EC" w:rsidRPr="00271C28">
        <w:rPr>
          <w:rFonts w:ascii="GHEA Grapalat" w:hAnsi="GHEA Grapalat"/>
          <w:sz w:val="24"/>
          <w:szCs w:val="24"/>
          <w:lang w:val="hy-AM"/>
        </w:rPr>
        <w:t xml:space="preserve"> </w:t>
      </w:r>
      <w:r w:rsidR="00087C5A" w:rsidRPr="00271C28">
        <w:rPr>
          <w:rFonts w:ascii="GHEA Grapalat" w:hAnsi="GHEA Grapalat"/>
          <w:sz w:val="24"/>
          <w:szCs w:val="24"/>
          <w:lang w:val="hy-AM"/>
        </w:rPr>
        <w:t>նկատի ունենալով</w:t>
      </w:r>
      <w:r w:rsidRPr="00271C28">
        <w:rPr>
          <w:rFonts w:ascii="GHEA Grapalat" w:hAnsi="GHEA Grapalat"/>
          <w:sz w:val="24"/>
          <w:szCs w:val="24"/>
          <w:lang w:val="hy-AM"/>
        </w:rPr>
        <w:t xml:space="preserve"> առկա </w:t>
      </w:r>
      <w:r w:rsidR="00087C5A" w:rsidRPr="00271C28">
        <w:rPr>
          <w:rFonts w:ascii="GHEA Grapalat" w:hAnsi="GHEA Grapalat"/>
          <w:sz w:val="24"/>
          <w:szCs w:val="24"/>
          <w:lang w:val="hy-AM"/>
        </w:rPr>
        <w:t xml:space="preserve">տեղական </w:t>
      </w:r>
      <w:r w:rsidRPr="00271C28">
        <w:rPr>
          <w:rFonts w:ascii="GHEA Grapalat" w:hAnsi="GHEA Grapalat"/>
          <w:sz w:val="24"/>
          <w:szCs w:val="24"/>
          <w:lang w:val="hy-AM"/>
        </w:rPr>
        <w:t xml:space="preserve">ռեսուրսները և այս տեխնոլոգիայի զարգացման միտումները </w:t>
      </w:r>
      <w:r w:rsidR="001D67AB">
        <w:rPr>
          <w:rFonts w:ascii="GHEA Grapalat" w:hAnsi="GHEA Grapalat"/>
          <w:sz w:val="24"/>
          <w:szCs w:val="24"/>
          <w:lang w:val="hy-AM"/>
        </w:rPr>
        <w:t>ողջ</w:t>
      </w:r>
      <w:r w:rsidRPr="00271C28">
        <w:rPr>
          <w:rFonts w:ascii="GHEA Grapalat" w:hAnsi="GHEA Grapalat"/>
          <w:sz w:val="24"/>
          <w:szCs w:val="24"/>
          <w:lang w:val="hy-AM"/>
        </w:rPr>
        <w:t xml:space="preserve"> աշխարհում, կլինի գերակա մնացած տեսակների նկատմամբ՝ հաշվի առնելով համակարգի հուսալիության ու անվտանգության ցուցանիշներով պայմանավորված սահմանափակումները։</w:t>
      </w:r>
    </w:p>
    <w:p w14:paraId="2E4391AF" w14:textId="77777777" w:rsidR="00077BDC" w:rsidRPr="00271C28" w:rsidRDefault="00077BDC" w:rsidP="00C156E5">
      <w:pPr>
        <w:pStyle w:val="ListParagraph"/>
        <w:spacing w:after="120" w:line="276" w:lineRule="auto"/>
        <w:ind w:left="3119" w:right="45"/>
        <w:contextualSpacing w:val="0"/>
        <w:rPr>
          <w:rFonts w:ascii="GHEA Grapalat" w:hAnsi="GHEA Grapalat"/>
          <w:sz w:val="24"/>
          <w:szCs w:val="24"/>
          <w:u w:val="single"/>
          <w:lang w:val="hy-AM"/>
        </w:rPr>
      </w:pPr>
      <w:r w:rsidRPr="00271C28">
        <w:rPr>
          <w:rFonts w:ascii="GHEA Grapalat" w:hAnsi="GHEA Grapalat"/>
          <w:sz w:val="24"/>
          <w:szCs w:val="24"/>
          <w:u w:val="single"/>
          <w:lang w:val="hy-AM"/>
        </w:rPr>
        <w:t xml:space="preserve">Էներգախնայողության ներուժի                           հնարավորինս իրացում </w:t>
      </w:r>
    </w:p>
    <w:p w14:paraId="7138A8BC" w14:textId="1186F08D"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Էներգախնայողության մեծ ներուժ ունեն Հայաստանի տնտեսության բոլոր բնագավառները, այդ թվում</w:t>
      </w:r>
      <w:r w:rsidR="009D21C8" w:rsidRPr="00271C28">
        <w:rPr>
          <w:rFonts w:ascii="GHEA Grapalat" w:hAnsi="GHEA Grapalat"/>
          <w:sz w:val="24"/>
          <w:szCs w:val="24"/>
          <w:lang w:val="hy-AM"/>
        </w:rPr>
        <w:t>`</w:t>
      </w:r>
      <w:r w:rsidR="00EB56EC" w:rsidRPr="00271C28">
        <w:rPr>
          <w:rFonts w:ascii="GHEA Grapalat" w:hAnsi="GHEA Grapalat"/>
          <w:sz w:val="24"/>
          <w:szCs w:val="24"/>
          <w:lang w:val="hy-AM"/>
        </w:rPr>
        <w:t xml:space="preserve"> </w:t>
      </w:r>
      <w:r w:rsidRPr="00271C28">
        <w:rPr>
          <w:rFonts w:ascii="GHEA Grapalat" w:hAnsi="GHEA Grapalat"/>
          <w:sz w:val="24"/>
          <w:szCs w:val="24"/>
          <w:lang w:val="hy-AM"/>
        </w:rPr>
        <w:t>տրանսպորտը, արդյունաբերությունը, բազմաբնակարան շենքերը, բյուջետային հանրային հատվածը, վառելիքաէներգետիկ համակարգը և այլն: Հայաստանի Հանրապետության կառավարությունը հետևողական է լին</w:t>
      </w:r>
      <w:r w:rsidR="0025329D" w:rsidRPr="00271C28">
        <w:rPr>
          <w:rFonts w:ascii="GHEA Grapalat" w:hAnsi="GHEA Grapalat"/>
          <w:sz w:val="24"/>
          <w:szCs w:val="24"/>
          <w:lang w:val="hy-AM"/>
        </w:rPr>
        <w:t>ե</w:t>
      </w:r>
      <w:r w:rsidRPr="00271C28">
        <w:rPr>
          <w:rFonts w:ascii="GHEA Grapalat" w:hAnsi="GHEA Grapalat"/>
          <w:sz w:val="24"/>
          <w:szCs w:val="24"/>
          <w:lang w:val="hy-AM"/>
        </w:rPr>
        <w:t xml:space="preserve">լու էներգախնայողության նոր մշակույթի ձևավորման հարցում, որի նպատակով </w:t>
      </w:r>
      <w:r w:rsidRPr="00271C28">
        <w:rPr>
          <w:rFonts w:ascii="GHEA Grapalat" w:hAnsi="GHEA Grapalat"/>
          <w:sz w:val="24"/>
          <w:szCs w:val="24"/>
          <w:lang w:val="hy-AM"/>
        </w:rPr>
        <w:lastRenderedPageBreak/>
        <w:t xml:space="preserve">իրականացնելու է ինստիտուցիոնալ բարեփոխումներ՝ </w:t>
      </w:r>
      <w:r w:rsidR="00094F34" w:rsidRPr="00094F34">
        <w:rPr>
          <w:rFonts w:ascii="GHEA Grapalat" w:hAnsi="GHEA Grapalat"/>
          <w:sz w:val="24"/>
          <w:szCs w:val="24"/>
          <w:lang w:val="hy-AM"/>
        </w:rPr>
        <w:t>խթանելով ներդրումներն այլընտրանքային էներգիայի աղբյուրների ստացման բնագավառում, որոնք կարող են բերել էներգախնայողության, անվտանգության, բնապահպանական հարցերի կարգավորման» կամ «խթանել էներգախնայողությունը տնտեսության բոլոր ոլորտներում</w:t>
      </w:r>
      <w:r w:rsidRPr="00271C28">
        <w:rPr>
          <w:rFonts w:ascii="GHEA Grapalat" w:hAnsi="GHEA Grapalat"/>
          <w:sz w:val="24"/>
          <w:szCs w:val="24"/>
          <w:lang w:val="hy-AM"/>
        </w:rPr>
        <w:t>։</w:t>
      </w:r>
    </w:p>
    <w:p w14:paraId="25AE1D0C" w14:textId="77777777" w:rsidR="00A13670" w:rsidRPr="00271C28" w:rsidRDefault="00077BDC" w:rsidP="00C156E5">
      <w:pPr>
        <w:pStyle w:val="ListParagraph"/>
        <w:spacing w:after="120" w:line="276" w:lineRule="auto"/>
        <w:ind w:left="3119" w:right="45"/>
        <w:contextualSpacing w:val="0"/>
        <w:rPr>
          <w:rFonts w:ascii="GHEA Grapalat" w:hAnsi="GHEA Grapalat"/>
          <w:sz w:val="24"/>
          <w:szCs w:val="24"/>
          <w:u w:val="single"/>
          <w:lang w:val="hy-AM"/>
        </w:rPr>
      </w:pPr>
      <w:r w:rsidRPr="00271C28">
        <w:rPr>
          <w:rFonts w:ascii="GHEA Grapalat" w:hAnsi="GHEA Grapalat"/>
          <w:sz w:val="24"/>
          <w:szCs w:val="24"/>
          <w:u w:val="single"/>
          <w:lang w:val="hy-AM"/>
        </w:rPr>
        <w:t>Հայկական ատոմային էլեկտրակայանի</w:t>
      </w:r>
      <w:r w:rsidR="00A13670" w:rsidRPr="00271C28">
        <w:rPr>
          <w:rFonts w:ascii="GHEA Grapalat" w:hAnsi="GHEA Grapalat"/>
          <w:sz w:val="24"/>
          <w:szCs w:val="24"/>
          <w:u w:val="single"/>
          <w:lang w:val="hy-AM"/>
        </w:rPr>
        <w:t xml:space="preserve">  </w:t>
      </w:r>
    </w:p>
    <w:p w14:paraId="239D2CCE" w14:textId="77777777" w:rsidR="00077BDC" w:rsidRPr="00271C28" w:rsidRDefault="00077BDC" w:rsidP="00C156E5">
      <w:pPr>
        <w:pStyle w:val="ListParagraph"/>
        <w:spacing w:after="120" w:line="276" w:lineRule="auto"/>
        <w:ind w:left="3119" w:right="45"/>
        <w:contextualSpacing w:val="0"/>
        <w:rPr>
          <w:rFonts w:ascii="GHEA Grapalat" w:hAnsi="GHEA Grapalat"/>
          <w:sz w:val="24"/>
          <w:szCs w:val="24"/>
          <w:u w:val="single"/>
          <w:lang w:val="hy-AM"/>
        </w:rPr>
      </w:pPr>
      <w:r w:rsidRPr="00271C28">
        <w:rPr>
          <w:rFonts w:ascii="GHEA Grapalat" w:hAnsi="GHEA Grapalat"/>
          <w:sz w:val="24"/>
          <w:szCs w:val="24"/>
          <w:u w:val="single"/>
          <w:lang w:val="hy-AM"/>
        </w:rPr>
        <w:t>շահագործման ժամկետի երկարաձգում</w:t>
      </w:r>
    </w:p>
    <w:p w14:paraId="5FCC8D56" w14:textId="77777777"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ՀԱԷԿ-ի՝ 2026-ից հետո շահագործման ժամկետի երկարաձգումը հանդիսանում է Հայաստանի Հանրապետության կառավարության հիմնական առաջնահերթություններից մեկը, իսկ այդ ժամկետի ավարտից հետո նոր ատոմակայանի կառուցումը՝ հիմնական նպատակը։ Ատոմակայանի առկայությունն էներգահամակարգում թույլ կտա ավելի դիվերսիֆիկացնել էներգետիկ ռեսուրսները, չմեծացնել ներկրվող բնական գազից կախվածությունը, ինչպես նաև արտանետումների ծավալը։</w:t>
      </w:r>
    </w:p>
    <w:p w14:paraId="4557066A" w14:textId="77777777" w:rsidR="00077BDC" w:rsidRPr="00271C28" w:rsidRDefault="00077BDC" w:rsidP="00C156E5">
      <w:pPr>
        <w:pStyle w:val="ListParagraph"/>
        <w:spacing w:after="120" w:line="276" w:lineRule="auto"/>
        <w:ind w:left="3119" w:right="45"/>
        <w:contextualSpacing w:val="0"/>
        <w:rPr>
          <w:rFonts w:ascii="GHEA Grapalat" w:hAnsi="GHEA Grapalat"/>
          <w:sz w:val="24"/>
          <w:szCs w:val="24"/>
          <w:u w:val="single"/>
          <w:lang w:val="hy-AM"/>
        </w:rPr>
      </w:pPr>
      <w:r w:rsidRPr="00271C28">
        <w:rPr>
          <w:rFonts w:ascii="GHEA Grapalat" w:hAnsi="GHEA Grapalat"/>
          <w:sz w:val="24"/>
          <w:szCs w:val="24"/>
          <w:u w:val="single"/>
          <w:lang w:val="hy-AM"/>
        </w:rPr>
        <w:t>Հյուսիս-Հարավ տարանցիկ միջանցքի կառուցման ծրագիր</w:t>
      </w:r>
    </w:p>
    <w:p w14:paraId="369DF91C" w14:textId="77777777"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 xml:space="preserve">Հյուսիս-Հարավ տարանցիկ միջանցքի կառուցման ծրագրի ամբողջական իրականացումը` դրա Հայաստան-Իրան և Հայաստան-Վրաստան էլեկտրահաղորդման գծերը և ենթակառուցվածքները որոշիչ դեր ունեն տարածաշրջանային նշանակության էներգետիկ համակարգ ունենալու հարցում։ Այս ծրագիրը հնարավորություն է ընձեռում Հայաստանի համար </w:t>
      </w:r>
      <w:r w:rsidR="009D21C8" w:rsidRPr="00271C28">
        <w:rPr>
          <w:rFonts w:ascii="GHEA Grapalat" w:hAnsi="GHEA Grapalat"/>
          <w:sz w:val="24"/>
          <w:szCs w:val="24"/>
          <w:lang w:val="hy-AM"/>
        </w:rPr>
        <w:t xml:space="preserve">հանդիսանալ </w:t>
      </w:r>
      <w:r w:rsidRPr="00271C28">
        <w:rPr>
          <w:rFonts w:ascii="GHEA Grapalat" w:hAnsi="GHEA Grapalat"/>
          <w:sz w:val="24"/>
          <w:szCs w:val="24"/>
          <w:lang w:val="hy-AM"/>
        </w:rPr>
        <w:t xml:space="preserve">ինչպես կամուրջ ավելի գլոբալ էներգետիկ շուկաների հետ ինտեգրման, այնպես էլ առաջնահերթ Իրանի և Վրաստանի հետ փոխշահավետ էլեկտրաէներգիայի առևտրի հնարավորությունների </w:t>
      </w:r>
      <w:r w:rsidRPr="00271C28">
        <w:rPr>
          <w:rFonts w:ascii="GHEA Grapalat" w:hAnsi="GHEA Grapalat"/>
          <w:sz w:val="24"/>
          <w:szCs w:val="24"/>
          <w:lang w:val="hy-AM"/>
        </w:rPr>
        <w:lastRenderedPageBreak/>
        <w:t>օգտագործման համար։ Նույն ժամանակ ծրագրի ամբողջական իրականացումը կբարձրացնի Հայաստանի էլեկտրաէներգետիկական համակարգի հուսալիությունը և անվտանգությունը:</w:t>
      </w:r>
    </w:p>
    <w:p w14:paraId="656A7086" w14:textId="77777777" w:rsidR="00077BDC" w:rsidRPr="00271C28" w:rsidRDefault="00077BDC" w:rsidP="00C156E5">
      <w:pPr>
        <w:pStyle w:val="ListParagraph"/>
        <w:spacing w:after="120" w:line="276" w:lineRule="auto"/>
        <w:ind w:left="3119" w:right="45"/>
        <w:contextualSpacing w:val="0"/>
        <w:rPr>
          <w:rFonts w:ascii="GHEA Grapalat" w:hAnsi="GHEA Grapalat"/>
          <w:sz w:val="24"/>
          <w:szCs w:val="24"/>
          <w:u w:val="single"/>
          <w:lang w:val="hy-AM"/>
        </w:rPr>
      </w:pPr>
      <w:r w:rsidRPr="00271C28">
        <w:rPr>
          <w:rFonts w:ascii="GHEA Grapalat" w:hAnsi="GHEA Grapalat"/>
          <w:sz w:val="24"/>
          <w:szCs w:val="24"/>
          <w:u w:val="single"/>
          <w:lang w:val="hy-AM"/>
        </w:rPr>
        <w:t xml:space="preserve">Էլեկտրաէներգետիկական շուկայի աստիճանական ազատականացում </w:t>
      </w:r>
    </w:p>
    <w:p w14:paraId="3F6BBE37" w14:textId="77777777" w:rsidR="00077BDC" w:rsidRPr="00271C28" w:rsidRDefault="00077BDC" w:rsidP="00C156E5">
      <w:pPr>
        <w:pStyle w:val="ListParagraph"/>
        <w:spacing w:after="120" w:line="276" w:lineRule="auto"/>
        <w:ind w:left="3119" w:right="45"/>
        <w:contextualSpacing w:val="0"/>
        <w:jc w:val="both"/>
        <w:rPr>
          <w:rFonts w:ascii="GHEA Grapalat" w:hAnsi="GHEA Grapalat"/>
          <w:sz w:val="24"/>
          <w:szCs w:val="24"/>
          <w:lang w:val="hy-AM"/>
        </w:rPr>
      </w:pPr>
      <w:r w:rsidRPr="00271C28">
        <w:rPr>
          <w:rFonts w:ascii="GHEA Grapalat" w:hAnsi="GHEA Grapalat"/>
          <w:sz w:val="24"/>
          <w:szCs w:val="24"/>
          <w:lang w:val="hy-AM"/>
        </w:rPr>
        <w:t>Հայաստանի էլեկտրաէներգետիկական շուկայի ներկայիս մոդելը կիրառվում է 2004 թվականից</w:t>
      </w:r>
      <w:r w:rsidR="00292FA8" w:rsidRPr="00271C28">
        <w:rPr>
          <w:rFonts w:ascii="GHEA Grapalat" w:hAnsi="GHEA Grapalat"/>
          <w:sz w:val="24"/>
          <w:szCs w:val="24"/>
          <w:lang w:val="hy-AM"/>
        </w:rPr>
        <w:t>:</w:t>
      </w:r>
      <w:r w:rsidRPr="00271C28">
        <w:rPr>
          <w:rFonts w:ascii="GHEA Grapalat" w:hAnsi="GHEA Grapalat"/>
          <w:sz w:val="24"/>
          <w:szCs w:val="24"/>
          <w:lang w:val="hy-AM"/>
        </w:rPr>
        <w:t xml:space="preserve"> Զարգացած և զարգացող մի շարք երկրներում էլեկտրաէներգետիկական շուկաներն արդեն իսկ ազատականացված են։ Հայաստանը ևս սկսել է այս գործընթացը և առաջիկա տարիներին անցում կկատարի շուկայի նոր ազատականացված մոդելի, որը դեռևս կլինի սահմանափակ մրցակցության համար, սակայն հստակ ուղենիշ կունենա դեպի ամբողջական ազատականացում՝ հաշվի առնելով ԵԱՏՄ ընդհանուր էներգետիկ շուկայի ձևավորման ընթացքը և ԵՄ համապարփակ և ընդլայնված գործընկերության համաձայնագիրը։  </w:t>
      </w:r>
    </w:p>
    <w:p w14:paraId="236D0F49" w14:textId="77777777" w:rsidR="00077BDC" w:rsidRPr="00271C28" w:rsidRDefault="00077BDC" w:rsidP="00C156E5">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t>ԷԼԵԿՏՐԱԷՆԵՐԳԻԱ ԱՐՏԱԴՐՈՂ ՀԶՈՐՈՒԹՅՈՒՆՆԵՐԻ ԶԱՐԳԱՑՈՒՄ</w:t>
      </w:r>
    </w:p>
    <w:p w14:paraId="29F02C0D" w14:textId="22D8FBEF" w:rsidR="001F7F2B" w:rsidRPr="00271C28" w:rsidRDefault="003F79E4" w:rsidP="00C156E5">
      <w:pPr>
        <w:spacing w:after="0" w:line="276" w:lineRule="auto"/>
        <w:ind w:firstLine="284"/>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Հայաստանի Հանրապետությունում վ</w:t>
      </w:r>
      <w:r w:rsidR="00A565DB" w:rsidRPr="00271C28">
        <w:rPr>
          <w:rFonts w:ascii="GHEA Grapalat" w:hAnsi="GHEA Grapalat" w:cs="Sylfaen"/>
          <w:color w:val="000000"/>
          <w:sz w:val="24"/>
          <w:szCs w:val="24"/>
          <w:lang w:val="hy-AM"/>
        </w:rPr>
        <w:t>երջին տարիներին</w:t>
      </w:r>
      <w:r w:rsidRPr="00271C28">
        <w:rPr>
          <w:rFonts w:ascii="GHEA Grapalat" w:hAnsi="GHEA Grapalat" w:cs="Sylfaen"/>
          <w:color w:val="000000"/>
          <w:sz w:val="24"/>
          <w:szCs w:val="24"/>
          <w:lang w:val="hy-AM"/>
        </w:rPr>
        <w:t>՝</w:t>
      </w:r>
      <w:r w:rsidR="007351BE" w:rsidRPr="00271C28">
        <w:rPr>
          <w:rFonts w:ascii="GHEA Grapalat" w:hAnsi="GHEA Grapalat" w:cs="Sylfaen"/>
          <w:color w:val="000000"/>
          <w:sz w:val="24"/>
          <w:szCs w:val="24"/>
          <w:lang w:val="hy-AM"/>
        </w:rPr>
        <w:t xml:space="preserve"> 2016, 2017, 2018, 2019 </w:t>
      </w:r>
      <w:r w:rsidRPr="00271C28">
        <w:rPr>
          <w:rFonts w:ascii="GHEA Grapalat" w:hAnsi="GHEA Grapalat" w:cs="Sylfaen"/>
          <w:color w:val="000000"/>
          <w:sz w:val="24"/>
          <w:szCs w:val="24"/>
          <w:lang w:val="hy-AM"/>
        </w:rPr>
        <w:t>թվականներին, արտադրվել է</w:t>
      </w:r>
      <w:r w:rsidR="00EB56EC" w:rsidRPr="00271C28">
        <w:rPr>
          <w:rFonts w:ascii="GHEA Grapalat" w:hAnsi="GHEA Grapalat" w:cs="Sylfaen"/>
          <w:color w:val="000000"/>
          <w:sz w:val="24"/>
          <w:szCs w:val="24"/>
          <w:lang w:val="hy-AM"/>
        </w:rPr>
        <w:t xml:space="preserve"> </w:t>
      </w:r>
      <w:r w:rsidRPr="00271C28">
        <w:rPr>
          <w:rFonts w:ascii="GHEA Grapalat" w:hAnsi="GHEA Grapalat" w:cs="Sylfaen"/>
          <w:color w:val="000000"/>
          <w:sz w:val="24"/>
          <w:szCs w:val="24"/>
          <w:lang w:val="hy-AM"/>
        </w:rPr>
        <w:t>համապատասխանաբար՝ 7.3, 7.8, 7.8</w:t>
      </w:r>
      <w:r w:rsidR="0070788E" w:rsidRPr="00271C28">
        <w:rPr>
          <w:rFonts w:ascii="GHEA Grapalat" w:hAnsi="GHEA Grapalat" w:cs="Sylfaen"/>
          <w:color w:val="000000"/>
          <w:sz w:val="24"/>
          <w:szCs w:val="24"/>
          <w:lang w:val="hy-AM"/>
        </w:rPr>
        <w:t xml:space="preserve"> </w:t>
      </w:r>
      <w:r w:rsidR="0070788E" w:rsidRPr="00962945">
        <w:rPr>
          <w:rFonts w:ascii="GHEA Grapalat" w:hAnsi="GHEA Grapalat" w:cs="Sylfaen"/>
          <w:sz w:val="24"/>
          <w:szCs w:val="24"/>
          <w:lang w:val="hy-AM"/>
        </w:rPr>
        <w:t>և 7.6</w:t>
      </w:r>
      <w:r w:rsidRPr="00962945">
        <w:rPr>
          <w:rFonts w:ascii="GHEA Grapalat" w:hAnsi="GHEA Grapalat" w:cs="Sylfaen"/>
          <w:sz w:val="24"/>
          <w:szCs w:val="24"/>
          <w:lang w:val="hy-AM"/>
        </w:rPr>
        <w:t xml:space="preserve"> մլրդ կՎտժ էլեկտրաէներգիա, </w:t>
      </w:r>
      <w:r w:rsidR="005C3473" w:rsidRPr="00962945">
        <w:rPr>
          <w:rFonts w:ascii="GHEA Grapalat" w:hAnsi="GHEA Grapalat" w:cs="Sylfaen"/>
          <w:sz w:val="24"/>
          <w:szCs w:val="24"/>
          <w:lang w:val="hy-AM"/>
        </w:rPr>
        <w:t xml:space="preserve">որից արտահանվել </w:t>
      </w:r>
      <w:r w:rsidR="006437FF" w:rsidRPr="00962945">
        <w:rPr>
          <w:rFonts w:ascii="GHEA Grapalat" w:hAnsi="GHEA Grapalat" w:cs="Sylfaen"/>
          <w:sz w:val="24"/>
          <w:szCs w:val="24"/>
          <w:lang w:val="hy-AM"/>
        </w:rPr>
        <w:t>է</w:t>
      </w:r>
      <w:r w:rsidR="005C3473" w:rsidRPr="00962945">
        <w:rPr>
          <w:rFonts w:ascii="GHEA Grapalat" w:hAnsi="GHEA Grapalat" w:cs="Sylfaen"/>
          <w:sz w:val="24"/>
          <w:szCs w:val="24"/>
          <w:lang w:val="hy-AM"/>
        </w:rPr>
        <w:t xml:space="preserve"> համապատասխանաբար՝ 1.2, 1.4</w:t>
      </w:r>
      <w:r w:rsidR="0070788E" w:rsidRPr="00962945">
        <w:rPr>
          <w:rFonts w:ascii="GHEA Grapalat" w:hAnsi="GHEA Grapalat" w:cs="Sylfaen"/>
          <w:sz w:val="24"/>
          <w:szCs w:val="24"/>
          <w:lang w:val="hy-AM"/>
        </w:rPr>
        <w:t>,</w:t>
      </w:r>
      <w:r w:rsidR="005C3473" w:rsidRPr="00962945">
        <w:rPr>
          <w:rFonts w:ascii="GHEA Grapalat" w:hAnsi="GHEA Grapalat" w:cs="Sylfaen"/>
          <w:sz w:val="24"/>
          <w:szCs w:val="24"/>
          <w:lang w:val="hy-AM"/>
        </w:rPr>
        <w:t xml:space="preserve"> 1.6</w:t>
      </w:r>
      <w:r w:rsidR="0070788E" w:rsidRPr="00962945">
        <w:rPr>
          <w:rFonts w:ascii="GHEA Grapalat" w:hAnsi="GHEA Grapalat" w:cs="Sylfaen"/>
          <w:sz w:val="24"/>
          <w:szCs w:val="24"/>
          <w:lang w:val="hy-AM"/>
        </w:rPr>
        <w:t xml:space="preserve"> և</w:t>
      </w:r>
      <w:r w:rsidR="005C3473" w:rsidRPr="00962945">
        <w:rPr>
          <w:rFonts w:ascii="GHEA Grapalat" w:hAnsi="GHEA Grapalat" w:cs="Sylfaen"/>
          <w:sz w:val="24"/>
          <w:szCs w:val="24"/>
          <w:lang w:val="hy-AM"/>
        </w:rPr>
        <w:t xml:space="preserve"> </w:t>
      </w:r>
      <w:r w:rsidR="0070788E" w:rsidRPr="00962945">
        <w:rPr>
          <w:rFonts w:ascii="GHEA Grapalat" w:hAnsi="GHEA Grapalat" w:cs="Sylfaen"/>
          <w:sz w:val="24"/>
          <w:szCs w:val="24"/>
          <w:lang w:val="hy-AM"/>
        </w:rPr>
        <w:t xml:space="preserve">1.25 </w:t>
      </w:r>
      <w:r w:rsidR="005C3473" w:rsidRPr="00962945">
        <w:rPr>
          <w:rFonts w:ascii="GHEA Grapalat" w:hAnsi="GHEA Grapalat" w:cs="Sylfaen"/>
          <w:sz w:val="24"/>
          <w:szCs w:val="24"/>
          <w:lang w:val="hy-AM"/>
        </w:rPr>
        <w:t>մլրդ կՎտժ էլեկտրաէներգիա, իսկ արտադր</w:t>
      </w:r>
      <w:r w:rsidR="006437FF" w:rsidRPr="00962945">
        <w:rPr>
          <w:rFonts w:ascii="GHEA Grapalat" w:hAnsi="GHEA Grapalat" w:cs="Sylfaen"/>
          <w:sz w:val="24"/>
          <w:szCs w:val="24"/>
          <w:lang w:val="hy-AM"/>
        </w:rPr>
        <w:t>ո</w:t>
      </w:r>
      <w:r w:rsidR="005C3473" w:rsidRPr="00962945">
        <w:rPr>
          <w:rFonts w:ascii="GHEA Grapalat" w:hAnsi="GHEA Grapalat" w:cs="Sylfaen"/>
          <w:sz w:val="24"/>
          <w:szCs w:val="24"/>
          <w:lang w:val="hy-AM"/>
        </w:rPr>
        <w:t>ղ կայանների սեփական կարիքների և կորուստների</w:t>
      </w:r>
      <w:r w:rsidR="007351BE" w:rsidRPr="00962945">
        <w:rPr>
          <w:rFonts w:ascii="GHEA Grapalat" w:hAnsi="GHEA Grapalat" w:cs="Sylfaen"/>
          <w:sz w:val="24"/>
          <w:szCs w:val="24"/>
          <w:lang w:val="hy-AM"/>
        </w:rPr>
        <w:t xml:space="preserve"> գծով</w:t>
      </w:r>
      <w:r w:rsidR="005C3473" w:rsidRPr="00962945">
        <w:rPr>
          <w:rFonts w:ascii="GHEA Grapalat" w:hAnsi="GHEA Grapalat" w:cs="Sylfaen"/>
          <w:sz w:val="24"/>
          <w:szCs w:val="24"/>
          <w:lang w:val="hy-AM"/>
        </w:rPr>
        <w:t xml:space="preserve"> գումարային</w:t>
      </w:r>
      <w:r w:rsidR="007351BE" w:rsidRPr="00962945">
        <w:rPr>
          <w:rFonts w:ascii="GHEA Grapalat" w:hAnsi="GHEA Grapalat" w:cs="Sylfaen"/>
          <w:sz w:val="24"/>
          <w:szCs w:val="24"/>
          <w:lang w:val="hy-AM"/>
        </w:rPr>
        <w:t xml:space="preserve"> ծախս</w:t>
      </w:r>
      <w:r w:rsidR="005C3473" w:rsidRPr="00962945">
        <w:rPr>
          <w:rFonts w:ascii="GHEA Grapalat" w:hAnsi="GHEA Grapalat" w:cs="Sylfaen"/>
          <w:sz w:val="24"/>
          <w:szCs w:val="24"/>
          <w:lang w:val="hy-AM"/>
        </w:rPr>
        <w:t xml:space="preserve">ը կազմել </w:t>
      </w:r>
      <w:r w:rsidR="006437FF" w:rsidRPr="00962945">
        <w:rPr>
          <w:rFonts w:ascii="GHEA Grapalat" w:hAnsi="GHEA Grapalat" w:cs="Sylfaen"/>
          <w:sz w:val="24"/>
          <w:szCs w:val="24"/>
          <w:lang w:val="hy-AM"/>
        </w:rPr>
        <w:t xml:space="preserve">է </w:t>
      </w:r>
      <w:r w:rsidR="005C3473" w:rsidRPr="00962945">
        <w:rPr>
          <w:rFonts w:ascii="GHEA Grapalat" w:hAnsi="GHEA Grapalat" w:cs="Sylfaen"/>
          <w:sz w:val="24"/>
          <w:szCs w:val="24"/>
          <w:lang w:val="hy-AM"/>
        </w:rPr>
        <w:t>համապատասխանաբար՝ 1.03, 1.02</w:t>
      </w:r>
      <w:r w:rsidR="0070788E" w:rsidRPr="00962945">
        <w:rPr>
          <w:rFonts w:ascii="GHEA Grapalat" w:hAnsi="GHEA Grapalat" w:cs="Sylfaen"/>
          <w:sz w:val="24"/>
          <w:szCs w:val="24"/>
          <w:lang w:val="hy-AM"/>
        </w:rPr>
        <w:t>,</w:t>
      </w:r>
      <w:r w:rsidR="005C3473" w:rsidRPr="00962945">
        <w:rPr>
          <w:rFonts w:ascii="GHEA Grapalat" w:hAnsi="GHEA Grapalat" w:cs="Sylfaen"/>
          <w:sz w:val="24"/>
          <w:szCs w:val="24"/>
          <w:lang w:val="hy-AM"/>
        </w:rPr>
        <w:t xml:space="preserve"> 0.96 </w:t>
      </w:r>
      <w:r w:rsidR="0070788E" w:rsidRPr="00962945">
        <w:rPr>
          <w:rFonts w:ascii="GHEA Grapalat" w:hAnsi="GHEA Grapalat" w:cs="Sylfaen"/>
          <w:sz w:val="24"/>
          <w:szCs w:val="24"/>
          <w:lang w:val="hy-AM"/>
        </w:rPr>
        <w:t>և 0.</w:t>
      </w:r>
      <w:r w:rsidR="002E050F">
        <w:rPr>
          <w:rFonts w:ascii="GHEA Grapalat" w:hAnsi="GHEA Grapalat" w:cs="Sylfaen"/>
          <w:sz w:val="24"/>
          <w:szCs w:val="24"/>
          <w:lang w:val="hy-AM"/>
        </w:rPr>
        <w:t>88</w:t>
      </w:r>
      <w:r w:rsidR="002E050F" w:rsidRPr="00962945">
        <w:rPr>
          <w:rFonts w:ascii="GHEA Grapalat" w:hAnsi="GHEA Grapalat" w:cs="Sylfaen"/>
          <w:sz w:val="24"/>
          <w:szCs w:val="24"/>
          <w:lang w:val="hy-AM"/>
        </w:rPr>
        <w:t xml:space="preserve"> </w:t>
      </w:r>
      <w:r w:rsidR="005C3473" w:rsidRPr="00962945">
        <w:rPr>
          <w:rFonts w:ascii="GHEA Grapalat" w:hAnsi="GHEA Grapalat" w:cs="Sylfaen"/>
          <w:sz w:val="24"/>
          <w:szCs w:val="24"/>
          <w:lang w:val="hy-AM"/>
        </w:rPr>
        <w:t xml:space="preserve">մլրդ կՎտժ: </w:t>
      </w:r>
      <w:r w:rsidR="00077BDC" w:rsidRPr="00962945">
        <w:rPr>
          <w:rFonts w:ascii="GHEA Grapalat" w:hAnsi="GHEA Grapalat" w:cs="Sylfaen"/>
          <w:sz w:val="24"/>
          <w:szCs w:val="24"/>
          <w:lang w:val="hy-AM"/>
        </w:rPr>
        <w:t xml:space="preserve">Հայաստանի </w:t>
      </w:r>
      <w:r w:rsidR="00EB56EC" w:rsidRPr="00962945">
        <w:rPr>
          <w:rFonts w:ascii="GHEA Grapalat" w:hAnsi="GHEA Grapalat" w:cs="Sylfaen"/>
          <w:sz w:val="24"/>
          <w:szCs w:val="24"/>
          <w:lang w:val="hy-AM"/>
        </w:rPr>
        <w:t>է</w:t>
      </w:r>
      <w:r w:rsidR="00077BDC" w:rsidRPr="00962945">
        <w:rPr>
          <w:rFonts w:ascii="GHEA Grapalat" w:hAnsi="GHEA Grapalat" w:cs="Sylfaen"/>
          <w:sz w:val="24"/>
          <w:szCs w:val="24"/>
          <w:lang w:val="hy-AM"/>
        </w:rPr>
        <w:t xml:space="preserve">լեկտրաէներգիան </w:t>
      </w:r>
      <w:r w:rsidR="00A754C4" w:rsidRPr="00962945">
        <w:rPr>
          <w:rFonts w:ascii="GHEA Grapalat" w:hAnsi="GHEA Grapalat" w:cs="Sylfaen"/>
          <w:sz w:val="24"/>
          <w:szCs w:val="24"/>
          <w:lang w:val="hy-AM"/>
        </w:rPr>
        <w:t>հիմնակ</w:t>
      </w:r>
      <w:r w:rsidR="001D67AB">
        <w:rPr>
          <w:rFonts w:ascii="GHEA Grapalat" w:hAnsi="GHEA Grapalat" w:cs="Sylfaen"/>
          <w:sz w:val="24"/>
          <w:szCs w:val="24"/>
          <w:lang w:val="hy-AM"/>
        </w:rPr>
        <w:t>ան</w:t>
      </w:r>
      <w:r w:rsidR="00A754C4" w:rsidRPr="00962945">
        <w:rPr>
          <w:rFonts w:ascii="GHEA Grapalat" w:hAnsi="GHEA Grapalat" w:cs="Sylfaen"/>
          <w:sz w:val="24"/>
          <w:szCs w:val="24"/>
          <w:lang w:val="hy-AM"/>
        </w:rPr>
        <w:t xml:space="preserve">ում </w:t>
      </w:r>
      <w:r w:rsidR="00077BDC" w:rsidRPr="00962945">
        <w:rPr>
          <w:rFonts w:ascii="GHEA Grapalat" w:hAnsi="GHEA Grapalat" w:cs="Sylfaen"/>
          <w:sz w:val="24"/>
          <w:szCs w:val="24"/>
          <w:lang w:val="hy-AM"/>
        </w:rPr>
        <w:t xml:space="preserve">արտադրվում </w:t>
      </w:r>
      <w:r w:rsidR="00077BDC" w:rsidRPr="00271C28">
        <w:rPr>
          <w:rFonts w:ascii="GHEA Grapalat" w:hAnsi="GHEA Grapalat" w:cs="Sylfaen"/>
          <w:color w:val="000000"/>
          <w:sz w:val="24"/>
          <w:szCs w:val="24"/>
          <w:lang w:val="hy-AM"/>
        </w:rPr>
        <w:t xml:space="preserve">է երեք տիպի՝ ատոմային, հիդրո և ջերմային կայաններում, որից շուրջ </w:t>
      </w:r>
      <w:r w:rsidR="00080CC6" w:rsidRPr="00271C28">
        <w:rPr>
          <w:rFonts w:ascii="GHEA Grapalat" w:hAnsi="GHEA Grapalat" w:cs="Sylfaen"/>
          <w:color w:val="000000"/>
          <w:sz w:val="24"/>
          <w:szCs w:val="24"/>
          <w:lang w:val="hy-AM"/>
        </w:rPr>
        <w:t>39</w:t>
      </w:r>
      <w:r w:rsidR="00077BDC" w:rsidRPr="00271C28">
        <w:rPr>
          <w:rFonts w:ascii="GHEA Grapalat" w:hAnsi="GHEA Grapalat" w:cs="Sylfaen"/>
          <w:color w:val="000000"/>
          <w:sz w:val="24"/>
          <w:szCs w:val="24"/>
          <w:lang w:val="hy-AM"/>
        </w:rPr>
        <w:t>%-ը ատոմային կայանում, մնացած 60%-ը գրեթե հավասարաբար հիդրո և ջերմային կայաններում։ Մնացած բոլոր կայանների տեսակարար կշիռը էլեկտրաէներգետիկ համակարգում բավական ցածր է</w:t>
      </w:r>
      <w:r w:rsidR="00080CC6" w:rsidRPr="00271C28">
        <w:rPr>
          <w:rFonts w:ascii="GHEA Grapalat" w:hAnsi="GHEA Grapalat" w:cs="Sylfaen"/>
          <w:color w:val="000000"/>
          <w:sz w:val="24"/>
          <w:szCs w:val="24"/>
          <w:lang w:val="hy-AM"/>
        </w:rPr>
        <w:t>՝ մինչև 1%</w:t>
      </w:r>
      <w:r w:rsidR="00077BDC" w:rsidRPr="00271C28">
        <w:rPr>
          <w:rFonts w:ascii="GHEA Grapalat" w:hAnsi="GHEA Grapalat" w:cs="Sylfaen"/>
          <w:color w:val="000000"/>
          <w:sz w:val="24"/>
          <w:szCs w:val="24"/>
          <w:lang w:val="hy-AM"/>
        </w:rPr>
        <w:t>։</w:t>
      </w:r>
      <w:r w:rsidR="00D66696" w:rsidRPr="00271C28">
        <w:rPr>
          <w:rFonts w:ascii="GHEA Grapalat" w:hAnsi="GHEA Grapalat" w:cs="Sylfaen"/>
          <w:color w:val="000000"/>
          <w:sz w:val="24"/>
          <w:szCs w:val="24"/>
          <w:lang w:val="hy-AM"/>
        </w:rPr>
        <w:t xml:space="preserve"> Կառավարության նպատակն է մինչև </w:t>
      </w:r>
      <w:r w:rsidR="00275740" w:rsidRPr="00271C28">
        <w:rPr>
          <w:rFonts w:ascii="GHEA Grapalat" w:hAnsi="GHEA Grapalat" w:cs="Sylfaen"/>
          <w:color w:val="000000"/>
          <w:sz w:val="24"/>
          <w:szCs w:val="24"/>
          <w:lang w:val="hy-AM"/>
        </w:rPr>
        <w:t xml:space="preserve">2030 </w:t>
      </w:r>
      <w:r w:rsidR="00D66696" w:rsidRPr="00271C28">
        <w:rPr>
          <w:rFonts w:ascii="GHEA Grapalat" w:hAnsi="GHEA Grapalat" w:cs="Sylfaen"/>
          <w:color w:val="000000"/>
          <w:sz w:val="24"/>
          <w:szCs w:val="24"/>
          <w:lang w:val="hy-AM"/>
        </w:rPr>
        <w:t>թվականը ունենալ 1</w:t>
      </w:r>
      <w:r w:rsidR="00425ED5" w:rsidRPr="00271C28">
        <w:rPr>
          <w:rFonts w:ascii="GHEA Grapalat" w:hAnsi="GHEA Grapalat" w:cs="Sylfaen"/>
          <w:color w:val="000000"/>
          <w:sz w:val="24"/>
          <w:szCs w:val="24"/>
          <w:lang w:val="hy-AM"/>
        </w:rPr>
        <w:t>2</w:t>
      </w:r>
      <w:r w:rsidR="00EB56EC" w:rsidRPr="00271C28">
        <w:rPr>
          <w:rFonts w:ascii="GHEA Grapalat" w:hAnsi="GHEA Grapalat" w:cs="Sylfaen"/>
          <w:color w:val="000000"/>
          <w:sz w:val="24"/>
          <w:szCs w:val="24"/>
          <w:lang w:val="hy-AM"/>
        </w:rPr>
        <w:t xml:space="preserve"> </w:t>
      </w:r>
      <w:r w:rsidR="00D66696" w:rsidRPr="00271C28">
        <w:rPr>
          <w:rFonts w:ascii="GHEA Grapalat" w:hAnsi="GHEA Grapalat" w:cs="Sylfaen"/>
          <w:color w:val="000000"/>
          <w:sz w:val="24"/>
          <w:szCs w:val="24"/>
          <w:lang w:val="hy-AM"/>
        </w:rPr>
        <w:t>մլրդ կ</w:t>
      </w:r>
      <w:r w:rsidR="007E7A26" w:rsidRPr="00271C28">
        <w:rPr>
          <w:rFonts w:ascii="GHEA Grapalat" w:hAnsi="GHEA Grapalat" w:cs="Sylfaen"/>
          <w:color w:val="000000"/>
          <w:sz w:val="24"/>
          <w:szCs w:val="24"/>
          <w:lang w:val="hy-AM"/>
        </w:rPr>
        <w:t>Վ</w:t>
      </w:r>
      <w:r w:rsidR="00D66696" w:rsidRPr="00271C28">
        <w:rPr>
          <w:rFonts w:ascii="GHEA Grapalat" w:hAnsi="GHEA Grapalat" w:cs="Sylfaen"/>
          <w:color w:val="000000"/>
          <w:sz w:val="24"/>
          <w:szCs w:val="24"/>
          <w:lang w:val="hy-AM"/>
        </w:rPr>
        <w:t xml:space="preserve">տժ արտադրանք, որից </w:t>
      </w:r>
      <w:r w:rsidR="007C2FD6" w:rsidRPr="00271C28">
        <w:rPr>
          <w:rFonts w:ascii="GHEA Grapalat" w:hAnsi="GHEA Grapalat" w:cs="Sylfaen"/>
          <w:color w:val="000000"/>
          <w:sz w:val="24"/>
          <w:szCs w:val="24"/>
          <w:lang w:val="hy-AM"/>
        </w:rPr>
        <w:t xml:space="preserve">շուրջ </w:t>
      </w:r>
      <w:r w:rsidR="00934295">
        <w:rPr>
          <w:rFonts w:ascii="GHEA Grapalat" w:hAnsi="GHEA Grapalat" w:cs="Sylfaen"/>
          <w:color w:val="000000"/>
          <w:sz w:val="24"/>
          <w:szCs w:val="24"/>
          <w:lang w:val="hy-AM"/>
        </w:rPr>
        <w:t>5,</w:t>
      </w:r>
      <w:r w:rsidR="005C3BE5">
        <w:rPr>
          <w:rFonts w:ascii="GHEA Grapalat" w:hAnsi="GHEA Grapalat" w:cs="Sylfaen"/>
          <w:color w:val="000000"/>
          <w:sz w:val="24"/>
          <w:szCs w:val="24"/>
          <w:lang w:val="hy-AM"/>
        </w:rPr>
        <w:t>4</w:t>
      </w:r>
      <w:r w:rsidR="00934295">
        <w:rPr>
          <w:rFonts w:ascii="GHEA Grapalat" w:hAnsi="GHEA Grapalat" w:cs="Sylfaen"/>
          <w:color w:val="000000"/>
          <w:sz w:val="24"/>
          <w:szCs w:val="24"/>
          <w:lang w:val="hy-AM"/>
        </w:rPr>
        <w:t xml:space="preserve"> մլրդ կՎտժ</w:t>
      </w:r>
      <w:r w:rsidR="00686457">
        <w:rPr>
          <w:rFonts w:ascii="GHEA Grapalat" w:hAnsi="GHEA Grapalat" w:cs="Sylfaen"/>
          <w:color w:val="000000"/>
          <w:sz w:val="24"/>
          <w:szCs w:val="24"/>
          <w:lang w:val="hy-AM"/>
        </w:rPr>
        <w:t xml:space="preserve"> արտահանումը</w:t>
      </w:r>
      <w:r w:rsidR="00D66696" w:rsidRPr="00271C28">
        <w:rPr>
          <w:rFonts w:ascii="GHEA Grapalat" w:hAnsi="GHEA Grapalat" w:cs="Sylfaen"/>
          <w:color w:val="000000"/>
          <w:sz w:val="24"/>
          <w:szCs w:val="24"/>
          <w:lang w:val="hy-AM"/>
        </w:rPr>
        <w:t xml:space="preserve">: </w:t>
      </w:r>
      <w:r w:rsidR="00077BDC" w:rsidRPr="00271C28">
        <w:rPr>
          <w:rFonts w:ascii="GHEA Grapalat" w:hAnsi="GHEA Grapalat" w:cs="Sylfaen"/>
          <w:color w:val="000000"/>
          <w:sz w:val="24"/>
          <w:szCs w:val="24"/>
          <w:lang w:val="hy-AM"/>
        </w:rPr>
        <w:t xml:space="preserve">Ըստ վերջին 5 տարիների վիճակագրական տվյալների Հայաստանի </w:t>
      </w:r>
      <w:r w:rsidR="00077BDC" w:rsidRPr="00271C28">
        <w:rPr>
          <w:rFonts w:ascii="GHEA Grapalat" w:hAnsi="GHEA Grapalat" w:cs="Sylfaen"/>
          <w:color w:val="000000"/>
          <w:sz w:val="24"/>
          <w:szCs w:val="24"/>
          <w:lang w:val="hy-AM"/>
        </w:rPr>
        <w:lastRenderedPageBreak/>
        <w:t>էլեկտրաէներգետիկական համակարգում ձմեռային պիկը կազմում է 1300 ՄՎտ, իսկ ամառայինը</w:t>
      </w:r>
      <w:r w:rsidR="007351BE" w:rsidRPr="00271C28">
        <w:rPr>
          <w:rFonts w:ascii="GHEA Grapalat" w:hAnsi="GHEA Grapalat" w:cs="Sylfaen"/>
          <w:color w:val="000000"/>
          <w:sz w:val="24"/>
          <w:szCs w:val="24"/>
          <w:lang w:val="hy-AM"/>
        </w:rPr>
        <w:t>՝</w:t>
      </w:r>
      <w:r w:rsidR="00077BDC" w:rsidRPr="00271C28">
        <w:rPr>
          <w:rFonts w:ascii="GHEA Grapalat" w:hAnsi="GHEA Grapalat" w:cs="Sylfaen"/>
          <w:color w:val="000000"/>
          <w:sz w:val="24"/>
          <w:szCs w:val="24"/>
          <w:lang w:val="hy-AM"/>
        </w:rPr>
        <w:t xml:space="preserve"> 1040 ՄՎտ։ Վերջին ժամանակահատվածում ձմեռային և ամառային պիկերի տարբերությունը զգալի կրճատվել է։</w:t>
      </w:r>
    </w:p>
    <w:p w14:paraId="7DD6C1F7" w14:textId="77777777" w:rsidR="00C156E5" w:rsidRPr="00271C28" w:rsidRDefault="00077BDC" w:rsidP="00C156E5">
      <w:pPr>
        <w:pStyle w:val="ListParagraph"/>
        <w:spacing w:before="120" w:after="120" w:line="276" w:lineRule="auto"/>
        <w:ind w:left="709"/>
        <w:jc w:val="both"/>
        <w:rPr>
          <w:rFonts w:ascii="GHEA Grapalat" w:hAnsi="GHEA Grapalat"/>
          <w:sz w:val="24"/>
          <w:szCs w:val="24"/>
          <w:lang w:val="hy-AM"/>
        </w:rPr>
      </w:pPr>
      <w:r w:rsidRPr="00271C28">
        <w:rPr>
          <w:rFonts w:ascii="GHEA Grapalat" w:hAnsi="GHEA Grapalat" w:cs="Sylfaen"/>
          <w:color w:val="000000"/>
          <w:sz w:val="24"/>
          <w:szCs w:val="24"/>
          <w:lang w:val="hy-AM"/>
        </w:rPr>
        <w:t xml:space="preserve">Էլեկտրաէներգետիկական համակարգում ներկայումս գործում են ընդհանուր </w:t>
      </w:r>
      <w:r w:rsidR="005E7AC0" w:rsidRPr="00271C28">
        <w:rPr>
          <w:rFonts w:ascii="GHEA Grapalat" w:hAnsi="GHEA Grapalat" w:cs="Sylfaen"/>
          <w:color w:val="000000"/>
          <w:sz w:val="24"/>
          <w:szCs w:val="24"/>
          <w:lang w:val="hy-AM"/>
        </w:rPr>
        <w:t xml:space="preserve">2885.7 </w:t>
      </w:r>
      <w:r w:rsidRPr="00271C28">
        <w:rPr>
          <w:rFonts w:ascii="GHEA Grapalat" w:hAnsi="GHEA Grapalat" w:cs="Sylfaen"/>
          <w:color w:val="000000"/>
          <w:sz w:val="24"/>
          <w:szCs w:val="24"/>
          <w:lang w:val="hy-AM"/>
        </w:rPr>
        <w:t>ՄՎտ տեղակայված հզորությամբ հետևյալ կայանները</w:t>
      </w:r>
      <w:r w:rsidRPr="00271C28">
        <w:rPr>
          <w:rFonts w:ascii="Cambria Math" w:hAnsi="Cambria Math" w:cs="Cambria Math"/>
          <w:color w:val="000000"/>
          <w:sz w:val="24"/>
          <w:szCs w:val="24"/>
          <w:lang w:val="hy-AM"/>
        </w:rPr>
        <w:t>․</w:t>
      </w:r>
    </w:p>
    <w:p w14:paraId="32DC195E" w14:textId="77777777" w:rsidR="00077BDC" w:rsidRPr="00271C28" w:rsidRDefault="00C156E5" w:rsidP="00A1634D">
      <w:pPr>
        <w:pStyle w:val="ListParagraph"/>
        <w:numPr>
          <w:ilvl w:val="0"/>
          <w:numId w:val="5"/>
        </w:numPr>
        <w:spacing w:before="120" w:after="120" w:line="276" w:lineRule="auto"/>
        <w:ind w:left="709" w:hanging="357"/>
        <w:jc w:val="both"/>
        <w:rPr>
          <w:rFonts w:ascii="GHEA Grapalat" w:hAnsi="GHEA Grapalat"/>
          <w:sz w:val="24"/>
          <w:szCs w:val="24"/>
          <w:lang w:val="hy-AM"/>
        </w:rPr>
      </w:pPr>
      <w:r w:rsidRPr="00271C28">
        <w:rPr>
          <w:rFonts w:ascii="GHEA Grapalat" w:hAnsi="GHEA Grapalat"/>
          <w:sz w:val="24"/>
          <w:szCs w:val="24"/>
        </w:rPr>
        <w:t>Հայ</w:t>
      </w:r>
      <w:r w:rsidR="00077BDC" w:rsidRPr="00271C28">
        <w:rPr>
          <w:rFonts w:ascii="GHEA Grapalat" w:hAnsi="GHEA Grapalat"/>
          <w:sz w:val="24"/>
          <w:szCs w:val="24"/>
          <w:lang w:val="hy-AM"/>
        </w:rPr>
        <w:t xml:space="preserve">կական ԱԷԿ՝ </w:t>
      </w:r>
      <w:r w:rsidR="00650580" w:rsidRPr="00271C28">
        <w:rPr>
          <w:rFonts w:ascii="GHEA Grapalat" w:hAnsi="GHEA Grapalat"/>
          <w:sz w:val="24"/>
          <w:szCs w:val="24"/>
          <w:lang w:val="hy-AM"/>
        </w:rPr>
        <w:t>4</w:t>
      </w:r>
      <w:r w:rsidR="00650580" w:rsidRPr="00271C28">
        <w:rPr>
          <w:rFonts w:ascii="GHEA Grapalat" w:hAnsi="GHEA Grapalat"/>
          <w:sz w:val="24"/>
          <w:szCs w:val="24"/>
        </w:rPr>
        <w:t>07.5</w:t>
      </w:r>
      <w:r w:rsidR="00077BDC" w:rsidRPr="00271C28">
        <w:rPr>
          <w:rFonts w:ascii="GHEA Grapalat" w:hAnsi="GHEA Grapalat"/>
          <w:sz w:val="24"/>
          <w:szCs w:val="24"/>
          <w:lang w:val="hy-AM"/>
        </w:rPr>
        <w:t>ՄՎտ,</w:t>
      </w:r>
    </w:p>
    <w:p w14:paraId="40C5EFB5" w14:textId="77777777" w:rsidR="00077BDC" w:rsidRPr="00271C28" w:rsidRDefault="00C156E5" w:rsidP="00E80276">
      <w:pPr>
        <w:pStyle w:val="ListParagraph"/>
        <w:numPr>
          <w:ilvl w:val="0"/>
          <w:numId w:val="5"/>
        </w:numPr>
        <w:spacing w:before="120" w:after="120" w:line="276" w:lineRule="auto"/>
        <w:ind w:left="709" w:hanging="357"/>
        <w:jc w:val="both"/>
        <w:rPr>
          <w:rFonts w:ascii="GHEA Grapalat" w:hAnsi="GHEA Grapalat"/>
          <w:sz w:val="24"/>
          <w:szCs w:val="24"/>
          <w:lang w:val="hy-AM"/>
        </w:rPr>
      </w:pPr>
      <w:r w:rsidRPr="00271C28">
        <w:rPr>
          <w:rFonts w:ascii="GHEA Grapalat" w:hAnsi="GHEA Grapalat" w:cs="Sylfaen"/>
          <w:color w:val="000000"/>
          <w:sz w:val="24"/>
          <w:szCs w:val="24"/>
          <w:lang w:val="hy-AM"/>
        </w:rPr>
        <w:t>ՀրազՋԷԿ</w:t>
      </w:r>
      <w:r w:rsidRPr="00271C28">
        <w:rPr>
          <w:rFonts w:ascii="GHEA Grapalat" w:hAnsi="GHEA Grapalat"/>
          <w:sz w:val="24"/>
          <w:szCs w:val="24"/>
          <w:lang w:val="hy-AM"/>
        </w:rPr>
        <w:t xml:space="preserve">՝ </w:t>
      </w:r>
      <w:r w:rsidR="00214F0A" w:rsidRPr="00271C28">
        <w:rPr>
          <w:rFonts w:ascii="GHEA Grapalat" w:hAnsi="GHEA Grapalat"/>
          <w:sz w:val="24"/>
          <w:szCs w:val="24"/>
          <w:lang w:val="hy-AM"/>
        </w:rPr>
        <w:t>այս պահին գործող</w:t>
      </w:r>
      <w:r w:rsidR="00456CF4" w:rsidRPr="00271C28">
        <w:rPr>
          <w:rFonts w:ascii="GHEA Grapalat" w:hAnsi="GHEA Grapalat"/>
          <w:sz w:val="24"/>
          <w:szCs w:val="24"/>
          <w:lang w:val="hy-AM"/>
        </w:rPr>
        <w:t>՝</w:t>
      </w:r>
      <w:r w:rsidR="00077BDC" w:rsidRPr="00271C28">
        <w:rPr>
          <w:rFonts w:ascii="GHEA Grapalat" w:hAnsi="GHEA Grapalat"/>
          <w:sz w:val="24"/>
          <w:szCs w:val="24"/>
          <w:lang w:val="hy-AM"/>
        </w:rPr>
        <w:t xml:space="preserve">410 ՄՎտ </w:t>
      </w:r>
    </w:p>
    <w:p w14:paraId="0489D451" w14:textId="77777777" w:rsidR="00077BDC" w:rsidRPr="00271C28" w:rsidRDefault="00077BDC" w:rsidP="00292FA8">
      <w:pPr>
        <w:pStyle w:val="ListParagraph"/>
        <w:numPr>
          <w:ilvl w:val="0"/>
          <w:numId w:val="5"/>
        </w:numPr>
        <w:spacing w:before="120" w:after="12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 xml:space="preserve">Հրազդանի 5-րդ էներգաբլոկ՝ </w:t>
      </w:r>
      <w:r w:rsidR="00650580" w:rsidRPr="00271C28">
        <w:rPr>
          <w:rFonts w:ascii="GHEA Grapalat" w:hAnsi="GHEA Grapalat"/>
          <w:sz w:val="24"/>
          <w:szCs w:val="24"/>
        </w:rPr>
        <w:t xml:space="preserve">467 </w:t>
      </w:r>
      <w:r w:rsidRPr="00271C28">
        <w:rPr>
          <w:rFonts w:ascii="GHEA Grapalat" w:hAnsi="GHEA Grapalat"/>
          <w:sz w:val="24"/>
          <w:szCs w:val="24"/>
          <w:lang w:val="hy-AM"/>
        </w:rPr>
        <w:t>ՄՎտ,</w:t>
      </w:r>
    </w:p>
    <w:p w14:paraId="36A2C792" w14:textId="26DF078D" w:rsidR="00077BDC" w:rsidRPr="00271C28" w:rsidRDefault="00077BDC" w:rsidP="00292FA8">
      <w:pPr>
        <w:pStyle w:val="ListParagraph"/>
        <w:numPr>
          <w:ilvl w:val="0"/>
          <w:numId w:val="5"/>
        </w:numPr>
        <w:spacing w:before="120" w:after="12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Երևանի ՀՇԳՑԷ-1՝</w:t>
      </w:r>
      <w:r w:rsidR="00650580" w:rsidRPr="00271C28">
        <w:rPr>
          <w:rFonts w:ascii="GHEA Grapalat" w:hAnsi="GHEA Grapalat"/>
          <w:sz w:val="24"/>
          <w:szCs w:val="24"/>
        </w:rPr>
        <w:t xml:space="preserve"> 228.6 </w:t>
      </w:r>
      <w:r w:rsidRPr="00271C28">
        <w:rPr>
          <w:rFonts w:ascii="GHEA Grapalat" w:hAnsi="GHEA Grapalat"/>
          <w:sz w:val="24"/>
          <w:szCs w:val="24"/>
          <w:lang w:val="hy-AM"/>
        </w:rPr>
        <w:t>ՄՎտ,</w:t>
      </w:r>
    </w:p>
    <w:p w14:paraId="1DCF02F5" w14:textId="77777777" w:rsidR="00077BDC" w:rsidRPr="00271C28" w:rsidRDefault="00077BDC" w:rsidP="001F7F2B">
      <w:pPr>
        <w:pStyle w:val="ListParagraph"/>
        <w:numPr>
          <w:ilvl w:val="0"/>
          <w:numId w:val="5"/>
        </w:numPr>
        <w:spacing w:before="120" w:after="12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Որոտանի հիդրոկասկադ՝ 404</w:t>
      </w:r>
      <w:r w:rsidR="005E7AC0" w:rsidRPr="00271C28">
        <w:rPr>
          <w:rFonts w:ascii="GHEA Grapalat" w:hAnsi="GHEA Grapalat"/>
          <w:sz w:val="24"/>
          <w:szCs w:val="24"/>
        </w:rPr>
        <w:t>.2</w:t>
      </w:r>
      <w:r w:rsidRPr="00271C28">
        <w:rPr>
          <w:rFonts w:ascii="GHEA Grapalat" w:hAnsi="GHEA Grapalat"/>
          <w:sz w:val="24"/>
          <w:szCs w:val="24"/>
          <w:lang w:val="hy-AM"/>
        </w:rPr>
        <w:t xml:space="preserve"> ՄՎտ,</w:t>
      </w:r>
    </w:p>
    <w:p w14:paraId="29B13F75" w14:textId="77777777" w:rsidR="00077BDC" w:rsidRPr="00271C28" w:rsidRDefault="00077BDC" w:rsidP="001F7F2B">
      <w:pPr>
        <w:pStyle w:val="ListParagraph"/>
        <w:numPr>
          <w:ilvl w:val="0"/>
          <w:numId w:val="5"/>
        </w:numPr>
        <w:spacing w:before="120" w:after="12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Սևան-Հրազդանյան հիդրոկասկադ՝ 561</w:t>
      </w:r>
      <w:r w:rsidR="00650580" w:rsidRPr="00271C28">
        <w:rPr>
          <w:rFonts w:ascii="GHEA Grapalat" w:hAnsi="GHEA Grapalat"/>
          <w:sz w:val="24"/>
          <w:szCs w:val="24"/>
        </w:rPr>
        <w:t>.4</w:t>
      </w:r>
      <w:r w:rsidRPr="00271C28">
        <w:rPr>
          <w:rFonts w:ascii="GHEA Grapalat" w:hAnsi="GHEA Grapalat"/>
          <w:sz w:val="24"/>
          <w:szCs w:val="24"/>
          <w:lang w:val="hy-AM"/>
        </w:rPr>
        <w:t xml:space="preserve"> ՄՎտ,</w:t>
      </w:r>
    </w:p>
    <w:p w14:paraId="0FDC25CD" w14:textId="77777777" w:rsidR="00077BDC" w:rsidRPr="00271C28" w:rsidRDefault="00077BDC" w:rsidP="001F7F2B">
      <w:pPr>
        <w:pStyle w:val="ListParagraph"/>
        <w:numPr>
          <w:ilvl w:val="0"/>
          <w:numId w:val="5"/>
        </w:numPr>
        <w:spacing w:before="120" w:after="12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 xml:space="preserve">Վերականգնվող կայաններ՝ մինչև 30 ՄՎտ հզորությամբ՝ </w:t>
      </w:r>
      <w:r w:rsidR="00A565DB" w:rsidRPr="00271C28">
        <w:rPr>
          <w:rFonts w:ascii="GHEA Grapalat" w:hAnsi="GHEA Grapalat"/>
          <w:sz w:val="24"/>
          <w:szCs w:val="24"/>
          <w:lang w:val="hy-AM"/>
        </w:rPr>
        <w:t xml:space="preserve">407 </w:t>
      </w:r>
      <w:r w:rsidRPr="00271C28">
        <w:rPr>
          <w:rFonts w:ascii="GHEA Grapalat" w:hAnsi="GHEA Grapalat"/>
          <w:sz w:val="24"/>
          <w:szCs w:val="24"/>
          <w:lang w:val="hy-AM"/>
        </w:rPr>
        <w:t>ՄՎտ:</w:t>
      </w:r>
    </w:p>
    <w:p w14:paraId="0BA2E917" w14:textId="2267636E" w:rsidR="00077BDC" w:rsidRPr="00271C28" w:rsidRDefault="00077BDC" w:rsidP="00C156E5">
      <w:pPr>
        <w:spacing w:before="120" w:after="120" w:line="276" w:lineRule="auto"/>
        <w:ind w:firstLine="284"/>
        <w:jc w:val="both"/>
        <w:rPr>
          <w:rFonts w:ascii="GHEA Grapalat" w:hAnsi="GHEA Grapalat" w:cs="Sylfaen"/>
          <w:color w:val="000000"/>
          <w:sz w:val="24"/>
          <w:szCs w:val="24"/>
        </w:rPr>
      </w:pPr>
      <w:r w:rsidRPr="00271C28">
        <w:rPr>
          <w:rFonts w:ascii="GHEA Grapalat" w:hAnsi="GHEA Grapalat" w:cs="Sylfaen"/>
          <w:color w:val="000000"/>
          <w:sz w:val="24"/>
          <w:szCs w:val="24"/>
          <w:lang w:val="hy-AM"/>
        </w:rPr>
        <w:t xml:space="preserve">Վերը նշվածներից Հրազդանի ՋԷԿ-ը բավական ցածր արդյունավետության պատճառով նախատեսվում է հանել շահագործումից Իրան-Հայաստան 400 կՎ լարման էլեկտրահաղորդման գծի և նոր կառուցվող Երևանի 2-րդ </w:t>
      </w:r>
      <w:r w:rsidR="00014B03" w:rsidRPr="00271C28">
        <w:rPr>
          <w:rFonts w:ascii="GHEA Grapalat" w:hAnsi="GHEA Grapalat" w:cs="Sylfaen"/>
          <w:color w:val="000000"/>
          <w:sz w:val="24"/>
          <w:szCs w:val="24"/>
          <w:lang w:val="hy-AM"/>
        </w:rPr>
        <w:t>Հ</w:t>
      </w:r>
      <w:r w:rsidR="00327983">
        <w:rPr>
          <w:rFonts w:ascii="GHEA Grapalat" w:hAnsi="GHEA Grapalat" w:cs="Sylfaen"/>
          <w:color w:val="000000"/>
          <w:sz w:val="24"/>
          <w:szCs w:val="24"/>
          <w:lang w:val="hy-AM"/>
        </w:rPr>
        <w:t>Շ</w:t>
      </w:r>
      <w:r w:rsidRPr="00271C28">
        <w:rPr>
          <w:rFonts w:ascii="GHEA Grapalat" w:hAnsi="GHEA Grapalat" w:cs="Sylfaen"/>
          <w:color w:val="000000"/>
          <w:sz w:val="24"/>
          <w:szCs w:val="24"/>
          <w:lang w:val="hy-AM"/>
        </w:rPr>
        <w:t>ԳՑ էներգաբլոկը շահագործման հանձնելուց հետո։ Այս պահին կառուցման փուլում են գտնվում հետևյալ արտադրական հզորությունները</w:t>
      </w:r>
      <w:r w:rsidR="003321D2" w:rsidRPr="00271C28">
        <w:rPr>
          <w:rFonts w:ascii="Cambria Math" w:hAnsi="Cambria Math" w:cs="Cambria Math"/>
          <w:color w:val="000000"/>
          <w:sz w:val="24"/>
          <w:szCs w:val="24"/>
        </w:rPr>
        <w:t>.</w:t>
      </w:r>
    </w:p>
    <w:p w14:paraId="03D4D301" w14:textId="2D0D8DED" w:rsidR="00077BDC" w:rsidRPr="00271C28" w:rsidRDefault="00077BDC" w:rsidP="00C156E5">
      <w:pPr>
        <w:pStyle w:val="ListParagraph"/>
        <w:numPr>
          <w:ilvl w:val="0"/>
          <w:numId w:val="26"/>
        </w:numPr>
        <w:spacing w:after="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 xml:space="preserve">Երևանի </w:t>
      </w:r>
      <w:r w:rsidR="007351BE" w:rsidRPr="00271C28">
        <w:rPr>
          <w:rFonts w:ascii="GHEA Grapalat" w:hAnsi="GHEA Grapalat"/>
          <w:sz w:val="24"/>
          <w:szCs w:val="24"/>
          <w:lang w:val="hy-AM"/>
        </w:rPr>
        <w:t>Հ</w:t>
      </w:r>
      <w:r w:rsidR="00327983">
        <w:rPr>
          <w:rFonts w:ascii="GHEA Grapalat" w:hAnsi="GHEA Grapalat"/>
          <w:sz w:val="24"/>
          <w:szCs w:val="24"/>
          <w:lang w:val="hy-AM"/>
        </w:rPr>
        <w:t>Շ</w:t>
      </w:r>
      <w:r w:rsidRPr="00271C28">
        <w:rPr>
          <w:rFonts w:ascii="GHEA Grapalat" w:hAnsi="GHEA Grapalat"/>
          <w:sz w:val="24"/>
          <w:szCs w:val="24"/>
          <w:lang w:val="hy-AM"/>
        </w:rPr>
        <w:t xml:space="preserve">ԳՑԷ-2՝ </w:t>
      </w:r>
      <w:r w:rsidR="00327983">
        <w:rPr>
          <w:rFonts w:ascii="GHEA Grapalat" w:hAnsi="GHEA Grapalat"/>
          <w:sz w:val="24"/>
          <w:szCs w:val="24"/>
          <w:lang w:val="hy-AM"/>
        </w:rPr>
        <w:t xml:space="preserve">շուրջ </w:t>
      </w:r>
      <w:bookmarkStart w:id="0" w:name="_GoBack"/>
      <w:bookmarkEnd w:id="0"/>
      <w:r w:rsidRPr="00271C28">
        <w:rPr>
          <w:rFonts w:ascii="GHEA Grapalat" w:hAnsi="GHEA Grapalat"/>
          <w:sz w:val="24"/>
          <w:szCs w:val="24"/>
          <w:lang w:val="hy-AM"/>
        </w:rPr>
        <w:t>250 ՄՎտ, թողարկումը մինչև 2022թ.</w:t>
      </w:r>
      <w:r w:rsidR="007E7A26" w:rsidRPr="00271C28">
        <w:rPr>
          <w:rFonts w:ascii="GHEA Grapalat" w:hAnsi="GHEA Grapalat"/>
          <w:sz w:val="24"/>
          <w:szCs w:val="24"/>
          <w:lang w:val="hy-AM"/>
        </w:rPr>
        <w:t>(250 մլն ԱՄՆ դոլար ներդրում)</w:t>
      </w:r>
      <w:r w:rsidRPr="00271C28">
        <w:rPr>
          <w:rFonts w:ascii="GHEA Grapalat" w:hAnsi="GHEA Grapalat"/>
          <w:sz w:val="24"/>
          <w:szCs w:val="24"/>
          <w:lang w:val="hy-AM"/>
        </w:rPr>
        <w:t>,</w:t>
      </w:r>
    </w:p>
    <w:p w14:paraId="16AF70F5" w14:textId="77777777" w:rsidR="00077BDC" w:rsidRPr="00271C28" w:rsidRDefault="00077BDC" w:rsidP="00C156E5">
      <w:pPr>
        <w:pStyle w:val="ListParagraph"/>
        <w:numPr>
          <w:ilvl w:val="0"/>
          <w:numId w:val="26"/>
        </w:numPr>
        <w:spacing w:after="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Մասրիկ-1 արևային ֆոտովոլտային կայան՝ 55 ՄՎտ, թողարկումը մինչև 2022թ.</w:t>
      </w:r>
      <w:r w:rsidR="007351BE" w:rsidRPr="00271C28">
        <w:rPr>
          <w:rFonts w:ascii="GHEA Grapalat" w:hAnsi="GHEA Grapalat"/>
          <w:sz w:val="24"/>
          <w:szCs w:val="24"/>
          <w:lang w:val="hy-AM"/>
        </w:rPr>
        <w:t xml:space="preserve"> հուլիս </w:t>
      </w:r>
      <w:r w:rsidR="007E7A26" w:rsidRPr="00271C28">
        <w:rPr>
          <w:rFonts w:ascii="GHEA Grapalat" w:hAnsi="GHEA Grapalat"/>
          <w:sz w:val="24"/>
          <w:szCs w:val="24"/>
          <w:lang w:val="hy-AM"/>
        </w:rPr>
        <w:t>(60 մլն դոլար ներդրում)</w:t>
      </w:r>
      <w:r w:rsidRPr="00271C28">
        <w:rPr>
          <w:rFonts w:ascii="GHEA Grapalat" w:hAnsi="GHEA Grapalat"/>
          <w:sz w:val="24"/>
          <w:szCs w:val="24"/>
          <w:lang w:val="hy-AM"/>
        </w:rPr>
        <w:t>,</w:t>
      </w:r>
    </w:p>
    <w:p w14:paraId="638D2531" w14:textId="4123F936" w:rsidR="00077BDC" w:rsidRPr="00271C28" w:rsidRDefault="00077BDC" w:rsidP="00C156E5">
      <w:pPr>
        <w:pStyle w:val="ListParagraph"/>
        <w:numPr>
          <w:ilvl w:val="0"/>
          <w:numId w:val="26"/>
        </w:numPr>
        <w:spacing w:after="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Փոքր ՀԷԿ-եր՝</w:t>
      </w:r>
      <w:r w:rsidR="00DF56B6">
        <w:rPr>
          <w:rFonts w:ascii="GHEA Grapalat" w:hAnsi="GHEA Grapalat"/>
          <w:sz w:val="24"/>
          <w:szCs w:val="24"/>
          <w:lang w:val="hy-AM"/>
        </w:rPr>
        <w:t xml:space="preserve"> </w:t>
      </w:r>
      <w:r w:rsidR="002E050F">
        <w:rPr>
          <w:rFonts w:ascii="GHEA Grapalat" w:hAnsi="GHEA Grapalat"/>
          <w:sz w:val="24"/>
          <w:szCs w:val="24"/>
          <w:lang w:val="hy-AM"/>
        </w:rPr>
        <w:t xml:space="preserve">23 </w:t>
      </w:r>
      <w:r w:rsidRPr="00271C28">
        <w:rPr>
          <w:rFonts w:ascii="GHEA Grapalat" w:hAnsi="GHEA Grapalat"/>
          <w:sz w:val="24"/>
          <w:szCs w:val="24"/>
          <w:lang w:val="hy-AM"/>
        </w:rPr>
        <w:t xml:space="preserve">կայան, </w:t>
      </w:r>
      <w:r w:rsidR="002E050F">
        <w:rPr>
          <w:rFonts w:ascii="GHEA Grapalat" w:hAnsi="GHEA Grapalat"/>
          <w:sz w:val="24"/>
          <w:szCs w:val="24"/>
          <w:lang w:val="hy-AM"/>
        </w:rPr>
        <w:t>50</w:t>
      </w:r>
      <w:r w:rsidR="002E050F" w:rsidRPr="00271C28">
        <w:rPr>
          <w:rFonts w:ascii="GHEA Grapalat" w:hAnsi="GHEA Grapalat"/>
          <w:sz w:val="24"/>
          <w:szCs w:val="24"/>
          <w:lang w:val="hy-AM"/>
        </w:rPr>
        <w:t xml:space="preserve"> </w:t>
      </w:r>
      <w:r w:rsidRPr="00271C28">
        <w:rPr>
          <w:rFonts w:ascii="GHEA Grapalat" w:hAnsi="GHEA Grapalat"/>
          <w:sz w:val="24"/>
          <w:szCs w:val="24"/>
          <w:lang w:val="hy-AM"/>
        </w:rPr>
        <w:t>ՄՎտ, թողարկումը մինչև 2023թ</w:t>
      </w:r>
      <w:r w:rsidRPr="002E050F">
        <w:rPr>
          <w:rFonts w:ascii="Cambria Math" w:hAnsi="Cambria Math" w:cs="Cambria Math"/>
          <w:sz w:val="24"/>
          <w:szCs w:val="24"/>
          <w:lang w:val="hy-AM"/>
        </w:rPr>
        <w:t>․</w:t>
      </w:r>
      <w:r w:rsidR="00DF56B6">
        <w:rPr>
          <w:rFonts w:ascii="GHEA Grapalat" w:hAnsi="GHEA Grapalat"/>
          <w:sz w:val="24"/>
          <w:szCs w:val="24"/>
          <w:lang w:val="hy-AM"/>
        </w:rPr>
        <w:t xml:space="preserve"> </w:t>
      </w:r>
      <w:r w:rsidR="002E050F" w:rsidRPr="002E050F">
        <w:rPr>
          <w:rFonts w:ascii="GHEA Grapalat" w:hAnsi="GHEA Grapalat"/>
          <w:sz w:val="24"/>
          <w:szCs w:val="24"/>
          <w:lang w:val="hy-AM"/>
        </w:rPr>
        <w:t>ներառյալ</w:t>
      </w:r>
      <w:r w:rsidR="007E7A26" w:rsidRPr="00271C28">
        <w:rPr>
          <w:rFonts w:ascii="GHEA Grapalat" w:hAnsi="GHEA Grapalat"/>
          <w:sz w:val="24"/>
          <w:szCs w:val="24"/>
          <w:lang w:val="hy-AM"/>
        </w:rPr>
        <w:t xml:space="preserve"> (6</w:t>
      </w:r>
      <w:r w:rsidR="00F25392" w:rsidRPr="00271C28">
        <w:rPr>
          <w:rFonts w:ascii="GHEA Grapalat" w:hAnsi="GHEA Grapalat"/>
          <w:sz w:val="24"/>
          <w:szCs w:val="24"/>
          <w:lang w:val="hy-AM"/>
        </w:rPr>
        <w:t>0</w:t>
      </w:r>
      <w:r w:rsidR="007E7A26" w:rsidRPr="00271C28">
        <w:rPr>
          <w:rFonts w:ascii="GHEA Grapalat" w:hAnsi="GHEA Grapalat"/>
          <w:sz w:val="24"/>
          <w:szCs w:val="24"/>
          <w:lang w:val="hy-AM"/>
        </w:rPr>
        <w:t xml:space="preserve"> մլն դոլար ներդրում)</w:t>
      </w:r>
      <w:r w:rsidRPr="00271C28">
        <w:rPr>
          <w:rFonts w:ascii="GHEA Grapalat" w:hAnsi="GHEA Grapalat"/>
          <w:sz w:val="24"/>
          <w:szCs w:val="24"/>
          <w:lang w:val="hy-AM"/>
        </w:rPr>
        <w:t>,</w:t>
      </w:r>
    </w:p>
    <w:p w14:paraId="38D8BFDD" w14:textId="744282A2" w:rsidR="00077BDC" w:rsidRDefault="00077BDC" w:rsidP="00C156E5">
      <w:pPr>
        <w:pStyle w:val="ListParagraph"/>
        <w:numPr>
          <w:ilvl w:val="0"/>
          <w:numId w:val="26"/>
        </w:numPr>
        <w:spacing w:after="0" w:line="276" w:lineRule="auto"/>
        <w:ind w:left="709" w:hanging="357"/>
        <w:jc w:val="both"/>
        <w:rPr>
          <w:rFonts w:ascii="GHEA Grapalat" w:hAnsi="GHEA Grapalat"/>
          <w:sz w:val="24"/>
          <w:szCs w:val="24"/>
          <w:lang w:val="hy-AM"/>
        </w:rPr>
      </w:pPr>
      <w:r w:rsidRPr="00271C28">
        <w:rPr>
          <w:rFonts w:ascii="GHEA Grapalat" w:hAnsi="GHEA Grapalat"/>
          <w:sz w:val="24"/>
          <w:szCs w:val="24"/>
          <w:lang w:val="hy-AM"/>
        </w:rPr>
        <w:t xml:space="preserve">Փոքր արևային կայաններ՝ </w:t>
      </w:r>
      <w:r w:rsidR="002E050F">
        <w:rPr>
          <w:rFonts w:ascii="GHEA Grapalat" w:hAnsi="GHEA Grapalat"/>
          <w:sz w:val="24"/>
          <w:szCs w:val="24"/>
          <w:lang w:val="hy-AM"/>
        </w:rPr>
        <w:t>48</w:t>
      </w:r>
      <w:r w:rsidR="002E050F" w:rsidRPr="00271C28">
        <w:rPr>
          <w:rFonts w:ascii="GHEA Grapalat" w:hAnsi="GHEA Grapalat"/>
          <w:sz w:val="24"/>
          <w:szCs w:val="24"/>
          <w:lang w:val="hy-AM"/>
        </w:rPr>
        <w:t xml:space="preserve"> </w:t>
      </w:r>
      <w:r w:rsidRPr="00271C28">
        <w:rPr>
          <w:rFonts w:ascii="GHEA Grapalat" w:hAnsi="GHEA Grapalat"/>
          <w:sz w:val="24"/>
          <w:szCs w:val="24"/>
          <w:lang w:val="hy-AM"/>
        </w:rPr>
        <w:t xml:space="preserve">կայան, </w:t>
      </w:r>
      <w:r w:rsidR="002E050F">
        <w:rPr>
          <w:rFonts w:ascii="GHEA Grapalat" w:hAnsi="GHEA Grapalat"/>
          <w:sz w:val="24"/>
          <w:szCs w:val="24"/>
          <w:lang w:val="hy-AM"/>
        </w:rPr>
        <w:t>197</w:t>
      </w:r>
      <w:r w:rsidR="002E050F" w:rsidRPr="00271C28">
        <w:rPr>
          <w:rFonts w:ascii="GHEA Grapalat" w:hAnsi="GHEA Grapalat"/>
          <w:sz w:val="24"/>
          <w:szCs w:val="24"/>
          <w:lang w:val="hy-AM"/>
        </w:rPr>
        <w:t xml:space="preserve"> </w:t>
      </w:r>
      <w:r w:rsidRPr="00271C28">
        <w:rPr>
          <w:rFonts w:ascii="GHEA Grapalat" w:hAnsi="GHEA Grapalat"/>
          <w:sz w:val="24"/>
          <w:szCs w:val="24"/>
          <w:lang w:val="hy-AM"/>
        </w:rPr>
        <w:t>ՄՎտ, թողարկումը մինչև 2022թ</w:t>
      </w:r>
      <w:r w:rsidR="00F24D87" w:rsidRPr="002E050F">
        <w:rPr>
          <w:rFonts w:ascii="GHEA Grapalat" w:hAnsi="GHEA Grapalat"/>
          <w:sz w:val="24"/>
          <w:szCs w:val="24"/>
          <w:lang w:val="hy-AM"/>
        </w:rPr>
        <w:t>.</w:t>
      </w:r>
      <w:r w:rsidR="002E050F" w:rsidRPr="002E050F">
        <w:rPr>
          <w:rFonts w:ascii="GHEA Grapalat" w:hAnsi="GHEA Grapalat"/>
          <w:sz w:val="24"/>
          <w:szCs w:val="24"/>
          <w:lang w:val="hy-AM"/>
        </w:rPr>
        <w:t xml:space="preserve"> ներառյալ</w:t>
      </w:r>
      <w:r w:rsidRPr="00271C28">
        <w:rPr>
          <w:rFonts w:ascii="GHEA Grapalat" w:hAnsi="GHEA Grapalat"/>
          <w:sz w:val="24"/>
          <w:szCs w:val="24"/>
          <w:lang w:val="hy-AM"/>
        </w:rPr>
        <w:t xml:space="preserve">։ Ընդորում նախատեսվում է, որ </w:t>
      </w:r>
      <w:r w:rsidR="002E050F">
        <w:rPr>
          <w:rFonts w:ascii="GHEA Grapalat" w:hAnsi="GHEA Grapalat"/>
          <w:sz w:val="24"/>
          <w:szCs w:val="24"/>
          <w:lang w:val="hy-AM"/>
        </w:rPr>
        <w:t>2022 թվականին</w:t>
      </w:r>
      <w:r w:rsidRPr="00271C28">
        <w:rPr>
          <w:rFonts w:ascii="GHEA Grapalat" w:hAnsi="GHEA Grapalat"/>
          <w:sz w:val="24"/>
          <w:szCs w:val="24"/>
          <w:lang w:val="hy-AM"/>
        </w:rPr>
        <w:t xml:space="preserve"> նմանատիպ կայանների ընդհանուր դրվածքային հզորությունը կկազմի </w:t>
      </w:r>
      <w:r w:rsidR="007E7A26" w:rsidRPr="00271C28">
        <w:rPr>
          <w:rFonts w:ascii="GHEA Grapalat" w:hAnsi="GHEA Grapalat"/>
          <w:sz w:val="24"/>
          <w:szCs w:val="24"/>
          <w:lang w:val="hy-AM"/>
        </w:rPr>
        <w:t xml:space="preserve">210 </w:t>
      </w:r>
      <w:r w:rsidRPr="00271C28">
        <w:rPr>
          <w:rFonts w:ascii="GHEA Grapalat" w:hAnsi="GHEA Grapalat"/>
          <w:sz w:val="24"/>
          <w:szCs w:val="24"/>
          <w:lang w:val="hy-AM"/>
        </w:rPr>
        <w:t>ՄՎտ</w:t>
      </w:r>
      <w:r w:rsidR="002E050F">
        <w:rPr>
          <w:rFonts w:ascii="GHEA Grapalat" w:hAnsi="GHEA Grapalat"/>
          <w:sz w:val="24"/>
          <w:szCs w:val="24"/>
          <w:lang w:val="hy-AM"/>
        </w:rPr>
        <w:t>,</w:t>
      </w:r>
    </w:p>
    <w:p w14:paraId="6E454CCF" w14:textId="77777777" w:rsidR="002E050F" w:rsidRPr="00271C28" w:rsidRDefault="002E050F" w:rsidP="00C156E5">
      <w:pPr>
        <w:pStyle w:val="ListParagraph"/>
        <w:numPr>
          <w:ilvl w:val="0"/>
          <w:numId w:val="26"/>
        </w:numPr>
        <w:spacing w:after="0" w:line="276" w:lineRule="auto"/>
        <w:ind w:left="709" w:hanging="357"/>
        <w:jc w:val="both"/>
        <w:rPr>
          <w:rFonts w:ascii="GHEA Grapalat" w:hAnsi="GHEA Grapalat"/>
          <w:sz w:val="24"/>
          <w:szCs w:val="24"/>
          <w:lang w:val="hy-AM"/>
        </w:rPr>
      </w:pPr>
      <w:r>
        <w:rPr>
          <w:rFonts w:ascii="GHEA Grapalat" w:hAnsi="GHEA Grapalat"/>
          <w:sz w:val="24"/>
          <w:szCs w:val="24"/>
          <w:lang w:val="hy-AM"/>
        </w:rPr>
        <w:t>Հողմային էլեկտրակայան՝ 4ՄՎտ, թողարկումը՝ 2021 թվական։</w:t>
      </w:r>
    </w:p>
    <w:p w14:paraId="0237E678" w14:textId="4C644FB1" w:rsidR="004A2274" w:rsidRDefault="00EC3A8E" w:rsidP="00C156E5">
      <w:pPr>
        <w:spacing w:before="120" w:after="120" w:line="276" w:lineRule="auto"/>
        <w:ind w:firstLine="352"/>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Ա</w:t>
      </w:r>
      <w:r w:rsidR="00077BDC" w:rsidRPr="00271C28">
        <w:rPr>
          <w:rFonts w:ascii="GHEA Grapalat" w:hAnsi="GHEA Grapalat" w:cs="Sylfaen"/>
          <w:color w:val="000000"/>
          <w:sz w:val="24"/>
          <w:szCs w:val="24"/>
          <w:lang w:val="hy-AM"/>
        </w:rPr>
        <w:t xml:space="preserve">ռաջիկայում կիրականացվեն </w:t>
      </w:r>
      <w:r w:rsidRPr="00271C28">
        <w:rPr>
          <w:rFonts w:ascii="GHEA Grapalat" w:hAnsi="GHEA Grapalat" w:cs="Sylfaen"/>
          <w:color w:val="000000"/>
          <w:sz w:val="24"/>
          <w:szCs w:val="24"/>
          <w:lang w:val="hy-AM"/>
        </w:rPr>
        <w:t xml:space="preserve">ևս </w:t>
      </w:r>
      <w:r w:rsidR="001D67AB">
        <w:rPr>
          <w:rFonts w:ascii="GHEA Grapalat" w:hAnsi="GHEA Grapalat" w:cs="Sylfaen"/>
          <w:color w:val="000000"/>
          <w:sz w:val="24"/>
          <w:szCs w:val="24"/>
          <w:lang w:val="hy-AM"/>
        </w:rPr>
        <w:t>7</w:t>
      </w:r>
      <w:r w:rsidR="001D67AB" w:rsidRPr="00271C28">
        <w:rPr>
          <w:rFonts w:ascii="GHEA Grapalat" w:hAnsi="GHEA Grapalat" w:cs="Sylfaen"/>
          <w:color w:val="000000"/>
          <w:sz w:val="24"/>
          <w:szCs w:val="24"/>
          <w:lang w:val="hy-AM"/>
        </w:rPr>
        <w:t xml:space="preserve"> </w:t>
      </w:r>
      <w:r w:rsidR="00077BDC" w:rsidRPr="00271C28">
        <w:rPr>
          <w:rFonts w:ascii="GHEA Grapalat" w:hAnsi="GHEA Grapalat" w:cs="Sylfaen"/>
          <w:color w:val="000000"/>
          <w:sz w:val="24"/>
          <w:szCs w:val="24"/>
          <w:lang w:val="hy-AM"/>
        </w:rPr>
        <w:t>արևային ֆոտովոլտային կայանների կառուցման նոր մրցույթներ</w:t>
      </w:r>
      <w:r w:rsidRPr="00271C28">
        <w:rPr>
          <w:rFonts w:ascii="GHEA Grapalat" w:hAnsi="GHEA Grapalat" w:cs="Sylfaen"/>
          <w:color w:val="000000"/>
          <w:sz w:val="24"/>
          <w:szCs w:val="24"/>
          <w:lang w:val="hy-AM"/>
        </w:rPr>
        <w:t>՝</w:t>
      </w:r>
      <w:r w:rsidR="00077BDC" w:rsidRPr="00271C28">
        <w:rPr>
          <w:rFonts w:ascii="GHEA Grapalat" w:hAnsi="GHEA Grapalat" w:cs="Sylfaen"/>
          <w:color w:val="000000"/>
          <w:sz w:val="24"/>
          <w:szCs w:val="24"/>
          <w:lang w:val="hy-AM"/>
        </w:rPr>
        <w:t xml:space="preserve"> շուրջ </w:t>
      </w:r>
      <w:r w:rsidR="001D67AB">
        <w:rPr>
          <w:rFonts w:ascii="GHEA Grapalat" w:hAnsi="GHEA Grapalat" w:cs="Sylfaen"/>
          <w:color w:val="000000"/>
          <w:sz w:val="24"/>
          <w:szCs w:val="24"/>
          <w:lang w:val="hy-AM"/>
        </w:rPr>
        <w:t>5</w:t>
      </w:r>
      <w:r w:rsidR="00077BDC" w:rsidRPr="00271C28">
        <w:rPr>
          <w:rFonts w:ascii="GHEA Grapalat" w:hAnsi="GHEA Grapalat" w:cs="Sylfaen"/>
          <w:color w:val="000000"/>
          <w:sz w:val="24"/>
          <w:szCs w:val="24"/>
          <w:lang w:val="hy-AM"/>
        </w:rPr>
        <w:t>20 ՄՎտ ընդհանուր դրվածքային հզորությամբ</w:t>
      </w:r>
      <w:r w:rsidR="001D67AB">
        <w:rPr>
          <w:rFonts w:ascii="GHEA Grapalat" w:hAnsi="GHEA Grapalat" w:cs="Sylfaen"/>
          <w:color w:val="000000"/>
          <w:sz w:val="24"/>
          <w:szCs w:val="24"/>
          <w:lang w:val="hy-AM"/>
        </w:rPr>
        <w:t>, որոնցից երկուսի հզորությունը կկազմի 200ՄՎտ</w:t>
      </w:r>
      <w:r w:rsidR="004A2274">
        <w:rPr>
          <w:rFonts w:ascii="GHEA Grapalat" w:hAnsi="GHEA Grapalat" w:cs="Sylfaen"/>
          <w:color w:val="000000"/>
          <w:sz w:val="24"/>
          <w:szCs w:val="24"/>
          <w:lang w:val="hy-AM"/>
        </w:rPr>
        <w:t>՝</w:t>
      </w:r>
      <w:r w:rsidR="001D67AB">
        <w:rPr>
          <w:rFonts w:ascii="GHEA Grapalat" w:hAnsi="GHEA Grapalat" w:cs="Sylfaen"/>
          <w:color w:val="000000"/>
          <w:sz w:val="24"/>
          <w:szCs w:val="24"/>
          <w:lang w:val="hy-AM"/>
        </w:rPr>
        <w:t xml:space="preserve"> յուրաքանչյուրը</w:t>
      </w:r>
      <w:r w:rsidR="00077BDC" w:rsidRPr="00271C28">
        <w:rPr>
          <w:rFonts w:ascii="GHEA Grapalat" w:hAnsi="GHEA Grapalat" w:cs="Sylfaen"/>
          <w:color w:val="000000"/>
          <w:sz w:val="24"/>
          <w:szCs w:val="24"/>
          <w:lang w:val="hy-AM"/>
        </w:rPr>
        <w:t>:</w:t>
      </w:r>
      <w:r w:rsidR="007351BE" w:rsidRPr="00271C28">
        <w:rPr>
          <w:rFonts w:ascii="GHEA Grapalat" w:hAnsi="GHEA Grapalat" w:cs="Sylfaen"/>
          <w:color w:val="000000"/>
          <w:sz w:val="24"/>
          <w:szCs w:val="24"/>
          <w:lang w:val="hy-AM"/>
        </w:rPr>
        <w:t xml:space="preserve"> </w:t>
      </w:r>
    </w:p>
    <w:p w14:paraId="73A0A4FF" w14:textId="576614C6" w:rsidR="00476AFA" w:rsidRPr="00271C28" w:rsidRDefault="00292FA8" w:rsidP="00C156E5">
      <w:pPr>
        <w:spacing w:before="120" w:after="120" w:line="276" w:lineRule="auto"/>
        <w:ind w:firstLine="352"/>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20</w:t>
      </w:r>
      <w:r w:rsidR="00352350" w:rsidRPr="00271C28">
        <w:rPr>
          <w:rFonts w:ascii="GHEA Grapalat" w:hAnsi="GHEA Grapalat" w:cs="Sylfaen"/>
          <w:color w:val="000000"/>
          <w:sz w:val="24"/>
          <w:szCs w:val="24"/>
          <w:lang w:val="hy-AM"/>
        </w:rPr>
        <w:t>20</w:t>
      </w:r>
      <w:r w:rsidRPr="00271C28">
        <w:rPr>
          <w:rFonts w:ascii="GHEA Grapalat" w:hAnsi="GHEA Grapalat" w:cs="Sylfaen"/>
          <w:color w:val="000000"/>
          <w:sz w:val="24"/>
          <w:szCs w:val="24"/>
          <w:lang w:val="hy-AM"/>
        </w:rPr>
        <w:t>թ</w:t>
      </w:r>
      <w:r w:rsidR="00271C28" w:rsidRPr="00271C28">
        <w:rPr>
          <w:rFonts w:ascii="GHEA Grapalat" w:hAnsi="GHEA Grapalat" w:cs="Sylfaen"/>
          <w:color w:val="000000"/>
          <w:sz w:val="24"/>
          <w:szCs w:val="24"/>
          <w:lang w:val="hy-AM"/>
        </w:rPr>
        <w:t xml:space="preserve">. </w:t>
      </w:r>
      <w:r w:rsidR="00352350" w:rsidRPr="00271C28">
        <w:rPr>
          <w:rFonts w:ascii="GHEA Grapalat" w:hAnsi="GHEA Grapalat" w:cs="Sylfaen"/>
          <w:color w:val="000000"/>
          <w:sz w:val="24"/>
          <w:szCs w:val="24"/>
          <w:lang w:val="hy-AM"/>
        </w:rPr>
        <w:t>հուլիսի 1-</w:t>
      </w:r>
      <w:r w:rsidR="001D67AB">
        <w:rPr>
          <w:rFonts w:ascii="GHEA Grapalat" w:hAnsi="GHEA Grapalat" w:cs="Sylfaen"/>
          <w:color w:val="000000"/>
          <w:sz w:val="24"/>
          <w:szCs w:val="24"/>
          <w:lang w:val="hy-AM"/>
        </w:rPr>
        <w:t>ի</w:t>
      </w:r>
      <w:r w:rsidR="007E7A26" w:rsidRPr="00271C28">
        <w:rPr>
          <w:rFonts w:ascii="GHEA Grapalat" w:hAnsi="GHEA Grapalat" w:cs="Sylfaen"/>
          <w:color w:val="000000"/>
          <w:sz w:val="24"/>
          <w:szCs w:val="24"/>
          <w:lang w:val="hy-AM"/>
        </w:rPr>
        <w:t xml:space="preserve"> դրությամբ ցանցին է միացված մինչև 500 կՎտ հզորության </w:t>
      </w:r>
      <w:r w:rsidR="00352350" w:rsidRPr="00271C28">
        <w:rPr>
          <w:rFonts w:ascii="GHEA Grapalat" w:hAnsi="GHEA Grapalat" w:cs="Sylfaen"/>
          <w:color w:val="000000"/>
          <w:sz w:val="24"/>
          <w:szCs w:val="24"/>
          <w:lang w:val="hy-AM"/>
        </w:rPr>
        <w:t xml:space="preserve">2669 </w:t>
      </w:r>
      <w:r w:rsidR="007E7A26" w:rsidRPr="00271C28">
        <w:rPr>
          <w:rFonts w:ascii="GHEA Grapalat" w:hAnsi="GHEA Grapalat" w:cs="Sylfaen"/>
          <w:color w:val="000000"/>
          <w:sz w:val="24"/>
          <w:szCs w:val="24"/>
          <w:lang w:val="hy-AM"/>
        </w:rPr>
        <w:t>արևային ինքնավար կայաններ</w:t>
      </w:r>
      <w:r w:rsidR="00F25392" w:rsidRPr="00271C28">
        <w:rPr>
          <w:rFonts w:ascii="GHEA Grapalat" w:hAnsi="GHEA Grapalat" w:cs="Sylfaen"/>
          <w:color w:val="000000"/>
          <w:sz w:val="24"/>
          <w:szCs w:val="24"/>
          <w:lang w:val="hy-AM"/>
        </w:rPr>
        <w:t>՝</w:t>
      </w:r>
      <w:r w:rsidR="007E7A26" w:rsidRPr="00271C28">
        <w:rPr>
          <w:rFonts w:ascii="GHEA Grapalat" w:hAnsi="GHEA Grapalat" w:cs="Sylfaen"/>
          <w:color w:val="000000"/>
          <w:sz w:val="24"/>
          <w:szCs w:val="24"/>
          <w:lang w:val="hy-AM"/>
        </w:rPr>
        <w:t xml:space="preserve"> ընդհանուր </w:t>
      </w:r>
      <w:r w:rsidR="00352350" w:rsidRPr="00271C28">
        <w:rPr>
          <w:rFonts w:ascii="GHEA Grapalat" w:hAnsi="GHEA Grapalat" w:cs="Sylfaen"/>
          <w:color w:val="000000"/>
          <w:sz w:val="24"/>
          <w:szCs w:val="24"/>
          <w:lang w:val="hy-AM"/>
        </w:rPr>
        <w:t>49,5</w:t>
      </w:r>
      <w:r w:rsidR="007E7A26" w:rsidRPr="00271C28">
        <w:rPr>
          <w:rFonts w:ascii="GHEA Grapalat" w:hAnsi="GHEA Grapalat" w:cs="Sylfaen"/>
          <w:color w:val="000000"/>
          <w:sz w:val="24"/>
          <w:szCs w:val="24"/>
          <w:lang w:val="hy-AM"/>
        </w:rPr>
        <w:t xml:space="preserve"> ՄՎտ դրվածքային </w:t>
      </w:r>
      <w:r w:rsidR="007E7A26" w:rsidRPr="00271C28">
        <w:rPr>
          <w:rFonts w:ascii="GHEA Grapalat" w:hAnsi="GHEA Grapalat" w:cs="Sylfaen"/>
          <w:color w:val="000000"/>
          <w:sz w:val="24"/>
          <w:szCs w:val="24"/>
          <w:lang w:val="hy-AM"/>
        </w:rPr>
        <w:lastRenderedPageBreak/>
        <w:t xml:space="preserve">հզորությամբ: Ներկա զարգացման տեմպերը թույլ են տալիս կանխատեսելու, որ </w:t>
      </w:r>
      <w:r w:rsidR="00A37361" w:rsidRPr="00271C28">
        <w:rPr>
          <w:rFonts w:ascii="GHEA Grapalat" w:hAnsi="GHEA Grapalat" w:cs="Sylfaen"/>
          <w:color w:val="000000"/>
          <w:sz w:val="24"/>
          <w:szCs w:val="24"/>
          <w:lang w:val="hy-AM"/>
        </w:rPr>
        <w:t xml:space="preserve">առաջիկա երեք տարիների ընթացքում </w:t>
      </w:r>
      <w:r w:rsidR="007E7A26" w:rsidRPr="00271C28">
        <w:rPr>
          <w:rFonts w:ascii="GHEA Grapalat" w:hAnsi="GHEA Grapalat" w:cs="Sylfaen"/>
          <w:color w:val="000000"/>
          <w:sz w:val="24"/>
          <w:szCs w:val="24"/>
          <w:lang w:val="hy-AM"/>
        </w:rPr>
        <w:t>դրանց ընդհանուր դրվածքային հզորությունը կհասնի 100 ՄՎտ-ի:</w:t>
      </w:r>
    </w:p>
    <w:p w14:paraId="74E6B7F4" w14:textId="21227B4C" w:rsidR="00E73151" w:rsidRPr="00271C28" w:rsidRDefault="00476AFA" w:rsidP="00C156E5">
      <w:pPr>
        <w:spacing w:before="120" w:after="120" w:line="276" w:lineRule="auto"/>
        <w:ind w:firstLine="352"/>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 xml:space="preserve">ՀՀ կառավարությունը նպատակ ունի մինչև </w:t>
      </w:r>
      <w:r w:rsidR="007351BE" w:rsidRPr="00271C28">
        <w:rPr>
          <w:rFonts w:ascii="GHEA Grapalat" w:hAnsi="GHEA Grapalat" w:cs="Sylfaen"/>
          <w:color w:val="000000"/>
          <w:sz w:val="24"/>
          <w:szCs w:val="24"/>
          <w:lang w:val="hy-AM"/>
        </w:rPr>
        <w:t>20</w:t>
      </w:r>
      <w:r w:rsidR="00275740" w:rsidRPr="00271C28">
        <w:rPr>
          <w:rFonts w:ascii="GHEA Grapalat" w:hAnsi="GHEA Grapalat" w:cs="Sylfaen"/>
          <w:color w:val="000000"/>
          <w:sz w:val="24"/>
          <w:szCs w:val="24"/>
          <w:lang w:val="hy-AM"/>
        </w:rPr>
        <w:t xml:space="preserve">30 </w:t>
      </w:r>
      <w:r w:rsidRPr="00271C28">
        <w:rPr>
          <w:rFonts w:ascii="GHEA Grapalat" w:hAnsi="GHEA Grapalat" w:cs="Sylfaen"/>
          <w:color w:val="000000"/>
          <w:sz w:val="24"/>
          <w:szCs w:val="24"/>
          <w:lang w:val="hy-AM"/>
        </w:rPr>
        <w:t xml:space="preserve">թվականը արևային էներգիայի արտադրության մասնաբաժինը ընդհանուրի մեջ հասցնել </w:t>
      </w:r>
      <w:r w:rsidR="007C2FD6" w:rsidRPr="00F26507">
        <w:rPr>
          <w:rFonts w:ascii="GHEA Grapalat" w:hAnsi="GHEA Grapalat" w:cs="Sylfaen"/>
          <w:color w:val="000000"/>
          <w:sz w:val="24"/>
          <w:szCs w:val="24"/>
          <w:lang w:val="hy-AM"/>
        </w:rPr>
        <w:t>առնվազն</w:t>
      </w:r>
      <w:r w:rsidR="007351BE" w:rsidRPr="00F26507">
        <w:rPr>
          <w:rFonts w:ascii="GHEA Grapalat" w:hAnsi="GHEA Grapalat" w:cs="Sylfaen"/>
          <w:color w:val="000000"/>
          <w:sz w:val="24"/>
          <w:szCs w:val="24"/>
          <w:lang w:val="hy-AM"/>
        </w:rPr>
        <w:t xml:space="preserve"> </w:t>
      </w:r>
      <w:r w:rsidR="007C2FD6" w:rsidRPr="00F26507">
        <w:rPr>
          <w:rFonts w:ascii="GHEA Grapalat" w:hAnsi="GHEA Grapalat" w:cs="Sylfaen"/>
          <w:color w:val="000000"/>
          <w:sz w:val="24"/>
          <w:szCs w:val="24"/>
          <w:lang w:val="hy-AM"/>
        </w:rPr>
        <w:t>15</w:t>
      </w:r>
      <w:r w:rsidRPr="00A050B8">
        <w:rPr>
          <w:rFonts w:ascii="GHEA Grapalat" w:hAnsi="GHEA Grapalat" w:cs="Sylfaen"/>
          <w:color w:val="000000"/>
          <w:sz w:val="24"/>
          <w:szCs w:val="24"/>
          <w:lang w:val="hy-AM"/>
        </w:rPr>
        <w:t>%-</w:t>
      </w:r>
      <w:r w:rsidRPr="00F26507">
        <w:rPr>
          <w:rFonts w:ascii="GHEA Grapalat" w:hAnsi="GHEA Grapalat" w:cs="Sylfaen"/>
          <w:color w:val="000000"/>
          <w:sz w:val="24"/>
          <w:szCs w:val="24"/>
          <w:lang w:val="hy-AM"/>
        </w:rPr>
        <w:t>ի</w:t>
      </w:r>
      <w:r w:rsidR="00F24D87" w:rsidRPr="00F26507">
        <w:rPr>
          <w:rFonts w:ascii="GHEA Grapalat" w:hAnsi="GHEA Grapalat" w:cs="Sylfaen"/>
          <w:color w:val="000000"/>
          <w:sz w:val="24"/>
          <w:szCs w:val="24"/>
          <w:lang w:val="hy-AM"/>
        </w:rPr>
        <w:t xml:space="preserve"> </w:t>
      </w:r>
      <w:r w:rsidR="00AB7613" w:rsidRPr="00F26507">
        <w:rPr>
          <w:rFonts w:ascii="GHEA Grapalat" w:hAnsi="GHEA Grapalat" w:cs="Sylfaen"/>
          <w:color w:val="000000"/>
          <w:sz w:val="24"/>
          <w:szCs w:val="24"/>
          <w:lang w:val="hy-AM"/>
        </w:rPr>
        <w:t>կամ</w:t>
      </w:r>
      <w:r w:rsidR="00425ED5" w:rsidRPr="00271C28">
        <w:rPr>
          <w:rFonts w:ascii="GHEA Grapalat" w:hAnsi="GHEA Grapalat" w:cs="Sylfaen"/>
          <w:color w:val="000000"/>
          <w:sz w:val="24"/>
          <w:szCs w:val="24"/>
          <w:lang w:val="hy-AM"/>
        </w:rPr>
        <w:t xml:space="preserve"> </w:t>
      </w:r>
      <w:r w:rsidR="007351BE" w:rsidRPr="00271C28">
        <w:rPr>
          <w:rFonts w:ascii="GHEA Grapalat" w:hAnsi="GHEA Grapalat" w:cs="Sylfaen"/>
          <w:color w:val="000000"/>
          <w:sz w:val="24"/>
          <w:szCs w:val="24"/>
          <w:lang w:val="hy-AM"/>
        </w:rPr>
        <w:br/>
      </w:r>
      <w:r w:rsidR="00425ED5" w:rsidRPr="00271C28">
        <w:rPr>
          <w:rFonts w:ascii="GHEA Grapalat" w:hAnsi="GHEA Grapalat" w:cs="Sylfaen"/>
          <w:color w:val="000000"/>
          <w:sz w:val="24"/>
          <w:szCs w:val="24"/>
          <w:lang w:val="hy-AM"/>
        </w:rPr>
        <w:t>1.</w:t>
      </w:r>
      <w:r w:rsidR="007C2FD6" w:rsidRPr="00271C28">
        <w:rPr>
          <w:rFonts w:ascii="GHEA Grapalat" w:hAnsi="GHEA Grapalat" w:cs="Sylfaen"/>
          <w:color w:val="000000"/>
          <w:sz w:val="24"/>
          <w:szCs w:val="24"/>
          <w:lang w:val="hy-AM"/>
        </w:rPr>
        <w:t xml:space="preserve">8 </w:t>
      </w:r>
      <w:r w:rsidR="00425ED5" w:rsidRPr="00271C28">
        <w:rPr>
          <w:rFonts w:ascii="GHEA Grapalat" w:hAnsi="GHEA Grapalat" w:cs="Sylfaen"/>
          <w:color w:val="000000"/>
          <w:sz w:val="24"/>
          <w:szCs w:val="24"/>
          <w:lang w:val="hy-AM"/>
        </w:rPr>
        <w:t>մլրդ կՎտժ</w:t>
      </w:r>
      <w:r w:rsidR="00AB7613" w:rsidRPr="00271C28">
        <w:rPr>
          <w:rFonts w:ascii="GHEA Grapalat" w:hAnsi="GHEA Grapalat" w:cs="Sylfaen"/>
          <w:color w:val="000000"/>
          <w:sz w:val="24"/>
          <w:szCs w:val="24"/>
          <w:lang w:val="hy-AM"/>
        </w:rPr>
        <w:t>-ի։</w:t>
      </w:r>
      <w:r w:rsidR="00C466CE" w:rsidRPr="00271C28">
        <w:rPr>
          <w:rFonts w:ascii="GHEA Grapalat" w:hAnsi="GHEA Grapalat" w:cs="Sylfaen"/>
          <w:color w:val="000000"/>
          <w:sz w:val="24"/>
          <w:szCs w:val="24"/>
          <w:lang w:val="hy-AM"/>
        </w:rPr>
        <w:t xml:space="preserve"> </w:t>
      </w:r>
      <w:r w:rsidR="00AB7613" w:rsidRPr="00271C28">
        <w:rPr>
          <w:rFonts w:ascii="GHEA Grapalat" w:hAnsi="GHEA Grapalat" w:cs="Sylfaen"/>
          <w:color w:val="000000"/>
          <w:sz w:val="24"/>
          <w:szCs w:val="24"/>
          <w:lang w:val="hy-AM"/>
        </w:rPr>
        <w:t xml:space="preserve">Այդ նպատակով </w:t>
      </w:r>
      <w:r w:rsidR="00425ED5" w:rsidRPr="00271C28">
        <w:rPr>
          <w:rFonts w:ascii="GHEA Grapalat" w:hAnsi="GHEA Grapalat" w:cs="Sylfaen"/>
          <w:color w:val="000000"/>
          <w:sz w:val="24"/>
          <w:szCs w:val="24"/>
          <w:lang w:val="hy-AM"/>
        </w:rPr>
        <w:t xml:space="preserve">անհրաժեշտ է </w:t>
      </w:r>
      <w:r w:rsidR="00AB7613" w:rsidRPr="00271C28">
        <w:rPr>
          <w:rFonts w:ascii="GHEA Grapalat" w:hAnsi="GHEA Grapalat" w:cs="Sylfaen"/>
          <w:color w:val="000000"/>
          <w:sz w:val="24"/>
          <w:szCs w:val="24"/>
          <w:lang w:val="hy-AM"/>
        </w:rPr>
        <w:t xml:space="preserve">կառուցել </w:t>
      </w:r>
      <w:r w:rsidR="007C2FD6" w:rsidRPr="00271C28">
        <w:rPr>
          <w:rFonts w:ascii="GHEA Grapalat" w:hAnsi="GHEA Grapalat" w:cs="Sylfaen"/>
          <w:color w:val="000000"/>
          <w:sz w:val="24"/>
          <w:szCs w:val="24"/>
          <w:lang w:val="hy-AM"/>
        </w:rPr>
        <w:t xml:space="preserve">շուրջ 1000 </w:t>
      </w:r>
      <w:r w:rsidR="00425ED5" w:rsidRPr="00271C28">
        <w:rPr>
          <w:rFonts w:ascii="GHEA Grapalat" w:hAnsi="GHEA Grapalat" w:cs="Sylfaen"/>
          <w:color w:val="000000"/>
          <w:sz w:val="24"/>
          <w:szCs w:val="24"/>
          <w:lang w:val="hy-AM"/>
        </w:rPr>
        <w:t xml:space="preserve">ՄՎտ </w:t>
      </w:r>
      <w:r w:rsidR="000E731B" w:rsidRPr="00271C28">
        <w:rPr>
          <w:rFonts w:ascii="GHEA Grapalat" w:hAnsi="GHEA Grapalat" w:cs="Sylfaen"/>
          <w:color w:val="000000"/>
          <w:sz w:val="24"/>
          <w:szCs w:val="24"/>
          <w:lang w:val="hy-AM"/>
        </w:rPr>
        <w:t xml:space="preserve">հզորությամբ </w:t>
      </w:r>
      <w:r w:rsidR="00425ED5" w:rsidRPr="00271C28">
        <w:rPr>
          <w:rFonts w:ascii="GHEA Grapalat" w:hAnsi="GHEA Grapalat" w:cs="Sylfaen"/>
          <w:color w:val="000000"/>
          <w:sz w:val="24"/>
          <w:szCs w:val="24"/>
          <w:lang w:val="hy-AM"/>
        </w:rPr>
        <w:t>արևային կայաններ</w:t>
      </w:r>
      <w:r w:rsidR="000E731B" w:rsidRPr="00271C28">
        <w:rPr>
          <w:rFonts w:ascii="GHEA Grapalat" w:hAnsi="GHEA Grapalat" w:cs="Sylfaen"/>
          <w:color w:val="000000"/>
          <w:sz w:val="24"/>
          <w:szCs w:val="24"/>
          <w:lang w:val="hy-AM"/>
        </w:rPr>
        <w:t>,</w:t>
      </w:r>
      <w:r w:rsidR="00425ED5" w:rsidRPr="00271C28">
        <w:rPr>
          <w:rFonts w:ascii="GHEA Grapalat" w:hAnsi="GHEA Grapalat" w:cs="Sylfaen"/>
          <w:color w:val="000000"/>
          <w:sz w:val="24"/>
          <w:szCs w:val="24"/>
          <w:lang w:val="hy-AM"/>
        </w:rPr>
        <w:t xml:space="preserve"> ներառյալ ինքնավարները: </w:t>
      </w:r>
      <w:r w:rsidR="00053430" w:rsidRPr="00E12EA6">
        <w:rPr>
          <w:rFonts w:ascii="GHEA Grapalat" w:hAnsi="GHEA Grapalat" w:cs="Sylfaen"/>
          <w:color w:val="000000"/>
          <w:sz w:val="24"/>
          <w:szCs w:val="24"/>
          <w:lang w:val="hy-AM"/>
        </w:rPr>
        <w:t>Վ</w:t>
      </w:r>
      <w:r w:rsidR="00425ED5" w:rsidRPr="00E12EA6">
        <w:rPr>
          <w:rFonts w:ascii="GHEA Grapalat" w:hAnsi="GHEA Grapalat" w:cs="Sylfaen"/>
          <w:color w:val="000000"/>
          <w:sz w:val="24"/>
          <w:szCs w:val="24"/>
          <w:lang w:val="hy-AM"/>
        </w:rPr>
        <w:t xml:space="preserve">երլուծությունները ցույց են տալիս, որ </w:t>
      </w:r>
      <w:r w:rsidR="000E731B" w:rsidRPr="00E12EA6">
        <w:rPr>
          <w:rFonts w:ascii="GHEA Grapalat" w:hAnsi="GHEA Grapalat" w:cs="Sylfaen"/>
          <w:color w:val="000000"/>
          <w:sz w:val="24"/>
          <w:szCs w:val="24"/>
          <w:lang w:val="hy-AM"/>
        </w:rPr>
        <w:t xml:space="preserve">էլեկտրական էներգիայի գնման երաշխիքով </w:t>
      </w:r>
      <w:r w:rsidR="0057646A" w:rsidRPr="00E12EA6">
        <w:rPr>
          <w:rFonts w:ascii="GHEA Grapalat" w:hAnsi="GHEA Grapalat" w:cs="Sylfaen"/>
          <w:color w:val="000000"/>
          <w:sz w:val="24"/>
          <w:szCs w:val="24"/>
          <w:lang w:val="hy-AM"/>
        </w:rPr>
        <w:t xml:space="preserve">ավելի մեծ քանակի </w:t>
      </w:r>
      <w:r w:rsidR="000E731B" w:rsidRPr="00E12EA6">
        <w:rPr>
          <w:rFonts w:ascii="GHEA Grapalat" w:hAnsi="GHEA Grapalat" w:cs="Sylfaen"/>
          <w:color w:val="000000"/>
          <w:sz w:val="24"/>
          <w:szCs w:val="24"/>
          <w:lang w:val="hy-AM"/>
        </w:rPr>
        <w:t xml:space="preserve">արևային </w:t>
      </w:r>
      <w:r w:rsidR="0057646A" w:rsidRPr="00E12EA6">
        <w:rPr>
          <w:rFonts w:ascii="GHEA Grapalat" w:hAnsi="GHEA Grapalat" w:cs="Sylfaen"/>
          <w:color w:val="000000"/>
          <w:sz w:val="24"/>
          <w:szCs w:val="24"/>
          <w:lang w:val="hy-AM"/>
        </w:rPr>
        <w:t xml:space="preserve">հզորությունների </w:t>
      </w:r>
      <w:r w:rsidR="00FC57E0" w:rsidRPr="00E12EA6">
        <w:rPr>
          <w:rFonts w:ascii="GHEA Grapalat" w:hAnsi="GHEA Grapalat" w:cs="Sylfaen"/>
          <w:color w:val="000000"/>
          <w:sz w:val="24"/>
          <w:szCs w:val="24"/>
          <w:lang w:val="hy-AM"/>
        </w:rPr>
        <w:t xml:space="preserve">կառուցման դեպքում </w:t>
      </w:r>
      <w:r w:rsidR="0057646A" w:rsidRPr="00E12EA6">
        <w:rPr>
          <w:rFonts w:ascii="GHEA Grapalat" w:hAnsi="GHEA Grapalat" w:cs="Sylfaen"/>
          <w:color w:val="000000"/>
          <w:sz w:val="24"/>
          <w:szCs w:val="24"/>
          <w:lang w:val="hy-AM"/>
        </w:rPr>
        <w:t>այս փուլում</w:t>
      </w:r>
      <w:r w:rsidR="007351BE" w:rsidRPr="00E12EA6">
        <w:rPr>
          <w:rFonts w:ascii="GHEA Grapalat" w:hAnsi="GHEA Grapalat" w:cs="Sylfaen"/>
          <w:color w:val="000000"/>
          <w:sz w:val="24"/>
          <w:szCs w:val="24"/>
          <w:lang w:val="hy-AM"/>
        </w:rPr>
        <w:t>,</w:t>
      </w:r>
      <w:r w:rsidR="000E731B" w:rsidRPr="00E12EA6">
        <w:rPr>
          <w:rFonts w:ascii="GHEA Grapalat" w:hAnsi="GHEA Grapalat" w:cs="Sylfaen"/>
          <w:color w:val="000000"/>
          <w:sz w:val="24"/>
          <w:szCs w:val="24"/>
          <w:lang w:val="hy-AM"/>
        </w:rPr>
        <w:t xml:space="preserve"> </w:t>
      </w:r>
      <w:r w:rsidR="00425ED5" w:rsidRPr="00E12EA6">
        <w:rPr>
          <w:rFonts w:ascii="GHEA Grapalat" w:hAnsi="GHEA Grapalat" w:cs="Sylfaen"/>
          <w:color w:val="000000"/>
          <w:sz w:val="24"/>
          <w:szCs w:val="24"/>
          <w:lang w:val="hy-AM"/>
        </w:rPr>
        <w:t>հաշվի</w:t>
      </w:r>
      <w:r w:rsidR="00425ED5" w:rsidRPr="00271C28">
        <w:rPr>
          <w:rFonts w:ascii="GHEA Grapalat" w:hAnsi="GHEA Grapalat" w:cs="Sylfaen"/>
          <w:color w:val="000000"/>
          <w:sz w:val="24"/>
          <w:szCs w:val="24"/>
          <w:lang w:val="hy-AM"/>
        </w:rPr>
        <w:t xml:space="preserve"> առնելով</w:t>
      </w:r>
      <w:r w:rsidR="007351BE" w:rsidRPr="00271C28">
        <w:rPr>
          <w:rFonts w:ascii="GHEA Grapalat" w:hAnsi="GHEA Grapalat" w:cs="Sylfaen"/>
          <w:color w:val="000000"/>
          <w:sz w:val="24"/>
          <w:szCs w:val="24"/>
          <w:lang w:val="hy-AM"/>
        </w:rPr>
        <w:t xml:space="preserve"> </w:t>
      </w:r>
      <w:r w:rsidR="00AA0A81" w:rsidRPr="00271C28">
        <w:rPr>
          <w:rFonts w:ascii="GHEA Grapalat" w:hAnsi="GHEA Grapalat" w:cs="Sylfaen"/>
          <w:color w:val="000000"/>
          <w:sz w:val="24"/>
          <w:szCs w:val="24"/>
          <w:lang w:val="hy-AM"/>
        </w:rPr>
        <w:t xml:space="preserve">համակարգի </w:t>
      </w:r>
      <w:r w:rsidR="00E73151" w:rsidRPr="00271C28">
        <w:rPr>
          <w:rFonts w:ascii="GHEA Grapalat" w:hAnsi="GHEA Grapalat" w:cs="Sylfaen"/>
          <w:color w:val="000000"/>
          <w:sz w:val="24"/>
          <w:szCs w:val="24"/>
          <w:lang w:val="hy-AM"/>
        </w:rPr>
        <w:t>ենթակառուցվածքային հնարավորությունները և հարևան երկրների հետ</w:t>
      </w:r>
      <w:r w:rsidR="00AB7613" w:rsidRPr="00271C28">
        <w:rPr>
          <w:rFonts w:ascii="GHEA Grapalat" w:hAnsi="GHEA Grapalat" w:cs="Sylfaen"/>
          <w:color w:val="000000"/>
          <w:sz w:val="24"/>
          <w:szCs w:val="24"/>
          <w:lang w:val="hy-AM"/>
        </w:rPr>
        <w:t xml:space="preserve"> կանխատեսվող առևտրի ու փոխհոսքերի ծավալները</w:t>
      </w:r>
      <w:r w:rsidR="000E731B" w:rsidRPr="00271C28">
        <w:rPr>
          <w:rFonts w:ascii="GHEA Grapalat" w:hAnsi="GHEA Grapalat" w:cs="Sylfaen"/>
          <w:color w:val="000000"/>
          <w:sz w:val="24"/>
          <w:szCs w:val="24"/>
          <w:lang w:val="hy-AM"/>
        </w:rPr>
        <w:t>,</w:t>
      </w:r>
      <w:r w:rsidR="007351BE" w:rsidRPr="00271C28">
        <w:rPr>
          <w:rFonts w:ascii="GHEA Grapalat" w:hAnsi="GHEA Grapalat" w:cs="Sylfaen"/>
          <w:color w:val="000000"/>
          <w:sz w:val="24"/>
          <w:szCs w:val="24"/>
          <w:lang w:val="hy-AM"/>
        </w:rPr>
        <w:t xml:space="preserve"> </w:t>
      </w:r>
      <w:r w:rsidR="004D4693" w:rsidRPr="00271C28">
        <w:rPr>
          <w:rFonts w:ascii="GHEA Grapalat" w:hAnsi="GHEA Grapalat" w:cs="Sylfaen"/>
          <w:color w:val="000000"/>
          <w:sz w:val="24"/>
          <w:szCs w:val="24"/>
          <w:lang w:val="hy-AM"/>
        </w:rPr>
        <w:t xml:space="preserve">ռիսկային </w:t>
      </w:r>
      <w:r w:rsidR="000E731B" w:rsidRPr="00271C28">
        <w:rPr>
          <w:rFonts w:ascii="GHEA Grapalat" w:hAnsi="GHEA Grapalat" w:cs="Sylfaen"/>
          <w:color w:val="000000"/>
          <w:sz w:val="24"/>
          <w:szCs w:val="24"/>
          <w:lang w:val="hy-AM"/>
        </w:rPr>
        <w:t xml:space="preserve">կարող է լինել </w:t>
      </w:r>
      <w:r w:rsidR="004D4693" w:rsidRPr="00271C28">
        <w:rPr>
          <w:rFonts w:ascii="GHEA Grapalat" w:hAnsi="GHEA Grapalat" w:cs="Sylfaen"/>
          <w:color w:val="000000"/>
          <w:sz w:val="24"/>
          <w:szCs w:val="24"/>
          <w:lang w:val="hy-AM"/>
        </w:rPr>
        <w:t>համակարգի հուսալիության և անվտանգության տես</w:t>
      </w:r>
      <w:r w:rsidR="00FC57E0" w:rsidRPr="00271C28">
        <w:rPr>
          <w:rFonts w:ascii="GHEA Grapalat" w:hAnsi="GHEA Grapalat" w:cs="Sylfaen"/>
          <w:color w:val="000000"/>
          <w:sz w:val="24"/>
          <w:szCs w:val="24"/>
          <w:lang w:val="hy-AM"/>
        </w:rPr>
        <w:t>ա</w:t>
      </w:r>
      <w:r w:rsidR="004D4693" w:rsidRPr="00271C28">
        <w:rPr>
          <w:rFonts w:ascii="GHEA Grapalat" w:hAnsi="GHEA Grapalat" w:cs="Sylfaen"/>
          <w:color w:val="000000"/>
          <w:sz w:val="24"/>
          <w:szCs w:val="24"/>
          <w:lang w:val="hy-AM"/>
        </w:rPr>
        <w:t>նկյունից</w:t>
      </w:r>
      <w:r w:rsidR="00E73151" w:rsidRPr="00271C28">
        <w:rPr>
          <w:rFonts w:ascii="GHEA Grapalat" w:hAnsi="GHEA Grapalat" w:cs="Sylfaen"/>
          <w:color w:val="000000"/>
          <w:sz w:val="24"/>
          <w:szCs w:val="24"/>
          <w:lang w:val="hy-AM"/>
        </w:rPr>
        <w:t xml:space="preserve">: </w:t>
      </w:r>
      <w:r w:rsidR="007351BE" w:rsidRPr="00271C28">
        <w:rPr>
          <w:rFonts w:ascii="GHEA Grapalat" w:hAnsi="GHEA Grapalat" w:cs="Sylfaen"/>
          <w:color w:val="000000"/>
          <w:sz w:val="24"/>
          <w:szCs w:val="24"/>
          <w:lang w:val="hy-AM"/>
        </w:rPr>
        <w:br/>
      </w:r>
      <w:r w:rsidR="00E73151" w:rsidRPr="00271C28">
        <w:rPr>
          <w:rFonts w:ascii="GHEA Grapalat" w:hAnsi="GHEA Grapalat" w:cs="Sylfaen"/>
          <w:color w:val="000000"/>
          <w:sz w:val="24"/>
          <w:szCs w:val="24"/>
          <w:lang w:val="hy-AM"/>
        </w:rPr>
        <w:t>ՀՀ կառավարությ</w:t>
      </w:r>
      <w:r w:rsidR="00C466CE" w:rsidRPr="00271C28">
        <w:rPr>
          <w:rFonts w:ascii="GHEA Grapalat" w:hAnsi="GHEA Grapalat" w:cs="Sylfaen"/>
          <w:color w:val="000000"/>
          <w:sz w:val="24"/>
          <w:szCs w:val="24"/>
          <w:lang w:val="hy-AM"/>
        </w:rPr>
        <w:t>ունն</w:t>
      </w:r>
      <w:r w:rsidR="0043745B" w:rsidRPr="00271C28">
        <w:rPr>
          <w:rFonts w:ascii="GHEA Grapalat" w:hAnsi="GHEA Grapalat" w:cs="Sylfaen"/>
          <w:color w:val="000000"/>
          <w:sz w:val="24"/>
          <w:szCs w:val="24"/>
          <w:lang w:val="hy-AM"/>
        </w:rPr>
        <w:t xml:space="preserve"> այս ուղղությամբ ներդրումների ներգրավման համար</w:t>
      </w:r>
      <w:r w:rsidR="00E73151" w:rsidRPr="00271C28">
        <w:rPr>
          <w:rFonts w:ascii="GHEA Grapalat" w:hAnsi="GHEA Grapalat" w:cs="Sylfaen"/>
          <w:color w:val="000000"/>
          <w:sz w:val="24"/>
          <w:szCs w:val="24"/>
          <w:lang w:val="hy-AM"/>
        </w:rPr>
        <w:t xml:space="preserve"> </w:t>
      </w:r>
      <w:r w:rsidR="00375B64" w:rsidRPr="00271C28">
        <w:rPr>
          <w:rFonts w:ascii="GHEA Grapalat" w:hAnsi="GHEA Grapalat" w:cs="Sylfaen"/>
          <w:color w:val="000000"/>
          <w:sz w:val="24"/>
          <w:szCs w:val="24"/>
          <w:lang w:val="hy-AM"/>
        </w:rPr>
        <w:t xml:space="preserve">նախատեսում է </w:t>
      </w:r>
      <w:r w:rsidR="006F353F" w:rsidRPr="00271C28">
        <w:rPr>
          <w:rFonts w:ascii="GHEA Grapalat" w:hAnsi="GHEA Grapalat" w:cs="Sylfaen"/>
          <w:color w:val="000000"/>
          <w:sz w:val="24"/>
          <w:szCs w:val="24"/>
          <w:lang w:val="hy-AM"/>
        </w:rPr>
        <w:t xml:space="preserve">ներգրավել </w:t>
      </w:r>
      <w:r w:rsidR="00AA0A81" w:rsidRPr="00271C28">
        <w:rPr>
          <w:rFonts w:ascii="GHEA Grapalat" w:hAnsi="GHEA Grapalat" w:cs="Sylfaen"/>
          <w:color w:val="000000"/>
          <w:sz w:val="24"/>
          <w:szCs w:val="24"/>
          <w:lang w:val="hy-AM"/>
        </w:rPr>
        <w:t>շուրջ 1</w:t>
      </w:r>
      <w:r w:rsidR="00E73151" w:rsidRPr="00271C28">
        <w:rPr>
          <w:rFonts w:ascii="GHEA Grapalat" w:hAnsi="GHEA Grapalat" w:cs="Sylfaen"/>
          <w:color w:val="000000"/>
          <w:sz w:val="24"/>
          <w:szCs w:val="24"/>
          <w:lang w:val="hy-AM"/>
        </w:rPr>
        <w:t xml:space="preserve"> մլ</w:t>
      </w:r>
      <w:r w:rsidR="00AA0A81" w:rsidRPr="00271C28">
        <w:rPr>
          <w:rFonts w:ascii="GHEA Grapalat" w:hAnsi="GHEA Grapalat" w:cs="Sylfaen"/>
          <w:color w:val="000000"/>
          <w:sz w:val="24"/>
          <w:szCs w:val="24"/>
          <w:lang w:val="hy-AM"/>
        </w:rPr>
        <w:t>րդ</w:t>
      </w:r>
      <w:r w:rsidR="00E73151" w:rsidRPr="00271C28">
        <w:rPr>
          <w:rFonts w:ascii="GHEA Grapalat" w:hAnsi="GHEA Grapalat" w:cs="Sylfaen"/>
          <w:color w:val="000000"/>
          <w:sz w:val="24"/>
          <w:szCs w:val="24"/>
          <w:lang w:val="hy-AM"/>
        </w:rPr>
        <w:t xml:space="preserve"> ԱՄՆ դոլար ներդրումներ: </w:t>
      </w:r>
    </w:p>
    <w:p w14:paraId="522C0C71" w14:textId="33EF4EBD" w:rsidR="00077BDC" w:rsidRPr="00271C28" w:rsidRDefault="00DB5DA8" w:rsidP="00C156E5">
      <w:pPr>
        <w:spacing w:before="120" w:after="120" w:line="276" w:lineRule="auto"/>
        <w:ind w:firstLine="352"/>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Հարկ է նաև նշել, որ</w:t>
      </w:r>
      <w:r w:rsidR="00E73151" w:rsidRPr="00271C28">
        <w:rPr>
          <w:rFonts w:ascii="GHEA Grapalat" w:hAnsi="GHEA Grapalat" w:cs="Sylfaen"/>
          <w:color w:val="000000"/>
          <w:sz w:val="24"/>
          <w:szCs w:val="24"/>
          <w:lang w:val="hy-AM"/>
        </w:rPr>
        <w:t xml:space="preserve"> առաջիկա տարիների</w:t>
      </w:r>
      <w:r w:rsidRPr="00271C28">
        <w:rPr>
          <w:rFonts w:ascii="GHEA Grapalat" w:hAnsi="GHEA Grapalat" w:cs="Sylfaen"/>
          <w:color w:val="000000"/>
          <w:sz w:val="24"/>
          <w:szCs w:val="24"/>
          <w:lang w:val="hy-AM"/>
        </w:rPr>
        <w:t xml:space="preserve">ն համաշխարհային շուկայում սպասվող փոփոխությունները կարող են </w:t>
      </w:r>
      <w:r w:rsidR="00E73151" w:rsidRPr="00271C28">
        <w:rPr>
          <w:rFonts w:ascii="GHEA Grapalat" w:hAnsi="GHEA Grapalat" w:cs="Sylfaen"/>
          <w:color w:val="000000"/>
          <w:sz w:val="24"/>
          <w:szCs w:val="24"/>
          <w:lang w:val="hy-AM"/>
        </w:rPr>
        <w:t>հնարավորություն ընձեռ</w:t>
      </w:r>
      <w:r w:rsidRPr="00271C28">
        <w:rPr>
          <w:rFonts w:ascii="GHEA Grapalat" w:hAnsi="GHEA Grapalat" w:cs="Sylfaen"/>
          <w:color w:val="000000"/>
          <w:sz w:val="24"/>
          <w:szCs w:val="24"/>
          <w:lang w:val="hy-AM"/>
        </w:rPr>
        <w:t xml:space="preserve">ել </w:t>
      </w:r>
      <w:r w:rsidR="00A21184" w:rsidRPr="00271C28">
        <w:rPr>
          <w:rFonts w:ascii="GHEA Grapalat" w:hAnsi="GHEA Grapalat" w:cs="Sylfaen"/>
          <w:color w:val="000000"/>
          <w:sz w:val="24"/>
          <w:szCs w:val="24"/>
          <w:lang w:val="hy-AM"/>
        </w:rPr>
        <w:t xml:space="preserve">ոչ միայն արևային այլ նաև </w:t>
      </w:r>
      <w:r w:rsidRPr="00271C28">
        <w:rPr>
          <w:rFonts w:ascii="GHEA Grapalat" w:hAnsi="GHEA Grapalat" w:cs="Sylfaen"/>
          <w:color w:val="000000"/>
          <w:sz w:val="24"/>
          <w:szCs w:val="24"/>
          <w:lang w:val="hy-AM"/>
        </w:rPr>
        <w:t xml:space="preserve">վերականգնվող էներգիա </w:t>
      </w:r>
      <w:r w:rsidR="00A21184" w:rsidRPr="00271C28">
        <w:rPr>
          <w:rFonts w:ascii="GHEA Grapalat" w:hAnsi="GHEA Grapalat" w:cs="Sylfaen"/>
          <w:color w:val="000000"/>
          <w:sz w:val="24"/>
          <w:szCs w:val="24"/>
          <w:lang w:val="hy-AM"/>
        </w:rPr>
        <w:t xml:space="preserve">օգտագործող այլ կայաններին </w:t>
      </w:r>
      <w:r w:rsidR="00E73151" w:rsidRPr="00271C28">
        <w:rPr>
          <w:rFonts w:ascii="GHEA Grapalat" w:hAnsi="GHEA Grapalat" w:cs="Sylfaen"/>
          <w:color w:val="000000"/>
          <w:sz w:val="24"/>
          <w:szCs w:val="24"/>
          <w:lang w:val="hy-AM"/>
        </w:rPr>
        <w:t xml:space="preserve">կուտակիչների հետ միասին </w:t>
      </w:r>
      <w:r w:rsidR="00A21184" w:rsidRPr="00271C28">
        <w:rPr>
          <w:rFonts w:ascii="GHEA Grapalat" w:hAnsi="GHEA Grapalat" w:cs="Sylfaen"/>
          <w:color w:val="000000"/>
          <w:sz w:val="24"/>
          <w:szCs w:val="24"/>
          <w:lang w:val="hy-AM"/>
        </w:rPr>
        <w:t xml:space="preserve">մրցակցել </w:t>
      </w:r>
      <w:r w:rsidR="00E73151" w:rsidRPr="00271C28">
        <w:rPr>
          <w:rFonts w:ascii="GHEA Grapalat" w:hAnsi="GHEA Grapalat" w:cs="Sylfaen"/>
          <w:color w:val="000000"/>
          <w:sz w:val="24"/>
          <w:szCs w:val="24"/>
          <w:lang w:val="hy-AM"/>
        </w:rPr>
        <w:t>այլ ավանդական բազիսային կայաններ</w:t>
      </w:r>
      <w:r w:rsidR="00A21184" w:rsidRPr="00271C28">
        <w:rPr>
          <w:rFonts w:ascii="GHEA Grapalat" w:hAnsi="GHEA Grapalat" w:cs="Sylfaen"/>
          <w:color w:val="000000"/>
          <w:sz w:val="24"/>
          <w:szCs w:val="24"/>
          <w:lang w:val="hy-AM"/>
        </w:rPr>
        <w:t xml:space="preserve">ի հետ։ Ինչ վերաբերում է պետություն-մասնավոր գործակցությանը, ապա </w:t>
      </w:r>
      <w:r w:rsidR="00077BDC" w:rsidRPr="00271C28">
        <w:rPr>
          <w:rFonts w:ascii="GHEA Grapalat" w:hAnsi="GHEA Grapalat" w:cs="Sylfaen"/>
          <w:color w:val="000000"/>
          <w:sz w:val="24"/>
          <w:szCs w:val="24"/>
          <w:lang w:val="hy-AM"/>
        </w:rPr>
        <w:t xml:space="preserve">Հայաստանի կառավարությունը համակարգային նշանակության էլեկտրաէներգիա արտադրող կայանների կառուցման համար </w:t>
      </w:r>
      <w:r w:rsidR="00A21184" w:rsidRPr="00271C28">
        <w:rPr>
          <w:rFonts w:ascii="GHEA Grapalat" w:hAnsi="GHEA Grapalat" w:cs="Sylfaen"/>
          <w:color w:val="000000"/>
          <w:sz w:val="24"/>
          <w:szCs w:val="24"/>
          <w:lang w:val="hy-AM"/>
        </w:rPr>
        <w:t>նման</w:t>
      </w:r>
      <w:r w:rsidR="00077BDC" w:rsidRPr="00271C28">
        <w:rPr>
          <w:rFonts w:ascii="GHEA Grapalat" w:hAnsi="GHEA Grapalat" w:cs="Sylfaen"/>
          <w:color w:val="000000"/>
          <w:sz w:val="24"/>
          <w:szCs w:val="24"/>
          <w:lang w:val="hy-AM"/>
        </w:rPr>
        <w:t xml:space="preserve"> պայմանագրեր է կնքելու բացառապես մրցակցային եղանակով ներդրողներ ներգրավելու միջոցով</w:t>
      </w:r>
      <w:r w:rsidR="0092162E">
        <w:rPr>
          <w:rFonts w:ascii="GHEA Grapalat" w:hAnsi="GHEA Grapalat" w:cs="Sylfaen"/>
          <w:color w:val="000000"/>
          <w:sz w:val="24"/>
          <w:szCs w:val="24"/>
          <w:lang w:val="hy-AM"/>
        </w:rPr>
        <w:t>, եթե</w:t>
      </w:r>
      <w:r w:rsidR="00077BDC" w:rsidRPr="00271C28">
        <w:rPr>
          <w:rFonts w:ascii="GHEA Grapalat" w:hAnsi="GHEA Grapalat" w:cs="Sylfaen"/>
          <w:color w:val="000000"/>
          <w:sz w:val="24"/>
          <w:szCs w:val="24"/>
          <w:lang w:val="hy-AM"/>
        </w:rPr>
        <w:t xml:space="preserve"> </w:t>
      </w:r>
      <w:r w:rsidR="0086305E">
        <w:rPr>
          <w:rFonts w:ascii="GHEA Grapalat" w:hAnsi="GHEA Grapalat" w:cs="Sylfaen"/>
          <w:color w:val="000000"/>
          <w:sz w:val="24"/>
          <w:szCs w:val="24"/>
          <w:lang w:val="hy-AM"/>
        </w:rPr>
        <w:t xml:space="preserve">վերջիններիս մուտքը </w:t>
      </w:r>
      <w:r w:rsidR="00077BDC" w:rsidRPr="00271C28">
        <w:rPr>
          <w:rFonts w:ascii="GHEA Grapalat" w:hAnsi="GHEA Grapalat" w:cs="Sylfaen"/>
          <w:color w:val="000000"/>
          <w:sz w:val="24"/>
          <w:szCs w:val="24"/>
          <w:lang w:val="hy-AM"/>
        </w:rPr>
        <w:t xml:space="preserve">էլեկտրաէներգետիկական շուկա հնարավոր չէ ապահովել առանց </w:t>
      </w:r>
      <w:r w:rsidR="00A21184" w:rsidRPr="00271C28">
        <w:rPr>
          <w:rFonts w:ascii="GHEA Grapalat" w:hAnsi="GHEA Grapalat" w:cs="Sylfaen"/>
          <w:color w:val="000000"/>
          <w:sz w:val="24"/>
          <w:szCs w:val="24"/>
          <w:lang w:val="hy-AM"/>
        </w:rPr>
        <w:t xml:space="preserve">պետության կողմից </w:t>
      </w:r>
      <w:r w:rsidR="00077BDC" w:rsidRPr="00271C28">
        <w:rPr>
          <w:rFonts w:ascii="GHEA Grapalat" w:hAnsi="GHEA Grapalat" w:cs="Sylfaen"/>
          <w:color w:val="000000"/>
          <w:sz w:val="24"/>
          <w:szCs w:val="24"/>
          <w:lang w:val="hy-AM"/>
        </w:rPr>
        <w:t>լրացուցիչ երաշխիքներ</w:t>
      </w:r>
      <w:r w:rsidR="00A21184" w:rsidRPr="00271C28">
        <w:rPr>
          <w:rFonts w:ascii="GHEA Grapalat" w:hAnsi="GHEA Grapalat" w:cs="Sylfaen"/>
          <w:color w:val="000000"/>
          <w:sz w:val="24"/>
          <w:szCs w:val="24"/>
          <w:lang w:val="hy-AM"/>
        </w:rPr>
        <w:t>ի</w:t>
      </w:r>
      <w:r w:rsidR="00077BDC" w:rsidRPr="00271C28">
        <w:rPr>
          <w:rFonts w:ascii="GHEA Grapalat" w:hAnsi="GHEA Grapalat" w:cs="Sylfaen"/>
          <w:color w:val="000000"/>
          <w:sz w:val="24"/>
          <w:szCs w:val="24"/>
          <w:lang w:val="hy-AM"/>
        </w:rPr>
        <w:t xml:space="preserve"> տրամադր</w:t>
      </w:r>
      <w:r w:rsidR="00A21184" w:rsidRPr="00271C28">
        <w:rPr>
          <w:rFonts w:ascii="GHEA Grapalat" w:hAnsi="GHEA Grapalat" w:cs="Sylfaen"/>
          <w:color w:val="000000"/>
          <w:sz w:val="24"/>
          <w:szCs w:val="24"/>
          <w:lang w:val="hy-AM"/>
        </w:rPr>
        <w:t>ման</w:t>
      </w:r>
      <w:r w:rsidR="00077BDC" w:rsidRPr="00271C28">
        <w:rPr>
          <w:rFonts w:ascii="GHEA Grapalat" w:hAnsi="GHEA Grapalat" w:cs="Sylfaen"/>
          <w:color w:val="000000"/>
          <w:sz w:val="24"/>
          <w:szCs w:val="24"/>
          <w:lang w:val="hy-AM"/>
        </w:rPr>
        <w:t>։</w:t>
      </w:r>
      <w:r w:rsidR="00DF56B6">
        <w:rPr>
          <w:rFonts w:ascii="GHEA Grapalat" w:hAnsi="GHEA Grapalat" w:cs="Sylfaen"/>
          <w:color w:val="000000"/>
          <w:sz w:val="24"/>
          <w:szCs w:val="24"/>
          <w:lang w:val="hy-AM"/>
        </w:rPr>
        <w:t xml:space="preserve"> </w:t>
      </w:r>
    </w:p>
    <w:p w14:paraId="7EE62E2D" w14:textId="77777777" w:rsidR="00AD3D05" w:rsidRPr="00271C28" w:rsidRDefault="006B26AC" w:rsidP="00C156E5">
      <w:pPr>
        <w:spacing w:after="0" w:line="276" w:lineRule="auto"/>
        <w:ind w:firstLine="352"/>
        <w:jc w:val="both"/>
        <w:rPr>
          <w:rFonts w:ascii="GHEA Grapalat" w:hAnsi="GHEA Grapalat" w:cs="Sylfaen"/>
          <w:color w:val="000000"/>
          <w:sz w:val="24"/>
          <w:szCs w:val="24"/>
          <w:lang w:val="hy-AM"/>
        </w:rPr>
      </w:pPr>
      <w:r w:rsidRPr="00271C28">
        <w:rPr>
          <w:rFonts w:ascii="GHEA Grapalat" w:hAnsi="GHEA Grapalat"/>
          <w:noProof/>
          <w:sz w:val="24"/>
          <w:szCs w:val="24"/>
          <w:u w:val="single"/>
        </w:rPr>
        <mc:AlternateContent>
          <mc:Choice Requires="wps">
            <w:drawing>
              <wp:anchor distT="0" distB="0" distL="114300" distR="114300" simplePos="0" relativeHeight="251666432" behindDoc="0" locked="0" layoutInCell="1" allowOverlap="1" wp14:anchorId="7E3A0BEA" wp14:editId="13E7FD7B">
                <wp:simplePos x="0" y="0"/>
                <wp:positionH relativeFrom="margin">
                  <wp:posOffset>-95250</wp:posOffset>
                </wp:positionH>
                <wp:positionV relativeFrom="paragraph">
                  <wp:posOffset>167640</wp:posOffset>
                </wp:positionV>
                <wp:extent cx="2552065" cy="425831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2065" cy="4258310"/>
                        </a:xfrm>
                        <a:prstGeom prst="rect">
                          <a:avLst/>
                        </a:prstGeom>
                        <a:noFill/>
                        <a:ln w="6350">
                          <a:noFill/>
                        </a:ln>
                      </wps:spPr>
                      <wps:txbx>
                        <w:txbxContent>
                          <w:p w14:paraId="799F7DC1" w14:textId="77777777" w:rsidR="00077BDC" w:rsidRPr="00D85E05" w:rsidRDefault="00077BDC" w:rsidP="00077BDC">
                            <w:pPr>
                              <w:rPr>
                                <w:sz w:val="16"/>
                                <w:szCs w:val="16"/>
                                <w:lang w:val="hy-AM"/>
                              </w:rPr>
                            </w:pPr>
                            <w:r w:rsidRPr="00D85E05">
                              <w:rPr>
                                <w:rFonts w:ascii="GHEA Grapalat" w:hAnsi="GHEA Grapalat" w:cs="Calibri Light"/>
                                <w:i/>
                                <w:color w:val="000000" w:themeColor="text1"/>
                                <w:sz w:val="16"/>
                                <w:szCs w:val="16"/>
                                <w:lang w:val="hy-AM"/>
                              </w:rPr>
                              <w:t>Այն հանգամանքը, որ դիտարկված բոլոր սցենարներում արևային և հողմային տեխնոլոգիաները հանդիսացել են նոր արտադրական հզորությունները նվազագույն ծախսերով զարգացնելու տարբերակ, ընդգծում է այդ տեխնոլոգիաները</w:t>
                            </w:r>
                            <w:r w:rsidR="00375B64">
                              <w:rPr>
                                <w:rFonts w:ascii="GHEA Grapalat" w:hAnsi="GHEA Grapalat" w:cs="Calibri Light"/>
                                <w:i/>
                                <w:color w:val="000000" w:themeColor="text1"/>
                                <w:sz w:val="16"/>
                                <w:szCs w:val="16"/>
                              </w:rPr>
                              <w:t xml:space="preserve"> </w:t>
                            </w:r>
                            <w:r w:rsidRPr="00D85E05">
                              <w:rPr>
                                <w:rFonts w:ascii="GHEA Grapalat" w:hAnsi="GHEA Grapalat" w:cs="Calibri Light"/>
                                <w:i/>
                                <w:color w:val="000000" w:themeColor="text1"/>
                                <w:sz w:val="16"/>
                                <w:szCs w:val="16"/>
                                <w:lang w:val="hy-AM"/>
                              </w:rPr>
                              <w:t>հնարավորինս զարգացնելուն ուղղված</w:t>
                            </w:r>
                            <w:r w:rsidR="00375B64">
                              <w:rPr>
                                <w:rFonts w:ascii="GHEA Grapalat" w:hAnsi="GHEA Grapalat" w:cs="Calibri Light"/>
                                <w:i/>
                                <w:color w:val="000000" w:themeColor="text1"/>
                                <w:sz w:val="16"/>
                                <w:szCs w:val="16"/>
                                <w:lang w:val="hy-AM"/>
                              </w:rPr>
                              <w:t xml:space="preserve"> </w:t>
                            </w:r>
                            <w:r w:rsidRPr="00D85E05">
                              <w:rPr>
                                <w:rFonts w:ascii="GHEA Grapalat" w:hAnsi="GHEA Grapalat" w:cs="Calibri Light"/>
                                <w:i/>
                                <w:color w:val="000000" w:themeColor="text1"/>
                                <w:sz w:val="16"/>
                                <w:szCs w:val="16"/>
                                <w:lang w:val="hy-AM"/>
                              </w:rPr>
                              <w:t>քաղաքականության և ինստիտուցիոնալ միջավայրի ստեղծման կարևորությունը</w:t>
                            </w:r>
                            <w:r w:rsidR="00375B64">
                              <w:rPr>
                                <w:rFonts w:ascii="GHEA Grapalat" w:hAnsi="GHEA Grapalat" w:cs="Calibri Light"/>
                                <w:i/>
                                <w:color w:val="000000" w:themeColor="text1"/>
                                <w:sz w:val="16"/>
                                <w:szCs w:val="16"/>
                                <w:lang w:val="hy-AM"/>
                              </w:rPr>
                              <w:t xml:space="preserve"> </w:t>
                            </w:r>
                            <w:r w:rsidRPr="00D85E05">
                              <w:rPr>
                                <w:rFonts w:ascii="GHEA Grapalat" w:hAnsi="GHEA Grapalat" w:cs="Calibri Light"/>
                                <w:i/>
                                <w:color w:val="000000" w:themeColor="text1"/>
                                <w:sz w:val="16"/>
                                <w:szCs w:val="16"/>
                                <w:lang w:val="hy-AM"/>
                              </w:rPr>
                              <w:t>Հայաստանի համար։ Դա կարևոր է ոչ միայն նվազագույն ծախսերով զարգացում ապահովելու, այլ նաև կախվածությունը ներկրվող էներգիայի աղբյուրներից</w:t>
                            </w:r>
                            <w:r w:rsidR="00375B64">
                              <w:rPr>
                                <w:rFonts w:ascii="GHEA Grapalat" w:hAnsi="GHEA Grapalat" w:cs="Calibri Light"/>
                                <w:i/>
                                <w:color w:val="000000" w:themeColor="text1"/>
                                <w:sz w:val="16"/>
                                <w:szCs w:val="16"/>
                                <w:lang w:val="hy-AM"/>
                              </w:rPr>
                              <w:t xml:space="preserve"> </w:t>
                            </w:r>
                            <w:r w:rsidRPr="00D85E05">
                              <w:rPr>
                                <w:rFonts w:ascii="GHEA Grapalat" w:hAnsi="GHEA Grapalat" w:cs="Calibri Light"/>
                                <w:i/>
                                <w:color w:val="000000" w:themeColor="text1"/>
                                <w:sz w:val="16"/>
                                <w:szCs w:val="16"/>
                                <w:lang w:val="hy-AM"/>
                              </w:rPr>
                              <w:t>հնարավորինս նվազեցնելու և Հայաստանի էներգետիկական անվտանգությունը և մրցունակությունը բարձրացնելու համա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7E3A0BEA" id="Text Box 4" o:spid="_x0000_s1028" type="#_x0000_t202" style="position:absolute;left:0;text-align:left;margin-left:-7.5pt;margin-top:13.2pt;width:200.95pt;height:335.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" filled="f" stroked="f" strokeweight=".5pt">
                <v:path arrowok="t"/>
                <v:textbox>
                  <w:txbxContent>
                    <w:p w14:paraId="799F7DC1" w14:textId="77777777" w:rsidR="00077BDC" w:rsidRPr="00D85E05" w:rsidRDefault="00077BDC" w:rsidP="00077BDC">
                      <w:pPr>
                        <w:rPr>
                          <w:sz w:val="16"/>
                          <w:szCs w:val="16"/>
                          <w:lang w:val="hy-AM"/>
                        </w:rPr>
                      </w:pPr>
                      <w:r w:rsidRPr="00D85E05">
                        <w:rPr>
                          <w:rFonts w:ascii="GHEA Grapalat" w:hAnsi="GHEA Grapalat" w:cs="Calibri Light"/>
                          <w:i/>
                          <w:color w:val="000000" w:themeColor="text1"/>
                          <w:sz w:val="16"/>
                          <w:szCs w:val="16"/>
                          <w:lang w:val="hy-AM"/>
                        </w:rPr>
                        <w:t>Այն հանգամանքը, որ դիտարկված բոլոր սցենարներում արևային և հողմային տեխնոլոգիաները հանդիսացել են նոր արտադրական հզորությունները նվազագույն ծախսերով զարգացնելու տարբերակ, ընդգծում է այդ տեխնոլոգիաները</w:t>
                      </w:r>
                      <w:r w:rsidR="00375B64">
                        <w:rPr>
                          <w:rFonts w:ascii="GHEA Grapalat" w:hAnsi="GHEA Grapalat" w:cs="Calibri Light"/>
                          <w:i/>
                          <w:color w:val="000000" w:themeColor="text1"/>
                          <w:sz w:val="16"/>
                          <w:szCs w:val="16"/>
                        </w:rPr>
                        <w:t xml:space="preserve"> </w:t>
                      </w:r>
                      <w:r w:rsidRPr="00D85E05">
                        <w:rPr>
                          <w:rFonts w:ascii="GHEA Grapalat" w:hAnsi="GHEA Grapalat" w:cs="Calibri Light"/>
                          <w:i/>
                          <w:color w:val="000000" w:themeColor="text1"/>
                          <w:sz w:val="16"/>
                          <w:szCs w:val="16"/>
                          <w:lang w:val="hy-AM"/>
                        </w:rPr>
                        <w:t>հնարավորինս զարգացնելուն ուղղված</w:t>
                      </w:r>
                      <w:r w:rsidR="00375B64">
                        <w:rPr>
                          <w:rFonts w:ascii="GHEA Grapalat" w:hAnsi="GHEA Grapalat" w:cs="Calibri Light"/>
                          <w:i/>
                          <w:color w:val="000000" w:themeColor="text1"/>
                          <w:sz w:val="16"/>
                          <w:szCs w:val="16"/>
                          <w:lang w:val="hy-AM"/>
                        </w:rPr>
                        <w:t xml:space="preserve"> </w:t>
                      </w:r>
                      <w:r w:rsidRPr="00D85E05">
                        <w:rPr>
                          <w:rFonts w:ascii="GHEA Grapalat" w:hAnsi="GHEA Grapalat" w:cs="Calibri Light"/>
                          <w:i/>
                          <w:color w:val="000000" w:themeColor="text1"/>
                          <w:sz w:val="16"/>
                          <w:szCs w:val="16"/>
                          <w:lang w:val="hy-AM"/>
                        </w:rPr>
                        <w:t>քաղաքականության և ինստիտուցիոնալ միջավայրի ստեղծման կարևորությունը</w:t>
                      </w:r>
                      <w:r w:rsidR="00375B64">
                        <w:rPr>
                          <w:rFonts w:ascii="GHEA Grapalat" w:hAnsi="GHEA Grapalat" w:cs="Calibri Light"/>
                          <w:i/>
                          <w:color w:val="000000" w:themeColor="text1"/>
                          <w:sz w:val="16"/>
                          <w:szCs w:val="16"/>
                          <w:lang w:val="hy-AM"/>
                        </w:rPr>
                        <w:t xml:space="preserve"> </w:t>
                      </w:r>
                      <w:r w:rsidRPr="00D85E05">
                        <w:rPr>
                          <w:rFonts w:ascii="GHEA Grapalat" w:hAnsi="GHEA Grapalat" w:cs="Calibri Light"/>
                          <w:i/>
                          <w:color w:val="000000" w:themeColor="text1"/>
                          <w:sz w:val="16"/>
                          <w:szCs w:val="16"/>
                          <w:lang w:val="hy-AM"/>
                        </w:rPr>
                        <w:t>Հայաստանի համար։ Դա կարևոր է ոչ միայն նվազագույն ծախսերով զարգացում ապահովելու, այլ նաև կախվածությունը ներկրվող էներգիայի աղբյուրներից</w:t>
                      </w:r>
                      <w:r w:rsidR="00375B64">
                        <w:rPr>
                          <w:rFonts w:ascii="GHEA Grapalat" w:hAnsi="GHEA Grapalat" w:cs="Calibri Light"/>
                          <w:i/>
                          <w:color w:val="000000" w:themeColor="text1"/>
                          <w:sz w:val="16"/>
                          <w:szCs w:val="16"/>
                          <w:lang w:val="hy-AM"/>
                        </w:rPr>
                        <w:t xml:space="preserve"> </w:t>
                      </w:r>
                      <w:r w:rsidRPr="00D85E05">
                        <w:rPr>
                          <w:rFonts w:ascii="GHEA Grapalat" w:hAnsi="GHEA Grapalat" w:cs="Calibri Light"/>
                          <w:i/>
                          <w:color w:val="000000" w:themeColor="text1"/>
                          <w:sz w:val="16"/>
                          <w:szCs w:val="16"/>
                          <w:lang w:val="hy-AM"/>
                        </w:rPr>
                        <w:t>հնարավորինս նվազեցնելու և Հայաստանի էներգետիկական անվտանգությունը և մրցունակությունը բարձրացնելու համար։</w:t>
                      </w:r>
                    </w:p>
                  </w:txbxContent>
                </v:textbox>
                <w10:wrap anchorx="margin"/>
              </v:shape>
            </w:pict>
          </mc:Fallback>
        </mc:AlternateContent>
      </w:r>
    </w:p>
    <w:p w14:paraId="5F868076" w14:textId="77777777" w:rsidR="00077BDC" w:rsidRPr="00271C28" w:rsidRDefault="00077BDC" w:rsidP="00C156E5">
      <w:pPr>
        <w:spacing w:line="276" w:lineRule="auto"/>
        <w:ind w:left="3969"/>
        <w:jc w:val="both"/>
        <w:rPr>
          <w:rFonts w:ascii="GHEA Grapalat" w:hAnsi="GHEA Grapalat" w:cs="Sylfaen"/>
          <w:sz w:val="24"/>
          <w:szCs w:val="24"/>
          <w:lang w:val="hy-AM"/>
        </w:rPr>
      </w:pPr>
      <w:r w:rsidRPr="00271C28">
        <w:rPr>
          <w:rFonts w:ascii="GHEA Grapalat" w:hAnsi="GHEA Grapalat" w:cs="Sylfaen"/>
          <w:color w:val="000000"/>
          <w:sz w:val="24"/>
          <w:szCs w:val="24"/>
          <w:lang w:val="hy-AM"/>
        </w:rPr>
        <w:t>Էլեկտրաէներգիա արտադրող հզորությունների նվազագույն ծախսերով զարգացման ծրագիրը մշակվել է TIMES Հայաստան հարթակի կիրառմամբ, որը հնարավորություն է տալիս իրականացնել էներգետիկ համակարգի ինտեգրված մոդելավորումը և նախատեսված է էներգետիկական, տնտեսական և շրջակա միջավայրի զարգացման</w:t>
      </w:r>
      <w:r w:rsidR="00BE4F73">
        <w:rPr>
          <w:rFonts w:ascii="GHEA Grapalat" w:hAnsi="GHEA Grapalat" w:cs="Sylfaen"/>
          <w:color w:val="000000"/>
          <w:sz w:val="24"/>
          <w:szCs w:val="24"/>
          <w:lang w:val="hy-AM"/>
        </w:rPr>
        <w:t xml:space="preserve">, ինչպես նաև կլիմայի </w:t>
      </w:r>
      <w:r w:rsidR="00BE4F73">
        <w:rPr>
          <w:rFonts w:ascii="GHEA Grapalat" w:hAnsi="GHEA Grapalat" w:cs="Sylfaen"/>
          <w:color w:val="000000"/>
          <w:sz w:val="24"/>
          <w:szCs w:val="24"/>
          <w:lang w:val="hy-AM"/>
        </w:rPr>
        <w:lastRenderedPageBreak/>
        <w:t>փոփոխության</w:t>
      </w:r>
      <w:r w:rsidRPr="00271C28">
        <w:rPr>
          <w:rFonts w:ascii="GHEA Grapalat" w:hAnsi="GHEA Grapalat" w:cs="Sylfaen"/>
          <w:color w:val="000000"/>
          <w:sz w:val="24"/>
          <w:szCs w:val="24"/>
          <w:lang w:val="hy-AM"/>
        </w:rPr>
        <w:t xml:space="preserve"> խնդիրները հաշվի առնող քաղաքականության մշակման համար։ TIMES Հայաստան հարթակը թույլ է տալիս՝</w:t>
      </w:r>
    </w:p>
    <w:p w14:paraId="45FB227B" w14:textId="77777777" w:rsidR="00077BDC" w:rsidRPr="00271C28" w:rsidRDefault="00077BDC" w:rsidP="00C156E5">
      <w:pPr>
        <w:pStyle w:val="ListParagraph"/>
        <w:numPr>
          <w:ilvl w:val="0"/>
          <w:numId w:val="17"/>
        </w:numPr>
        <w:spacing w:before="120" w:after="0" w:line="276" w:lineRule="auto"/>
        <w:ind w:left="4253" w:hanging="284"/>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ընդգրկել ամբողջ էներգետիկական համակարգը՝ սկսած ռեսուրսներից մինչև վերջնական սպառման պահանջները,</w:t>
      </w:r>
    </w:p>
    <w:p w14:paraId="4E66ACF0" w14:textId="77777777" w:rsidR="00077BDC" w:rsidRPr="00271C28" w:rsidRDefault="00077BDC" w:rsidP="00C156E5">
      <w:pPr>
        <w:pStyle w:val="ListParagraph"/>
        <w:numPr>
          <w:ilvl w:val="0"/>
          <w:numId w:val="17"/>
        </w:numPr>
        <w:spacing w:after="0" w:line="276" w:lineRule="auto"/>
        <w:ind w:left="4253" w:hanging="284"/>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 xml:space="preserve">կիրառել նվազագույն ծախսերով օպտիմալացում՝ ընտրելու ռեսուրսի օգտագործման և տեխնոլոգիայի իրականացման համար առավել արդյունավետ մոդելը, </w:t>
      </w:r>
    </w:p>
    <w:p w14:paraId="54054E60" w14:textId="77777777" w:rsidR="00077BDC" w:rsidRPr="00271C28" w:rsidRDefault="00077BDC" w:rsidP="00C156E5">
      <w:pPr>
        <w:pStyle w:val="ListParagraph"/>
        <w:numPr>
          <w:ilvl w:val="0"/>
          <w:numId w:val="17"/>
        </w:numPr>
        <w:spacing w:after="0" w:line="276" w:lineRule="auto"/>
        <w:ind w:left="4253" w:hanging="284"/>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գնահատել բոլոր գործոնները միջին և երկարաժամկետ քաղաքականության և ծրագրերի համար, որոնք կարող են ազդել էներգետիկական համակարգի զարգացման վրա,</w:t>
      </w:r>
    </w:p>
    <w:p w14:paraId="6A9C94E2" w14:textId="77777777" w:rsidR="00077BDC" w:rsidRPr="00271C28" w:rsidRDefault="00077BDC" w:rsidP="00C156E5">
      <w:pPr>
        <w:pStyle w:val="ListParagraph"/>
        <w:numPr>
          <w:ilvl w:val="0"/>
          <w:numId w:val="17"/>
        </w:numPr>
        <w:spacing w:after="0" w:line="276" w:lineRule="auto"/>
        <w:ind w:left="4253" w:hanging="284"/>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 xml:space="preserve">ներկայացնել այդ քաղաքականության և ծրագրերի իրականացման արդյունքում սպասող ծախսերը և տեխնոլոգիաների ընտրությունը։ </w:t>
      </w:r>
    </w:p>
    <w:p w14:paraId="1408A468" w14:textId="77777777" w:rsidR="00077BDC" w:rsidRPr="00271C28" w:rsidRDefault="00077BDC" w:rsidP="00C156E5">
      <w:pPr>
        <w:spacing w:after="120" w:line="276" w:lineRule="auto"/>
        <w:jc w:val="both"/>
        <w:rPr>
          <w:rFonts w:ascii="GHEA Grapalat" w:hAnsi="GHEA Grapalat" w:cs="Sylfaen"/>
          <w:color w:val="000000"/>
          <w:sz w:val="24"/>
          <w:szCs w:val="24"/>
          <w:lang w:val="hy-AM"/>
        </w:rPr>
      </w:pPr>
    </w:p>
    <w:p w14:paraId="2A97D863" w14:textId="77777777" w:rsidR="00077BDC" w:rsidRPr="00271C28" w:rsidRDefault="00077BDC" w:rsidP="00CD3BF9">
      <w:pPr>
        <w:spacing w:after="120" w:line="276" w:lineRule="auto"/>
        <w:ind w:firstLine="284"/>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TIMES Հայաստան հարթակի միջոցով բազային սցենարի մոդելավորման ընթացքում դիտարկվել են էլեկտրաէներգիա արտադրող տարբեր հզորությունների կառուցման ծախսերը, ներկրվող վառելիքների գները, տնտեսական աճի հնարավոր կանխատեսվող տեմպերը և դրանից կախված պահանջարկի փոփոխությունը, հնարավոր տեխնոլոգիական զարգացումները և այլ անհրաժեշտ մուտքային տվյալներ, որոնք կարող են ազդեցություն ունենալ էլեկտրաէներգիա արտադրող հզորությունների՝ նվազագույն ծախսերով զարգացման տարբերակի ընտրության հարցում։ Արդյունքները ցույց են տալիս որ արևային և հողմային տեխնոլոգիաների հնարավորինս զարգացումն ապահովում է համակարգում նվազագույն ծախսերը։ Ընդ որում</w:t>
      </w:r>
      <w:r w:rsidR="00FE185C" w:rsidRPr="00271C28">
        <w:rPr>
          <w:rFonts w:ascii="GHEA Grapalat" w:hAnsi="GHEA Grapalat" w:cs="Sylfaen"/>
          <w:color w:val="000000"/>
          <w:sz w:val="24"/>
          <w:szCs w:val="24"/>
          <w:lang w:val="hy-AM"/>
        </w:rPr>
        <w:t>,</w:t>
      </w:r>
      <w:r w:rsidRPr="00271C28">
        <w:rPr>
          <w:rFonts w:ascii="GHEA Grapalat" w:hAnsi="GHEA Grapalat" w:cs="Sylfaen"/>
          <w:color w:val="000000"/>
          <w:sz w:val="24"/>
          <w:szCs w:val="24"/>
          <w:lang w:val="hy-AM"/>
        </w:rPr>
        <w:t xml:space="preserve"> զգայունության վերլուծության արդյունքում պարզ է դարձել, որ էլեկտրաէներգիայի պահանջարկը բավարարելու համար անհրաժեշտ նոր </w:t>
      </w:r>
      <w:r w:rsidRPr="00271C28">
        <w:rPr>
          <w:rFonts w:ascii="GHEA Grapalat" w:hAnsi="GHEA Grapalat" w:cs="Sylfaen"/>
          <w:color w:val="000000"/>
          <w:sz w:val="24"/>
          <w:szCs w:val="24"/>
          <w:lang w:val="hy-AM"/>
        </w:rPr>
        <w:lastRenderedPageBreak/>
        <w:t>արտադրական հզորությունների վերաբերյալ մոդելի հաշվարկների արդյունքներն ըստ էության չեն տարբերվում ՀՆԱ-ի աճի բոլոր դիտարկված սցենարներում։</w:t>
      </w:r>
    </w:p>
    <w:p w14:paraId="1E55270F" w14:textId="43FFD1DA" w:rsidR="00077BDC" w:rsidRPr="00271C28" w:rsidRDefault="00077BDC" w:rsidP="00C156E5">
      <w:pPr>
        <w:spacing w:after="120" w:line="276" w:lineRule="auto"/>
        <w:ind w:firstLine="284"/>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Կառավարությունը հավատարիմ է մնալու երկրի էլեկտրաէներգիա արտադրող հզորությունների կառուցվածքում ատոմային կայան ունենալու իր քաղաքականությանը։ Այս համատեքստում հարկ է նշել, որ գործող ատոմային կայանի շահագործման ժամկետը հնարավորինս երկարաձգելու տարբերակը համակարգի նվազագույն ծախսերով զարգացման գրավականն է։</w:t>
      </w:r>
      <w:r w:rsidR="00482646" w:rsidRPr="00271C28">
        <w:rPr>
          <w:rFonts w:ascii="GHEA Grapalat" w:hAnsi="GHEA Grapalat" w:cs="Sylfaen"/>
          <w:color w:val="000000"/>
          <w:sz w:val="24"/>
          <w:szCs w:val="24"/>
          <w:lang w:val="hy-AM"/>
        </w:rPr>
        <w:t xml:space="preserve"> Մինչև 202</w:t>
      </w:r>
      <w:r w:rsidR="00375B64" w:rsidRPr="00271C28">
        <w:rPr>
          <w:rFonts w:ascii="GHEA Grapalat" w:hAnsi="GHEA Grapalat" w:cs="Sylfaen"/>
          <w:color w:val="000000"/>
          <w:sz w:val="24"/>
          <w:szCs w:val="24"/>
          <w:lang w:val="hy-AM"/>
        </w:rPr>
        <w:t>3</w:t>
      </w:r>
      <w:r w:rsidR="00482646" w:rsidRPr="00271C28">
        <w:rPr>
          <w:rFonts w:ascii="GHEA Grapalat" w:hAnsi="GHEA Grapalat" w:cs="Sylfaen"/>
          <w:color w:val="000000"/>
          <w:sz w:val="24"/>
          <w:szCs w:val="24"/>
          <w:lang w:val="hy-AM"/>
        </w:rPr>
        <w:t xml:space="preserve"> թվական կավարտվի ՀԱԷԿ-ի շահագործման ժամկետի երկարացմանն ուղղված ներդրումային ծրագիրը, որի արդյունքում կներդրվի </w:t>
      </w:r>
      <w:r w:rsidR="00375B64" w:rsidRPr="00271C28">
        <w:rPr>
          <w:rFonts w:ascii="GHEA Grapalat" w:hAnsi="GHEA Grapalat" w:cs="Sylfaen"/>
          <w:color w:val="000000"/>
          <w:sz w:val="24"/>
          <w:szCs w:val="24"/>
          <w:lang w:val="hy-AM"/>
        </w:rPr>
        <w:t>33</w:t>
      </w:r>
      <w:r w:rsidR="00F24D87" w:rsidRPr="00271C28">
        <w:rPr>
          <w:rFonts w:ascii="GHEA Grapalat" w:hAnsi="GHEA Grapalat" w:cs="Sylfaen"/>
          <w:color w:val="000000"/>
          <w:sz w:val="24"/>
          <w:szCs w:val="24"/>
          <w:lang w:val="hy-AM"/>
        </w:rPr>
        <w:t>0 մլն</w:t>
      </w:r>
      <w:r w:rsidR="00482646" w:rsidRPr="00271C28">
        <w:rPr>
          <w:rFonts w:ascii="GHEA Grapalat" w:hAnsi="GHEA Grapalat" w:cs="Sylfaen"/>
          <w:color w:val="000000"/>
          <w:sz w:val="24"/>
          <w:szCs w:val="24"/>
          <w:lang w:val="hy-AM"/>
        </w:rPr>
        <w:t xml:space="preserve"> ԱՄՆ դոլար, իսկ ատոմակայ</w:t>
      </w:r>
      <w:r w:rsidR="00F25392" w:rsidRPr="00271C28">
        <w:rPr>
          <w:rFonts w:ascii="GHEA Grapalat" w:hAnsi="GHEA Grapalat" w:cs="Sylfaen"/>
          <w:color w:val="000000"/>
          <w:sz w:val="24"/>
          <w:szCs w:val="24"/>
          <w:lang w:val="hy-AM"/>
        </w:rPr>
        <w:t>անի</w:t>
      </w:r>
      <w:r w:rsidR="00482646" w:rsidRPr="00271C28">
        <w:rPr>
          <w:rFonts w:ascii="GHEA Grapalat" w:hAnsi="GHEA Grapalat" w:cs="Sylfaen"/>
          <w:color w:val="000000"/>
          <w:sz w:val="24"/>
          <w:szCs w:val="24"/>
          <w:lang w:val="hy-AM"/>
        </w:rPr>
        <w:t xml:space="preserve"> շահագործման ժամկետը կերկարաձգվի մինչև 2026 թվականը: Եթե 2026 թվականից հետո ատոմակայ</w:t>
      </w:r>
      <w:r w:rsidR="00F25392" w:rsidRPr="00271C28">
        <w:rPr>
          <w:rFonts w:ascii="GHEA Grapalat" w:hAnsi="GHEA Grapalat" w:cs="Sylfaen"/>
          <w:color w:val="000000"/>
          <w:sz w:val="24"/>
          <w:szCs w:val="24"/>
          <w:lang w:val="hy-AM"/>
        </w:rPr>
        <w:t>անի</w:t>
      </w:r>
      <w:r w:rsidR="00482646" w:rsidRPr="00271C28">
        <w:rPr>
          <w:rFonts w:ascii="GHEA Grapalat" w:hAnsi="GHEA Grapalat" w:cs="Sylfaen"/>
          <w:color w:val="000000"/>
          <w:sz w:val="24"/>
          <w:szCs w:val="24"/>
          <w:lang w:val="hy-AM"/>
        </w:rPr>
        <w:t xml:space="preserve"> անվտանգ շահագործումը համապատասխան ուսումնասիրությունների արդյունքում հիմնավորվի</w:t>
      </w:r>
      <w:r w:rsidR="00A43956" w:rsidRPr="00271C28">
        <w:rPr>
          <w:rFonts w:ascii="GHEA Grapalat" w:hAnsi="GHEA Grapalat" w:cs="Sylfaen"/>
          <w:color w:val="000000"/>
          <w:sz w:val="24"/>
          <w:szCs w:val="24"/>
          <w:lang w:val="hy-AM"/>
        </w:rPr>
        <w:t>,</w:t>
      </w:r>
      <w:r w:rsidR="00482646" w:rsidRPr="00271C28">
        <w:rPr>
          <w:rFonts w:ascii="GHEA Grapalat" w:hAnsi="GHEA Grapalat" w:cs="Sylfaen"/>
          <w:color w:val="000000"/>
          <w:sz w:val="24"/>
          <w:szCs w:val="24"/>
          <w:lang w:val="hy-AM"/>
        </w:rPr>
        <w:t xml:space="preserve"> կառավարությունը մտադիր է այն շահագործել մինչև 2036 թվականը ինչի համար ըստ կանխատեսումների կպահանջվի լրացուցիչ 150 մլն ԱՄՆ դոլար ն</w:t>
      </w:r>
      <w:r w:rsidR="00F25392" w:rsidRPr="00271C28">
        <w:rPr>
          <w:rFonts w:ascii="GHEA Grapalat" w:hAnsi="GHEA Grapalat" w:cs="Sylfaen"/>
          <w:color w:val="000000"/>
          <w:sz w:val="24"/>
          <w:szCs w:val="24"/>
          <w:lang w:val="hy-AM"/>
        </w:rPr>
        <w:t>ե</w:t>
      </w:r>
      <w:r w:rsidR="00CB3430" w:rsidRPr="00271C28">
        <w:rPr>
          <w:rFonts w:ascii="GHEA Grapalat" w:hAnsi="GHEA Grapalat" w:cs="Sylfaen"/>
          <w:color w:val="000000"/>
          <w:sz w:val="24"/>
          <w:szCs w:val="24"/>
          <w:lang w:val="hy-AM"/>
        </w:rPr>
        <w:t>ր</w:t>
      </w:r>
      <w:r w:rsidR="00482646" w:rsidRPr="00271C28">
        <w:rPr>
          <w:rFonts w:ascii="GHEA Grapalat" w:hAnsi="GHEA Grapalat" w:cs="Sylfaen"/>
          <w:color w:val="000000"/>
          <w:sz w:val="24"/>
          <w:szCs w:val="24"/>
          <w:lang w:val="hy-AM"/>
        </w:rPr>
        <w:t>դրում</w:t>
      </w:r>
      <w:r w:rsidR="00E56E2B" w:rsidRPr="00271C28">
        <w:rPr>
          <w:rFonts w:ascii="GHEA Grapalat" w:hAnsi="GHEA Grapalat" w:cs="Sylfaen"/>
          <w:color w:val="000000"/>
          <w:sz w:val="24"/>
          <w:szCs w:val="24"/>
          <w:lang w:val="hy-AM"/>
        </w:rPr>
        <w:t>:</w:t>
      </w:r>
      <w:r w:rsidRPr="00271C28">
        <w:rPr>
          <w:rFonts w:ascii="GHEA Grapalat" w:hAnsi="GHEA Grapalat" w:cs="Sylfaen"/>
          <w:color w:val="000000"/>
          <w:sz w:val="24"/>
          <w:szCs w:val="24"/>
          <w:lang w:val="hy-AM"/>
        </w:rPr>
        <w:t xml:space="preserve"> Բացի այդ, համակարգում ատոմային կայանի առկայության պարագայում է միայն հնարավոր հասնել ջերմոցային գազերի արտանետումների ամենացածր մակարդակին՝ մնացած սցենարների նկատմամբ</w:t>
      </w:r>
      <w:r w:rsidR="00BE4F73">
        <w:rPr>
          <w:rFonts w:ascii="GHEA Grapalat" w:hAnsi="GHEA Grapalat" w:cs="Sylfaen"/>
          <w:color w:val="000000"/>
          <w:sz w:val="24"/>
          <w:szCs w:val="24"/>
          <w:lang w:val="hy-AM"/>
        </w:rPr>
        <w:t xml:space="preserve">, </w:t>
      </w:r>
      <w:r w:rsidR="00BE4F73" w:rsidRPr="00BE4F73">
        <w:rPr>
          <w:rFonts w:ascii="GHEA Grapalat" w:hAnsi="GHEA Grapalat" w:cs="Sylfaen"/>
          <w:color w:val="000000"/>
          <w:sz w:val="24"/>
          <w:szCs w:val="24"/>
          <w:lang w:val="hy-AM"/>
        </w:rPr>
        <w:t>ինչը համահունչ է և մեծագույնս կնպաստի Փարիզյան համաձայնա</w:t>
      </w:r>
      <w:r w:rsidR="00BE4F73" w:rsidRPr="00BE4F73">
        <w:rPr>
          <w:rFonts w:ascii="GHEA Grapalat" w:hAnsi="GHEA Grapalat" w:cs="Sylfaen"/>
          <w:color w:val="000000"/>
          <w:sz w:val="24"/>
          <w:szCs w:val="24"/>
          <w:lang w:val="hy-AM"/>
        </w:rPr>
        <w:softHyphen/>
        <w:t>գրի ներքո Հայաստանի Հանրապետության ստանձնած պարտականությունների՝ ջերմոցային գազերի ցածր արտանետումներով զարգացման երկարաժամկետ նպատակների իրականացմանը</w:t>
      </w:r>
      <w:r w:rsidRPr="00271C28">
        <w:rPr>
          <w:rFonts w:ascii="GHEA Grapalat" w:hAnsi="GHEA Grapalat" w:cs="Sylfaen"/>
          <w:color w:val="000000"/>
          <w:sz w:val="24"/>
          <w:szCs w:val="24"/>
          <w:lang w:val="hy-AM"/>
        </w:rPr>
        <w:t xml:space="preserve">։ Գործող ատոմային կայանի շահագործման ժամկետի (ներառյալ դրա երկարաձգումները) ավարտից հետո դիտարկվում է գործող կայանի հարթակում ավելի փոքր հզորության Էներգաբլոկի կառուցման տարբերակը, որը թույլ կտա նաև չմեծացնել Հայաստանի կախվածությունը ներկրվող բնական գազից։ Նույն ժամանակ, չնայած որ Մեղրի, Շնող և Լոռիբերդ ՀԷԿ-երի կառուցումը չի </w:t>
      </w:r>
      <w:r w:rsidR="00A43956" w:rsidRPr="00271C28">
        <w:rPr>
          <w:rFonts w:ascii="GHEA Grapalat" w:hAnsi="GHEA Grapalat" w:cs="Sylfaen"/>
          <w:color w:val="000000"/>
          <w:sz w:val="24"/>
          <w:szCs w:val="24"/>
          <w:lang w:val="hy-AM"/>
        </w:rPr>
        <w:t xml:space="preserve">հանդիսացել </w:t>
      </w:r>
      <w:r w:rsidRPr="00271C28">
        <w:rPr>
          <w:rFonts w:ascii="GHEA Grapalat" w:hAnsi="GHEA Grapalat" w:cs="Sylfaen"/>
          <w:color w:val="000000"/>
          <w:sz w:val="24"/>
          <w:szCs w:val="24"/>
          <w:lang w:val="hy-AM"/>
        </w:rPr>
        <w:t xml:space="preserve">նվազագույն ծախսերով զարգացման սցենարի </w:t>
      </w:r>
      <w:r w:rsidR="00A43956" w:rsidRPr="00271C28">
        <w:rPr>
          <w:rFonts w:ascii="GHEA Grapalat" w:hAnsi="GHEA Grapalat" w:cs="Sylfaen"/>
          <w:color w:val="000000"/>
          <w:sz w:val="24"/>
          <w:szCs w:val="24"/>
          <w:lang w:val="hy-AM"/>
        </w:rPr>
        <w:t>մաս</w:t>
      </w:r>
      <w:r w:rsidRPr="00271C28">
        <w:rPr>
          <w:rFonts w:ascii="GHEA Grapalat" w:hAnsi="GHEA Grapalat" w:cs="Sylfaen"/>
          <w:color w:val="000000"/>
          <w:sz w:val="24"/>
          <w:szCs w:val="24"/>
          <w:lang w:val="hy-AM"/>
        </w:rPr>
        <w:t xml:space="preserve">, դրանք մնալու են պետական նշանակության ծրագրեր և կառուցվելու են որպես համակարգային նշանակության կայաններ, երբ էլեկտրաէներգետիկական համակարգում </w:t>
      </w:r>
      <w:r w:rsidR="00A43956" w:rsidRPr="00271C28">
        <w:rPr>
          <w:rFonts w:ascii="GHEA Grapalat" w:hAnsi="GHEA Grapalat" w:cs="Sylfaen"/>
          <w:color w:val="000000"/>
          <w:sz w:val="24"/>
          <w:szCs w:val="24"/>
          <w:lang w:val="hy-AM"/>
        </w:rPr>
        <w:t xml:space="preserve">առաջանա </w:t>
      </w:r>
      <w:r w:rsidRPr="00271C28">
        <w:rPr>
          <w:rFonts w:ascii="GHEA Grapalat" w:hAnsi="GHEA Grapalat" w:cs="Sylfaen"/>
          <w:color w:val="000000"/>
          <w:sz w:val="24"/>
          <w:szCs w:val="24"/>
          <w:lang w:val="hy-AM"/>
        </w:rPr>
        <w:t xml:space="preserve">այդպիսի հզորությունների </w:t>
      </w:r>
      <w:r w:rsidR="00A43956" w:rsidRPr="00271C28">
        <w:rPr>
          <w:rFonts w:ascii="GHEA Grapalat" w:hAnsi="GHEA Grapalat" w:cs="Sylfaen"/>
          <w:color w:val="000000"/>
          <w:sz w:val="24"/>
          <w:szCs w:val="24"/>
          <w:lang w:val="hy-AM"/>
        </w:rPr>
        <w:t xml:space="preserve">կառուցման </w:t>
      </w:r>
      <w:r w:rsidRPr="00271C28">
        <w:rPr>
          <w:rFonts w:ascii="GHEA Grapalat" w:hAnsi="GHEA Grapalat" w:cs="Sylfaen"/>
          <w:color w:val="000000"/>
          <w:sz w:val="24"/>
          <w:szCs w:val="24"/>
          <w:lang w:val="hy-AM"/>
        </w:rPr>
        <w:t>կարիք։</w:t>
      </w:r>
      <w:r w:rsidR="00287B88" w:rsidRPr="00271C28">
        <w:rPr>
          <w:rFonts w:ascii="GHEA Grapalat" w:hAnsi="GHEA Grapalat" w:cs="Sylfaen"/>
          <w:color w:val="000000"/>
          <w:sz w:val="24"/>
          <w:szCs w:val="24"/>
          <w:lang w:val="hy-AM"/>
        </w:rPr>
        <w:t xml:space="preserve"> Ինչ վերաբերում է հողմային կայաններին, ապա Հայաստանի կառավարությունը հետևողական է լինելու այս տեխնոլոգիաների զարգացման հարցում ևս, </w:t>
      </w:r>
      <w:r w:rsidR="001D67AB" w:rsidRPr="001D67AB">
        <w:rPr>
          <w:rFonts w:ascii="GHEA Grapalat" w:hAnsi="GHEA Grapalat" w:cs="Sylfaen"/>
          <w:color w:val="000000"/>
          <w:sz w:val="24"/>
          <w:szCs w:val="24"/>
          <w:lang w:val="hy-AM"/>
        </w:rPr>
        <w:t>և նախատեսում է</w:t>
      </w:r>
      <w:r w:rsidR="00DF56B6">
        <w:rPr>
          <w:rFonts w:ascii="GHEA Grapalat" w:hAnsi="GHEA Grapalat" w:cs="Sylfaen"/>
          <w:color w:val="000000"/>
          <w:sz w:val="24"/>
          <w:szCs w:val="24"/>
          <w:lang w:val="hy-AM"/>
        </w:rPr>
        <w:t xml:space="preserve"> 2025</w:t>
      </w:r>
      <w:r w:rsidR="001D67AB" w:rsidRPr="001D67AB">
        <w:rPr>
          <w:rFonts w:ascii="GHEA Grapalat" w:hAnsi="GHEA Grapalat" w:cs="Sylfaen"/>
          <w:color w:val="000000"/>
          <w:sz w:val="24"/>
          <w:szCs w:val="24"/>
          <w:lang w:val="hy-AM"/>
        </w:rPr>
        <w:t>-2040թթ</w:t>
      </w:r>
      <w:r w:rsidR="001D67AB" w:rsidRPr="001D67AB">
        <w:rPr>
          <w:rFonts w:ascii="Cambria Math" w:hAnsi="Cambria Math" w:cs="Cambria Math"/>
          <w:color w:val="000000"/>
          <w:sz w:val="24"/>
          <w:szCs w:val="24"/>
          <w:lang w:val="hy-AM"/>
        </w:rPr>
        <w:t>․</w:t>
      </w:r>
      <w:r w:rsidR="001D67AB" w:rsidRPr="001D67AB">
        <w:rPr>
          <w:rFonts w:ascii="GHEA Grapalat" w:hAnsi="GHEA Grapalat" w:cs="Sylfaen"/>
          <w:color w:val="000000"/>
          <w:sz w:val="24"/>
          <w:szCs w:val="24"/>
          <w:lang w:val="hy-AM"/>
        </w:rPr>
        <w:t xml:space="preserve"> ընդհանուր մինչև 500 ՄՎտ հզորության հողմային կայանների կառուցում,</w:t>
      </w:r>
      <w:r w:rsidR="001D67AB">
        <w:rPr>
          <w:rFonts w:ascii="GHEA Grapalat" w:hAnsi="GHEA Grapalat" w:cs="Sylfaen"/>
          <w:color w:val="000000"/>
          <w:sz w:val="24"/>
          <w:szCs w:val="24"/>
          <w:lang w:val="hy-AM"/>
        </w:rPr>
        <w:t xml:space="preserve"> </w:t>
      </w:r>
      <w:r w:rsidR="00287B88" w:rsidRPr="00271C28">
        <w:rPr>
          <w:rFonts w:ascii="GHEA Grapalat" w:hAnsi="GHEA Grapalat" w:cs="Sylfaen"/>
          <w:color w:val="000000"/>
          <w:sz w:val="24"/>
          <w:szCs w:val="24"/>
          <w:lang w:val="hy-AM"/>
        </w:rPr>
        <w:t xml:space="preserve">սակայն դրանց կառուցման ուղղությամբ </w:t>
      </w:r>
      <w:r w:rsidR="00A43956" w:rsidRPr="00271C28">
        <w:rPr>
          <w:rFonts w:ascii="GHEA Grapalat" w:hAnsi="GHEA Grapalat" w:cs="Sylfaen"/>
          <w:color w:val="000000"/>
          <w:sz w:val="24"/>
          <w:szCs w:val="24"/>
          <w:lang w:val="hy-AM"/>
        </w:rPr>
        <w:t>պետություն մասնավոր գործ</w:t>
      </w:r>
      <w:r w:rsidR="001D67AB">
        <w:rPr>
          <w:rFonts w:ascii="GHEA Grapalat" w:hAnsi="GHEA Grapalat" w:cs="Sylfaen"/>
          <w:color w:val="000000"/>
          <w:sz w:val="24"/>
          <w:szCs w:val="24"/>
          <w:lang w:val="hy-AM"/>
        </w:rPr>
        <w:t xml:space="preserve">ընկերության </w:t>
      </w:r>
      <w:r w:rsidR="00287B88" w:rsidRPr="00271C28">
        <w:rPr>
          <w:rFonts w:ascii="GHEA Grapalat" w:hAnsi="GHEA Grapalat" w:cs="Sylfaen"/>
          <w:color w:val="000000"/>
          <w:sz w:val="24"/>
          <w:szCs w:val="24"/>
          <w:lang w:val="hy-AM"/>
        </w:rPr>
        <w:t xml:space="preserve">ծրագրերի իրականացումը </w:t>
      </w:r>
      <w:r w:rsidR="00287B88" w:rsidRPr="00271C28">
        <w:rPr>
          <w:rFonts w:ascii="GHEA Grapalat" w:hAnsi="GHEA Grapalat" w:cs="Sylfaen"/>
          <w:color w:val="000000"/>
          <w:sz w:val="24"/>
          <w:szCs w:val="24"/>
          <w:lang w:val="hy-AM"/>
        </w:rPr>
        <w:lastRenderedPageBreak/>
        <w:t xml:space="preserve">պայմանավորված կլինի </w:t>
      </w:r>
      <w:r w:rsidR="00A43956" w:rsidRPr="00271C28">
        <w:rPr>
          <w:rFonts w:ascii="GHEA Grapalat" w:hAnsi="GHEA Grapalat" w:cs="Sylfaen"/>
          <w:color w:val="000000"/>
          <w:sz w:val="24"/>
          <w:szCs w:val="24"/>
          <w:lang w:val="hy-AM"/>
        </w:rPr>
        <w:t>բացառապես հողմային կայաններից առաքվող էլեկտրաէներգիայի համար առաջարկվող գների մրցակցային լինելու հանգամանքով։</w:t>
      </w:r>
    </w:p>
    <w:p w14:paraId="43C81CCD" w14:textId="77777777" w:rsidR="00077BDC" w:rsidRPr="00271C28" w:rsidRDefault="00FE1427" w:rsidP="00C156E5">
      <w:pPr>
        <w:spacing w:after="120" w:line="276" w:lineRule="auto"/>
        <w:ind w:firstLine="284"/>
        <w:jc w:val="both"/>
        <w:rPr>
          <w:rFonts w:ascii="GHEA Grapalat" w:hAnsi="GHEA Grapalat" w:cs="Sylfaen"/>
          <w:color w:val="000000"/>
          <w:sz w:val="24"/>
          <w:szCs w:val="24"/>
          <w:lang w:val="hy-AM"/>
        </w:rPr>
      </w:pPr>
      <w:r w:rsidRPr="00271C28">
        <w:rPr>
          <w:rFonts w:ascii="GHEA Grapalat" w:hAnsi="GHEA Grapalat" w:cs="Sylfaen"/>
          <w:color w:val="000000"/>
          <w:sz w:val="24"/>
          <w:szCs w:val="24"/>
          <w:lang w:val="hy-AM"/>
        </w:rPr>
        <w:t>Հարկ է նաև նշել, որ մինչև 2040 թվականը</w:t>
      </w:r>
      <w:r w:rsidR="00077BDC" w:rsidRPr="00271C28">
        <w:rPr>
          <w:rFonts w:ascii="GHEA Grapalat" w:hAnsi="GHEA Grapalat" w:cs="Sylfaen"/>
          <w:color w:val="000000"/>
          <w:sz w:val="24"/>
          <w:szCs w:val="24"/>
          <w:lang w:val="hy-AM"/>
        </w:rPr>
        <w:t xml:space="preserve"> ներկրվող բնական գազի գնի հնարավոր փոփոխություններ</w:t>
      </w:r>
      <w:r w:rsidR="00A43956" w:rsidRPr="00271C28">
        <w:rPr>
          <w:rFonts w:ascii="GHEA Grapalat" w:hAnsi="GHEA Grapalat" w:cs="Sylfaen"/>
          <w:color w:val="000000"/>
          <w:sz w:val="24"/>
          <w:szCs w:val="24"/>
          <w:lang w:val="hy-AM"/>
        </w:rPr>
        <w:t>ի</w:t>
      </w:r>
      <w:r w:rsidR="00077BDC" w:rsidRPr="00271C28">
        <w:rPr>
          <w:rFonts w:ascii="GHEA Grapalat" w:hAnsi="GHEA Grapalat" w:cs="Sylfaen"/>
          <w:color w:val="000000"/>
          <w:sz w:val="24"/>
          <w:szCs w:val="24"/>
          <w:lang w:val="hy-AM"/>
        </w:rPr>
        <w:t xml:space="preserve"> դեպքում արևային և հողմային կայանների պոտենցիալի առավելագույնս օգտագործումը </w:t>
      </w:r>
      <w:r w:rsidR="00A43956" w:rsidRPr="00271C28">
        <w:rPr>
          <w:rFonts w:ascii="GHEA Grapalat" w:hAnsi="GHEA Grapalat" w:cs="Sylfaen"/>
          <w:color w:val="000000"/>
          <w:sz w:val="24"/>
          <w:szCs w:val="24"/>
          <w:lang w:val="hy-AM"/>
        </w:rPr>
        <w:t>կնվազեցնի</w:t>
      </w:r>
      <w:r w:rsidR="00077BDC" w:rsidRPr="00271C28">
        <w:rPr>
          <w:rFonts w:ascii="GHEA Grapalat" w:hAnsi="GHEA Grapalat" w:cs="Sylfaen"/>
          <w:color w:val="000000"/>
          <w:sz w:val="24"/>
          <w:szCs w:val="24"/>
          <w:lang w:val="hy-AM"/>
        </w:rPr>
        <w:t xml:space="preserve"> էներգետիկ համակարգի </w:t>
      </w:r>
      <w:r w:rsidR="00A43956" w:rsidRPr="00271C28">
        <w:rPr>
          <w:rFonts w:ascii="GHEA Grapalat" w:hAnsi="GHEA Grapalat" w:cs="Sylfaen"/>
          <w:color w:val="000000"/>
          <w:sz w:val="24"/>
          <w:szCs w:val="24"/>
          <w:lang w:val="hy-AM"/>
        </w:rPr>
        <w:t xml:space="preserve">ընդհանուր </w:t>
      </w:r>
      <w:r w:rsidR="00077BDC" w:rsidRPr="00271C28">
        <w:rPr>
          <w:rFonts w:ascii="GHEA Grapalat" w:hAnsi="GHEA Grapalat" w:cs="Sylfaen"/>
          <w:color w:val="000000"/>
          <w:sz w:val="24"/>
          <w:szCs w:val="24"/>
          <w:lang w:val="hy-AM"/>
        </w:rPr>
        <w:t>ծախսերը։ Ամեն դեպքում, բնական գազը կմնա սպառվող հիմնական վառելիքներից մեկը, քանի որ օգտագործվում է ոչ միայն ձեռնարկությունների այլ նաև բնակչության ջեռուցման, կենցաղի և տրանսպորտի համար։ Հարկ է նշել, որ էլեկտրական մեքենաների՝ տնտեսություն աստիճանական մուտքը ևս հնարավոր է իրականացնել բացառապես արևային և քամու հզորությունների հաշվին՝ նվազեցնելով ներկրվող բնական գազի ծավալը։</w:t>
      </w:r>
    </w:p>
    <w:p w14:paraId="6F05C0B5" w14:textId="77777777" w:rsidR="008267BC" w:rsidRPr="00271C28" w:rsidRDefault="00CD3BF9" w:rsidP="00CD3BF9">
      <w:pPr>
        <w:tabs>
          <w:tab w:val="left" w:pos="360"/>
        </w:tabs>
        <w:spacing w:line="276" w:lineRule="auto"/>
        <w:jc w:val="both"/>
        <w:rPr>
          <w:rFonts w:ascii="GHEA Grapalat" w:hAnsi="GHEA Grapalat"/>
          <w:lang w:val="hy-AM"/>
        </w:rPr>
      </w:pPr>
      <w:r w:rsidRPr="00271C28">
        <w:rPr>
          <w:rFonts w:ascii="GHEA Grapalat" w:hAnsi="GHEA Grapalat" w:cs="Sylfaen"/>
          <w:color w:val="000000"/>
          <w:sz w:val="24"/>
          <w:szCs w:val="24"/>
          <w:lang w:val="hy-AM"/>
        </w:rPr>
        <w:tab/>
      </w:r>
      <w:r w:rsidR="003F3397" w:rsidRPr="00271C28">
        <w:rPr>
          <w:rFonts w:ascii="GHEA Grapalat" w:hAnsi="GHEA Grapalat" w:cs="Sylfaen"/>
          <w:color w:val="000000"/>
          <w:sz w:val="24"/>
          <w:szCs w:val="24"/>
          <w:lang w:val="hy-AM"/>
        </w:rPr>
        <w:t xml:space="preserve">Ամփոփելով վերը շարադրվածը կարելի է արձանագրել, որ առաջիկա </w:t>
      </w:r>
      <w:r w:rsidR="0033509C" w:rsidRPr="00271C28">
        <w:rPr>
          <w:rFonts w:ascii="GHEA Grapalat" w:hAnsi="GHEA Grapalat" w:cs="Sylfaen"/>
          <w:color w:val="000000"/>
          <w:sz w:val="24"/>
          <w:szCs w:val="24"/>
          <w:lang w:val="hy-AM"/>
        </w:rPr>
        <w:t>7</w:t>
      </w:r>
      <w:r w:rsidR="003F3397" w:rsidRPr="00271C28">
        <w:rPr>
          <w:rFonts w:ascii="GHEA Grapalat" w:hAnsi="GHEA Grapalat" w:cs="Sylfaen"/>
          <w:color w:val="000000"/>
          <w:sz w:val="24"/>
          <w:szCs w:val="24"/>
          <w:lang w:val="hy-AM"/>
        </w:rPr>
        <w:t xml:space="preserve"> տարիների ընթացքում էլեկտրաէներգիայի արտադրության բնագավառում կներդրվի շուրջ 1.</w:t>
      </w:r>
      <w:r w:rsidR="00AB7613" w:rsidRPr="00271C28">
        <w:rPr>
          <w:rFonts w:ascii="GHEA Grapalat" w:hAnsi="GHEA Grapalat" w:cs="Sylfaen"/>
          <w:color w:val="000000"/>
          <w:sz w:val="24"/>
          <w:szCs w:val="24"/>
          <w:lang w:val="hy-AM"/>
        </w:rPr>
        <w:t xml:space="preserve">5 </w:t>
      </w:r>
      <w:r w:rsidR="003F3397" w:rsidRPr="00271C28">
        <w:rPr>
          <w:rFonts w:ascii="GHEA Grapalat" w:hAnsi="GHEA Grapalat" w:cs="Sylfaen"/>
          <w:color w:val="000000"/>
          <w:sz w:val="24"/>
          <w:szCs w:val="24"/>
          <w:lang w:val="hy-AM"/>
        </w:rPr>
        <w:t>մլրդ ԱՄՆ դոլար:</w:t>
      </w:r>
    </w:p>
    <w:p w14:paraId="4ABED098" w14:textId="2E26108D" w:rsidR="008267BC" w:rsidRPr="00271C28" w:rsidRDefault="00CD3BF9" w:rsidP="00CD3BF9">
      <w:pPr>
        <w:tabs>
          <w:tab w:val="left" w:pos="270"/>
        </w:tabs>
        <w:spacing w:line="276" w:lineRule="auto"/>
        <w:jc w:val="both"/>
        <w:rPr>
          <w:rFonts w:ascii="GHEA Grapalat" w:hAnsi="GHEA Grapalat"/>
          <w:sz w:val="24"/>
          <w:szCs w:val="24"/>
          <w:lang w:val="hy-AM"/>
        </w:rPr>
      </w:pPr>
      <w:r w:rsidRPr="00271C28">
        <w:rPr>
          <w:rFonts w:ascii="GHEA Grapalat" w:hAnsi="GHEA Grapalat"/>
          <w:sz w:val="24"/>
          <w:szCs w:val="24"/>
          <w:lang w:val="hy-AM"/>
        </w:rPr>
        <w:tab/>
      </w:r>
      <w:r w:rsidR="008267BC" w:rsidRPr="00271C28">
        <w:rPr>
          <w:rFonts w:ascii="GHEA Grapalat" w:hAnsi="GHEA Grapalat"/>
          <w:sz w:val="24"/>
          <w:szCs w:val="24"/>
          <w:lang w:val="hy-AM"/>
        </w:rPr>
        <w:t>Լիազոր մարմինը՝ կլիմայի գլոբալ տաքացման, ջրային պաշարների փոփոխման, ինչպես նաև էներգետիկ համակարգի վրա հնարավոր ազդեցություն ունեցող այլ էական հանգամանքներով պայմանավորված, սույն Ծրագիրն ուժի մեջ մտնելու օրվանից սկսած երկամյա պարբերականությամբ վերանայելու է սույն Ծրագրով հաստատված կանխատեսումները և գնահատականները, ըստ անհրաժեշտության՝ առաջարկելով համապատասխան փոփոխություններ»:</w:t>
      </w:r>
    </w:p>
    <w:p w14:paraId="15554657" w14:textId="77777777" w:rsidR="00077BDC" w:rsidRPr="00271C28" w:rsidRDefault="00077BDC" w:rsidP="008267BC">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ԲԱՐՁՐԱՎՈԼՏ ԷԼԵԿՏՐԱՀԱՂՈՐԴՄԱՆ ՑԱՆՑԻ ԶԱՐԳԱՑՈՒՄ</w:t>
      </w:r>
    </w:p>
    <w:p w14:paraId="363E9D9A" w14:textId="6325A053" w:rsidR="00077BDC" w:rsidRPr="00271C28" w:rsidRDefault="00077BDC" w:rsidP="00CD3BF9">
      <w:pPr>
        <w:spacing w:after="120" w:line="276" w:lineRule="auto"/>
        <w:ind w:firstLine="270"/>
        <w:jc w:val="both"/>
        <w:rPr>
          <w:rFonts w:ascii="GHEA Grapalat" w:hAnsi="GHEA Grapalat"/>
          <w:sz w:val="24"/>
          <w:szCs w:val="24"/>
          <w:lang w:val="hy-AM"/>
        </w:rPr>
      </w:pPr>
      <w:r w:rsidRPr="00271C28">
        <w:rPr>
          <w:rFonts w:ascii="GHEA Grapalat" w:hAnsi="GHEA Grapalat"/>
          <w:sz w:val="24"/>
          <w:szCs w:val="24"/>
          <w:lang w:val="hy-AM"/>
        </w:rPr>
        <w:t xml:space="preserve">Բարձրավոլտ էլեկտրահաղորդման ցանցերը հանդիսանում են պետական սեփականություն և դրանց բնականոն զարգացումն էներգետիկայի բնագավառի ռազմավարական նշանակության խնդիրներից է։ Բարձրավոլտ էլեկտրահաղորդման ցանցի զարգացումը ներառում է երկու խումբ միջոցառումներ՝ միտված առկա ենթակառուցվածքների արդիականացմանը և հաղորդման ցանցի ընդլայնմանը: Առաջին խումբ միջոցառումներն ուղղված են բարձրավոլտ էլեկտրահաղորդման ցանցի ենթակայանների և օդային գծերի վերազինմանը, իսկ երկրորդ խումբ միջոցառումներն այս փուլում՝ համակարգի </w:t>
      </w:r>
      <w:r w:rsidR="00FA60D4" w:rsidRPr="00271C28">
        <w:rPr>
          <w:rFonts w:ascii="GHEA Grapalat" w:hAnsi="GHEA Grapalat"/>
          <w:sz w:val="24"/>
          <w:szCs w:val="24"/>
          <w:lang w:val="hy-AM"/>
        </w:rPr>
        <w:t xml:space="preserve">թողունակության, </w:t>
      </w:r>
      <w:r w:rsidRPr="00271C28">
        <w:rPr>
          <w:rFonts w:ascii="GHEA Grapalat" w:hAnsi="GHEA Grapalat"/>
          <w:sz w:val="24"/>
          <w:szCs w:val="24"/>
          <w:lang w:val="hy-AM"/>
        </w:rPr>
        <w:t>ավտոմատացման (SCADA համակարգի ընդլայնում)</w:t>
      </w:r>
      <w:r w:rsidR="00375B64" w:rsidRPr="00271C28">
        <w:rPr>
          <w:rFonts w:ascii="GHEA Grapalat" w:hAnsi="GHEA Grapalat"/>
          <w:sz w:val="24"/>
          <w:szCs w:val="24"/>
          <w:lang w:val="hy-AM"/>
        </w:rPr>
        <w:t>,</w:t>
      </w:r>
      <w:r w:rsidR="00FA60D4" w:rsidRPr="00271C28">
        <w:rPr>
          <w:rFonts w:ascii="GHEA Grapalat" w:hAnsi="GHEA Grapalat"/>
          <w:sz w:val="24"/>
          <w:szCs w:val="24"/>
          <w:lang w:val="hy-AM"/>
        </w:rPr>
        <w:t xml:space="preserve"> ինչպես նաև էլեկտրաէներգետիկական համակարգի հուսալիության</w:t>
      </w:r>
      <w:r w:rsidR="00223DAB" w:rsidRPr="00271C28">
        <w:rPr>
          <w:rFonts w:ascii="GHEA Grapalat" w:hAnsi="GHEA Grapalat"/>
          <w:sz w:val="24"/>
          <w:szCs w:val="24"/>
          <w:lang w:val="hy-AM"/>
        </w:rPr>
        <w:t xml:space="preserve"> և անվտանգության ցոցանշների մոնիտորինգի </w:t>
      </w:r>
      <w:r w:rsidR="00223DAB" w:rsidRPr="00271C28">
        <w:rPr>
          <w:rFonts w:ascii="GHEA Grapalat" w:hAnsi="GHEA Grapalat"/>
          <w:sz w:val="24"/>
          <w:szCs w:val="24"/>
          <w:lang w:val="hy-AM"/>
        </w:rPr>
        <w:lastRenderedPageBreak/>
        <w:t>համակարգի ներդրման</w:t>
      </w:r>
      <w:r w:rsidRPr="00271C28">
        <w:rPr>
          <w:rFonts w:ascii="GHEA Grapalat" w:hAnsi="GHEA Grapalat"/>
          <w:sz w:val="24"/>
          <w:szCs w:val="24"/>
          <w:lang w:val="hy-AM"/>
        </w:rPr>
        <w:t xml:space="preserve"> և տարածաշրջանային ինտեգրման նպատակով նոր ենթակառուցվածքների ստեղծմանը: </w:t>
      </w:r>
    </w:p>
    <w:p w14:paraId="1B30E27B" w14:textId="77777777" w:rsidR="00077BDC" w:rsidRPr="00271C28" w:rsidRDefault="00077BDC" w:rsidP="00CD3BF9">
      <w:pPr>
        <w:spacing w:after="120" w:line="276" w:lineRule="auto"/>
        <w:ind w:firstLine="360"/>
        <w:jc w:val="both"/>
        <w:rPr>
          <w:rFonts w:ascii="GHEA Grapalat" w:hAnsi="GHEA Grapalat"/>
          <w:sz w:val="24"/>
          <w:szCs w:val="24"/>
        </w:rPr>
      </w:pPr>
      <w:r w:rsidRPr="00271C28">
        <w:rPr>
          <w:rFonts w:ascii="GHEA Grapalat" w:hAnsi="GHEA Grapalat"/>
          <w:sz w:val="24"/>
          <w:szCs w:val="24"/>
          <w:lang w:val="hy-AM"/>
        </w:rPr>
        <w:t>Բարձրավոլտ էլեկտրահաղորդման ցանցում այժմ շահագործվում են 220 կՎ լարման թվով 13 և երկու 110 կՎ լարման ենթակայաններ ու մեկ փոխանջատիչ կետ Իրանի հետ սահմանին, ինչպես նաև 1960 կմ երկարությամբ էլեկտրահաղորդման գծեր իրենց 5600 հենարաններով։ Վերը նշված ենթակայաններից հինգը (220/110/10 կՎ լարման «Հաղթանակ», 220/35/10 կՎ լարման «Կամո», 220/110/10 կՎ լարման «Գյումրի-2», 220/110/35 կՎ լարման «Վանաձոր-2» և 220/110/35 կՎ լարման «Ալավերդի 2») արդեն իսկ ամբողջությամբ վերակառուցվել են։ Ներկայումս վերակառուցման ընթացքում են գտնվում ևս հինգ ենթակայաններ, մասնավորապես</w:t>
      </w:r>
      <w:r w:rsidR="002A2868" w:rsidRPr="00271C28">
        <w:rPr>
          <w:rFonts w:ascii="Cambria Math" w:hAnsi="Cambria Math" w:cs="Cambria Math"/>
          <w:sz w:val="24"/>
          <w:szCs w:val="24"/>
        </w:rPr>
        <w:t>.</w:t>
      </w:r>
    </w:p>
    <w:p w14:paraId="3729FB52" w14:textId="12B3555B" w:rsidR="00F06EB5" w:rsidRDefault="00581C40" w:rsidP="00F06EB5">
      <w:pPr>
        <w:pStyle w:val="ListParagraph"/>
        <w:numPr>
          <w:ilvl w:val="0"/>
          <w:numId w:val="33"/>
        </w:numPr>
        <w:tabs>
          <w:tab w:val="left" w:pos="256"/>
          <w:tab w:val="left" w:pos="990"/>
        </w:tabs>
        <w:spacing w:after="0" w:line="276" w:lineRule="auto"/>
        <w:ind w:left="630" w:firstLine="0"/>
        <w:jc w:val="both"/>
        <w:rPr>
          <w:rFonts w:ascii="GHEA Grapalat" w:hAnsi="GHEA Grapalat"/>
          <w:sz w:val="24"/>
          <w:szCs w:val="24"/>
          <w:lang w:val="hy-AM"/>
        </w:rPr>
      </w:pPr>
      <w:r w:rsidRPr="00271C28">
        <w:rPr>
          <w:rFonts w:ascii="GHEA Grapalat" w:hAnsi="GHEA Grapalat"/>
          <w:sz w:val="24"/>
          <w:szCs w:val="24"/>
          <w:lang w:val="hy-AM"/>
        </w:rPr>
        <w:t xml:space="preserve">«Վերակառուցման և զարգացման միջազգային բանկի </w:t>
      </w:r>
      <w:r w:rsidR="00AA0745" w:rsidRPr="00271C28">
        <w:rPr>
          <w:rFonts w:ascii="GHEA Grapalat" w:hAnsi="GHEA Grapalat"/>
          <w:sz w:val="24"/>
          <w:szCs w:val="24"/>
        </w:rPr>
        <w:t>աջակցությամբ</w:t>
      </w:r>
      <w:r w:rsidR="005F7D66" w:rsidRPr="00271C28">
        <w:rPr>
          <w:rFonts w:ascii="GHEA Grapalat" w:hAnsi="GHEA Grapalat"/>
          <w:sz w:val="24"/>
          <w:szCs w:val="24"/>
        </w:rPr>
        <w:t xml:space="preserve"> իրականացվող</w:t>
      </w:r>
      <w:r w:rsidRPr="00271C28">
        <w:rPr>
          <w:rFonts w:ascii="GHEA Grapalat" w:hAnsi="GHEA Grapalat"/>
          <w:sz w:val="24"/>
          <w:szCs w:val="24"/>
          <w:lang w:val="hy-AM"/>
        </w:rPr>
        <w:t xml:space="preserve"> «</w:t>
      </w:r>
      <w:r w:rsidR="005F7D66" w:rsidRPr="00271C28">
        <w:rPr>
          <w:rFonts w:ascii="GHEA Grapalat" w:hAnsi="GHEA Grapalat"/>
          <w:sz w:val="24"/>
          <w:szCs w:val="24"/>
        </w:rPr>
        <w:t>Էլեկտրամատակարարման</w:t>
      </w:r>
      <w:r w:rsidRPr="00271C28">
        <w:rPr>
          <w:rFonts w:ascii="GHEA Grapalat" w:hAnsi="GHEA Grapalat"/>
          <w:sz w:val="24"/>
          <w:szCs w:val="24"/>
          <w:lang w:val="hy-AM"/>
        </w:rPr>
        <w:t xml:space="preserve"> հուսալիության ծրագրի </w:t>
      </w:r>
      <w:r w:rsidR="00DE6D07" w:rsidRPr="00271C28">
        <w:rPr>
          <w:rFonts w:ascii="GHEA Grapalat" w:hAnsi="GHEA Grapalat"/>
          <w:sz w:val="24"/>
          <w:szCs w:val="24"/>
          <w:lang w:val="hy-AM"/>
        </w:rPr>
        <w:t>լրացուցիչ ֆինանսավորում</w:t>
      </w:r>
      <w:r w:rsidRPr="00271C28">
        <w:rPr>
          <w:rFonts w:ascii="GHEA Grapalat" w:hAnsi="GHEA Grapalat"/>
          <w:sz w:val="24"/>
          <w:szCs w:val="24"/>
          <w:lang w:val="hy-AM"/>
        </w:rPr>
        <w:t>» վարկային համաձայնագրով տրամադրված</w:t>
      </w:r>
      <w:r w:rsidR="00DE6D07" w:rsidRPr="00271C28">
        <w:rPr>
          <w:rFonts w:ascii="GHEA Grapalat" w:hAnsi="GHEA Grapalat"/>
          <w:sz w:val="24"/>
          <w:szCs w:val="24"/>
          <w:lang w:val="hy-AM"/>
        </w:rPr>
        <w:t xml:space="preserve"> 36</w:t>
      </w:r>
      <w:r w:rsidRPr="00271C28">
        <w:rPr>
          <w:rFonts w:ascii="GHEA Grapalat" w:hAnsi="GHEA Grapalat"/>
          <w:sz w:val="24"/>
          <w:szCs w:val="24"/>
          <w:lang w:val="hy-AM"/>
        </w:rPr>
        <w:t xml:space="preserve"> մլն ԱՄՆ դոլար գումարի շրջանակներում </w:t>
      </w:r>
      <w:r w:rsidR="00DE6D07" w:rsidRPr="00271C28">
        <w:rPr>
          <w:rFonts w:ascii="GHEA Grapalat" w:hAnsi="GHEA Grapalat"/>
          <w:sz w:val="24"/>
          <w:szCs w:val="24"/>
          <w:lang w:val="hy-AM"/>
        </w:rPr>
        <w:t>2019թ. վերակառուցվել է 220 կՎ լարման</w:t>
      </w:r>
      <w:r w:rsidR="00DF56B6">
        <w:rPr>
          <w:rFonts w:ascii="GHEA Grapalat" w:hAnsi="GHEA Grapalat"/>
          <w:sz w:val="24"/>
          <w:szCs w:val="24"/>
          <w:lang w:val="hy-AM"/>
        </w:rPr>
        <w:t xml:space="preserve"> </w:t>
      </w:r>
      <w:r w:rsidR="00DE6D07" w:rsidRPr="00271C28">
        <w:rPr>
          <w:rFonts w:ascii="GHEA Grapalat" w:hAnsi="GHEA Grapalat"/>
          <w:sz w:val="24"/>
          <w:szCs w:val="24"/>
          <w:lang w:val="hy-AM"/>
        </w:rPr>
        <w:t xml:space="preserve">«Հաղթանակ» ենթակայանը, ինչպես նաև նախատեսված է 110 կՎ լարման </w:t>
      </w:r>
      <w:r w:rsidRPr="00271C28">
        <w:rPr>
          <w:rFonts w:ascii="GHEA Grapalat" w:hAnsi="GHEA Grapalat"/>
          <w:sz w:val="24"/>
          <w:szCs w:val="24"/>
          <w:lang w:val="hy-AM"/>
        </w:rPr>
        <w:t>«Չարենցավան</w:t>
      </w:r>
      <w:r w:rsidR="00555E53" w:rsidRPr="00271C28">
        <w:rPr>
          <w:rFonts w:ascii="GHEA Grapalat" w:hAnsi="GHEA Grapalat"/>
          <w:sz w:val="24"/>
          <w:szCs w:val="24"/>
          <w:lang w:val="hy-AM"/>
        </w:rPr>
        <w:t>-3»</w:t>
      </w:r>
      <w:r w:rsidRPr="00271C28">
        <w:rPr>
          <w:rFonts w:ascii="GHEA Grapalat" w:hAnsi="GHEA Grapalat"/>
          <w:sz w:val="24"/>
          <w:szCs w:val="24"/>
          <w:lang w:val="hy-AM"/>
        </w:rPr>
        <w:t xml:space="preserve"> և «Վանաձոր</w:t>
      </w:r>
      <w:r w:rsidR="00555E53" w:rsidRPr="00271C28">
        <w:rPr>
          <w:rFonts w:ascii="GHEA Grapalat" w:hAnsi="GHEA Grapalat"/>
          <w:sz w:val="24"/>
          <w:szCs w:val="24"/>
          <w:lang w:val="hy-AM"/>
        </w:rPr>
        <w:t>-1»</w:t>
      </w:r>
      <w:r w:rsidRPr="00271C28">
        <w:rPr>
          <w:rFonts w:ascii="GHEA Grapalat" w:hAnsi="GHEA Grapalat"/>
          <w:sz w:val="24"/>
          <w:szCs w:val="24"/>
          <w:lang w:val="hy-AM"/>
        </w:rPr>
        <w:t xml:space="preserve"> ենթակայաններ</w:t>
      </w:r>
      <w:r w:rsidR="005F7D66" w:rsidRPr="00271C28">
        <w:rPr>
          <w:rFonts w:ascii="GHEA Grapalat" w:hAnsi="GHEA Grapalat"/>
          <w:sz w:val="24"/>
          <w:szCs w:val="24"/>
        </w:rPr>
        <w:t>ի</w:t>
      </w:r>
      <w:r w:rsidR="00DE6D07" w:rsidRPr="00271C28">
        <w:rPr>
          <w:rFonts w:ascii="GHEA Grapalat" w:hAnsi="GHEA Grapalat"/>
          <w:sz w:val="24"/>
          <w:szCs w:val="24"/>
          <w:lang w:val="hy-AM"/>
        </w:rPr>
        <w:t xml:space="preserve"> և</w:t>
      </w:r>
      <w:r w:rsidRPr="00271C28">
        <w:rPr>
          <w:rFonts w:ascii="GHEA Grapalat" w:hAnsi="GHEA Grapalat"/>
          <w:sz w:val="24"/>
          <w:szCs w:val="24"/>
          <w:lang w:val="hy-AM"/>
        </w:rPr>
        <w:t xml:space="preserve"> 220</w:t>
      </w:r>
      <w:r w:rsidR="00DE6D07" w:rsidRPr="00271C28">
        <w:rPr>
          <w:rFonts w:ascii="GHEA Grapalat" w:hAnsi="GHEA Grapalat"/>
          <w:sz w:val="24"/>
          <w:szCs w:val="24"/>
          <w:lang w:val="hy-AM"/>
        </w:rPr>
        <w:t xml:space="preserve"> </w:t>
      </w:r>
      <w:r w:rsidRPr="00271C28">
        <w:rPr>
          <w:rFonts w:ascii="GHEA Grapalat" w:hAnsi="GHEA Grapalat"/>
          <w:sz w:val="24"/>
          <w:szCs w:val="24"/>
          <w:lang w:val="hy-AM"/>
        </w:rPr>
        <w:t>կՎ</w:t>
      </w:r>
      <w:r w:rsidR="00DE6D07" w:rsidRPr="00271C28">
        <w:rPr>
          <w:rFonts w:ascii="GHEA Grapalat" w:hAnsi="GHEA Grapalat"/>
          <w:sz w:val="24"/>
          <w:szCs w:val="24"/>
          <w:lang w:val="hy-AM"/>
        </w:rPr>
        <w:t xml:space="preserve"> լարման</w:t>
      </w:r>
      <w:r w:rsidRPr="00271C28">
        <w:rPr>
          <w:rFonts w:ascii="GHEA Grapalat" w:hAnsi="GHEA Grapalat"/>
          <w:sz w:val="24"/>
          <w:szCs w:val="24"/>
          <w:lang w:val="hy-AM"/>
        </w:rPr>
        <w:t xml:space="preserve"> «Զովունի» ենթակայանի</w:t>
      </w:r>
      <w:r w:rsidR="00DE6D07" w:rsidRPr="00271C28">
        <w:rPr>
          <w:rFonts w:ascii="GHEA Grapalat" w:hAnsi="GHEA Grapalat"/>
          <w:sz w:val="24"/>
          <w:szCs w:val="24"/>
          <w:lang w:val="hy-AM"/>
        </w:rPr>
        <w:t xml:space="preserve"> ամբողջական</w:t>
      </w:r>
      <w:r w:rsidRPr="00271C28">
        <w:rPr>
          <w:rFonts w:ascii="GHEA Grapalat" w:hAnsi="GHEA Grapalat"/>
          <w:sz w:val="24"/>
          <w:szCs w:val="24"/>
          <w:lang w:val="hy-AM"/>
        </w:rPr>
        <w:t xml:space="preserve"> վերակառուցումը:</w:t>
      </w:r>
    </w:p>
    <w:p w14:paraId="74D12E93" w14:textId="77777777" w:rsidR="00077BDC" w:rsidRPr="00F06EB5" w:rsidRDefault="00077BDC" w:rsidP="00F06EB5">
      <w:pPr>
        <w:pStyle w:val="ListParagraph"/>
        <w:numPr>
          <w:ilvl w:val="0"/>
          <w:numId w:val="33"/>
        </w:numPr>
        <w:tabs>
          <w:tab w:val="left" w:pos="256"/>
          <w:tab w:val="left" w:pos="990"/>
        </w:tabs>
        <w:spacing w:after="0" w:line="276" w:lineRule="auto"/>
        <w:ind w:left="630" w:firstLine="0"/>
        <w:jc w:val="both"/>
        <w:rPr>
          <w:rFonts w:ascii="GHEA Grapalat" w:hAnsi="GHEA Grapalat"/>
          <w:sz w:val="24"/>
          <w:szCs w:val="24"/>
          <w:lang w:val="hy-AM"/>
        </w:rPr>
      </w:pPr>
      <w:r w:rsidRPr="00F06EB5">
        <w:rPr>
          <w:rFonts w:ascii="GHEA Grapalat" w:hAnsi="GHEA Grapalat" w:cs="Arial"/>
          <w:sz w:val="24"/>
          <w:szCs w:val="24"/>
          <w:lang w:val="hy-AM"/>
        </w:rPr>
        <w:t>Ասիական</w:t>
      </w:r>
      <w:r w:rsidRPr="00F06EB5">
        <w:rPr>
          <w:rFonts w:ascii="GHEA Grapalat" w:hAnsi="GHEA Grapalat"/>
          <w:sz w:val="24"/>
          <w:szCs w:val="24"/>
          <w:lang w:val="hy-AM"/>
        </w:rPr>
        <w:t xml:space="preserve"> զարգացման բանկի </w:t>
      </w:r>
      <w:r w:rsidR="00F24D87" w:rsidRPr="00F06EB5">
        <w:rPr>
          <w:rFonts w:ascii="GHEA Grapalat" w:hAnsi="GHEA Grapalat"/>
          <w:sz w:val="24"/>
          <w:szCs w:val="24"/>
          <w:lang w:val="hy-AM"/>
        </w:rPr>
        <w:t>աջակցությամբ իրականացվող</w:t>
      </w:r>
      <w:r w:rsidRPr="00F06EB5">
        <w:rPr>
          <w:rFonts w:ascii="GHEA Grapalat" w:hAnsi="GHEA Grapalat"/>
          <w:sz w:val="24"/>
          <w:szCs w:val="24"/>
          <w:lang w:val="hy-AM"/>
        </w:rPr>
        <w:t xml:space="preserve"> «Էլեկտրաէներգիայի հաղորդման ցանցի վերակառուցում» վարկային համաձայնագրով տրամադրված միջոցներից շուրջ</w:t>
      </w:r>
      <w:r w:rsidR="00654301" w:rsidRPr="00F06EB5">
        <w:rPr>
          <w:rFonts w:ascii="GHEA Grapalat" w:hAnsi="GHEA Grapalat"/>
          <w:sz w:val="24"/>
          <w:szCs w:val="24"/>
          <w:lang w:val="hy-AM"/>
        </w:rPr>
        <w:t xml:space="preserve"> </w:t>
      </w:r>
      <w:r w:rsidR="00DE6D07" w:rsidRPr="00F06EB5">
        <w:rPr>
          <w:rFonts w:ascii="GHEA Grapalat" w:hAnsi="GHEA Grapalat"/>
          <w:sz w:val="24"/>
          <w:szCs w:val="24"/>
          <w:lang w:val="hy-AM"/>
        </w:rPr>
        <w:t xml:space="preserve">24,02 </w:t>
      </w:r>
      <w:r w:rsidRPr="00F06EB5">
        <w:rPr>
          <w:rFonts w:ascii="GHEA Grapalat" w:hAnsi="GHEA Grapalat"/>
          <w:sz w:val="24"/>
          <w:szCs w:val="24"/>
          <w:lang w:val="hy-AM"/>
        </w:rPr>
        <w:t xml:space="preserve">մլն </w:t>
      </w:r>
      <w:r w:rsidR="00F24D87" w:rsidRPr="00F06EB5">
        <w:rPr>
          <w:rFonts w:ascii="GHEA Grapalat" w:hAnsi="GHEA Grapalat"/>
          <w:sz w:val="24"/>
          <w:szCs w:val="24"/>
          <w:lang w:val="hy-AM"/>
        </w:rPr>
        <w:t>SDR</w:t>
      </w:r>
      <w:r w:rsidRPr="00F06EB5">
        <w:rPr>
          <w:rFonts w:ascii="GHEA Grapalat" w:hAnsi="GHEA Grapalat"/>
          <w:sz w:val="24"/>
          <w:szCs w:val="24"/>
          <w:lang w:val="hy-AM"/>
        </w:rPr>
        <w:t xml:space="preserve"> գումարի շրջանակներում նախատեսված է վերակառուցել 220 կՎ լարման «Ագարակ-2» փոխանջատիչ կետը՝ դարձնելով այն ենթակայան</w:t>
      </w:r>
      <w:r w:rsidR="00654301" w:rsidRPr="00F06EB5">
        <w:rPr>
          <w:rFonts w:ascii="GHEA Grapalat" w:hAnsi="GHEA Grapalat"/>
          <w:sz w:val="24"/>
          <w:szCs w:val="24"/>
          <w:lang w:val="hy-AM"/>
        </w:rPr>
        <w:t xml:space="preserve"> </w:t>
      </w:r>
      <w:r w:rsidRPr="00F06EB5">
        <w:rPr>
          <w:rFonts w:ascii="GHEA Grapalat" w:hAnsi="GHEA Grapalat"/>
          <w:sz w:val="24"/>
          <w:szCs w:val="24"/>
          <w:lang w:val="hy-AM"/>
        </w:rPr>
        <w:t>և «Շինուհայր</w:t>
      </w:r>
      <w:r w:rsidR="00654301" w:rsidRPr="00F06EB5">
        <w:rPr>
          <w:rFonts w:ascii="GHEA Grapalat" w:hAnsi="GHEA Grapalat"/>
          <w:sz w:val="24"/>
          <w:szCs w:val="24"/>
          <w:lang w:val="hy-AM"/>
        </w:rPr>
        <w:t>»</w:t>
      </w:r>
      <w:r w:rsidRPr="00F06EB5">
        <w:rPr>
          <w:rFonts w:ascii="GHEA Grapalat" w:hAnsi="GHEA Grapalat"/>
          <w:sz w:val="24"/>
          <w:szCs w:val="24"/>
          <w:lang w:val="hy-AM"/>
        </w:rPr>
        <w:t xml:space="preserve"> ենթակայանը</w:t>
      </w:r>
      <w:r w:rsidR="00DF526F" w:rsidRPr="00F06EB5">
        <w:rPr>
          <w:rFonts w:ascii="GHEA Grapalat" w:hAnsi="GHEA Grapalat"/>
          <w:sz w:val="24"/>
          <w:szCs w:val="24"/>
          <w:lang w:val="hy-AM"/>
        </w:rPr>
        <w:t>,</w:t>
      </w:r>
      <w:r w:rsidRPr="00F06EB5">
        <w:rPr>
          <w:rFonts w:ascii="GHEA Grapalat" w:hAnsi="GHEA Grapalat"/>
          <w:sz w:val="24"/>
          <w:szCs w:val="24"/>
          <w:lang w:val="hy-AM"/>
        </w:rPr>
        <w:t xml:space="preserve"> ինչպես նաև SCADA կապի և ավտոմատացման համակարգի ներդրումային ծրագրի 2</w:t>
      </w:r>
      <w:r w:rsidR="00DF526F" w:rsidRPr="00F06EB5">
        <w:rPr>
          <w:rFonts w:ascii="GHEA Grapalat" w:hAnsi="GHEA Grapalat"/>
          <w:sz w:val="24"/>
          <w:szCs w:val="24"/>
          <w:lang w:val="hy-AM"/>
        </w:rPr>
        <w:t>-րդ</w:t>
      </w:r>
      <w:r w:rsidRPr="00F06EB5">
        <w:rPr>
          <w:rFonts w:ascii="GHEA Grapalat" w:hAnsi="GHEA Grapalat"/>
          <w:sz w:val="24"/>
          <w:szCs w:val="24"/>
          <w:lang w:val="hy-AM"/>
        </w:rPr>
        <w:t xml:space="preserve"> փուլը:</w:t>
      </w:r>
    </w:p>
    <w:p w14:paraId="17F4AACD" w14:textId="77777777" w:rsidR="00087A4D" w:rsidRPr="00271C28" w:rsidRDefault="0066755A" w:rsidP="00555E53">
      <w:pPr>
        <w:pStyle w:val="ListParagraph"/>
        <w:tabs>
          <w:tab w:val="left" w:pos="256"/>
        </w:tabs>
        <w:spacing w:after="0" w:line="276" w:lineRule="auto"/>
        <w:jc w:val="both"/>
        <w:rPr>
          <w:rFonts w:ascii="GHEA Grapalat" w:hAnsi="GHEA Grapalat"/>
          <w:sz w:val="24"/>
          <w:szCs w:val="24"/>
          <w:lang w:val="hy-AM"/>
        </w:rPr>
      </w:pPr>
      <w:r w:rsidRPr="00271C28">
        <w:rPr>
          <w:rFonts w:ascii="GHEA Grapalat" w:hAnsi="GHEA Grapalat"/>
          <w:sz w:val="24"/>
          <w:szCs w:val="24"/>
          <w:lang w:val="hy-AM"/>
        </w:rPr>
        <w:t>3</w:t>
      </w:r>
      <w:r w:rsidR="00F24D87" w:rsidRPr="00271C28">
        <w:rPr>
          <w:rFonts w:ascii="GHEA Grapalat" w:hAnsi="GHEA Grapalat"/>
          <w:sz w:val="24"/>
          <w:szCs w:val="24"/>
          <w:lang w:val="hy-AM"/>
        </w:rPr>
        <w:t>.</w:t>
      </w:r>
      <w:r w:rsidR="00654301" w:rsidRPr="00271C28">
        <w:rPr>
          <w:rFonts w:ascii="GHEA Grapalat" w:hAnsi="GHEA Grapalat"/>
          <w:sz w:val="24"/>
          <w:szCs w:val="24"/>
          <w:lang w:val="hy-AM"/>
        </w:rPr>
        <w:t xml:space="preserve"> </w:t>
      </w:r>
      <w:r w:rsidR="00581C40" w:rsidRPr="00271C28">
        <w:rPr>
          <w:rFonts w:ascii="GHEA Grapalat" w:hAnsi="GHEA Grapalat"/>
          <w:sz w:val="24"/>
          <w:szCs w:val="24"/>
          <w:lang w:val="hy-AM"/>
        </w:rPr>
        <w:t xml:space="preserve">Վերակառուցման և զարգացման միջազգային բանկի </w:t>
      </w:r>
      <w:r w:rsidR="00F24D87" w:rsidRPr="00271C28">
        <w:rPr>
          <w:rFonts w:ascii="GHEA Grapalat" w:hAnsi="GHEA Grapalat"/>
          <w:sz w:val="24"/>
          <w:szCs w:val="24"/>
          <w:lang w:val="hy-AM"/>
        </w:rPr>
        <w:t>աջակցությամբ իրականացվող</w:t>
      </w:r>
      <w:r w:rsidR="00581C40" w:rsidRPr="00271C28">
        <w:rPr>
          <w:rFonts w:ascii="GHEA Grapalat" w:hAnsi="GHEA Grapalat"/>
          <w:sz w:val="24"/>
          <w:szCs w:val="24"/>
          <w:lang w:val="hy-AM"/>
        </w:rPr>
        <w:t xml:space="preserve"> «Էլեկտրահաղորդման ցանցի բարելավում» վարկային համաձայնագրով տրամադրված </w:t>
      </w:r>
      <w:r w:rsidR="00F24D87" w:rsidRPr="00271C28">
        <w:rPr>
          <w:rFonts w:ascii="GHEA Grapalat" w:hAnsi="GHEA Grapalat"/>
          <w:sz w:val="24"/>
          <w:szCs w:val="24"/>
          <w:lang w:val="hy-AM"/>
        </w:rPr>
        <w:t>39,86</w:t>
      </w:r>
      <w:r w:rsidR="00581C40" w:rsidRPr="00271C28">
        <w:rPr>
          <w:rFonts w:ascii="GHEA Grapalat" w:hAnsi="GHEA Grapalat"/>
          <w:sz w:val="24"/>
          <w:szCs w:val="24"/>
          <w:lang w:val="hy-AM"/>
        </w:rPr>
        <w:t xml:space="preserve"> մլն ԱՄՆ դոլար գումարի շրջանակներում 2019 թվականին </w:t>
      </w:r>
      <w:r w:rsidRPr="00271C28">
        <w:rPr>
          <w:rFonts w:ascii="GHEA Grapalat" w:hAnsi="GHEA Grapalat"/>
          <w:sz w:val="24"/>
          <w:szCs w:val="24"/>
          <w:lang w:val="hy-AM"/>
        </w:rPr>
        <w:t xml:space="preserve">կառուցվել և </w:t>
      </w:r>
      <w:r w:rsidR="00581C40" w:rsidRPr="00271C28">
        <w:rPr>
          <w:rFonts w:ascii="GHEA Grapalat" w:hAnsi="GHEA Grapalat"/>
          <w:sz w:val="24"/>
          <w:szCs w:val="24"/>
          <w:lang w:val="hy-AM"/>
        </w:rPr>
        <w:t xml:space="preserve">շահագործման է հանձնվել </w:t>
      </w:r>
      <w:r w:rsidR="00CD3BF9" w:rsidRPr="00271C28">
        <w:rPr>
          <w:rFonts w:ascii="GHEA Grapalat" w:hAnsi="GHEA Grapalat"/>
          <w:sz w:val="24"/>
          <w:szCs w:val="24"/>
          <w:lang w:val="hy-AM"/>
        </w:rPr>
        <w:br/>
      </w:r>
      <w:r w:rsidR="00581C40" w:rsidRPr="00271C28">
        <w:rPr>
          <w:rFonts w:ascii="GHEA Grapalat" w:hAnsi="GHEA Grapalat"/>
          <w:sz w:val="24"/>
          <w:szCs w:val="24"/>
          <w:lang w:val="hy-AM"/>
        </w:rPr>
        <w:t>220 կՎ լարման Երևանի ՋԷԿ-ի նոր ենթակայանը, որը փոխարինել է շահագործումից հանված 110 կՎ</w:t>
      </w:r>
      <w:r w:rsidR="00654301" w:rsidRPr="00271C28">
        <w:rPr>
          <w:rFonts w:ascii="GHEA Grapalat" w:hAnsi="GHEA Grapalat"/>
          <w:sz w:val="24"/>
          <w:szCs w:val="24"/>
          <w:lang w:val="hy-AM"/>
        </w:rPr>
        <w:t xml:space="preserve"> լարման</w:t>
      </w:r>
      <w:r w:rsidR="00581C40" w:rsidRPr="00271C28">
        <w:rPr>
          <w:rFonts w:ascii="GHEA Grapalat" w:hAnsi="GHEA Grapalat"/>
          <w:sz w:val="24"/>
          <w:szCs w:val="24"/>
          <w:lang w:val="hy-AM"/>
        </w:rPr>
        <w:t xml:space="preserve"> ենթակայանին</w:t>
      </w:r>
      <w:r w:rsidR="00F24D87" w:rsidRPr="00271C28">
        <w:rPr>
          <w:rFonts w:ascii="GHEA Grapalat" w:hAnsi="GHEA Grapalat"/>
          <w:sz w:val="24"/>
          <w:szCs w:val="24"/>
          <w:lang w:val="hy-AM"/>
        </w:rPr>
        <w:t>:</w:t>
      </w:r>
      <w:r w:rsidR="00581C40" w:rsidRPr="00271C28">
        <w:rPr>
          <w:rFonts w:ascii="GHEA Grapalat" w:hAnsi="GHEA Grapalat"/>
          <w:sz w:val="24"/>
          <w:szCs w:val="24"/>
          <w:lang w:val="hy-AM"/>
        </w:rPr>
        <w:t xml:space="preserve"> </w:t>
      </w:r>
      <w:r w:rsidR="00F24D87" w:rsidRPr="00271C28">
        <w:rPr>
          <w:rFonts w:ascii="GHEA Grapalat" w:hAnsi="GHEA Grapalat"/>
          <w:sz w:val="24"/>
          <w:szCs w:val="24"/>
          <w:lang w:val="hy-AM"/>
        </w:rPr>
        <w:t>Վ</w:t>
      </w:r>
      <w:r w:rsidR="00581C40" w:rsidRPr="00271C28">
        <w:rPr>
          <w:rFonts w:ascii="GHEA Grapalat" w:hAnsi="GHEA Grapalat"/>
          <w:sz w:val="24"/>
          <w:szCs w:val="24"/>
          <w:lang w:val="hy-AM"/>
        </w:rPr>
        <w:t>երակառուցման փուլում է գտնվում 220 կՎ լարման «Աշնակ</w:t>
      </w:r>
      <w:r w:rsidR="00654301" w:rsidRPr="00271C28">
        <w:rPr>
          <w:rFonts w:ascii="GHEA Grapalat" w:hAnsi="GHEA Grapalat"/>
          <w:sz w:val="24"/>
          <w:szCs w:val="24"/>
          <w:lang w:val="hy-AM"/>
        </w:rPr>
        <w:t xml:space="preserve">» </w:t>
      </w:r>
      <w:r w:rsidR="00581C40" w:rsidRPr="00271C28">
        <w:rPr>
          <w:rFonts w:ascii="GHEA Grapalat" w:hAnsi="GHEA Grapalat"/>
          <w:sz w:val="24"/>
          <w:szCs w:val="24"/>
          <w:lang w:val="hy-AM"/>
        </w:rPr>
        <w:t>ենթակայանը, ինչպես նաև նախատեսվում է իրականացնել «Արարատ-2» ենթակայանի վերակառուցումը:</w:t>
      </w:r>
    </w:p>
    <w:p w14:paraId="20493572" w14:textId="77777777" w:rsidR="00F24D87" w:rsidRPr="00271C28" w:rsidRDefault="00F24D87" w:rsidP="00555E53">
      <w:pPr>
        <w:pStyle w:val="ListParagraph"/>
        <w:tabs>
          <w:tab w:val="left" w:pos="256"/>
        </w:tabs>
        <w:spacing w:after="0" w:line="276" w:lineRule="auto"/>
        <w:jc w:val="both"/>
        <w:rPr>
          <w:rFonts w:ascii="GHEA Grapalat" w:hAnsi="GHEA Grapalat"/>
          <w:sz w:val="24"/>
          <w:szCs w:val="24"/>
          <w:lang w:val="hy-AM"/>
        </w:rPr>
      </w:pPr>
      <w:r w:rsidRPr="00271C28">
        <w:rPr>
          <w:rFonts w:ascii="GHEA Grapalat" w:hAnsi="GHEA Grapalat"/>
          <w:sz w:val="24"/>
          <w:szCs w:val="24"/>
          <w:lang w:val="hy-AM"/>
        </w:rPr>
        <w:lastRenderedPageBreak/>
        <w:t>4</w:t>
      </w:r>
      <w:r w:rsidR="00087A4D" w:rsidRPr="00271C28">
        <w:rPr>
          <w:rFonts w:ascii="GHEA Grapalat" w:hAnsi="GHEA Grapalat"/>
          <w:sz w:val="24"/>
          <w:szCs w:val="24"/>
          <w:lang w:val="hy-AM"/>
        </w:rPr>
        <w:t>.</w:t>
      </w:r>
      <w:r w:rsidRPr="00271C28">
        <w:rPr>
          <w:rFonts w:ascii="GHEA Grapalat" w:hAnsi="GHEA Grapalat"/>
          <w:sz w:val="24"/>
          <w:szCs w:val="24"/>
          <w:lang w:val="hy-AM"/>
        </w:rPr>
        <w:t xml:space="preserve"> Վերակառուցման և զարգացման միջազգային բանկի աջակցությամբ իրականացվող «Էլեկտրամատակարարման հուսալիություն» վարկային համաձայնագրով տրամադրված շուրջ</w:t>
      </w:r>
      <w:r w:rsidR="00654301" w:rsidRPr="00271C28">
        <w:rPr>
          <w:rFonts w:ascii="GHEA Grapalat" w:hAnsi="GHEA Grapalat"/>
          <w:sz w:val="24"/>
          <w:szCs w:val="24"/>
          <w:lang w:val="hy-AM"/>
        </w:rPr>
        <w:t xml:space="preserve"> </w:t>
      </w:r>
      <w:r w:rsidRPr="00271C28">
        <w:rPr>
          <w:rFonts w:ascii="GHEA Grapalat" w:hAnsi="GHEA Grapalat"/>
          <w:sz w:val="24"/>
          <w:szCs w:val="24"/>
          <w:lang w:val="hy-AM"/>
        </w:rPr>
        <w:t>35,5 մլն ԱՄՆ դոլար գումարի շրջանակներում վերակառուցվել են Հրազդան ՋԷԿ-ից մինչ Շինուհայր 220 կՎ լարման ենթակայան ընկած շուրջ 230 կմ երկարությամբ Նորադուզ-Լիճք-Վարդենիս-Վայք-Որոտան-1 էլեկտրահաղորդման 220 կՎ լարման օդային գծերը, որի արդյունքում շուրջ 50 ՄՎտ-ով ավելացել է դեպի Իրան արտահանման հնարավորությունը: Նշված օդային գծի վերակառուցման նպատակով կնքված պայմանագրերի արդյունքներով կատարված խնայողությունների շրջանակներում վերակառուցվում են նաև շուրջ 50 կմ երկարությամբ «Լալվար» և «Նոյեմբերյան» 110 կՎ լարման օդային գծերը, որոնք շահագործման մեջ լինելով 1962թ.-ից, մշտապես գտնվելով մթնոլորտ արտանետված ագրեսիվ քիմիական նյութերի ազդեցության տակ ենթարկվել են կոռոզիայի և չեն կարող ապահովել սպառողների հուսալի և անխափան էլեկտրամատակարարումը:</w:t>
      </w:r>
    </w:p>
    <w:p w14:paraId="33940805" w14:textId="77777777"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Տարածաշրջանային ինտեգրման գործընթացի ապահովման համար իրականացվում են հետևյալ ծրագրերը</w:t>
      </w:r>
      <w:r w:rsidR="00F24D87" w:rsidRPr="00271C28">
        <w:rPr>
          <w:rFonts w:ascii="Cambria Math" w:hAnsi="Cambria Math" w:cs="Cambria Math"/>
          <w:sz w:val="24"/>
          <w:szCs w:val="24"/>
          <w:lang w:val="hy-AM"/>
        </w:rPr>
        <w:t>.</w:t>
      </w:r>
    </w:p>
    <w:p w14:paraId="510464BB" w14:textId="2A058EDD" w:rsidR="00077BDC" w:rsidRPr="00271C28" w:rsidRDefault="00077BDC" w:rsidP="00C156E5">
      <w:pPr>
        <w:pStyle w:val="ListParagraph"/>
        <w:numPr>
          <w:ilvl w:val="0"/>
          <w:numId w:val="6"/>
        </w:numPr>
        <w:spacing w:after="120" w:line="276" w:lineRule="auto"/>
        <w:ind w:left="709"/>
        <w:jc w:val="both"/>
        <w:rPr>
          <w:rFonts w:ascii="GHEA Grapalat" w:hAnsi="GHEA Grapalat"/>
          <w:sz w:val="24"/>
          <w:szCs w:val="24"/>
          <w:lang w:val="hy-AM"/>
        </w:rPr>
      </w:pPr>
      <w:r w:rsidRPr="00271C28">
        <w:rPr>
          <w:rFonts w:ascii="GHEA Grapalat" w:hAnsi="GHEA Grapalat"/>
          <w:sz w:val="24"/>
          <w:szCs w:val="24"/>
          <w:lang w:val="hy-AM"/>
        </w:rPr>
        <w:t>Իրանի Իսլամական Հանրապետության արտահանման զարգացման բանկի</w:t>
      </w:r>
      <w:r w:rsidR="00F24D87" w:rsidRPr="00271C28">
        <w:rPr>
          <w:rFonts w:ascii="GHEA Grapalat" w:hAnsi="GHEA Grapalat"/>
          <w:sz w:val="24"/>
          <w:szCs w:val="24"/>
          <w:lang w:val="hy-AM"/>
        </w:rPr>
        <w:t xml:space="preserve"> և Սանիր ՖԶԵ</w:t>
      </w:r>
      <w:r w:rsidRPr="00271C28">
        <w:rPr>
          <w:rFonts w:ascii="GHEA Grapalat" w:hAnsi="GHEA Grapalat"/>
          <w:sz w:val="24"/>
          <w:szCs w:val="24"/>
          <w:lang w:val="hy-AM"/>
        </w:rPr>
        <w:t xml:space="preserve"> </w:t>
      </w:r>
      <w:r w:rsidR="00F06EB5">
        <w:rPr>
          <w:rFonts w:ascii="GHEA Grapalat" w:hAnsi="GHEA Grapalat"/>
          <w:sz w:val="24"/>
          <w:szCs w:val="24"/>
          <w:lang w:val="hy-AM"/>
        </w:rPr>
        <w:t xml:space="preserve">ընկերության </w:t>
      </w:r>
      <w:r w:rsidRPr="00271C28">
        <w:rPr>
          <w:rFonts w:ascii="GHEA Grapalat" w:hAnsi="GHEA Grapalat"/>
          <w:sz w:val="24"/>
          <w:szCs w:val="24"/>
          <w:lang w:val="hy-AM"/>
        </w:rPr>
        <w:t>աջակցությամբ` 107,9 մլն եվրո գումարով, կառուցվում է Իրան-Հայաստան 400 կՎ լարման երկշղթա էլեկտրահաղորդման օդային գիծը և 400 կՎ լարման «Նորավան» ենթակայանը: Էլեկտրահաղորդման գծի և ենթակայանի կառուցումը հնարավորություն կտա երկու երկրների էներգահամակարգերի միջև էլեկտրաէներգիայի փոխանակման հզորությունը ներկայիս 350 ՄՎտ-ից հասցնել 1000-1200 ՄՎտ-ի, միաժամանակ բարձրացնել էներգահամակարգերի զուգահեռ աշխատանքի հուսալիությունը և Հայաստանի Հանրապետության էներգետիկ անվտանգությունը:</w:t>
      </w:r>
    </w:p>
    <w:p w14:paraId="30994DA0" w14:textId="77777777" w:rsidR="00077BDC" w:rsidRPr="00271C28" w:rsidRDefault="00077BDC" w:rsidP="00C156E5">
      <w:pPr>
        <w:pStyle w:val="ListParagraph"/>
        <w:numPr>
          <w:ilvl w:val="0"/>
          <w:numId w:val="6"/>
        </w:numPr>
        <w:spacing w:after="120" w:line="276" w:lineRule="auto"/>
        <w:ind w:left="709"/>
        <w:jc w:val="both"/>
        <w:rPr>
          <w:rFonts w:ascii="GHEA Grapalat" w:hAnsi="GHEA Grapalat"/>
          <w:sz w:val="24"/>
          <w:szCs w:val="24"/>
          <w:lang w:val="hy-AM"/>
        </w:rPr>
      </w:pPr>
      <w:r w:rsidRPr="00271C28">
        <w:rPr>
          <w:rFonts w:ascii="GHEA Grapalat" w:hAnsi="GHEA Grapalat"/>
          <w:sz w:val="24"/>
          <w:szCs w:val="24"/>
          <w:lang w:val="hy-AM"/>
        </w:rPr>
        <w:t>Կովկասյան Էլեկտրահաղորդման ցանց (</w:t>
      </w:r>
      <w:r w:rsidR="00F24D87" w:rsidRPr="00271C28">
        <w:rPr>
          <w:rFonts w:ascii="GHEA Grapalat" w:hAnsi="GHEA Grapalat"/>
          <w:sz w:val="24"/>
          <w:szCs w:val="24"/>
          <w:lang w:val="hy-AM"/>
        </w:rPr>
        <w:t>Հայաստան-Վրաստան հաղորդիչ գիծ/ենթակայաններ</w:t>
      </w:r>
      <w:r w:rsidRPr="00271C28">
        <w:rPr>
          <w:rFonts w:ascii="GHEA Grapalat" w:hAnsi="GHEA Grapalat"/>
          <w:sz w:val="24"/>
          <w:szCs w:val="24"/>
          <w:lang w:val="hy-AM"/>
        </w:rPr>
        <w:t xml:space="preserve">) </w:t>
      </w:r>
      <w:r w:rsidR="00F24D87" w:rsidRPr="00271C28">
        <w:rPr>
          <w:rFonts w:ascii="GHEA Grapalat" w:hAnsi="GHEA Grapalat"/>
          <w:sz w:val="24"/>
          <w:szCs w:val="24"/>
          <w:lang w:val="hy-AM"/>
        </w:rPr>
        <w:t xml:space="preserve">ծրագրի </w:t>
      </w:r>
      <w:r w:rsidRPr="00271C28">
        <w:rPr>
          <w:rFonts w:ascii="GHEA Grapalat" w:hAnsi="GHEA Grapalat"/>
          <w:sz w:val="24"/>
          <w:szCs w:val="24"/>
          <w:lang w:val="hy-AM"/>
        </w:rPr>
        <w:t>կառուցման նպատակն է 500 կՎ լարման էլեկտրահաղորդման օդային գծով միացնել հայկական և վրացական էներգահամակարգերը` ապահովելով երկու համակարգերի ասինքրոն-զուգահեռ աշխատանքը</w:t>
      </w:r>
      <w:r w:rsidR="00952F0C" w:rsidRPr="00271C28">
        <w:rPr>
          <w:rFonts w:ascii="GHEA Grapalat" w:hAnsi="GHEA Grapalat"/>
          <w:sz w:val="24"/>
          <w:szCs w:val="24"/>
          <w:lang w:val="hy-AM"/>
        </w:rPr>
        <w:t>՝</w:t>
      </w:r>
      <w:r w:rsidRPr="00271C28">
        <w:rPr>
          <w:rFonts w:ascii="GHEA Grapalat" w:hAnsi="GHEA Grapalat"/>
          <w:sz w:val="24"/>
          <w:szCs w:val="24"/>
          <w:lang w:val="hy-AM"/>
        </w:rPr>
        <w:t xml:space="preserve"> Այրումում 500/400 կՎ բարձր լարման հաստատուն հոսանքի</w:t>
      </w:r>
      <w:r w:rsidR="00F24D87" w:rsidRPr="00271C28">
        <w:rPr>
          <w:rFonts w:ascii="GHEA Grapalat" w:hAnsi="GHEA Grapalat"/>
          <w:sz w:val="24"/>
          <w:szCs w:val="24"/>
          <w:lang w:val="hy-AM"/>
        </w:rPr>
        <w:t xml:space="preserve"> 350 ՄՎտ հզորությամբ </w:t>
      </w:r>
      <w:r w:rsidRPr="00271C28">
        <w:rPr>
          <w:rFonts w:ascii="GHEA Grapalat" w:hAnsi="GHEA Grapalat"/>
          <w:sz w:val="24"/>
          <w:szCs w:val="24"/>
          <w:lang w:val="hy-AM"/>
        </w:rPr>
        <w:t>փոխակերպիչ</w:t>
      </w:r>
      <w:r w:rsidR="00F24D87" w:rsidRPr="00271C28">
        <w:rPr>
          <w:rFonts w:ascii="GHEA Grapalat" w:hAnsi="GHEA Grapalat"/>
          <w:sz w:val="24"/>
          <w:szCs w:val="24"/>
          <w:lang w:val="hy-AM"/>
        </w:rPr>
        <w:t xml:space="preserve"> կայանից մինչև վ</w:t>
      </w:r>
      <w:r w:rsidRPr="00271C28">
        <w:rPr>
          <w:rFonts w:ascii="GHEA Grapalat" w:hAnsi="GHEA Grapalat"/>
          <w:sz w:val="24"/>
          <w:szCs w:val="24"/>
          <w:lang w:val="hy-AM"/>
        </w:rPr>
        <w:t>րացական</w:t>
      </w:r>
      <w:r w:rsidR="00F24D87" w:rsidRPr="00271C28">
        <w:rPr>
          <w:rFonts w:ascii="GHEA Grapalat" w:hAnsi="GHEA Grapalat"/>
          <w:sz w:val="24"/>
          <w:szCs w:val="24"/>
          <w:lang w:val="hy-AM"/>
        </w:rPr>
        <w:t xml:space="preserve"> սահման շուրջ 8 կմ երկարությամբ 500 </w:t>
      </w:r>
      <w:r w:rsidR="00B33B70" w:rsidRPr="00271C28">
        <w:rPr>
          <w:rFonts w:ascii="GHEA Grapalat" w:hAnsi="GHEA Grapalat"/>
          <w:sz w:val="24"/>
          <w:szCs w:val="24"/>
          <w:lang w:val="hy-AM"/>
        </w:rPr>
        <w:t>կՎ</w:t>
      </w:r>
      <w:r w:rsidR="00F24D87" w:rsidRPr="00271C28">
        <w:rPr>
          <w:rFonts w:ascii="GHEA Grapalat" w:hAnsi="GHEA Grapalat"/>
          <w:sz w:val="24"/>
          <w:szCs w:val="24"/>
          <w:lang w:val="hy-AM"/>
        </w:rPr>
        <w:t xml:space="preserve"> </w:t>
      </w:r>
      <w:r w:rsidR="00654301" w:rsidRPr="00271C28">
        <w:rPr>
          <w:rFonts w:ascii="GHEA Grapalat" w:hAnsi="GHEA Grapalat"/>
          <w:sz w:val="24"/>
          <w:szCs w:val="24"/>
          <w:lang w:val="hy-AM"/>
        </w:rPr>
        <w:t xml:space="preserve">լարման </w:t>
      </w:r>
      <w:r w:rsidR="00F24D87" w:rsidRPr="00271C28">
        <w:rPr>
          <w:rFonts w:ascii="GHEA Grapalat" w:hAnsi="GHEA Grapalat"/>
          <w:sz w:val="24"/>
          <w:szCs w:val="24"/>
          <w:lang w:val="hy-AM"/>
        </w:rPr>
        <w:t xml:space="preserve">օդային գծի, </w:t>
      </w:r>
      <w:r w:rsidR="00DC3FD8" w:rsidRPr="00271C28">
        <w:rPr>
          <w:rFonts w:ascii="GHEA Grapalat" w:hAnsi="GHEA Grapalat"/>
          <w:sz w:val="24"/>
          <w:szCs w:val="24"/>
          <w:lang w:val="hy-AM"/>
        </w:rPr>
        <w:t>Դ</w:t>
      </w:r>
      <w:r w:rsidR="00F24D87" w:rsidRPr="00271C28">
        <w:rPr>
          <w:rFonts w:ascii="GHEA Grapalat" w:hAnsi="GHEA Grapalat"/>
          <w:sz w:val="24"/>
          <w:szCs w:val="24"/>
          <w:lang w:val="hy-AM"/>
        </w:rPr>
        <w:t xml:space="preserve">դմաշենում </w:t>
      </w:r>
      <w:r w:rsidR="00F24D87" w:rsidRPr="00271C28">
        <w:rPr>
          <w:rFonts w:ascii="GHEA Grapalat" w:hAnsi="GHEA Grapalat"/>
          <w:sz w:val="24"/>
          <w:szCs w:val="24"/>
          <w:lang w:val="hy-AM"/>
        </w:rPr>
        <w:lastRenderedPageBreak/>
        <w:t xml:space="preserve">400/220 կՎ </w:t>
      </w:r>
      <w:r w:rsidR="00654301" w:rsidRPr="00271C28">
        <w:rPr>
          <w:rFonts w:ascii="GHEA Grapalat" w:hAnsi="GHEA Grapalat"/>
          <w:sz w:val="24"/>
          <w:szCs w:val="24"/>
          <w:lang w:val="hy-AM"/>
        </w:rPr>
        <w:t xml:space="preserve">լարման </w:t>
      </w:r>
      <w:r w:rsidR="00F24D87" w:rsidRPr="00271C28">
        <w:rPr>
          <w:rFonts w:ascii="GHEA Grapalat" w:hAnsi="GHEA Grapalat"/>
          <w:sz w:val="24"/>
          <w:szCs w:val="24"/>
          <w:lang w:val="hy-AM"/>
        </w:rPr>
        <w:t>երկու ավտոտրանսֆորմատորներով նոր</w:t>
      </w:r>
      <w:r w:rsidR="00654301" w:rsidRPr="00271C28">
        <w:rPr>
          <w:rFonts w:ascii="GHEA Grapalat" w:hAnsi="GHEA Grapalat"/>
          <w:sz w:val="24"/>
          <w:szCs w:val="24"/>
          <w:lang w:val="hy-AM"/>
        </w:rPr>
        <w:t xml:space="preserve"> 400/22</w:t>
      </w:r>
      <w:r w:rsidR="00F24D87" w:rsidRPr="00271C28">
        <w:rPr>
          <w:rFonts w:ascii="GHEA Grapalat" w:hAnsi="GHEA Grapalat"/>
          <w:sz w:val="24"/>
          <w:szCs w:val="24"/>
          <w:lang w:val="hy-AM"/>
        </w:rPr>
        <w:t>0 կՎ</w:t>
      </w:r>
      <w:r w:rsidR="00654301" w:rsidRPr="00271C28">
        <w:rPr>
          <w:rFonts w:ascii="GHEA Grapalat" w:hAnsi="GHEA Grapalat"/>
          <w:sz w:val="24"/>
          <w:szCs w:val="24"/>
          <w:lang w:val="hy-AM"/>
        </w:rPr>
        <w:t xml:space="preserve"> լարման</w:t>
      </w:r>
      <w:r w:rsidR="00F24D87" w:rsidRPr="00271C28">
        <w:rPr>
          <w:rFonts w:ascii="GHEA Grapalat" w:hAnsi="GHEA Grapalat"/>
          <w:sz w:val="24"/>
          <w:szCs w:val="24"/>
          <w:lang w:val="hy-AM"/>
        </w:rPr>
        <w:t xml:space="preserve"> ենթակայանի և </w:t>
      </w:r>
      <w:r w:rsidR="00DC3FD8" w:rsidRPr="00271C28">
        <w:rPr>
          <w:rFonts w:ascii="GHEA Grapalat" w:hAnsi="GHEA Grapalat"/>
          <w:sz w:val="24"/>
          <w:szCs w:val="24"/>
          <w:lang w:val="hy-AM"/>
        </w:rPr>
        <w:t>Դդ</w:t>
      </w:r>
      <w:r w:rsidR="00F24D87" w:rsidRPr="00271C28">
        <w:rPr>
          <w:rFonts w:ascii="GHEA Grapalat" w:hAnsi="GHEA Grapalat"/>
          <w:sz w:val="24"/>
          <w:szCs w:val="24"/>
          <w:lang w:val="hy-AM"/>
        </w:rPr>
        <w:t>մաշենից մինչև Այրում ենթակայան երկշղթա հենարաններով 400 կՎ</w:t>
      </w:r>
      <w:r w:rsidR="00654301" w:rsidRPr="00271C28">
        <w:rPr>
          <w:rFonts w:ascii="GHEA Grapalat" w:hAnsi="GHEA Grapalat"/>
          <w:sz w:val="24"/>
          <w:szCs w:val="24"/>
          <w:lang w:val="hy-AM"/>
        </w:rPr>
        <w:t xml:space="preserve"> լարման</w:t>
      </w:r>
      <w:r w:rsidR="00F24D87" w:rsidRPr="00271C28">
        <w:rPr>
          <w:rFonts w:ascii="GHEA Grapalat" w:hAnsi="GHEA Grapalat"/>
          <w:sz w:val="24"/>
          <w:szCs w:val="24"/>
          <w:lang w:val="hy-AM"/>
        </w:rPr>
        <w:t xml:space="preserve"> միաշղթա օդային գծի կառուցումը, ապահովելով</w:t>
      </w:r>
      <w:r w:rsidR="00654301" w:rsidRPr="00271C28">
        <w:rPr>
          <w:rFonts w:ascii="GHEA Grapalat" w:hAnsi="GHEA Grapalat"/>
          <w:sz w:val="24"/>
          <w:szCs w:val="24"/>
          <w:lang w:val="hy-AM"/>
        </w:rPr>
        <w:t xml:space="preserve"> </w:t>
      </w:r>
      <w:r w:rsidR="00F24D87" w:rsidRPr="00271C28">
        <w:rPr>
          <w:rFonts w:ascii="GHEA Grapalat" w:hAnsi="GHEA Grapalat"/>
          <w:sz w:val="24"/>
          <w:szCs w:val="24"/>
          <w:lang w:val="hy-AM"/>
        </w:rPr>
        <w:t xml:space="preserve">350 ՄՎտ հզորությամբ էլեկտրաէներգիայի փոխանակում: </w:t>
      </w:r>
      <w:r w:rsidR="00B63204" w:rsidRPr="00271C28">
        <w:rPr>
          <w:rFonts w:ascii="GHEA Grapalat" w:hAnsi="GHEA Grapalat"/>
          <w:sz w:val="24"/>
          <w:szCs w:val="24"/>
          <w:lang w:val="hy-AM"/>
        </w:rPr>
        <w:t>Ծրագիր շրջանակներում ներդրումները կկազմ</w:t>
      </w:r>
      <w:r w:rsidR="00654301" w:rsidRPr="00271C28">
        <w:rPr>
          <w:rFonts w:ascii="GHEA Grapalat" w:hAnsi="GHEA Grapalat"/>
          <w:sz w:val="24"/>
          <w:szCs w:val="24"/>
          <w:lang w:val="hy-AM"/>
        </w:rPr>
        <w:t>են</w:t>
      </w:r>
      <w:r w:rsidR="00B63204" w:rsidRPr="00271C28">
        <w:rPr>
          <w:rFonts w:ascii="GHEA Grapalat" w:hAnsi="GHEA Grapalat"/>
          <w:sz w:val="24"/>
          <w:szCs w:val="24"/>
          <w:lang w:val="hy-AM"/>
        </w:rPr>
        <w:t xml:space="preserve"> շուր</w:t>
      </w:r>
      <w:r w:rsidR="000167AA" w:rsidRPr="00271C28">
        <w:rPr>
          <w:rFonts w:ascii="GHEA Grapalat" w:hAnsi="GHEA Grapalat"/>
          <w:sz w:val="24"/>
          <w:szCs w:val="24"/>
          <w:lang w:val="hy-AM"/>
        </w:rPr>
        <w:t>ջ</w:t>
      </w:r>
      <w:r w:rsidR="00B63204" w:rsidRPr="00271C28">
        <w:rPr>
          <w:rFonts w:ascii="GHEA Grapalat" w:hAnsi="GHEA Grapalat"/>
          <w:sz w:val="24"/>
          <w:szCs w:val="24"/>
          <w:lang w:val="hy-AM"/>
        </w:rPr>
        <w:t xml:space="preserve"> 1</w:t>
      </w:r>
      <w:r w:rsidR="00F24D87" w:rsidRPr="00271C28">
        <w:rPr>
          <w:rFonts w:ascii="GHEA Grapalat" w:hAnsi="GHEA Grapalat"/>
          <w:sz w:val="24"/>
          <w:szCs w:val="24"/>
          <w:lang w:val="hy-AM"/>
        </w:rPr>
        <w:t>88,2</w:t>
      </w:r>
      <w:r w:rsidR="00B63204" w:rsidRPr="00271C28">
        <w:rPr>
          <w:rFonts w:ascii="GHEA Grapalat" w:hAnsi="GHEA Grapalat"/>
          <w:sz w:val="24"/>
          <w:szCs w:val="24"/>
          <w:lang w:val="hy-AM"/>
        </w:rPr>
        <w:t xml:space="preserve"> մլն </w:t>
      </w:r>
      <w:r w:rsidR="00F24D87" w:rsidRPr="00271C28">
        <w:rPr>
          <w:rFonts w:ascii="GHEA Grapalat" w:hAnsi="GHEA Grapalat"/>
          <w:sz w:val="24"/>
          <w:szCs w:val="24"/>
          <w:lang w:val="hy-AM"/>
        </w:rPr>
        <w:t>եվ</w:t>
      </w:r>
      <w:r w:rsidR="00B63204" w:rsidRPr="00271C28">
        <w:rPr>
          <w:rFonts w:ascii="GHEA Grapalat" w:hAnsi="GHEA Grapalat"/>
          <w:sz w:val="24"/>
          <w:szCs w:val="24"/>
          <w:lang w:val="hy-AM"/>
        </w:rPr>
        <w:t>րո և Վրաստանի հետ զուգահեռ աշխատանքի թողունակությունը կլինի 350 ՄՎտ:</w:t>
      </w:r>
    </w:p>
    <w:p w14:paraId="0443B7FD" w14:textId="77777777" w:rsidR="00C2306A"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Բացի վերը նշվածը, ընկերությունը նախատեսում է իր միջոցների հաշվին վերակառուցել ևս մեկ ենթակայան (220/110/35 կՎ</w:t>
      </w:r>
      <w:r w:rsidR="00654301" w:rsidRPr="00271C28">
        <w:rPr>
          <w:rFonts w:ascii="GHEA Grapalat" w:hAnsi="GHEA Grapalat"/>
          <w:sz w:val="24"/>
          <w:szCs w:val="24"/>
          <w:lang w:val="hy-AM"/>
        </w:rPr>
        <w:t xml:space="preserve"> լարման</w:t>
      </w:r>
      <w:r w:rsidRPr="00271C28">
        <w:rPr>
          <w:rFonts w:ascii="GHEA Grapalat" w:hAnsi="GHEA Grapalat"/>
          <w:sz w:val="24"/>
          <w:szCs w:val="24"/>
          <w:lang w:val="hy-AM"/>
        </w:rPr>
        <w:t xml:space="preserve"> </w:t>
      </w:r>
      <w:r w:rsidRPr="00271C28">
        <w:rPr>
          <w:rFonts w:ascii="GHEA Grapalat" w:hAnsi="GHEA Grapalat"/>
          <w:color w:val="000000"/>
          <w:sz w:val="24"/>
          <w:szCs w:val="24"/>
          <w:lang w:val="hy-AM"/>
        </w:rPr>
        <w:t>«Լիճք»</w:t>
      </w:r>
      <w:r w:rsidRPr="00271C28">
        <w:rPr>
          <w:rFonts w:ascii="GHEA Grapalat" w:hAnsi="GHEA Grapalat"/>
          <w:sz w:val="24"/>
          <w:szCs w:val="24"/>
          <w:lang w:val="hy-AM"/>
        </w:rPr>
        <w:t xml:space="preserve">), իսկ մնացած երեք ենթակայանների (220/110/10 կՎ </w:t>
      </w:r>
      <w:r w:rsidR="00654301" w:rsidRPr="00271C28">
        <w:rPr>
          <w:rFonts w:ascii="GHEA Grapalat" w:hAnsi="GHEA Grapalat"/>
          <w:sz w:val="24"/>
          <w:szCs w:val="24"/>
          <w:lang w:val="hy-AM"/>
        </w:rPr>
        <w:t xml:space="preserve">լարման </w:t>
      </w:r>
      <w:r w:rsidRPr="00271C28">
        <w:rPr>
          <w:rFonts w:ascii="GHEA Grapalat" w:hAnsi="GHEA Grapalat"/>
          <w:sz w:val="24"/>
          <w:szCs w:val="24"/>
          <w:lang w:val="hy-AM"/>
        </w:rPr>
        <w:t xml:space="preserve">«Շահումյան-2», 220/110/10 կՎ </w:t>
      </w:r>
      <w:r w:rsidR="00654301" w:rsidRPr="00271C28">
        <w:rPr>
          <w:rFonts w:ascii="GHEA Grapalat" w:hAnsi="GHEA Grapalat"/>
          <w:sz w:val="24"/>
          <w:szCs w:val="24"/>
          <w:lang w:val="hy-AM"/>
        </w:rPr>
        <w:t>լարման</w:t>
      </w:r>
      <w:r w:rsidR="00654301" w:rsidRPr="00271C28">
        <w:rPr>
          <w:rFonts w:ascii="GHEA Grapalat" w:hAnsi="GHEA Grapalat"/>
          <w:color w:val="000000"/>
          <w:sz w:val="24"/>
          <w:szCs w:val="24"/>
          <w:lang w:val="hy-AM"/>
        </w:rPr>
        <w:t xml:space="preserve"> </w:t>
      </w:r>
      <w:r w:rsidRPr="00271C28">
        <w:rPr>
          <w:rFonts w:ascii="GHEA Grapalat" w:hAnsi="GHEA Grapalat"/>
          <w:color w:val="000000"/>
          <w:sz w:val="24"/>
          <w:szCs w:val="24"/>
          <w:lang w:val="hy-AM"/>
        </w:rPr>
        <w:t xml:space="preserve">«Մարաշ» և </w:t>
      </w:r>
      <w:r w:rsidRPr="00271C28">
        <w:rPr>
          <w:rFonts w:ascii="GHEA Grapalat" w:hAnsi="GHEA Grapalat"/>
          <w:sz w:val="24"/>
          <w:szCs w:val="24"/>
          <w:lang w:val="hy-AM"/>
        </w:rPr>
        <w:t>220/110/35 կՎ</w:t>
      </w:r>
      <w:r w:rsidR="00654301" w:rsidRPr="00271C28">
        <w:rPr>
          <w:rFonts w:ascii="GHEA Grapalat" w:hAnsi="GHEA Grapalat"/>
          <w:sz w:val="24"/>
          <w:szCs w:val="24"/>
          <w:lang w:val="hy-AM"/>
        </w:rPr>
        <w:t xml:space="preserve"> լարման</w:t>
      </w:r>
      <w:r w:rsidRPr="00271C28">
        <w:rPr>
          <w:rFonts w:ascii="GHEA Grapalat" w:hAnsi="GHEA Grapalat"/>
          <w:sz w:val="24"/>
          <w:szCs w:val="24"/>
          <w:lang w:val="hy-AM"/>
        </w:rPr>
        <w:t xml:space="preserve"> </w:t>
      </w:r>
      <w:r w:rsidRPr="00271C28">
        <w:rPr>
          <w:rFonts w:ascii="GHEA Grapalat" w:hAnsi="GHEA Grapalat"/>
          <w:color w:val="000000"/>
          <w:sz w:val="24"/>
          <w:szCs w:val="24"/>
          <w:lang w:val="hy-AM"/>
        </w:rPr>
        <w:t>«Եղեգնաձոր»</w:t>
      </w:r>
      <w:r w:rsidRPr="00271C28">
        <w:rPr>
          <w:rFonts w:ascii="GHEA Grapalat" w:hAnsi="GHEA Grapalat"/>
          <w:sz w:val="24"/>
          <w:szCs w:val="24"/>
          <w:lang w:val="hy-AM"/>
        </w:rPr>
        <w:t>) վերակառուցման ներդրումային ծրագրերի ֆինանսավորման տարբերակները և ժամկետները դեռևս պետք է դիտարկվեն։</w:t>
      </w:r>
    </w:p>
    <w:p w14:paraId="34F6159D" w14:textId="77777777" w:rsidR="00077BDC" w:rsidRPr="00271C28" w:rsidRDefault="00C2306A" w:rsidP="00DF56B6">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Ի լրումն վերը թվարկված ներդրումների արևային էներգիայի զարգացմանը զուգընթաց անհրաժեշտություն կառաջանա հաղորդման ցանցում կատարել լրացուցիչ շուրջ </w:t>
      </w:r>
      <w:r w:rsidR="001258E0" w:rsidRPr="00271C28">
        <w:rPr>
          <w:rFonts w:ascii="GHEA Grapalat" w:hAnsi="GHEA Grapalat"/>
          <w:sz w:val="24"/>
          <w:szCs w:val="24"/>
          <w:lang w:val="hy-AM"/>
        </w:rPr>
        <w:t>7</w:t>
      </w:r>
      <w:r w:rsidRPr="00271C28">
        <w:rPr>
          <w:rFonts w:ascii="GHEA Grapalat" w:hAnsi="GHEA Grapalat"/>
          <w:sz w:val="24"/>
          <w:szCs w:val="24"/>
          <w:lang w:val="hy-AM"/>
        </w:rPr>
        <w:t>0 մլն դոլարի ներդրում:</w:t>
      </w:r>
    </w:p>
    <w:p w14:paraId="5FA8046C" w14:textId="77777777"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Բարձրավոլտ Էլեկտրահաղորդման ցանցում, բացի ենթակառուցվածքային ներդրումներից, կատարվում են համակարգի ավտոմատացմանն ուղղված ներդրումներ: Մինչև 2022 թվականը կներդրվի SCADA կառավարման համակարգը, որը կապահովի կարգավարման և տեխնոլոգիական կառավարման նոր մակարդակ: Հայաստանի էներգահամակարգի ընդլայնման պահանջները և հնարավոր այլ փոփոխությունները հաշվի առնելու նպատակով համակարգը կունենա ընդլայնվող մոդուլյար կառուցվածք և շահագործման բնութագրերի ընտրության հնարավորություն: Արդյունքում էականորեն կկրճատվի էլեկտրաէներգետիկական համակարգում վթարների վերացման ժամանակը և կբարձրանա սպառողների էլեկտրամատակարարման հուսալիության մակարդակը:</w:t>
      </w:r>
    </w:p>
    <w:p w14:paraId="4BBE7BA6" w14:textId="77777777" w:rsidR="00C753C4" w:rsidRPr="00271C28" w:rsidRDefault="00077BDC" w:rsidP="00C753C4">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Հարկ է նաև նշել, որ </w:t>
      </w:r>
      <w:r w:rsidR="00032D85" w:rsidRPr="00271C28">
        <w:rPr>
          <w:rFonts w:ascii="GHEA Grapalat" w:hAnsi="GHEA Grapalat"/>
          <w:sz w:val="24"/>
          <w:szCs w:val="24"/>
          <w:lang w:val="hy-AM"/>
        </w:rPr>
        <w:t xml:space="preserve">2019թ. </w:t>
      </w:r>
      <w:r w:rsidRPr="00271C28">
        <w:rPr>
          <w:rFonts w:ascii="GHEA Grapalat" w:hAnsi="GHEA Grapalat"/>
          <w:sz w:val="24"/>
          <w:szCs w:val="24"/>
          <w:lang w:val="hy-AM"/>
        </w:rPr>
        <w:t>մշակ</w:t>
      </w:r>
      <w:r w:rsidR="00F90C12" w:rsidRPr="00271C28">
        <w:rPr>
          <w:rFonts w:ascii="GHEA Grapalat" w:hAnsi="GHEA Grapalat"/>
          <w:sz w:val="24"/>
          <w:szCs w:val="24"/>
          <w:lang w:val="hy-AM"/>
        </w:rPr>
        <w:t>վել</w:t>
      </w:r>
      <w:r w:rsidRPr="00271C28">
        <w:rPr>
          <w:rFonts w:ascii="GHEA Grapalat" w:hAnsi="GHEA Grapalat"/>
          <w:sz w:val="24"/>
          <w:szCs w:val="24"/>
          <w:lang w:val="hy-AM"/>
        </w:rPr>
        <w:t xml:space="preserve"> է Հայաստանի</w:t>
      </w:r>
      <w:r w:rsidR="00032D85" w:rsidRPr="00271C28">
        <w:rPr>
          <w:rFonts w:ascii="GHEA Grapalat" w:hAnsi="GHEA Grapalat"/>
          <w:sz w:val="24"/>
          <w:szCs w:val="24"/>
          <w:lang w:val="hy-AM"/>
        </w:rPr>
        <w:t xml:space="preserve"> Հանրապետության էլեկտրաէներգետիկական համակարգի</w:t>
      </w:r>
      <w:r w:rsidRPr="00271C28">
        <w:rPr>
          <w:rFonts w:ascii="GHEA Grapalat" w:hAnsi="GHEA Grapalat"/>
          <w:sz w:val="24"/>
          <w:szCs w:val="24"/>
          <w:lang w:val="hy-AM"/>
        </w:rPr>
        <w:t xml:space="preserve"> հաղորդման ցանցի</w:t>
      </w:r>
      <w:r w:rsidR="00032D85" w:rsidRPr="00271C28">
        <w:rPr>
          <w:rFonts w:ascii="GHEA Grapalat" w:hAnsi="GHEA Grapalat"/>
          <w:sz w:val="24"/>
          <w:szCs w:val="24"/>
          <w:lang w:val="hy-AM"/>
        </w:rPr>
        <w:t xml:space="preserve"> 2020-2024 թվականների</w:t>
      </w:r>
      <w:r w:rsidRPr="00271C28">
        <w:rPr>
          <w:rFonts w:ascii="GHEA Grapalat" w:hAnsi="GHEA Grapalat"/>
          <w:sz w:val="24"/>
          <w:szCs w:val="24"/>
          <w:lang w:val="hy-AM"/>
        </w:rPr>
        <w:t xml:space="preserve"> զարգացման</w:t>
      </w:r>
      <w:r w:rsidR="00F90C12" w:rsidRPr="00271C28">
        <w:rPr>
          <w:rFonts w:ascii="GHEA Grapalat" w:hAnsi="GHEA Grapalat"/>
          <w:sz w:val="24"/>
          <w:szCs w:val="24"/>
          <w:lang w:val="hy-AM"/>
        </w:rPr>
        <w:t xml:space="preserve"> </w:t>
      </w:r>
      <w:r w:rsidRPr="00271C28">
        <w:rPr>
          <w:rFonts w:ascii="GHEA Grapalat" w:hAnsi="GHEA Grapalat"/>
          <w:sz w:val="24"/>
          <w:szCs w:val="24"/>
          <w:lang w:val="hy-AM"/>
        </w:rPr>
        <w:t xml:space="preserve">ծրագիրը, որը միջազգային փորձի և ժամանակակից մոդելների կիրառմամբ դիտարկել է այդ ժամանակահատվածում էներգետիկայի բնագավառի հնարավոր զարգացումները և դրան համապատասխան ցանցի՝ նվազագույն ծախսերով զարգացման համար անհրաժեշտ ներդրումների ծավալը, ներառյալ այն ներդրումները, որոնք անհրաժեշտ է լինելու իրականացնել բարձրավոլտ էլեկտրահաղորդման գծերի վերակառուցման և հաղորդման ցանցի ընդլայնման </w:t>
      </w:r>
      <w:r w:rsidRPr="00271C28">
        <w:rPr>
          <w:rFonts w:ascii="GHEA Grapalat" w:hAnsi="GHEA Grapalat"/>
          <w:sz w:val="24"/>
          <w:szCs w:val="24"/>
          <w:lang w:val="hy-AM"/>
        </w:rPr>
        <w:lastRenderedPageBreak/>
        <w:t xml:space="preserve">նպատակով։ Նշված աշխատանքն ունենալու է շարունակական բնույթ և մշակված զարգացման ծրագիրը վերանայվելու է յուրաքանչյուր </w:t>
      </w:r>
      <w:r w:rsidR="003F0958" w:rsidRPr="00271C28">
        <w:rPr>
          <w:rFonts w:ascii="GHEA Grapalat" w:hAnsi="GHEA Grapalat"/>
          <w:sz w:val="24"/>
          <w:szCs w:val="24"/>
          <w:lang w:val="hy-AM"/>
        </w:rPr>
        <w:t>երկու</w:t>
      </w:r>
      <w:r w:rsidRPr="00271C28">
        <w:rPr>
          <w:rFonts w:ascii="GHEA Grapalat" w:hAnsi="GHEA Grapalat"/>
          <w:sz w:val="24"/>
          <w:szCs w:val="24"/>
          <w:lang w:val="hy-AM"/>
        </w:rPr>
        <w:t xml:space="preserve"> տարին մեկ անգամ՝ ներառելով հաջորդ </w:t>
      </w:r>
      <w:r w:rsidR="003F0958" w:rsidRPr="00271C28">
        <w:rPr>
          <w:rFonts w:ascii="GHEA Grapalat" w:hAnsi="GHEA Grapalat"/>
          <w:sz w:val="24"/>
          <w:szCs w:val="24"/>
          <w:lang w:val="hy-AM"/>
        </w:rPr>
        <w:t>տաս</w:t>
      </w:r>
      <w:r w:rsidR="00032D85" w:rsidRPr="00271C28">
        <w:rPr>
          <w:rFonts w:ascii="GHEA Grapalat" w:hAnsi="GHEA Grapalat"/>
          <w:sz w:val="24"/>
          <w:szCs w:val="24"/>
          <w:lang w:val="hy-AM"/>
        </w:rPr>
        <w:t>ն</w:t>
      </w:r>
      <w:r w:rsidRPr="00271C28">
        <w:rPr>
          <w:rFonts w:ascii="GHEA Grapalat" w:hAnsi="GHEA Grapalat"/>
          <w:sz w:val="24"/>
          <w:szCs w:val="24"/>
          <w:lang w:val="hy-AM"/>
        </w:rPr>
        <w:t>ամյա ժամանակահատվածը։ Այս գործառույթը ևս իրականացվում է Էլեկտրաէներգետիկական համակարգի օպերատորի կողմից։</w:t>
      </w:r>
    </w:p>
    <w:p w14:paraId="659A7608" w14:textId="77777777" w:rsidR="00C753C4" w:rsidRPr="00271C28" w:rsidRDefault="0006341D" w:rsidP="00C753C4">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ղորդման</w:t>
      </w:r>
      <w:r w:rsidR="001B3AD5" w:rsidRPr="00271C28">
        <w:rPr>
          <w:rFonts w:ascii="GHEA Grapalat" w:hAnsi="GHEA Grapalat"/>
          <w:sz w:val="24"/>
          <w:szCs w:val="24"/>
          <w:lang w:val="hy-AM"/>
        </w:rPr>
        <w:t xml:space="preserve"> ցանցում ներդրումները մինչև </w:t>
      </w:r>
      <w:r w:rsidR="00F00295" w:rsidRPr="00271C28">
        <w:rPr>
          <w:rFonts w:ascii="GHEA Grapalat" w:hAnsi="GHEA Grapalat"/>
          <w:sz w:val="24"/>
          <w:szCs w:val="24"/>
          <w:lang w:val="hy-AM"/>
        </w:rPr>
        <w:t xml:space="preserve">2030 </w:t>
      </w:r>
      <w:r w:rsidR="001B3AD5" w:rsidRPr="00271C28">
        <w:rPr>
          <w:rFonts w:ascii="GHEA Grapalat" w:hAnsi="GHEA Grapalat"/>
          <w:sz w:val="24"/>
          <w:szCs w:val="24"/>
          <w:lang w:val="hy-AM"/>
        </w:rPr>
        <w:t>թվականը կկազմեն շուրջ 550 մլն ԱՄՆ դոլար</w:t>
      </w:r>
      <w:r w:rsidR="00C753C4" w:rsidRPr="00271C28">
        <w:rPr>
          <w:rFonts w:ascii="GHEA Grapalat" w:hAnsi="GHEA Grapalat"/>
          <w:sz w:val="24"/>
          <w:szCs w:val="24"/>
          <w:lang w:val="hy-AM"/>
        </w:rPr>
        <w:t>:</w:t>
      </w:r>
    </w:p>
    <w:p w14:paraId="71AEEBDE" w14:textId="77777777" w:rsidR="00077BDC" w:rsidRPr="00271C28" w:rsidRDefault="00077BDC" w:rsidP="00C156E5">
      <w:pPr>
        <w:spacing w:before="360" w:after="120" w:line="276" w:lineRule="auto"/>
        <w:rPr>
          <w:rFonts w:ascii="GHEA Grapalat" w:hAnsi="GHEA Grapalat"/>
          <w:sz w:val="24"/>
          <w:szCs w:val="24"/>
          <w:lang w:val="hy-AM"/>
        </w:rPr>
      </w:pPr>
      <w:r w:rsidRPr="00271C28">
        <w:rPr>
          <w:rFonts w:ascii="GHEA Grapalat" w:hAnsi="GHEA Grapalat"/>
          <w:sz w:val="24"/>
          <w:szCs w:val="24"/>
          <w:lang w:val="hy-AM"/>
        </w:rPr>
        <w:t>ԲԱՇԽՄԱՆ ԷԼԵԿՏՐԱԿԱՆ ՑԱՆՑԻ ԶԱՐԳԱՑՈՒՄ</w:t>
      </w:r>
    </w:p>
    <w:p w14:paraId="5E9B911E" w14:textId="77777777" w:rsidR="00077BDC" w:rsidRPr="00271C28" w:rsidRDefault="00077BDC" w:rsidP="00A1634D">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Բաշխման էլեկտրական ցանցերը մասնավորեցվել են դեռևս 2002 թվականին որպես մեկ միասնական ընկերություն՝ Հայաստանի Հանրապետության ամբողջ տարածքում էլեկտրաէներգիայի բաշխման և որոշ ժամանակով նաև մատակարարման ծառայություններ մատուցելու նպատակով։ Ամբողջությամբ հանդիսանալով մասնավոր ընկերություն, վերջինիս գործունեությունը կարգավորվում է Հանրային ծառայությունները կարգավորող հանձնաժողովի կողմից։ Ներկայումս յոթ տարի ժամկետով՝ մինչև 2026 թվականը, բաշխման էլեկտրական ցանցերը կառավարող Հայաստանի էլեկտրական ցանցեր ՓԲԸ-ին է վերապահված նաև էլեկտրաէներգիայի երաշխավորված մատակարարի դերը։ Այս պահին ընկերությունն էլեկտրական էներգիա է բաշխում և մատակարարում շուրջ մեկ միլիոն սպառողների, ներառյալ բնակչությունը, առևտրային կազմակերպությունները և արդյունաբերական ձեռնարկությունները՝ շահագործելով 110կՎ և ցածր լարման ցանցերը։</w:t>
      </w:r>
    </w:p>
    <w:p w14:paraId="111B1447" w14:textId="77777777" w:rsidR="00077BDC" w:rsidRPr="00271C28" w:rsidRDefault="00077BDC" w:rsidP="00A1634D">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յաստանի էլեկտրական ցանցերը մասնավորեցումից հետո իրականացնում է իր առաջին ծավալուն ներդրումային ծրագիրը, ընդհանուր շուրջ 350 մլրդ դրամ</w:t>
      </w:r>
      <w:r w:rsidR="007B6B7A" w:rsidRPr="00271C28">
        <w:rPr>
          <w:rFonts w:ascii="GHEA Grapalat" w:hAnsi="GHEA Grapalat"/>
          <w:sz w:val="24"/>
          <w:szCs w:val="24"/>
          <w:lang w:val="hy-AM"/>
        </w:rPr>
        <w:t xml:space="preserve"> արժողությամբ</w:t>
      </w:r>
      <w:r w:rsidRPr="00271C28">
        <w:rPr>
          <w:rFonts w:ascii="GHEA Grapalat" w:hAnsi="GHEA Grapalat"/>
          <w:sz w:val="24"/>
          <w:szCs w:val="24"/>
          <w:lang w:val="hy-AM"/>
        </w:rPr>
        <w:t xml:space="preserve">՝ մինչև 2028 թվականը։ Ներդրումային ծրագրով նախատեսվում է բաշխիչ ցանցերի վերակառուցման արդյունքում կրճատել սպառողների հոսանքազրկումների քանակն ու տևողությունը, նվազեցնել էլեկտրաէներգիայի տեխնոլոգիական կորուստները և բացառել առևտրային կորուստների առաջացման ռիսկերը, կրճատել շահագործման և պահպանման ծախսերը, նոր հզորությունների միացման և լրացուցիչ պահանջարկի բավարարման նպատակով ընդլայնել բաշխման ցանցը, հիմնովին արդիականացնել էլեկտրաէներգիայի հաշվառման համակարգերը, ամբողջությամբ ավարտել ընկերության ենթակառուցվածքների երկրատեղեկատվական տարրերի (գծային ենթակառուցվածքների) հանութագրման աշխատանքները, ներդնել բնապահպանական միջազգային ստանդարտներ, կառավարման ավտոմատացված համակարգ (MIS) և կառավարման միջազգային ISO </w:t>
      </w:r>
      <w:r w:rsidRPr="00271C28">
        <w:rPr>
          <w:rFonts w:ascii="GHEA Grapalat" w:hAnsi="GHEA Grapalat"/>
          <w:sz w:val="24"/>
          <w:szCs w:val="24"/>
          <w:lang w:val="hy-AM"/>
        </w:rPr>
        <w:lastRenderedPageBreak/>
        <w:t xml:space="preserve">ստանդարտների համակարգ: Ներդրումային ծրագրի իրականացման արդյունքում սպասվում է, որ </w:t>
      </w:r>
    </w:p>
    <w:p w14:paraId="56E59C3E" w14:textId="77777777" w:rsidR="00077BDC" w:rsidRPr="00271C28" w:rsidRDefault="00077BDC" w:rsidP="001F7F2B">
      <w:pPr>
        <w:pStyle w:val="ListParagraph"/>
        <w:numPr>
          <w:ilvl w:val="0"/>
          <w:numId w:val="23"/>
        </w:numPr>
        <w:spacing w:after="120" w:line="276" w:lineRule="auto"/>
        <w:jc w:val="both"/>
        <w:rPr>
          <w:rFonts w:ascii="GHEA Grapalat" w:hAnsi="GHEA Grapalat"/>
          <w:sz w:val="24"/>
          <w:szCs w:val="24"/>
          <w:lang w:val="hy-AM"/>
        </w:rPr>
      </w:pPr>
      <w:r w:rsidRPr="00271C28">
        <w:rPr>
          <w:rFonts w:ascii="GHEA Grapalat" w:hAnsi="GHEA Grapalat"/>
          <w:sz w:val="24"/>
          <w:szCs w:val="24"/>
          <w:lang w:val="hy-AM"/>
        </w:rPr>
        <w:t>սպառողների հոսանքազրկումների միջին տևողության և հաճախականության ցուցանիշներն էապես կնվազեն՝ 2028 թվականին կազմելով 2021 թվականի բազիսային ցուցանիշի 55%-ը։ Նույն ժամանակ միանգամյա հոսանքազրկման առավելագույն տևողությունը ինչպես քաղաքային, այնպես էլ գյուղական բնակավայրերում կկրճատվի 50%-ով,</w:t>
      </w:r>
    </w:p>
    <w:p w14:paraId="41A7D60F" w14:textId="77777777" w:rsidR="00077BDC" w:rsidRPr="00271C28" w:rsidRDefault="00077BDC">
      <w:pPr>
        <w:pStyle w:val="ListParagraph"/>
        <w:numPr>
          <w:ilvl w:val="0"/>
          <w:numId w:val="23"/>
        </w:numPr>
        <w:spacing w:after="120" w:line="276" w:lineRule="auto"/>
        <w:jc w:val="both"/>
        <w:rPr>
          <w:rFonts w:ascii="GHEA Grapalat" w:hAnsi="GHEA Grapalat"/>
          <w:sz w:val="24"/>
          <w:szCs w:val="24"/>
          <w:lang w:val="hy-AM"/>
        </w:rPr>
      </w:pPr>
      <w:r w:rsidRPr="00271C28">
        <w:rPr>
          <w:rFonts w:ascii="GHEA Grapalat" w:hAnsi="GHEA Grapalat"/>
          <w:sz w:val="24"/>
          <w:szCs w:val="24"/>
          <w:lang w:val="hy-AM"/>
        </w:rPr>
        <w:t>սպառողների մոտ թույլատրելի սահմաններից էլեկտրաէներգիայի լարման շեղման երկարաժամկետ դեպքերը կբացառվեն,</w:t>
      </w:r>
    </w:p>
    <w:p w14:paraId="5ECBC7A0" w14:textId="77777777" w:rsidR="00077BDC" w:rsidRPr="00271C28" w:rsidRDefault="00077BDC">
      <w:pPr>
        <w:pStyle w:val="ListParagraph"/>
        <w:numPr>
          <w:ilvl w:val="0"/>
          <w:numId w:val="23"/>
        </w:numPr>
        <w:spacing w:after="120" w:line="276" w:lineRule="auto"/>
        <w:jc w:val="both"/>
        <w:rPr>
          <w:rFonts w:ascii="GHEA Grapalat" w:hAnsi="GHEA Grapalat"/>
          <w:sz w:val="24"/>
          <w:szCs w:val="24"/>
          <w:lang w:val="hy-AM"/>
        </w:rPr>
      </w:pPr>
      <w:r w:rsidRPr="00271C28">
        <w:rPr>
          <w:rFonts w:ascii="GHEA Grapalat" w:hAnsi="GHEA Grapalat"/>
          <w:sz w:val="24"/>
          <w:szCs w:val="24"/>
          <w:lang w:val="hy-AM"/>
        </w:rPr>
        <w:t xml:space="preserve">բաշխիչ էլեկտրական ցանցերում տեխնոլոգիական կորուստները կնվազեն՝ 2021 թվականին կազմելով 7,5%, իսկ 2028 թվականին՝ 6,4%, </w:t>
      </w:r>
    </w:p>
    <w:p w14:paraId="4AB63E95" w14:textId="77777777" w:rsidR="00077BDC" w:rsidRPr="00271C28" w:rsidRDefault="007B6B7A">
      <w:pPr>
        <w:pStyle w:val="ListParagraph"/>
        <w:numPr>
          <w:ilvl w:val="0"/>
          <w:numId w:val="23"/>
        </w:numPr>
        <w:spacing w:after="120" w:line="276" w:lineRule="auto"/>
        <w:jc w:val="both"/>
        <w:rPr>
          <w:rFonts w:ascii="GHEA Grapalat" w:hAnsi="GHEA Grapalat"/>
          <w:sz w:val="24"/>
          <w:szCs w:val="24"/>
          <w:lang w:val="hy-AM"/>
        </w:rPr>
      </w:pPr>
      <w:r w:rsidRPr="00271C28">
        <w:rPr>
          <w:rFonts w:ascii="GHEA Grapalat" w:hAnsi="GHEA Grapalat"/>
          <w:sz w:val="24"/>
          <w:szCs w:val="24"/>
          <w:lang w:val="hy-AM"/>
        </w:rPr>
        <w:t>ն</w:t>
      </w:r>
      <w:r w:rsidR="007B682B" w:rsidRPr="00271C28">
        <w:rPr>
          <w:rFonts w:ascii="GHEA Grapalat" w:hAnsi="GHEA Grapalat"/>
          <w:sz w:val="24"/>
          <w:szCs w:val="24"/>
          <w:lang w:val="hy-AM"/>
        </w:rPr>
        <w:t xml:space="preserve">յութական և նորոգման ծախսերը </w:t>
      </w:r>
      <w:r w:rsidR="00AE0BC7" w:rsidRPr="00271C28">
        <w:rPr>
          <w:rFonts w:ascii="GHEA Grapalat" w:hAnsi="GHEA Grapalat"/>
          <w:sz w:val="24"/>
          <w:szCs w:val="24"/>
          <w:lang w:val="hy-AM"/>
        </w:rPr>
        <w:t>2021 թվականին կնվազեն 30%, 2025 թվականին` 20%,</w:t>
      </w:r>
      <w:r w:rsidRPr="00271C28">
        <w:rPr>
          <w:rFonts w:ascii="GHEA Grapalat" w:hAnsi="GHEA Grapalat"/>
          <w:sz w:val="24"/>
          <w:szCs w:val="24"/>
          <w:lang w:val="hy-AM"/>
        </w:rPr>
        <w:t xml:space="preserve"> </w:t>
      </w:r>
      <w:r w:rsidR="00AE0BC7" w:rsidRPr="00271C28">
        <w:rPr>
          <w:rFonts w:ascii="GHEA Grapalat" w:hAnsi="GHEA Grapalat"/>
          <w:sz w:val="24"/>
          <w:szCs w:val="24"/>
          <w:lang w:val="hy-AM"/>
        </w:rPr>
        <w:t>իսկ 2028 թվականին՝ 15%: Այլ ծախսերը 2025 թվականին կնվազեն 10%, իսկ 2028 թվականին ևս 10%:</w:t>
      </w:r>
    </w:p>
    <w:p w14:paraId="4C8BC4D4" w14:textId="77777777" w:rsidR="00077BDC" w:rsidRPr="00271C28" w:rsidRDefault="00077BDC">
      <w:pPr>
        <w:pStyle w:val="ListParagraph"/>
        <w:numPr>
          <w:ilvl w:val="0"/>
          <w:numId w:val="23"/>
        </w:numPr>
        <w:spacing w:after="120" w:line="276" w:lineRule="auto"/>
        <w:jc w:val="both"/>
        <w:rPr>
          <w:rFonts w:ascii="GHEA Grapalat" w:hAnsi="GHEA Grapalat"/>
          <w:sz w:val="24"/>
          <w:szCs w:val="24"/>
          <w:lang w:val="hy-AM"/>
        </w:rPr>
      </w:pPr>
      <w:r w:rsidRPr="00271C28">
        <w:rPr>
          <w:rFonts w:ascii="GHEA Grapalat" w:hAnsi="GHEA Grapalat"/>
          <w:sz w:val="24"/>
          <w:szCs w:val="24"/>
          <w:lang w:val="hy-AM"/>
        </w:rPr>
        <w:t xml:space="preserve">կկրճատվի աշխատողների ցուցակային թվաքանակը` շուրջ </w:t>
      </w:r>
      <w:r w:rsidR="007B682B" w:rsidRPr="00271C28">
        <w:rPr>
          <w:rFonts w:ascii="GHEA Grapalat" w:hAnsi="GHEA Grapalat"/>
          <w:sz w:val="24"/>
          <w:szCs w:val="24"/>
          <w:lang w:val="hy-AM"/>
        </w:rPr>
        <w:t xml:space="preserve">1100 </w:t>
      </w:r>
      <w:r w:rsidRPr="00271C28">
        <w:rPr>
          <w:rFonts w:ascii="GHEA Grapalat" w:hAnsi="GHEA Grapalat"/>
          <w:sz w:val="24"/>
          <w:szCs w:val="24"/>
          <w:lang w:val="hy-AM"/>
        </w:rPr>
        <w:t>միավորով 2021</w:t>
      </w:r>
      <w:r w:rsidR="007B6B7A" w:rsidRPr="00271C28">
        <w:rPr>
          <w:rFonts w:ascii="GHEA Grapalat" w:hAnsi="GHEA Grapalat"/>
          <w:sz w:val="24"/>
          <w:szCs w:val="24"/>
          <w:lang w:val="hy-AM"/>
        </w:rPr>
        <w:t>թ.</w:t>
      </w:r>
      <w:r w:rsidRPr="00271C28">
        <w:rPr>
          <w:rFonts w:ascii="GHEA Grapalat" w:hAnsi="GHEA Grapalat"/>
          <w:sz w:val="24"/>
          <w:szCs w:val="24"/>
          <w:lang w:val="hy-AM"/>
        </w:rPr>
        <w:t>-ին և ևս 560 միավորով մինչև 2028</w:t>
      </w:r>
      <w:r w:rsidR="007B6B7A" w:rsidRPr="00271C28">
        <w:rPr>
          <w:rFonts w:ascii="GHEA Grapalat" w:hAnsi="GHEA Grapalat"/>
          <w:sz w:val="24"/>
          <w:szCs w:val="24"/>
          <w:lang w:val="hy-AM"/>
        </w:rPr>
        <w:t>թ.</w:t>
      </w:r>
      <w:r w:rsidRPr="00271C28">
        <w:rPr>
          <w:rFonts w:ascii="GHEA Grapalat" w:hAnsi="GHEA Grapalat"/>
          <w:sz w:val="24"/>
          <w:szCs w:val="24"/>
          <w:lang w:val="hy-AM"/>
        </w:rPr>
        <w:t xml:space="preserve">-ը։ </w:t>
      </w:r>
    </w:p>
    <w:p w14:paraId="290AC5AB" w14:textId="77777777" w:rsidR="00077BDC" w:rsidRPr="00271C28" w:rsidRDefault="00077BDC">
      <w:pPr>
        <w:pStyle w:val="ListParagraph"/>
        <w:numPr>
          <w:ilvl w:val="0"/>
          <w:numId w:val="23"/>
        </w:numPr>
        <w:spacing w:after="120" w:line="276" w:lineRule="auto"/>
        <w:jc w:val="both"/>
        <w:rPr>
          <w:rFonts w:ascii="GHEA Grapalat" w:hAnsi="GHEA Grapalat"/>
          <w:sz w:val="24"/>
          <w:szCs w:val="24"/>
          <w:lang w:val="hy-AM"/>
        </w:rPr>
      </w:pPr>
      <w:r w:rsidRPr="00271C28">
        <w:rPr>
          <w:rFonts w:ascii="GHEA Grapalat" w:hAnsi="GHEA Grapalat"/>
          <w:sz w:val="24"/>
          <w:szCs w:val="24"/>
          <w:lang w:val="hy-AM"/>
        </w:rPr>
        <w:t xml:space="preserve">բոլոր սպառողները միացված կլինեն էլեկտրաէներգիայի հաշվառման ավտոմատացված համակարգին, որը թույլ կտա վերջիններիս առևտրային հաշվառքի սարքերի տվյալները կարդալ հեռահար եղանակով, այդ տվյալները իրական ժամանակահատվածում հասանելի դարձնելով ինչպես սպառողների, այնպես էլ էլեկտրաէներգետիկական մանրածախ շուկա նոր մուտք գործած մատակարարների և շուկայի օպերատորի համար, էլեկտրաէներգիայի առևտրի թվայնացման ճանապարհին ստեղծելով բարենպաստ միջավայր մանրածախ շուկայի ազատականացման համար։ </w:t>
      </w:r>
    </w:p>
    <w:p w14:paraId="1D4E03FF" w14:textId="77777777" w:rsidR="00077BDC" w:rsidRPr="00271C28" w:rsidRDefault="00077BDC" w:rsidP="00EB20DB">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Հարկ է նաև նշել, որ </w:t>
      </w:r>
      <w:r w:rsidR="00543C54" w:rsidRPr="00271C28">
        <w:rPr>
          <w:rFonts w:ascii="GHEA Grapalat" w:hAnsi="GHEA Grapalat"/>
          <w:sz w:val="24"/>
          <w:szCs w:val="24"/>
          <w:lang w:val="hy-AM"/>
        </w:rPr>
        <w:t xml:space="preserve">2019թ. դեկտեմբերի 25-ին </w:t>
      </w:r>
      <w:r w:rsidRPr="00271C28">
        <w:rPr>
          <w:rFonts w:ascii="GHEA Grapalat" w:hAnsi="GHEA Grapalat"/>
          <w:sz w:val="24"/>
          <w:szCs w:val="24"/>
          <w:lang w:val="hy-AM"/>
        </w:rPr>
        <w:t xml:space="preserve">Հանրային ծառայությունները կարգավորող հանձնաժողովի </w:t>
      </w:r>
      <w:r w:rsidR="00543C54" w:rsidRPr="00271C28">
        <w:rPr>
          <w:rFonts w:ascii="GHEA Grapalat" w:hAnsi="GHEA Grapalat"/>
          <w:sz w:val="24"/>
          <w:szCs w:val="24"/>
          <w:lang w:val="hy-AM"/>
        </w:rPr>
        <w:t>N 523-</w:t>
      </w:r>
      <w:r w:rsidR="00EB20DB" w:rsidRPr="00271C28">
        <w:rPr>
          <w:rFonts w:ascii="GHEA Grapalat" w:hAnsi="GHEA Grapalat"/>
          <w:sz w:val="24"/>
          <w:szCs w:val="24"/>
          <w:lang w:val="hy-AM"/>
        </w:rPr>
        <w:t xml:space="preserve">Ն որոշմամբ </w:t>
      </w:r>
      <w:r w:rsidRPr="00271C28">
        <w:rPr>
          <w:rFonts w:ascii="GHEA Grapalat" w:hAnsi="GHEA Grapalat"/>
          <w:sz w:val="24"/>
          <w:szCs w:val="24"/>
          <w:lang w:val="hy-AM"/>
        </w:rPr>
        <w:t>հաստատվե</w:t>
      </w:r>
      <w:r w:rsidR="00543C54" w:rsidRPr="00271C28">
        <w:rPr>
          <w:rFonts w:ascii="GHEA Grapalat" w:hAnsi="GHEA Grapalat"/>
          <w:sz w:val="24"/>
          <w:szCs w:val="24"/>
          <w:lang w:val="hy-AM"/>
        </w:rPr>
        <w:t>լ ե</w:t>
      </w:r>
      <w:r w:rsidRPr="00271C28">
        <w:rPr>
          <w:rFonts w:ascii="GHEA Grapalat" w:hAnsi="GHEA Grapalat"/>
          <w:sz w:val="24"/>
          <w:szCs w:val="24"/>
          <w:lang w:val="hy-AM"/>
        </w:rPr>
        <w:t>ն</w:t>
      </w:r>
      <w:r w:rsidR="00543C54" w:rsidRPr="00271C28">
        <w:rPr>
          <w:rFonts w:ascii="GHEA Grapalat" w:hAnsi="GHEA Grapalat"/>
          <w:sz w:val="24"/>
          <w:szCs w:val="24"/>
          <w:lang w:val="hy-AM"/>
        </w:rPr>
        <w:t xml:space="preserve"> Հայաստանի Հանրապետության էլեկտրաէներգետիկական շուկայի</w:t>
      </w:r>
      <w:r w:rsidRPr="00271C28">
        <w:rPr>
          <w:rFonts w:ascii="GHEA Grapalat" w:hAnsi="GHEA Grapalat"/>
          <w:sz w:val="24"/>
          <w:szCs w:val="24"/>
          <w:lang w:val="hy-AM"/>
        </w:rPr>
        <w:t xml:space="preserve"> բաշխման ցանցային կանոնները, որը ընկերությանը լրացուցիչ պահանջներ </w:t>
      </w:r>
      <w:r w:rsidR="00543C54" w:rsidRPr="00271C28">
        <w:rPr>
          <w:rFonts w:ascii="GHEA Grapalat" w:hAnsi="GHEA Grapalat"/>
          <w:sz w:val="24"/>
          <w:szCs w:val="24"/>
          <w:lang w:val="hy-AM"/>
        </w:rPr>
        <w:t xml:space="preserve">է </w:t>
      </w:r>
      <w:r w:rsidRPr="00271C28">
        <w:rPr>
          <w:rFonts w:ascii="GHEA Grapalat" w:hAnsi="GHEA Grapalat"/>
          <w:sz w:val="24"/>
          <w:szCs w:val="24"/>
          <w:lang w:val="hy-AM"/>
        </w:rPr>
        <w:t>առաջադր</w:t>
      </w:r>
      <w:r w:rsidR="00543C54" w:rsidRPr="00271C28">
        <w:rPr>
          <w:rFonts w:ascii="GHEA Grapalat" w:hAnsi="GHEA Grapalat"/>
          <w:sz w:val="24"/>
          <w:szCs w:val="24"/>
          <w:lang w:val="hy-AM"/>
        </w:rPr>
        <w:t>ում</w:t>
      </w:r>
      <w:r w:rsidRPr="00271C28">
        <w:rPr>
          <w:rFonts w:ascii="GHEA Grapalat" w:hAnsi="GHEA Grapalat"/>
          <w:sz w:val="24"/>
          <w:szCs w:val="24"/>
          <w:lang w:val="hy-AM"/>
        </w:rPr>
        <w:t xml:space="preserve"> բաշխան ցանցի զարգացման տասամյա ծրագրի մշակման և դրա հետագա պարբերական թարմացման համար։ Զարգացման ծրագիրը կմշակվի ժամանակակից մոդելների կիրառմամբ</w:t>
      </w:r>
      <w:r w:rsidR="00543C54" w:rsidRPr="00271C28">
        <w:rPr>
          <w:rFonts w:ascii="GHEA Grapalat" w:hAnsi="GHEA Grapalat"/>
          <w:sz w:val="24"/>
          <w:szCs w:val="24"/>
          <w:lang w:val="hy-AM"/>
        </w:rPr>
        <w:t>՝</w:t>
      </w:r>
      <w:r w:rsidRPr="00271C28">
        <w:rPr>
          <w:rFonts w:ascii="GHEA Grapalat" w:hAnsi="GHEA Grapalat"/>
          <w:sz w:val="24"/>
          <w:szCs w:val="24"/>
          <w:lang w:val="hy-AM"/>
        </w:rPr>
        <w:t xml:space="preserve"> դիտարկելով այդ ժամանակահատվածում էներգետիկայի բնագավառի հնարավոր զարգացումները և դրան համապատասխան բաշխման ցանցի՝ նվազագույն ծախսերով զարգացման համար անհրաժեշտ ներդրումների ծավալը։ Այս </w:t>
      </w:r>
      <w:r w:rsidRPr="00271C28">
        <w:rPr>
          <w:rFonts w:ascii="GHEA Grapalat" w:hAnsi="GHEA Grapalat"/>
          <w:sz w:val="24"/>
          <w:szCs w:val="24"/>
          <w:lang w:val="hy-AM"/>
        </w:rPr>
        <w:lastRenderedPageBreak/>
        <w:t xml:space="preserve">ծրագիրը կգա լրացնելու էլեկտրաէներգիայի արտադրության և հաղորդման ցանցի զարգացման ծրագրերին՝ ամբողջականացնելով էլեկտրաէներգետիկայի բնագավառի նվազագույն ծախսերով զարգացման պլանը։ </w:t>
      </w:r>
    </w:p>
    <w:p w14:paraId="54FBFD11" w14:textId="77777777" w:rsidR="00077BDC" w:rsidRPr="00271C28" w:rsidRDefault="00077BDC" w:rsidP="00C156E5">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t>ԷԼԵԿՏՐԱԷՆԵՐԳԵՏԻԿԱԿԱՆ ՇՈՒԿԱ</w:t>
      </w:r>
    </w:p>
    <w:p w14:paraId="62284E30" w14:textId="77777777" w:rsidR="00E80276" w:rsidRPr="00271C28" w:rsidRDefault="00077BDC" w:rsidP="00A1634D">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յաստանի էլեկտրաէներգետիկական շուկայի ներկայիս մոդելը կիրառության մեջ է դրվել 2004 թվականին</w:t>
      </w:r>
      <w:r w:rsidR="00E80276" w:rsidRPr="00271C28">
        <w:rPr>
          <w:rFonts w:ascii="GHEA Grapalat" w:hAnsi="GHEA Grapalat"/>
          <w:sz w:val="24"/>
          <w:szCs w:val="24"/>
          <w:lang w:val="hy-AM"/>
        </w:rPr>
        <w:t>:</w:t>
      </w:r>
    </w:p>
    <w:p w14:paraId="3F4C7F8C" w14:textId="2113EA95" w:rsidR="00077BDC" w:rsidRPr="00271C28" w:rsidRDefault="00077BDC" w:rsidP="00A1634D">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Ընդորում, շուկան ինչպես մեծածախ այնպես էլ մանրածախ հատվածում ամբողջությամբ կարգավորվում է։ Էլեկտրաէներգետիկական շուկան հենվում է միայն էլեկտրաէներգիայի արտադրության և սպառման տարեկան ծավալների կանխատեսման վրա և շուկայի մասնակիցների համար չի սահմանում պատասխանատվություն՝ այդ ծավալների շեղումների դեպքում: Արդյունքում էլեկտրաէներգիայի արտադրության կանխատեսված և փաստացի ծավալների տարբերության պատճառով առաջացած ռիսկերը հավասարակշռվում են սպառողներին առաքվող էլեկտրաէներգիայի սակագների միջոցով, ներառելով նաև էլեկտաէներգիայի բաշխման լիցենզիա ունեցող անձի՝ այդպիսի ռիսկերի հավասարակշռման արժեքը: Զարգացած և զարգացող շատ երկրներում էլեկտրաէներգետիկական շուկաներն արդեն իսկ ազատականացված են և գործում են լիարժեք մրցակցության պայմաններում: </w:t>
      </w:r>
    </w:p>
    <w:p w14:paraId="74C5FE37" w14:textId="77777777" w:rsidR="00E80276" w:rsidRPr="00271C28" w:rsidRDefault="00077BDC" w:rsidP="00E80276">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Էլեկտրաէներգետիկական շուկայի ազատականացման համար անհրաժեշտ է անցում կատարել շուկայի նոր մոդելի, ինչը կնպտաստի մեծածախ և մանրածախ շուկաների արդյունավետության բարձրացմանը, իսկ միջպետական առևտրի խթանումը հնարավորություն կընձեռի ներքին շուկայում ունենալ մրցակցության նոր տարրեր: Այդ գործընթացը արդեն իսկ սկսված է և այժմ ընթանում են ենթաօրենսդրական ակտերի մշակման աշխատանքները։ </w:t>
      </w:r>
    </w:p>
    <w:p w14:paraId="6AB67472" w14:textId="77777777" w:rsidR="00077BDC" w:rsidRPr="00271C28" w:rsidRDefault="00077BDC" w:rsidP="00A1634D">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Շուկայի նոր մոդելին անցումը կիրականացվի առաջիկա մի քանի տարիների ընթացքում, երկարաժամկետ թիրախում ունենալով շուկայի լիարժեք ազատականացումը։ Շուկայի նոր մոդելն արդեն իսկ այս փուլում կհենվի էլեկտրաէներգիայի առևտրի ժամանակակից կանոնների վրա, կգործի պահանջարկի և առաջարկի հավասարակշռման միջոցով և կսահմանի առևտրի ընթացքում շուկայի մասնակիցներ</w:t>
      </w:r>
      <w:r w:rsidR="00F72F39" w:rsidRPr="00271C28">
        <w:rPr>
          <w:rFonts w:ascii="GHEA Grapalat" w:hAnsi="GHEA Grapalat"/>
          <w:sz w:val="24"/>
          <w:szCs w:val="24"/>
          <w:lang w:val="hy-AM"/>
        </w:rPr>
        <w:t>ի</w:t>
      </w:r>
      <w:r w:rsidRPr="00271C28">
        <w:rPr>
          <w:rFonts w:ascii="GHEA Grapalat" w:hAnsi="GHEA Grapalat"/>
          <w:sz w:val="24"/>
          <w:szCs w:val="24"/>
          <w:lang w:val="hy-AM"/>
        </w:rPr>
        <w:t xml:space="preserve"> պատասխանատվության մեխանիզմները։ Բարեփոխումների առաջին այս փուլին կհաջորդի Էլեկտրաէներգետիկայի մասին նոր ՀՀ օրենքի մշակումը, որը հաշվի կառնի ԵՄ դիրեկտիվների պահանջները, ինչը և սկիզբ կդառնա </w:t>
      </w:r>
      <w:r w:rsidRPr="00271C28">
        <w:rPr>
          <w:rFonts w:ascii="GHEA Grapalat" w:hAnsi="GHEA Grapalat"/>
          <w:sz w:val="24"/>
          <w:szCs w:val="24"/>
          <w:lang w:val="hy-AM"/>
        </w:rPr>
        <w:lastRenderedPageBreak/>
        <w:t>բարեփոխումների երկրորդ փուլի համար։ Բարեփոխումների այդ փուլի ընթացքում կդիտարկվեն լիարժեք մրցակցային շուկայի ձևավորման հնարավորությունները։</w:t>
      </w:r>
    </w:p>
    <w:p w14:paraId="749E2BFA" w14:textId="5F2C8C6C" w:rsidR="00077BDC" w:rsidRDefault="00077BDC" w:rsidP="00E80276">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Շուկայի բարեփոխումների առաջին փուլի ընթացքում կդիտարկվեն նաև կիրառվող սակագնային քաղաքականության արդյունավետության բարձրացմանն ուղղված հարցեր, մասնավորապես գիշերային և ցերեկային սակագների հետագա կիրառության նպատակահարմարությունը և դրա այլընտրանքները</w:t>
      </w:r>
      <w:r w:rsidR="00A84623">
        <w:rPr>
          <w:rFonts w:ascii="GHEA Grapalat" w:hAnsi="GHEA Grapalat"/>
          <w:sz w:val="24"/>
          <w:szCs w:val="24"/>
          <w:lang w:val="hy-AM"/>
        </w:rPr>
        <w:t>, այդ թվում ըստ տարվա եղանակների տարբերակված սակագների</w:t>
      </w:r>
      <w:r w:rsidRPr="00271C28">
        <w:rPr>
          <w:rFonts w:ascii="GHEA Grapalat" w:hAnsi="GHEA Grapalat"/>
          <w:sz w:val="24"/>
          <w:szCs w:val="24"/>
          <w:lang w:val="hy-AM"/>
        </w:rPr>
        <w:t>, ռեակտիվ էներգիայի համար սակագների ճշգրտման նոր մեխանիզմների ներդրումը, ամսական հաստատուն սպասարկման վճարների</w:t>
      </w:r>
      <w:r w:rsidR="00A84623">
        <w:rPr>
          <w:rFonts w:ascii="GHEA Grapalat" w:hAnsi="GHEA Grapalat"/>
          <w:sz w:val="24"/>
          <w:szCs w:val="24"/>
          <w:lang w:val="hy-AM"/>
        </w:rPr>
        <w:t xml:space="preserve"> և հզորության վճարների</w:t>
      </w:r>
      <w:r w:rsidRPr="00271C28">
        <w:rPr>
          <w:rFonts w:ascii="GHEA Grapalat" w:hAnsi="GHEA Grapalat"/>
          <w:sz w:val="24"/>
          <w:szCs w:val="24"/>
          <w:lang w:val="hy-AM"/>
        </w:rPr>
        <w:t xml:space="preserve">սահմանման անհրաժեշտությունըև այլն։ Այս համատեքստում խոցելի սպառողների պաշտպանության մեխանիզմների կատարելագործումը մշտապես կմնա կառավարության ուշադրության կենտրոնում։ </w:t>
      </w:r>
    </w:p>
    <w:p w14:paraId="71614C68" w14:textId="4D377206" w:rsidR="00712E5B" w:rsidRDefault="00712E5B" w:rsidP="00712E5B">
      <w:pPr>
        <w:spacing w:line="276" w:lineRule="auto"/>
        <w:ind w:firstLine="284"/>
        <w:jc w:val="both"/>
        <w:rPr>
          <w:rFonts w:ascii="GHEA Grapalat" w:hAnsi="GHEA Grapalat"/>
          <w:sz w:val="24"/>
          <w:szCs w:val="24"/>
          <w:lang w:val="hy-AM"/>
        </w:rPr>
      </w:pPr>
      <w:r>
        <w:rPr>
          <w:rFonts w:ascii="GHEA Grapalat" w:hAnsi="GHEA Grapalat"/>
          <w:sz w:val="24"/>
          <w:szCs w:val="24"/>
          <w:lang w:val="hy-AM"/>
        </w:rPr>
        <w:t>Նույն ժամանակ նախատեսվում է փոփոխություններ նախաձեռնել «</w:t>
      </w:r>
      <w:r w:rsidRPr="00712E5B">
        <w:rPr>
          <w:rFonts w:ascii="GHEA Grapalat" w:hAnsi="GHEA Grapalat"/>
          <w:sz w:val="24"/>
          <w:szCs w:val="24"/>
          <w:lang w:val="hy-AM"/>
        </w:rPr>
        <w:t>Էներգետիկայի մասին» և «Էներգախնայողության և վերականգնվող էներգետիկայի մասին» ՀՀ օրենքներում</w:t>
      </w:r>
      <w:r w:rsidR="00DF56B6" w:rsidRPr="00DF56B6">
        <w:rPr>
          <w:rFonts w:ascii="GHEA Grapalat" w:hAnsi="GHEA Grapalat"/>
          <w:sz w:val="24"/>
          <w:szCs w:val="24"/>
          <w:lang w:val="hy-AM"/>
        </w:rPr>
        <w:t>,</w:t>
      </w:r>
      <w:r w:rsidRPr="00712E5B">
        <w:rPr>
          <w:rFonts w:ascii="GHEA Grapalat" w:hAnsi="GHEA Grapalat"/>
          <w:sz w:val="24"/>
          <w:szCs w:val="24"/>
          <w:lang w:val="hy-AM"/>
        </w:rPr>
        <w:t xml:space="preserve"> որո</w:t>
      </w:r>
      <w:r>
        <w:rPr>
          <w:rFonts w:ascii="GHEA Grapalat" w:hAnsi="GHEA Grapalat"/>
          <w:sz w:val="24"/>
          <w:szCs w:val="24"/>
          <w:lang w:val="hy-AM"/>
        </w:rPr>
        <w:t>նց արդյունքում</w:t>
      </w:r>
      <w:r w:rsidRPr="00712E5B">
        <w:rPr>
          <w:rFonts w:ascii="GHEA Grapalat" w:hAnsi="GHEA Grapalat"/>
          <w:sz w:val="24"/>
          <w:szCs w:val="24"/>
          <w:lang w:val="hy-AM"/>
        </w:rPr>
        <w:t xml:space="preserve"> վերականգնվող էներգիա օգտագործող կայաններին նոր ձևավորվող էլեկտրաէներգետիկական շուկայում իրավունք կտրվի էլեկտրաէներգիա վաճառել բացառապես մրցակցային պայմաններով՝ առանց էլեկտրաէներգիայի գնման երաշխիքների տրամադրման և պետություն մասնավոր գործընկերության պայմանագրերի կնքման</w:t>
      </w:r>
      <w:r w:rsidR="00DF56B6">
        <w:rPr>
          <w:rFonts w:ascii="GHEA Grapalat" w:hAnsi="GHEA Grapalat"/>
          <w:sz w:val="24"/>
          <w:szCs w:val="24"/>
          <w:lang w:val="hy-AM"/>
        </w:rPr>
        <w:t xml:space="preserve">, </w:t>
      </w:r>
      <w:r>
        <w:rPr>
          <w:rFonts w:ascii="GHEA Grapalat" w:hAnsi="GHEA Grapalat"/>
          <w:sz w:val="24"/>
          <w:szCs w:val="24"/>
          <w:lang w:val="hy-AM"/>
        </w:rPr>
        <w:t xml:space="preserve">ինչպես նաև </w:t>
      </w:r>
      <w:r w:rsidRPr="00712E5B">
        <w:rPr>
          <w:rFonts w:ascii="GHEA Grapalat" w:hAnsi="GHEA Grapalat"/>
          <w:sz w:val="24"/>
          <w:szCs w:val="24"/>
          <w:lang w:val="hy-AM"/>
        </w:rPr>
        <w:t>արտադրել և սպառել էլեկտրաէներգետիկական համակարգի տարբեր հաշվառման կետերում</w:t>
      </w:r>
      <w:r>
        <w:rPr>
          <w:rFonts w:ascii="GHEA Grapalat" w:hAnsi="GHEA Grapalat"/>
          <w:sz w:val="24"/>
          <w:szCs w:val="24"/>
          <w:lang w:val="hy-AM"/>
        </w:rPr>
        <w:t xml:space="preserve">։ Բացի այդ </w:t>
      </w:r>
      <w:r w:rsidRPr="00712E5B">
        <w:rPr>
          <w:rFonts w:ascii="GHEA Grapalat" w:hAnsi="GHEA Grapalat"/>
          <w:sz w:val="24"/>
          <w:szCs w:val="24"/>
          <w:lang w:val="hy-AM"/>
        </w:rPr>
        <w:t>կկատարելագործվեն ինքնավար էներգաարտադրողների փոխհոսքերի իրականացման ներկայիս մեխանիզմները՝ հնարավորություն ընձեռելով վերջիններիս  արտադրել և սպառել էլեկտրաէներգետիկական համակարգի տարբեր հաշվառման կետերում, ձևավորել խմբեր</w:t>
      </w:r>
      <w:r>
        <w:rPr>
          <w:rFonts w:ascii="GHEA Grapalat" w:hAnsi="GHEA Grapalat"/>
          <w:sz w:val="24"/>
          <w:szCs w:val="24"/>
          <w:lang w:val="hy-AM"/>
        </w:rPr>
        <w:t>՝</w:t>
      </w:r>
      <w:r w:rsidRPr="00712E5B">
        <w:rPr>
          <w:rFonts w:ascii="GHEA Grapalat" w:hAnsi="GHEA Grapalat"/>
          <w:sz w:val="24"/>
          <w:szCs w:val="24"/>
          <w:lang w:val="hy-AM"/>
        </w:rPr>
        <w:t xml:space="preserve"> դրանցում ներառելով բնակիչների և կազմակերպությունների</w:t>
      </w:r>
      <w:r>
        <w:rPr>
          <w:rFonts w:ascii="GHEA Grapalat" w:hAnsi="GHEA Grapalat"/>
          <w:sz w:val="24"/>
          <w:szCs w:val="24"/>
          <w:lang w:val="hy-AM"/>
        </w:rPr>
        <w:t>։</w:t>
      </w:r>
    </w:p>
    <w:p w14:paraId="730A0B9B" w14:textId="77777777" w:rsidR="00077BDC" w:rsidRPr="00271C28" w:rsidRDefault="00077BDC" w:rsidP="00C156E5">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t>ՏԱՐԱԾԱՇՐՋԱՆԱՅԻՆ ԷՆԵՐԳԵՏԻԿ ՀԱՄԱԳՈՐԾԱԿՑՈՒԹՅՈՒՆ</w:t>
      </w:r>
    </w:p>
    <w:p w14:paraId="636C27D3" w14:textId="77777777"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յաստանի էլեկտրաէներգետիկական համակարգը ներկայումս կապված է Իրանի և Վրաստանի էլեկտրաէներգետիկական համակարգերի հետ։ Նույն երկրների միջոցով է բնական գազը ներկրվում Հայաստան։ Այս առումով Իրանի և Վրաստանի հետ էներգետիկայի բնագավառում առկա հարաբերություններ</w:t>
      </w:r>
      <w:r w:rsidR="00DB224E" w:rsidRPr="00271C28">
        <w:rPr>
          <w:rFonts w:ascii="GHEA Grapalat" w:hAnsi="GHEA Grapalat"/>
          <w:sz w:val="24"/>
          <w:szCs w:val="24"/>
          <w:lang w:val="hy-AM"/>
        </w:rPr>
        <w:t>ն</w:t>
      </w:r>
      <w:r w:rsidRPr="00271C28">
        <w:rPr>
          <w:rFonts w:ascii="GHEA Grapalat" w:hAnsi="GHEA Grapalat"/>
          <w:sz w:val="24"/>
          <w:szCs w:val="24"/>
          <w:lang w:val="hy-AM"/>
        </w:rPr>
        <w:t xml:space="preserve"> ունեն </w:t>
      </w:r>
      <w:r w:rsidR="00FC5066" w:rsidRPr="00271C28">
        <w:rPr>
          <w:rFonts w:ascii="GHEA Grapalat" w:hAnsi="GHEA Grapalat"/>
          <w:sz w:val="24"/>
          <w:szCs w:val="24"/>
          <w:lang w:val="hy-AM"/>
        </w:rPr>
        <w:t>ռազմավարական</w:t>
      </w:r>
      <w:r w:rsidRPr="00271C28">
        <w:rPr>
          <w:rFonts w:ascii="GHEA Grapalat" w:hAnsi="GHEA Grapalat"/>
          <w:sz w:val="24"/>
          <w:szCs w:val="24"/>
          <w:lang w:val="hy-AM"/>
        </w:rPr>
        <w:t xml:space="preserve"> բնույթ։ </w:t>
      </w:r>
    </w:p>
    <w:p w14:paraId="4740C6DB" w14:textId="209FAD60"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lastRenderedPageBreak/>
        <w:t>Հայաստանը` հանդիսանալով ԵԱՏՄ անդամ պետություն մասնակցում է վերջինիս ընդհանուր էներգետիկ շուկայի ձևավորման աշխատանքներին։ Նույն ժամանակ, Հայաստանը Եվրոպական Միության հետ կնքել է Համապարփակ և ընդլայնված գործընկերության համաձայնագիր, որը նախատեսում է Եվրոպական միության էներգետիկային վերաբերող դիրեկտիվների աստիճանական ներդրումը։</w:t>
      </w:r>
      <w:r w:rsidR="00DB224E" w:rsidRPr="00271C28">
        <w:rPr>
          <w:rFonts w:ascii="GHEA Grapalat" w:hAnsi="GHEA Grapalat"/>
          <w:sz w:val="24"/>
          <w:szCs w:val="24"/>
          <w:lang w:val="hy-AM"/>
        </w:rPr>
        <w:t xml:space="preserve"> Այս</w:t>
      </w:r>
      <w:r w:rsidR="00DF56B6">
        <w:rPr>
          <w:rFonts w:ascii="GHEA Grapalat" w:hAnsi="GHEA Grapalat"/>
          <w:sz w:val="24"/>
          <w:szCs w:val="24"/>
          <w:lang w:val="hy-AM"/>
        </w:rPr>
        <w:t xml:space="preserve"> </w:t>
      </w:r>
      <w:r w:rsidR="00DB224E" w:rsidRPr="00271C28">
        <w:rPr>
          <w:rFonts w:ascii="GHEA Grapalat" w:hAnsi="GHEA Grapalat"/>
          <w:sz w:val="24"/>
          <w:szCs w:val="24"/>
          <w:lang w:val="hy-AM"/>
        </w:rPr>
        <w:t xml:space="preserve">ենթատեքստում նախատեսվում է գիտական և տեխնիկական համագործակցություն, այդ թվում՝ էներգիայի արտադրության, փոխադրման, մատակարարման և օգտագործման ոլորտներում տեխնոլոգիաների զարգացման և կատարելագործման վերաբերյալ փոխանակումը, առանձնահատուկ ուշադրության կենտրոնում պահելով էներգաարդյունավետ և շրջակա միջավայրը չվնասող տեխնոլոգիաները: </w:t>
      </w:r>
    </w:p>
    <w:p w14:paraId="1B19AD68" w14:textId="3891B104" w:rsidR="00077BDC" w:rsidRPr="00271C28" w:rsidRDefault="00077BDC" w:rsidP="00C156E5">
      <w:pPr>
        <w:spacing w:after="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Չափազանց կարևոր է գնահատել էներգետիկայի բնագավառում տարածաշրջանային զարգացման </w:t>
      </w:r>
      <w:r w:rsidR="008F4B19">
        <w:rPr>
          <w:rFonts w:ascii="GHEA Grapalat" w:hAnsi="GHEA Grapalat"/>
          <w:sz w:val="24"/>
          <w:szCs w:val="24"/>
          <w:lang w:val="hy-AM"/>
        </w:rPr>
        <w:t>միտումները</w:t>
      </w:r>
      <w:r w:rsidRPr="00271C28">
        <w:rPr>
          <w:rFonts w:ascii="GHEA Grapalat" w:hAnsi="GHEA Grapalat"/>
          <w:sz w:val="24"/>
          <w:szCs w:val="24"/>
          <w:lang w:val="hy-AM"/>
        </w:rPr>
        <w:t>, որպեսզի արդյունավետ կերպով իրացվեն Հայաստանի մրցակցային առավելությունները տարածաշրջանի մյուս երկրների հետ համատեղ փոխշահավետ համագործակցության նպատակով:</w:t>
      </w:r>
    </w:p>
    <w:p w14:paraId="431E2D32" w14:textId="77777777" w:rsidR="00077BDC" w:rsidRPr="00271C28" w:rsidRDefault="006B26AC" w:rsidP="00C156E5">
      <w:pPr>
        <w:spacing w:after="0" w:line="276" w:lineRule="auto"/>
        <w:jc w:val="both"/>
        <w:rPr>
          <w:rFonts w:ascii="GHEA Grapalat" w:hAnsi="GHEA Grapalat"/>
          <w:sz w:val="24"/>
          <w:szCs w:val="24"/>
          <w:lang w:val="hy-AM"/>
        </w:rPr>
      </w:pPr>
      <w:r w:rsidRPr="00271C28">
        <w:rPr>
          <w:rFonts w:ascii="GHEA Grapalat" w:hAnsi="GHEA Grapalat"/>
          <w:noProof/>
          <w:sz w:val="24"/>
          <w:szCs w:val="24"/>
          <w:u w:val="single"/>
        </w:rPr>
        <mc:AlternateContent>
          <mc:Choice Requires="wps">
            <w:drawing>
              <wp:anchor distT="0" distB="0" distL="114300" distR="114300" simplePos="0" relativeHeight="251662336" behindDoc="0" locked="0" layoutInCell="1" allowOverlap="1" wp14:anchorId="45F419B2" wp14:editId="408A9C7A">
                <wp:simplePos x="0" y="0"/>
                <wp:positionH relativeFrom="column">
                  <wp:posOffset>25400</wp:posOffset>
                </wp:positionH>
                <wp:positionV relativeFrom="paragraph">
                  <wp:posOffset>177165</wp:posOffset>
                </wp:positionV>
                <wp:extent cx="1508760" cy="223266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232660"/>
                        </a:xfrm>
                        <a:prstGeom prst="rect">
                          <a:avLst/>
                        </a:prstGeom>
                        <a:noFill/>
                        <a:ln w="6350">
                          <a:noFill/>
                        </a:ln>
                      </wps:spPr>
                      <wps:txbx>
                        <w:txbxContent>
                          <w:p w14:paraId="3087F113" w14:textId="77777777" w:rsidR="00077BDC" w:rsidRPr="00E8697E" w:rsidRDefault="00077BDC" w:rsidP="00077BDC">
                            <w:pPr>
                              <w:rPr>
                                <w:rFonts w:ascii="GHEA Grapalat" w:hAnsi="GHEA Grapalat" w:cs="GHEA Grapalat"/>
                                <w:i/>
                                <w:iCs/>
                                <w:sz w:val="24"/>
                                <w:lang w:val="hy-AM"/>
                              </w:rPr>
                            </w:pPr>
                            <w:r w:rsidRPr="00E8697E">
                              <w:rPr>
                                <w:rFonts w:ascii="GHEA Grapalat" w:hAnsi="GHEA Grapalat" w:cs="GHEA Grapalat"/>
                                <w:i/>
                                <w:iCs/>
                                <w:sz w:val="24"/>
                                <w:lang w:val="hy-AM"/>
                              </w:rPr>
                              <w:t xml:space="preserve">Եվրասիական Տնտեսական Միության </w:t>
                            </w:r>
                            <w:r>
                              <w:rPr>
                                <w:rFonts w:ascii="GHEA Grapalat" w:hAnsi="GHEA Grapalat" w:cs="GHEA Grapalat"/>
                                <w:i/>
                                <w:iCs/>
                                <w:sz w:val="24"/>
                                <w:lang w:val="hy-AM"/>
                              </w:rPr>
                              <w:t>Ընդհանուր</w:t>
                            </w:r>
                            <w:r w:rsidRPr="00E8697E">
                              <w:rPr>
                                <w:rFonts w:ascii="GHEA Grapalat" w:hAnsi="GHEA Grapalat" w:cs="GHEA Grapalat"/>
                                <w:i/>
                                <w:iCs/>
                                <w:sz w:val="24"/>
                                <w:lang w:val="hy-AM"/>
                              </w:rPr>
                              <w:t xml:space="preserve"> Էներգետիկ</w:t>
                            </w:r>
                            <w:r w:rsidR="007B6B7A">
                              <w:rPr>
                                <w:rFonts w:ascii="GHEA Grapalat" w:hAnsi="GHEA Grapalat" w:cs="GHEA Grapalat"/>
                                <w:i/>
                                <w:iCs/>
                                <w:sz w:val="24"/>
                              </w:rPr>
                              <w:t xml:space="preserve"> </w:t>
                            </w:r>
                            <w:r w:rsidRPr="00E8697E">
                              <w:rPr>
                                <w:rFonts w:ascii="GHEA Grapalat" w:hAnsi="GHEA Grapalat" w:cs="GHEA Grapalat"/>
                                <w:i/>
                                <w:iCs/>
                                <w:sz w:val="24"/>
                                <w:lang w:val="hy-AM"/>
                              </w:rPr>
                              <w:t>Շուկա</w:t>
                            </w:r>
                          </w:p>
                          <w:p w14:paraId="6A382D28"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45F419B2" id="Text Box 5" o:spid="_x0000_s1029" type="#_x0000_t202" style="position:absolute;left:0;text-align:left;margin-left:2pt;margin-top:13.95pt;width:118.8pt;height:17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" filled="f" stroked="f" strokeweight=".5pt">
                <v:path arrowok="t"/>
                <v:textbox>
                  <w:txbxContent>
                    <w:p w14:paraId="3087F113" w14:textId="77777777" w:rsidR="00077BDC" w:rsidRPr="00E8697E" w:rsidRDefault="00077BDC" w:rsidP="00077BDC">
                      <w:pPr>
                        <w:rPr>
                          <w:rFonts w:ascii="GHEA Grapalat" w:hAnsi="GHEA Grapalat" w:cs="GHEA Grapalat"/>
                          <w:i/>
                          <w:iCs/>
                          <w:sz w:val="24"/>
                          <w:lang w:val="hy-AM"/>
                        </w:rPr>
                      </w:pPr>
                      <w:r w:rsidRPr="00E8697E">
                        <w:rPr>
                          <w:rFonts w:ascii="GHEA Grapalat" w:hAnsi="GHEA Grapalat" w:cs="GHEA Grapalat"/>
                          <w:i/>
                          <w:iCs/>
                          <w:sz w:val="24"/>
                          <w:lang w:val="hy-AM"/>
                        </w:rPr>
                        <w:t xml:space="preserve">Եվրասիական Տնտեսական Միության </w:t>
                      </w:r>
                      <w:r>
                        <w:rPr>
                          <w:rFonts w:ascii="GHEA Grapalat" w:hAnsi="GHEA Grapalat" w:cs="GHEA Grapalat"/>
                          <w:i/>
                          <w:iCs/>
                          <w:sz w:val="24"/>
                          <w:lang w:val="hy-AM"/>
                        </w:rPr>
                        <w:t>Ընդհանուր</w:t>
                      </w:r>
                      <w:r w:rsidRPr="00E8697E">
                        <w:rPr>
                          <w:rFonts w:ascii="GHEA Grapalat" w:hAnsi="GHEA Grapalat" w:cs="GHEA Grapalat"/>
                          <w:i/>
                          <w:iCs/>
                          <w:sz w:val="24"/>
                          <w:lang w:val="hy-AM"/>
                        </w:rPr>
                        <w:t xml:space="preserve"> Էներգետիկ</w:t>
                      </w:r>
                      <w:r w:rsidR="007B6B7A">
                        <w:rPr>
                          <w:rFonts w:ascii="GHEA Grapalat" w:hAnsi="GHEA Grapalat" w:cs="GHEA Grapalat"/>
                          <w:i/>
                          <w:iCs/>
                          <w:sz w:val="24"/>
                        </w:rPr>
                        <w:t xml:space="preserve"> </w:t>
                      </w:r>
                      <w:r w:rsidRPr="00E8697E">
                        <w:rPr>
                          <w:rFonts w:ascii="GHEA Grapalat" w:hAnsi="GHEA Grapalat" w:cs="GHEA Grapalat"/>
                          <w:i/>
                          <w:iCs/>
                          <w:sz w:val="24"/>
                          <w:lang w:val="hy-AM"/>
                        </w:rPr>
                        <w:t>Շուկա</w:t>
                      </w:r>
                    </w:p>
                    <w:p w14:paraId="6A382D28" w14:textId="77777777" w:rsidR="00077BDC" w:rsidRDefault="00077BDC" w:rsidP="00077BDC"/>
                  </w:txbxContent>
                </v:textbox>
              </v:shape>
            </w:pict>
          </mc:Fallback>
        </mc:AlternateContent>
      </w:r>
    </w:p>
    <w:p w14:paraId="77B8BCC4" w14:textId="77777777" w:rsidR="00077BDC" w:rsidRPr="00271C28" w:rsidRDefault="00077BDC" w:rsidP="00C156E5">
      <w:pPr>
        <w:spacing w:after="120" w:line="276" w:lineRule="auto"/>
        <w:ind w:left="2160" w:firstLine="720"/>
        <w:jc w:val="both"/>
        <w:rPr>
          <w:rFonts w:ascii="GHEA Grapalat" w:hAnsi="GHEA Grapalat"/>
          <w:sz w:val="24"/>
          <w:szCs w:val="24"/>
          <w:lang w:val="hy-AM"/>
        </w:rPr>
      </w:pPr>
      <w:r w:rsidRPr="00271C28">
        <w:rPr>
          <w:rFonts w:ascii="GHEA Grapalat" w:hAnsi="GHEA Grapalat"/>
          <w:sz w:val="24"/>
          <w:szCs w:val="24"/>
          <w:u w:val="single"/>
          <w:lang w:val="hy-AM"/>
        </w:rPr>
        <w:t>ԵԱՏՄ էլեկտրաէներգետիկական ընդհանուր շուկա</w:t>
      </w:r>
    </w:p>
    <w:p w14:paraId="052E90BC"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Հայաստանն ակտիվորեն մասնակցում է Եվրասիական միասնական էլեկտրաէներգետիկական շուկայի ձևավորման աշխատանքներին։ Այն նախատեսվում է գործարկել 2025 թվականին</w:t>
      </w:r>
      <w:r w:rsidR="00DB224E" w:rsidRPr="00271C28">
        <w:rPr>
          <w:rFonts w:ascii="GHEA Grapalat" w:hAnsi="GHEA Grapalat"/>
          <w:sz w:val="24"/>
          <w:szCs w:val="24"/>
          <w:lang w:val="hy-AM"/>
        </w:rPr>
        <w:t>,</w:t>
      </w:r>
      <w:r w:rsidRPr="00271C28">
        <w:rPr>
          <w:rFonts w:ascii="GHEA Grapalat" w:hAnsi="GHEA Grapalat"/>
          <w:sz w:val="24"/>
          <w:szCs w:val="24"/>
          <w:lang w:val="hy-AM"/>
        </w:rPr>
        <w:t xml:space="preserve"> համաձայն </w:t>
      </w:r>
      <w:r w:rsidR="009F34A5" w:rsidRPr="00271C28">
        <w:rPr>
          <w:rFonts w:ascii="GHEA Grapalat" w:hAnsi="GHEA Grapalat"/>
          <w:sz w:val="24"/>
          <w:szCs w:val="24"/>
          <w:lang w:val="hy-AM"/>
        </w:rPr>
        <w:t xml:space="preserve">Եվրասիական տնտեսական բարձրագույն խորհուրդի 20.12.2019թ. N 31 որոշմամբ հաստատված </w:t>
      </w:r>
      <w:r w:rsidRPr="00271C28">
        <w:rPr>
          <w:rFonts w:ascii="GHEA Grapalat" w:hAnsi="GHEA Grapalat"/>
          <w:sz w:val="24"/>
          <w:szCs w:val="24"/>
          <w:lang w:val="hy-AM"/>
        </w:rPr>
        <w:t>միջոցառումների իրականացման պլանի։ Նշված պլանի համաձայն սահմանվում են նաև հինգ հիմնական կարգավորող փաստաթղթերի ընդունումը, որոնք են՝</w:t>
      </w:r>
    </w:p>
    <w:p w14:paraId="66733491" w14:textId="6A21A38D" w:rsidR="00077BDC" w:rsidRPr="00271C28" w:rsidRDefault="00AF1047" w:rsidP="00C156E5">
      <w:pPr>
        <w:pStyle w:val="ListParagraph"/>
        <w:numPr>
          <w:ilvl w:val="0"/>
          <w:numId w:val="2"/>
        </w:numPr>
        <w:spacing w:after="0" w:line="276" w:lineRule="auto"/>
        <w:ind w:left="3402" w:hanging="284"/>
        <w:jc w:val="both"/>
        <w:rPr>
          <w:rFonts w:ascii="GHEA Grapalat" w:hAnsi="GHEA Grapalat"/>
          <w:sz w:val="24"/>
          <w:szCs w:val="24"/>
          <w:lang w:val="hy-AM"/>
        </w:rPr>
      </w:pPr>
      <w:r w:rsidRPr="00AF1047">
        <w:rPr>
          <w:rFonts w:ascii="GHEA Grapalat" w:hAnsi="GHEA Grapalat"/>
          <w:sz w:val="24"/>
          <w:szCs w:val="24"/>
          <w:lang w:val="hy-AM"/>
        </w:rPr>
        <w:t>ԵԱՏՄ ընդհանուր էլեկտրաէներգետիկական շուկայի շրջանակներում էլեկտրական էներգիայի (հզորության) միջպետական հաղորդման ծառայություններին հասանելիության կանոններ</w:t>
      </w:r>
      <w:r>
        <w:rPr>
          <w:rFonts w:ascii="GHEA Grapalat" w:hAnsi="GHEA Grapalat"/>
          <w:sz w:val="24"/>
          <w:szCs w:val="24"/>
          <w:lang w:val="hy-AM"/>
        </w:rPr>
        <w:t xml:space="preserve">ը, </w:t>
      </w:r>
    </w:p>
    <w:p w14:paraId="6CB48853" w14:textId="77777777" w:rsidR="00077BDC" w:rsidRPr="00271C28" w:rsidRDefault="00077BDC" w:rsidP="00C156E5">
      <w:pPr>
        <w:pStyle w:val="ListParagraph"/>
        <w:numPr>
          <w:ilvl w:val="0"/>
          <w:numId w:val="2"/>
        </w:numPr>
        <w:spacing w:after="0" w:line="276" w:lineRule="auto"/>
        <w:ind w:left="3402" w:hanging="284"/>
        <w:jc w:val="both"/>
        <w:rPr>
          <w:rFonts w:ascii="GHEA Grapalat" w:hAnsi="GHEA Grapalat"/>
          <w:sz w:val="24"/>
          <w:szCs w:val="24"/>
          <w:lang w:val="hy-AM"/>
        </w:rPr>
      </w:pPr>
      <w:r w:rsidRPr="00271C28">
        <w:rPr>
          <w:rFonts w:ascii="GHEA Grapalat" w:hAnsi="GHEA Grapalat"/>
          <w:sz w:val="24"/>
          <w:szCs w:val="24"/>
          <w:lang w:val="hy-AM"/>
        </w:rPr>
        <w:t>Էլեկտրաէներգիայի փոխադարձ առևտրի կանոնները,</w:t>
      </w:r>
    </w:p>
    <w:p w14:paraId="64DEB656" w14:textId="3D1981C7" w:rsidR="00077BDC" w:rsidRPr="00271C28" w:rsidRDefault="0057707A" w:rsidP="00C156E5">
      <w:pPr>
        <w:pStyle w:val="ListParagraph"/>
        <w:numPr>
          <w:ilvl w:val="0"/>
          <w:numId w:val="2"/>
        </w:numPr>
        <w:spacing w:after="0" w:line="276" w:lineRule="auto"/>
        <w:ind w:left="3402" w:hanging="284"/>
        <w:jc w:val="both"/>
        <w:rPr>
          <w:rFonts w:ascii="GHEA Grapalat" w:hAnsi="GHEA Grapalat"/>
          <w:sz w:val="24"/>
          <w:szCs w:val="24"/>
          <w:lang w:val="hy-AM"/>
        </w:rPr>
      </w:pPr>
      <w:r w:rsidRPr="0057707A">
        <w:rPr>
          <w:rFonts w:ascii="GHEA Grapalat" w:hAnsi="GHEA Grapalat"/>
          <w:sz w:val="24"/>
          <w:szCs w:val="24"/>
          <w:lang w:val="hy-AM"/>
        </w:rPr>
        <w:t>Միջպետական էլեկտրահաղորդման գծերի թողունակության որոշման և բաշխման կանոններ</w:t>
      </w:r>
      <w:r>
        <w:rPr>
          <w:rFonts w:ascii="GHEA Grapalat" w:hAnsi="GHEA Grapalat"/>
          <w:sz w:val="24"/>
          <w:szCs w:val="24"/>
          <w:lang w:val="hy-AM"/>
        </w:rPr>
        <w:t xml:space="preserve">ը, </w:t>
      </w:r>
    </w:p>
    <w:p w14:paraId="4F05E785" w14:textId="77777777" w:rsidR="00077BDC" w:rsidRPr="00271C28" w:rsidRDefault="00077BDC" w:rsidP="00C156E5">
      <w:pPr>
        <w:pStyle w:val="ListParagraph"/>
        <w:numPr>
          <w:ilvl w:val="0"/>
          <w:numId w:val="2"/>
        </w:numPr>
        <w:spacing w:after="0" w:line="276" w:lineRule="auto"/>
        <w:ind w:left="3402" w:hanging="284"/>
        <w:jc w:val="both"/>
        <w:rPr>
          <w:rFonts w:ascii="GHEA Grapalat" w:hAnsi="GHEA Grapalat"/>
          <w:sz w:val="24"/>
          <w:szCs w:val="24"/>
          <w:lang w:val="hy-AM"/>
        </w:rPr>
      </w:pPr>
      <w:r w:rsidRPr="00271C28">
        <w:rPr>
          <w:rFonts w:ascii="GHEA Grapalat" w:hAnsi="GHEA Grapalat"/>
          <w:sz w:val="24"/>
          <w:szCs w:val="24"/>
          <w:lang w:val="hy-AM"/>
        </w:rPr>
        <w:t>Տեղեկատվության փոխանակման կանոնները,</w:t>
      </w:r>
    </w:p>
    <w:p w14:paraId="308FB0D5" w14:textId="77777777" w:rsidR="00077BDC" w:rsidRPr="00271C28" w:rsidRDefault="00077BDC" w:rsidP="00C156E5">
      <w:pPr>
        <w:pStyle w:val="ListParagraph"/>
        <w:numPr>
          <w:ilvl w:val="0"/>
          <w:numId w:val="2"/>
        </w:numPr>
        <w:spacing w:after="0" w:line="276" w:lineRule="auto"/>
        <w:ind w:left="3402" w:hanging="284"/>
        <w:jc w:val="both"/>
        <w:rPr>
          <w:rFonts w:ascii="GHEA Grapalat" w:hAnsi="GHEA Grapalat"/>
          <w:sz w:val="24"/>
          <w:szCs w:val="24"/>
          <w:lang w:val="hy-AM"/>
        </w:rPr>
      </w:pPr>
      <w:r w:rsidRPr="00271C28">
        <w:rPr>
          <w:rFonts w:ascii="GHEA Grapalat" w:hAnsi="GHEA Grapalat"/>
          <w:sz w:val="24"/>
          <w:szCs w:val="24"/>
          <w:lang w:val="hy-AM"/>
        </w:rPr>
        <w:lastRenderedPageBreak/>
        <w:t>Միջպետական ցանցերի զարգացման կանոնակարգը։</w:t>
      </w:r>
    </w:p>
    <w:p w14:paraId="137FBB37"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Ներկայումս այս փաստաթղթերի նախագծերը մշակված են և գտնվում են քննարկման փուլում։</w:t>
      </w:r>
    </w:p>
    <w:p w14:paraId="263DECAC" w14:textId="77777777" w:rsidR="00077BDC" w:rsidRPr="00271C28" w:rsidRDefault="00077BDC" w:rsidP="00C156E5">
      <w:pPr>
        <w:spacing w:after="0" w:line="276" w:lineRule="auto"/>
        <w:jc w:val="both"/>
        <w:rPr>
          <w:rFonts w:ascii="GHEA Grapalat" w:hAnsi="GHEA Grapalat"/>
          <w:sz w:val="24"/>
          <w:szCs w:val="24"/>
          <w:lang w:val="hy-AM"/>
        </w:rPr>
      </w:pPr>
    </w:p>
    <w:p w14:paraId="30AD4519" w14:textId="77777777" w:rsidR="00077BDC" w:rsidRPr="00271C28" w:rsidRDefault="00077BDC" w:rsidP="00C156E5">
      <w:pPr>
        <w:spacing w:after="120" w:line="276" w:lineRule="auto"/>
        <w:ind w:left="2160" w:firstLine="720"/>
        <w:jc w:val="both"/>
        <w:rPr>
          <w:rFonts w:ascii="GHEA Grapalat" w:hAnsi="GHEA Grapalat"/>
          <w:sz w:val="24"/>
          <w:szCs w:val="24"/>
          <w:u w:val="single"/>
          <w:lang w:val="hy-AM"/>
        </w:rPr>
      </w:pPr>
      <w:r w:rsidRPr="00271C28">
        <w:rPr>
          <w:rFonts w:ascii="GHEA Grapalat" w:hAnsi="GHEA Grapalat"/>
          <w:sz w:val="24"/>
          <w:szCs w:val="24"/>
          <w:u w:val="single"/>
          <w:lang w:val="hy-AM"/>
        </w:rPr>
        <w:t>ԵԱՏՄ բնական գազի ընդհանուր շուկա</w:t>
      </w:r>
    </w:p>
    <w:p w14:paraId="024095EB"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 xml:space="preserve">2025թ. նախատեսվում է գործարկել Եվրասիական Տնտեսական Միության գազի ընդհանուր շուկան: Դրան ուղղված </w:t>
      </w:r>
      <w:r w:rsidR="009F77AC" w:rsidRPr="00271C28">
        <w:rPr>
          <w:rFonts w:ascii="GHEA Grapalat" w:hAnsi="GHEA Grapalat"/>
          <w:sz w:val="24"/>
          <w:szCs w:val="24"/>
          <w:lang w:val="hy-AM"/>
        </w:rPr>
        <w:t xml:space="preserve">Եվրասիական տնտեսական բարձրագույն խորհուրդի 31.05.2016թ. N 7 որոշմամբ </w:t>
      </w:r>
      <w:r w:rsidRPr="00271C28">
        <w:rPr>
          <w:rFonts w:ascii="GHEA Grapalat" w:hAnsi="GHEA Grapalat"/>
          <w:sz w:val="24"/>
          <w:szCs w:val="24"/>
          <w:lang w:val="hy-AM"/>
        </w:rPr>
        <w:t>ընդունվել են գազի ընդհանուր շուկայի ձևավորման հայեցակարգը և դրա իրականացման ծրագիրը: Ընդհանուր շուկայի լիարժեք գործարկման նպատակով անդամ երկրների միջև կստորագրվի միջազգային պայմանագիր: Գազի շուկայի լիարժեք գործարկման հետ կապված կընդունվեն նաև հետևյալ կարգավորող փաստաթղթերը՝</w:t>
      </w:r>
    </w:p>
    <w:p w14:paraId="02C416F1" w14:textId="77777777" w:rsidR="00077BDC" w:rsidRPr="00271C28" w:rsidRDefault="00077BDC" w:rsidP="00C156E5">
      <w:pPr>
        <w:pStyle w:val="ListParagraph"/>
        <w:numPr>
          <w:ilvl w:val="0"/>
          <w:numId w:val="7"/>
        </w:numPr>
        <w:spacing w:after="0" w:line="276" w:lineRule="auto"/>
        <w:jc w:val="both"/>
        <w:rPr>
          <w:rFonts w:ascii="GHEA Grapalat" w:hAnsi="GHEA Grapalat"/>
          <w:sz w:val="24"/>
          <w:szCs w:val="24"/>
          <w:lang w:val="hy-AM"/>
        </w:rPr>
      </w:pPr>
      <w:r w:rsidRPr="00271C28">
        <w:rPr>
          <w:rFonts w:ascii="GHEA Grapalat" w:hAnsi="GHEA Grapalat" w:cs="Arial"/>
          <w:sz w:val="24"/>
          <w:szCs w:val="24"/>
          <w:lang w:val="hy-AM"/>
        </w:rPr>
        <w:t>Գազի</w:t>
      </w:r>
      <w:r w:rsidRPr="00271C28">
        <w:rPr>
          <w:rFonts w:ascii="GHEA Grapalat" w:hAnsi="GHEA Grapalat"/>
          <w:sz w:val="24"/>
          <w:szCs w:val="24"/>
          <w:lang w:val="hy-AM"/>
        </w:rPr>
        <w:t xml:space="preserve"> բորսային առևտրի իրականացման կարգը,</w:t>
      </w:r>
    </w:p>
    <w:p w14:paraId="37B0C25E" w14:textId="77777777" w:rsidR="00077BDC" w:rsidRPr="00271C28" w:rsidRDefault="00077BDC" w:rsidP="00C156E5">
      <w:pPr>
        <w:pStyle w:val="ListParagraph"/>
        <w:numPr>
          <w:ilvl w:val="0"/>
          <w:numId w:val="7"/>
        </w:numPr>
        <w:spacing w:after="0" w:line="276" w:lineRule="auto"/>
        <w:jc w:val="both"/>
        <w:rPr>
          <w:rFonts w:ascii="GHEA Grapalat" w:hAnsi="GHEA Grapalat"/>
          <w:sz w:val="24"/>
          <w:szCs w:val="24"/>
          <w:lang w:val="hy-AM"/>
        </w:rPr>
      </w:pPr>
      <w:r w:rsidRPr="00271C28">
        <w:rPr>
          <w:rFonts w:ascii="GHEA Grapalat" w:hAnsi="GHEA Grapalat" w:cs="Arial"/>
          <w:sz w:val="24"/>
          <w:szCs w:val="24"/>
          <w:lang w:val="hy-AM"/>
        </w:rPr>
        <w:t>Անդամ</w:t>
      </w:r>
      <w:r w:rsidRPr="00271C28">
        <w:rPr>
          <w:rFonts w:ascii="GHEA Grapalat" w:hAnsi="GHEA Grapalat"/>
          <w:sz w:val="24"/>
          <w:szCs w:val="24"/>
          <w:lang w:val="hy-AM"/>
        </w:rPr>
        <w:t>-երկրներում գազատրասպորտային համակարգին մուտքի հասանելիության միասնական կանոնները,</w:t>
      </w:r>
    </w:p>
    <w:p w14:paraId="131D5E12" w14:textId="77777777" w:rsidR="00077BDC" w:rsidRPr="00271C28" w:rsidRDefault="00077BDC" w:rsidP="00C156E5">
      <w:pPr>
        <w:pStyle w:val="ListParagraph"/>
        <w:numPr>
          <w:ilvl w:val="0"/>
          <w:numId w:val="7"/>
        </w:numPr>
        <w:spacing w:after="0" w:line="276" w:lineRule="auto"/>
        <w:jc w:val="both"/>
        <w:rPr>
          <w:rFonts w:ascii="GHEA Grapalat" w:hAnsi="GHEA Grapalat"/>
          <w:sz w:val="24"/>
          <w:szCs w:val="24"/>
          <w:lang w:val="hy-AM"/>
        </w:rPr>
      </w:pPr>
      <w:r w:rsidRPr="00271C28">
        <w:rPr>
          <w:rFonts w:ascii="GHEA Grapalat" w:hAnsi="GHEA Grapalat" w:cs="Arial"/>
          <w:sz w:val="24"/>
          <w:szCs w:val="24"/>
          <w:lang w:val="hy-AM"/>
        </w:rPr>
        <w:t>Անդամ</w:t>
      </w:r>
      <w:r w:rsidRPr="00271C28">
        <w:rPr>
          <w:rFonts w:ascii="GHEA Grapalat" w:hAnsi="GHEA Grapalat"/>
          <w:sz w:val="24"/>
          <w:szCs w:val="24"/>
          <w:lang w:val="hy-AM"/>
        </w:rPr>
        <w:t xml:space="preserve"> երկրներում գազատրասպորտային համակարգին մուտքի ապահովման համար նախապայմաններ հանդիսացող համալիր միջոցառումների ավարտման մասին արձանագրություն,</w:t>
      </w:r>
    </w:p>
    <w:p w14:paraId="68AEA723" w14:textId="77777777" w:rsidR="00077BDC" w:rsidRPr="00271C28" w:rsidRDefault="00077BDC" w:rsidP="00C156E5">
      <w:pPr>
        <w:pStyle w:val="ListParagraph"/>
        <w:numPr>
          <w:ilvl w:val="0"/>
          <w:numId w:val="7"/>
        </w:numPr>
        <w:spacing w:after="0" w:line="276" w:lineRule="auto"/>
        <w:jc w:val="both"/>
        <w:rPr>
          <w:rFonts w:ascii="GHEA Grapalat" w:hAnsi="GHEA Grapalat"/>
          <w:sz w:val="24"/>
          <w:szCs w:val="24"/>
          <w:lang w:val="hy-AM"/>
        </w:rPr>
      </w:pPr>
      <w:r w:rsidRPr="00271C28">
        <w:rPr>
          <w:rFonts w:ascii="GHEA Grapalat" w:hAnsi="GHEA Grapalat" w:cs="Arial"/>
          <w:sz w:val="24"/>
          <w:szCs w:val="24"/>
          <w:lang w:val="hy-AM"/>
        </w:rPr>
        <w:t>Գազի</w:t>
      </w:r>
      <w:r w:rsidRPr="00271C28">
        <w:rPr>
          <w:rFonts w:ascii="GHEA Grapalat" w:hAnsi="GHEA Grapalat"/>
          <w:sz w:val="24"/>
          <w:szCs w:val="24"/>
          <w:lang w:val="hy-AM"/>
        </w:rPr>
        <w:t xml:space="preserve"> ընդհանուր շուկայում առևտրի կանոններ,</w:t>
      </w:r>
    </w:p>
    <w:p w14:paraId="0F4ED850" w14:textId="77777777" w:rsidR="00077BDC" w:rsidRPr="00271C28" w:rsidRDefault="00077BDC" w:rsidP="00C156E5">
      <w:pPr>
        <w:pStyle w:val="ListParagraph"/>
        <w:numPr>
          <w:ilvl w:val="0"/>
          <w:numId w:val="7"/>
        </w:numPr>
        <w:spacing w:after="0" w:line="276" w:lineRule="auto"/>
        <w:jc w:val="both"/>
        <w:rPr>
          <w:rFonts w:ascii="GHEA Grapalat" w:hAnsi="GHEA Grapalat"/>
          <w:sz w:val="24"/>
          <w:szCs w:val="24"/>
          <w:lang w:val="hy-AM"/>
        </w:rPr>
      </w:pPr>
      <w:r w:rsidRPr="00271C28">
        <w:rPr>
          <w:rFonts w:ascii="GHEA Grapalat" w:hAnsi="GHEA Grapalat" w:cs="Arial"/>
          <w:sz w:val="24"/>
          <w:szCs w:val="24"/>
          <w:lang w:val="hy-AM"/>
        </w:rPr>
        <w:t>Տեղեկատվության</w:t>
      </w:r>
      <w:r w:rsidRPr="00271C28">
        <w:rPr>
          <w:rFonts w:ascii="GHEA Grapalat" w:hAnsi="GHEA Grapalat"/>
          <w:sz w:val="24"/>
          <w:szCs w:val="24"/>
          <w:lang w:val="hy-AM"/>
        </w:rPr>
        <w:t xml:space="preserve"> փոխանակման համակարգում տեղեկատվական փոխգործակցության փաստաթղթերի սահմանում:</w:t>
      </w:r>
    </w:p>
    <w:p w14:paraId="5ECD2C6F" w14:textId="77777777" w:rsidR="006E61B9" w:rsidRPr="00271C28" w:rsidRDefault="006E61B9" w:rsidP="00894DCA">
      <w:pPr>
        <w:pStyle w:val="ListParagraph"/>
        <w:spacing w:after="0" w:line="276" w:lineRule="auto"/>
        <w:ind w:left="3555"/>
        <w:jc w:val="both"/>
        <w:rPr>
          <w:rFonts w:ascii="GHEA Grapalat" w:hAnsi="GHEA Grapalat"/>
          <w:sz w:val="24"/>
          <w:szCs w:val="24"/>
          <w:u w:val="single"/>
          <w:lang w:val="hy-AM"/>
        </w:rPr>
      </w:pPr>
    </w:p>
    <w:p w14:paraId="002E8115" w14:textId="77777777" w:rsidR="00894DCA" w:rsidRPr="00271C28" w:rsidRDefault="00894DCA" w:rsidP="00894DCA">
      <w:pPr>
        <w:pStyle w:val="ListParagraph"/>
        <w:spacing w:after="0" w:line="276" w:lineRule="auto"/>
        <w:ind w:left="3555"/>
        <w:jc w:val="both"/>
        <w:rPr>
          <w:rFonts w:ascii="GHEA Grapalat" w:hAnsi="GHEA Grapalat"/>
          <w:sz w:val="24"/>
          <w:szCs w:val="24"/>
          <w:u w:val="single"/>
          <w:lang w:val="hy-AM"/>
        </w:rPr>
      </w:pPr>
      <w:r w:rsidRPr="00271C28">
        <w:rPr>
          <w:rFonts w:ascii="GHEA Grapalat" w:hAnsi="GHEA Grapalat"/>
          <w:sz w:val="24"/>
          <w:szCs w:val="24"/>
          <w:u w:val="single"/>
          <w:lang w:val="hy-AM"/>
        </w:rPr>
        <w:t>ԵԱՏՄ տեխնիկական կանոնակարգում</w:t>
      </w:r>
    </w:p>
    <w:p w14:paraId="131AC58B" w14:textId="4840C7B6" w:rsidR="00894DCA" w:rsidRPr="00271C28" w:rsidRDefault="00894DCA" w:rsidP="00A93265">
      <w:pPr>
        <w:spacing w:after="0" w:line="276" w:lineRule="auto"/>
        <w:ind w:left="2880"/>
        <w:jc w:val="both"/>
        <w:rPr>
          <w:rFonts w:ascii="GHEA Grapalat" w:hAnsi="GHEA Grapalat"/>
          <w:sz w:val="24"/>
          <w:szCs w:val="24"/>
          <w:lang w:val="hy-AM"/>
        </w:rPr>
      </w:pPr>
      <w:r w:rsidRPr="00271C28">
        <w:rPr>
          <w:rFonts w:ascii="GHEA Grapalat" w:hAnsi="GHEA Grapalat"/>
          <w:sz w:val="24"/>
          <w:szCs w:val="24"/>
          <w:lang w:val="hy-AM"/>
        </w:rPr>
        <w:t>Եվրասիական տնտեսական միության մասին պայմանագր</w:t>
      </w:r>
      <w:r w:rsidR="00280F5D">
        <w:rPr>
          <w:rFonts w:ascii="GHEA Grapalat" w:hAnsi="GHEA Grapalat"/>
          <w:sz w:val="24"/>
          <w:szCs w:val="24"/>
          <w:lang w:val="hy-AM"/>
        </w:rPr>
        <w:t>ում</w:t>
      </w:r>
      <w:r w:rsidR="007920DD">
        <w:rPr>
          <w:rFonts w:ascii="GHEA Grapalat" w:hAnsi="GHEA Grapalat"/>
          <w:sz w:val="24"/>
          <w:szCs w:val="24"/>
          <w:lang w:val="hy-AM"/>
        </w:rPr>
        <w:t xml:space="preserve"> </w:t>
      </w:r>
      <w:r w:rsidR="00F15222" w:rsidRPr="00F15222">
        <w:rPr>
          <w:rFonts w:ascii="GHEA Grapalat" w:hAnsi="GHEA Grapalat"/>
          <w:sz w:val="24"/>
          <w:szCs w:val="24"/>
          <w:lang w:val="hy-AM"/>
        </w:rPr>
        <w:t>Բաժին X</w:t>
      </w:r>
      <w:r w:rsidR="00F15222">
        <w:rPr>
          <w:rFonts w:ascii="GHEA Grapalat" w:hAnsi="GHEA Grapalat"/>
          <w:sz w:val="24"/>
          <w:szCs w:val="24"/>
          <w:lang w:val="hy-AM"/>
        </w:rPr>
        <w:t xml:space="preserve">-ում </w:t>
      </w:r>
      <w:r w:rsidRPr="00271C28">
        <w:rPr>
          <w:rFonts w:ascii="GHEA Grapalat" w:hAnsi="GHEA Grapalat"/>
          <w:sz w:val="24"/>
          <w:szCs w:val="24"/>
          <w:lang w:val="hy-AM"/>
        </w:rPr>
        <w:t xml:space="preserve">սահմանված են Միության տեխնիկական կանոնակարգերի և ստանդարտների, տեխնիկական կարգավորման ընդհանուր սկզբունքների, </w:t>
      </w:r>
      <w:r w:rsidRPr="00271C28">
        <w:rPr>
          <w:rFonts w:ascii="GHEA Grapalat" w:hAnsi="GHEA Grapalat"/>
          <w:sz w:val="24"/>
          <w:szCs w:val="24"/>
          <w:lang w:val="hy-AM"/>
        </w:rPr>
        <w:lastRenderedPageBreak/>
        <w:t>արտադրանքի շրջանառության և հավատարմագրման գործ</w:t>
      </w:r>
      <w:r w:rsidR="00EB6A57">
        <w:rPr>
          <w:rFonts w:ascii="GHEA Grapalat" w:hAnsi="GHEA Grapalat"/>
          <w:sz w:val="24"/>
          <w:szCs w:val="24"/>
          <w:lang w:val="hy-AM"/>
        </w:rPr>
        <w:t>ը</w:t>
      </w:r>
      <w:r w:rsidRPr="00271C28">
        <w:rPr>
          <w:rFonts w:ascii="GHEA Grapalat" w:hAnsi="GHEA Grapalat"/>
          <w:sz w:val="24"/>
          <w:szCs w:val="24"/>
          <w:lang w:val="hy-AM"/>
        </w:rPr>
        <w:t>ն</w:t>
      </w:r>
      <w:r w:rsidR="007920DD">
        <w:rPr>
          <w:rFonts w:ascii="GHEA Grapalat" w:hAnsi="GHEA Grapalat"/>
          <w:sz w:val="24"/>
          <w:szCs w:val="24"/>
          <w:lang w:val="hy-AM"/>
        </w:rPr>
        <w:t>թա</w:t>
      </w:r>
      <w:r w:rsidRPr="00271C28">
        <w:rPr>
          <w:rFonts w:ascii="GHEA Grapalat" w:hAnsi="GHEA Grapalat"/>
          <w:sz w:val="24"/>
          <w:szCs w:val="24"/>
          <w:lang w:val="hy-AM"/>
        </w:rPr>
        <w:t>ցները: Մ</w:t>
      </w:r>
      <w:r w:rsidR="00F24D87" w:rsidRPr="00271C28">
        <w:rPr>
          <w:rFonts w:ascii="GHEA Grapalat" w:hAnsi="GHEA Grapalat"/>
          <w:sz w:val="24"/>
          <w:szCs w:val="24"/>
          <w:lang w:val="hy-AM"/>
        </w:rPr>
        <w:t xml:space="preserve">աքսային </w:t>
      </w:r>
      <w:r w:rsidRPr="00271C28">
        <w:rPr>
          <w:rFonts w:ascii="GHEA Grapalat" w:hAnsi="GHEA Grapalat"/>
          <w:sz w:val="24"/>
          <w:szCs w:val="24"/>
          <w:lang w:val="hy-AM"/>
        </w:rPr>
        <w:t>Մ</w:t>
      </w:r>
      <w:r w:rsidR="00F24D87" w:rsidRPr="00271C28">
        <w:rPr>
          <w:rFonts w:ascii="GHEA Grapalat" w:hAnsi="GHEA Grapalat"/>
          <w:sz w:val="24"/>
          <w:szCs w:val="24"/>
          <w:lang w:val="hy-AM"/>
        </w:rPr>
        <w:t>իության</w:t>
      </w:r>
      <w:r w:rsidRPr="00271C28">
        <w:rPr>
          <w:rFonts w:ascii="GHEA Grapalat" w:hAnsi="GHEA Grapalat"/>
          <w:sz w:val="24"/>
          <w:szCs w:val="24"/>
          <w:lang w:val="hy-AM"/>
        </w:rPr>
        <w:t xml:space="preserve"> Հանձնաժողովի 2011թ. հունվարի 28-ի N 526 որոշմամբ հաստատվել է ապրանքների միասնական ցանկը, որոնց համար պետք է սահմանվեն պարտադիր պահանջներ: Իսկ Եվրասիական տնտեսական Խորհրդի 2014թ. հոկտեմբերի 1-ի</w:t>
      </w:r>
      <w:r w:rsidRPr="00271C28">
        <w:rPr>
          <w:lang w:val="hy-AM"/>
        </w:rPr>
        <w:t xml:space="preserve"> </w:t>
      </w:r>
      <w:r w:rsidRPr="00271C28">
        <w:rPr>
          <w:rFonts w:ascii="GHEA Grapalat" w:hAnsi="GHEA Grapalat"/>
          <w:sz w:val="24"/>
          <w:szCs w:val="24"/>
          <w:lang w:val="hy-AM"/>
        </w:rPr>
        <w:t xml:space="preserve">N 79 որոշմամբ հաստատվել է տեխնիկական կանոնակարգերի ընդունման և փոփոխությունների իրականացման ծրագիր-ժամանակացույցը, որի համաձայն շարունակվում են ԵԱՏՄ տեխնիկական կանոնակարգերի մշակման, ընդունման և փոփոխությունների իրականացման գործընթացները: </w:t>
      </w:r>
    </w:p>
    <w:p w14:paraId="051920D8" w14:textId="06EB47AB" w:rsidR="00894DCA" w:rsidRPr="00271C28" w:rsidRDefault="00894DCA" w:rsidP="00F221BE">
      <w:pPr>
        <w:spacing w:after="0" w:line="276" w:lineRule="auto"/>
        <w:ind w:left="2880"/>
        <w:jc w:val="both"/>
        <w:rPr>
          <w:rFonts w:ascii="GHEA Grapalat" w:hAnsi="GHEA Grapalat"/>
          <w:sz w:val="24"/>
          <w:szCs w:val="24"/>
          <w:lang w:val="hy-AM"/>
        </w:rPr>
      </w:pPr>
      <w:r w:rsidRPr="00271C28">
        <w:rPr>
          <w:rFonts w:ascii="GHEA Grapalat" w:hAnsi="GHEA Grapalat"/>
          <w:sz w:val="24"/>
          <w:szCs w:val="24"/>
          <w:lang w:val="hy-AM"/>
        </w:rPr>
        <w:t>Քննարկման փուլում են գտնվում՝ «Բարձրավոլտ սարքավորումների անվտանգության մասին» և «Մայրուղային գազատար</w:t>
      </w:r>
      <w:r w:rsidR="003F0FE9" w:rsidRPr="00271C28">
        <w:rPr>
          <w:rFonts w:ascii="GHEA Grapalat" w:hAnsi="GHEA Grapalat"/>
          <w:sz w:val="24"/>
          <w:szCs w:val="24"/>
          <w:lang w:val="hy-AM"/>
        </w:rPr>
        <w:t>ն</w:t>
      </w:r>
      <w:r w:rsidRPr="00271C28">
        <w:rPr>
          <w:rFonts w:ascii="GHEA Grapalat" w:hAnsi="GHEA Grapalat"/>
          <w:sz w:val="24"/>
          <w:szCs w:val="24"/>
          <w:lang w:val="hy-AM"/>
        </w:rPr>
        <w:t>երով հեղուկ և գազանման ածխաջրածինների տեղափոխման մասին» ԵԱՏՄ տեխնիկական կանոնակարգերի նախագծերը:</w:t>
      </w:r>
    </w:p>
    <w:p w14:paraId="19C89B1A" w14:textId="77777777" w:rsidR="00077BDC" w:rsidRPr="00271C28" w:rsidRDefault="00A93265" w:rsidP="00C156E5">
      <w:pPr>
        <w:spacing w:after="0" w:line="276" w:lineRule="auto"/>
        <w:ind w:left="2835"/>
        <w:jc w:val="both"/>
        <w:rPr>
          <w:rFonts w:ascii="GHEA Grapalat" w:hAnsi="GHEA Grapalat" w:cs="GHEA Grapalat"/>
          <w:sz w:val="24"/>
          <w:szCs w:val="24"/>
          <w:lang w:val="hy-AM"/>
        </w:rPr>
      </w:pPr>
      <w:r w:rsidRPr="00271C28">
        <w:rPr>
          <w:rFonts w:ascii="GHEA Grapalat" w:hAnsi="GHEA Grapalat"/>
          <w:noProof/>
          <w:sz w:val="24"/>
          <w:szCs w:val="24"/>
          <w:u w:val="single"/>
        </w:rPr>
        <mc:AlternateContent>
          <mc:Choice Requires="wps">
            <w:drawing>
              <wp:anchor distT="0" distB="0" distL="114300" distR="114300" simplePos="0" relativeHeight="251663360" behindDoc="0" locked="0" layoutInCell="1" allowOverlap="1" wp14:anchorId="20A1D3DB" wp14:editId="7B4942BC">
                <wp:simplePos x="0" y="0"/>
                <wp:positionH relativeFrom="column">
                  <wp:posOffset>-151678</wp:posOffset>
                </wp:positionH>
                <wp:positionV relativeFrom="paragraph">
                  <wp:posOffset>160947</wp:posOffset>
                </wp:positionV>
                <wp:extent cx="1673225" cy="3129003"/>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3225" cy="3129003"/>
                        </a:xfrm>
                        <a:prstGeom prst="rect">
                          <a:avLst/>
                        </a:prstGeom>
                        <a:noFill/>
                        <a:ln w="6350">
                          <a:noFill/>
                        </a:ln>
                      </wps:spPr>
                      <wps:txbx>
                        <w:txbxContent>
                          <w:p w14:paraId="33994A2C" w14:textId="77777777" w:rsidR="00077BDC" w:rsidRPr="00F7280B" w:rsidRDefault="00077BDC" w:rsidP="00077BDC">
                            <w:pPr>
                              <w:rPr>
                                <w:rFonts w:ascii="GHEA Grapalat" w:hAnsi="GHEA Grapalat"/>
                                <w:i/>
                                <w:iCs/>
                                <w:lang w:val="hy-AM"/>
                              </w:rPr>
                            </w:pPr>
                            <w:r w:rsidRPr="00F7280B">
                              <w:rPr>
                                <w:rFonts w:ascii="GHEA Grapalat" w:hAnsi="GHEA Grapalat" w:cs="GHEA Grapalat"/>
                                <w:i/>
                                <w:iCs/>
                                <w:sz w:val="24"/>
                                <w:lang w:val="hy-AM"/>
                              </w:rPr>
                              <w:t>Հայաստան Եվրոպական Միություն Համապարփակ և Ընդլայնված Գործընկերության Համաձայնագիր</w:t>
                            </w:r>
                          </w:p>
                          <w:p w14:paraId="1ABF3807"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20A1D3DB" id="Text Box 6" o:spid="_x0000_s1030" type="#_x0000_t202" style="position:absolute;left:0;text-align:left;margin-left:-11.95pt;margin-top:12.65pt;width:131.75pt;height:246.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" filled="f" stroked="f" strokeweight=".5pt">
                <v:path arrowok="t"/>
                <v:textbox>
                  <w:txbxContent>
                    <w:p w14:paraId="33994A2C" w14:textId="77777777" w:rsidR="00077BDC" w:rsidRPr="00F7280B" w:rsidRDefault="00077BDC" w:rsidP="00077BDC">
                      <w:pPr>
                        <w:rPr>
                          <w:rFonts w:ascii="GHEA Grapalat" w:hAnsi="GHEA Grapalat"/>
                          <w:i/>
                          <w:iCs/>
                          <w:lang w:val="hy-AM"/>
                        </w:rPr>
                      </w:pPr>
                      <w:r w:rsidRPr="00F7280B">
                        <w:rPr>
                          <w:rFonts w:ascii="GHEA Grapalat" w:hAnsi="GHEA Grapalat" w:cs="GHEA Grapalat"/>
                          <w:i/>
                          <w:iCs/>
                          <w:sz w:val="24"/>
                          <w:lang w:val="hy-AM"/>
                        </w:rPr>
                        <w:t>Հայաստան Եվրոպական Միություն Համապարփակ և Ընդլայնված Գործընկերության Համաձայնագիր</w:t>
                      </w:r>
                    </w:p>
                    <w:p w14:paraId="1ABF3807" w14:textId="77777777" w:rsidR="00077BDC" w:rsidRDefault="00077BDC" w:rsidP="00077BDC"/>
                  </w:txbxContent>
                </v:textbox>
              </v:shape>
            </w:pict>
          </mc:Fallback>
        </mc:AlternateContent>
      </w:r>
    </w:p>
    <w:p w14:paraId="3FF2F64F"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2017թ. նոյեմբերի 24-ին Հայաստանի Հանրապետության և Եվրոպական միության և Ատոմային էներգիայի Եվրոպական համայնքի ու դրանց անդամ պետությունների միջև կնքված Համապարփակ և ընդլայնված գործընկերության համաձայնագրի (ՀԸԳՀ) ստորագրումով Հայաստանի Հանրապետությունը հանձն առավ իրականացնել հսկայածավալ բարեփոխումներ էներգետիկայի բնագավառում</w:t>
      </w:r>
      <w:r w:rsidR="00FC5066" w:rsidRPr="00271C28">
        <w:rPr>
          <w:rFonts w:ascii="GHEA Grapalat" w:hAnsi="GHEA Grapalat"/>
          <w:sz w:val="24"/>
          <w:szCs w:val="24"/>
          <w:lang w:val="hy-AM"/>
        </w:rPr>
        <w:t>՝</w:t>
      </w:r>
      <w:r w:rsidRPr="00271C28">
        <w:rPr>
          <w:rFonts w:ascii="GHEA Grapalat" w:hAnsi="GHEA Grapalat"/>
          <w:sz w:val="24"/>
          <w:szCs w:val="24"/>
          <w:lang w:val="hy-AM"/>
        </w:rPr>
        <w:t xml:space="preserve"> ՀՀ իրավական դաշտը Եվրոպականին մոտարկելու նպատակով։ </w:t>
      </w:r>
      <w:r w:rsidR="00263F34" w:rsidRPr="00271C28">
        <w:rPr>
          <w:rFonts w:ascii="GHEA Grapalat" w:hAnsi="GHEA Grapalat"/>
          <w:sz w:val="24"/>
          <w:szCs w:val="24"/>
          <w:lang w:val="hy-AM"/>
        </w:rPr>
        <w:t>Հ</w:t>
      </w:r>
      <w:r w:rsidRPr="00271C28">
        <w:rPr>
          <w:rFonts w:ascii="GHEA Grapalat" w:hAnsi="GHEA Grapalat"/>
          <w:sz w:val="24"/>
          <w:szCs w:val="24"/>
          <w:lang w:val="hy-AM"/>
        </w:rPr>
        <w:t xml:space="preserve">ամաձայնագրի դրույթների իրականացման նպատակով </w:t>
      </w:r>
      <w:r w:rsidR="00263F34" w:rsidRPr="00271C28">
        <w:rPr>
          <w:rFonts w:ascii="GHEA Grapalat" w:hAnsi="GHEA Grapalat"/>
          <w:sz w:val="24"/>
          <w:szCs w:val="24"/>
          <w:lang w:val="hy-AM"/>
        </w:rPr>
        <w:t>ՀՀ վարչապետի 2019թ. հունիսի 1-ի N 666-Լ որոշմամբ</w:t>
      </w:r>
      <w:r w:rsidR="00A93265" w:rsidRPr="00271C28">
        <w:rPr>
          <w:rFonts w:ascii="GHEA Grapalat" w:hAnsi="GHEA Grapalat"/>
          <w:sz w:val="24"/>
          <w:szCs w:val="24"/>
          <w:lang w:val="hy-AM"/>
        </w:rPr>
        <w:t xml:space="preserve"> </w:t>
      </w:r>
      <w:r w:rsidRPr="00271C28">
        <w:rPr>
          <w:rFonts w:ascii="GHEA Grapalat" w:hAnsi="GHEA Grapalat"/>
          <w:sz w:val="24"/>
          <w:szCs w:val="24"/>
          <w:lang w:val="hy-AM"/>
        </w:rPr>
        <w:t>ընդունվել է ճանապարհային քարտեզ, որտեղ հստակ նշված են իրականացման ժամկետներն ու պատասխանատու մարմինները:</w:t>
      </w:r>
    </w:p>
    <w:p w14:paraId="66E00193"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 xml:space="preserve">ՀԸԳՀ-ով նախատեսված համագործակցությունն ընդգրկում է այնպիսի ոլորտներ, ինչպիսիք են էներգետիկ քաղաքականությունը, էներգետիկ անվտանգությունը, </w:t>
      </w:r>
      <w:r w:rsidRPr="00271C28">
        <w:rPr>
          <w:rFonts w:ascii="GHEA Grapalat" w:hAnsi="GHEA Grapalat"/>
          <w:sz w:val="24"/>
          <w:szCs w:val="24"/>
          <w:lang w:val="hy-AM"/>
        </w:rPr>
        <w:lastRenderedPageBreak/>
        <w:t xml:space="preserve">էներգետիկ աղբյուրների բազմազանությունը, փոխանցման ուղիների դիվերսիֆիկացիան, մրցակցային էներգետիկ շուկաները, վերականգնվող էներգետիկայի աղբյուրների օգտագործումը, էներգաարդյունավետության և էներգախնայողության խթանումը, տարածաշրջանային էներգետիկ համագործակցությունը, գիտատեխնիկական համագործակցությունը և այլն։ </w:t>
      </w:r>
    </w:p>
    <w:p w14:paraId="3AA94C2E" w14:textId="2BB0AE6A" w:rsidR="00077BDC" w:rsidRPr="00271C28" w:rsidRDefault="00077BDC" w:rsidP="00C156E5">
      <w:pPr>
        <w:spacing w:after="120" w:line="276" w:lineRule="auto"/>
        <w:ind w:left="2880"/>
        <w:jc w:val="both"/>
        <w:rPr>
          <w:rFonts w:ascii="GHEA Grapalat" w:hAnsi="GHEA Grapalat"/>
          <w:sz w:val="24"/>
          <w:szCs w:val="24"/>
          <w:lang w:val="hy-AM"/>
        </w:rPr>
      </w:pPr>
      <w:r w:rsidRPr="00271C28">
        <w:rPr>
          <w:rFonts w:ascii="GHEA Grapalat" w:hAnsi="GHEA Grapalat"/>
          <w:sz w:val="24"/>
          <w:szCs w:val="24"/>
          <w:lang w:val="hy-AM"/>
        </w:rPr>
        <w:t>ԵՄ հրահանգներն ու կանոնակարգերը մոտարկելու արդյունքում նախատեսվում է ՀՀ էներգետիկ ոլորտը համապատասխանեցնել Եվրոպական չափանիշներին, որի արդյունքում էլ ավելի հրապուրիչ կդառնա էներգետիկայի բնագավառի ներդրումային միջավայրը, կխթանվի</w:t>
      </w:r>
      <w:r w:rsidR="00F221BE">
        <w:rPr>
          <w:rFonts w:ascii="GHEA Grapalat" w:hAnsi="GHEA Grapalat"/>
          <w:sz w:val="24"/>
          <w:szCs w:val="24"/>
          <w:lang w:val="hy-AM"/>
        </w:rPr>
        <w:t xml:space="preserve"> </w:t>
      </w:r>
      <w:r w:rsidRPr="00271C28">
        <w:rPr>
          <w:rFonts w:ascii="GHEA Grapalat" w:hAnsi="GHEA Grapalat"/>
          <w:sz w:val="24"/>
          <w:szCs w:val="24"/>
          <w:lang w:val="hy-AM"/>
        </w:rPr>
        <w:t xml:space="preserve">առևտուրը </w:t>
      </w:r>
      <w:r w:rsidR="00040004">
        <w:rPr>
          <w:rFonts w:ascii="GHEA Grapalat" w:hAnsi="GHEA Grapalat"/>
          <w:sz w:val="24"/>
          <w:szCs w:val="24"/>
          <w:lang w:val="hy-AM"/>
        </w:rPr>
        <w:t xml:space="preserve">էներգետիկայի բնագավառում </w:t>
      </w:r>
      <w:r w:rsidRPr="00271C28">
        <w:rPr>
          <w:rFonts w:ascii="GHEA Grapalat" w:hAnsi="GHEA Grapalat"/>
          <w:sz w:val="24"/>
          <w:szCs w:val="24"/>
          <w:lang w:val="hy-AM"/>
        </w:rPr>
        <w:t>հարևան երկրների հետ, կբարձրանա էներգետիկ անվտանգության աստիճանը</w:t>
      </w:r>
      <w:r w:rsidR="00FC5066" w:rsidRPr="00271C28">
        <w:rPr>
          <w:rFonts w:ascii="GHEA Grapalat" w:hAnsi="GHEA Grapalat"/>
          <w:sz w:val="24"/>
          <w:szCs w:val="24"/>
          <w:lang w:val="hy-AM"/>
        </w:rPr>
        <w:t>,</w:t>
      </w:r>
      <w:r w:rsidRPr="00271C28">
        <w:rPr>
          <w:rFonts w:ascii="GHEA Grapalat" w:hAnsi="GHEA Grapalat"/>
          <w:sz w:val="24"/>
          <w:szCs w:val="24"/>
          <w:lang w:val="hy-AM"/>
        </w:rPr>
        <w:t xml:space="preserve"> դիվերսիֆիկացվածությունը</w:t>
      </w:r>
      <w:r w:rsidR="00FC5066" w:rsidRPr="00271C28">
        <w:rPr>
          <w:rFonts w:ascii="GHEA Grapalat" w:hAnsi="GHEA Grapalat"/>
          <w:sz w:val="24"/>
          <w:szCs w:val="24"/>
          <w:lang w:val="hy-AM"/>
        </w:rPr>
        <w:t>:</w:t>
      </w:r>
      <w:r w:rsidR="0011497D">
        <w:rPr>
          <w:rFonts w:ascii="GHEA Grapalat" w:hAnsi="GHEA Grapalat"/>
          <w:sz w:val="24"/>
          <w:szCs w:val="24"/>
          <w:lang w:val="hy-AM"/>
        </w:rPr>
        <w:t xml:space="preserve"> </w:t>
      </w:r>
      <w:r w:rsidRPr="00271C28">
        <w:rPr>
          <w:rFonts w:ascii="GHEA Grapalat" w:hAnsi="GHEA Grapalat"/>
          <w:sz w:val="24"/>
          <w:szCs w:val="24"/>
          <w:lang w:val="hy-AM"/>
        </w:rPr>
        <w:t>Նոր խրախուսող գործիքակազմ կներդրվի վերականգնվող էներգետիկայի աղբյուրների օգտագործման համար, որի արդյունքում շուկայում կհայտնվեն նոր խաղացողներ։ Կբարձրանա նաև միջուկային անվտանգության աստիճանը, այդ թվում ռադիո</w:t>
      </w:r>
      <w:r w:rsidR="0011497D">
        <w:rPr>
          <w:rFonts w:ascii="GHEA Grapalat" w:hAnsi="GHEA Grapalat"/>
          <w:sz w:val="24"/>
          <w:szCs w:val="24"/>
          <w:lang w:val="hy-AM"/>
        </w:rPr>
        <w:t>ա</w:t>
      </w:r>
      <w:r w:rsidRPr="00271C28">
        <w:rPr>
          <w:rFonts w:ascii="GHEA Grapalat" w:hAnsi="GHEA Grapalat"/>
          <w:sz w:val="24"/>
          <w:szCs w:val="24"/>
          <w:lang w:val="hy-AM"/>
        </w:rPr>
        <w:t xml:space="preserve">կտիվ թափոնների և աշխատած վառելիքի կառավարման և վերահսկման հարցում։ Կսահմանվեն էներգաարդյունավետության և էներգախնայողության նոր չափանիշներ, այդ թվում էներգապիտակավորման և էկոնախագծման բնագավառում։ Նշված մոտարկումները ՀՀ-ն նախատեսում է իրականացնել առաջիկա տասնամյակում՝ դրանով իսկ նոր թափ հաղորդելով էներգախնայողության և էներգաարդյունավետության </w:t>
      </w:r>
      <w:r w:rsidR="00F24D87" w:rsidRPr="00271C28">
        <w:rPr>
          <w:rFonts w:ascii="GHEA Grapalat" w:hAnsi="GHEA Grapalat"/>
          <w:sz w:val="24"/>
          <w:szCs w:val="24"/>
          <w:lang w:val="hy-AM"/>
        </w:rPr>
        <w:t>ուղղությամբ</w:t>
      </w:r>
      <w:r w:rsidR="009C28BA" w:rsidRPr="00271C28">
        <w:rPr>
          <w:rFonts w:ascii="GHEA Grapalat" w:hAnsi="GHEA Grapalat"/>
          <w:sz w:val="24"/>
          <w:szCs w:val="24"/>
          <w:lang w:val="hy-AM"/>
        </w:rPr>
        <w:t xml:space="preserve"> </w:t>
      </w:r>
      <w:r w:rsidRPr="00271C28">
        <w:rPr>
          <w:rFonts w:ascii="GHEA Grapalat" w:hAnsi="GHEA Grapalat"/>
          <w:sz w:val="24"/>
          <w:szCs w:val="24"/>
          <w:lang w:val="hy-AM"/>
        </w:rPr>
        <w:t>(շենքեր և շինություններ, էներգասպառող սարքավորումներ և տրանսպորտային միջոցներ) իրականացվող պետական քաղաքականությանը, որի իրականացման արդյունքում էականորեն կնվազ</w:t>
      </w:r>
      <w:r w:rsidR="006B73E9" w:rsidRPr="00271C28">
        <w:rPr>
          <w:rFonts w:ascii="GHEA Grapalat" w:hAnsi="GHEA Grapalat"/>
          <w:sz w:val="24"/>
          <w:szCs w:val="24"/>
          <w:lang w:val="hy-AM"/>
        </w:rPr>
        <w:t>են</w:t>
      </w:r>
      <w:r w:rsidRPr="00271C28">
        <w:rPr>
          <w:rFonts w:ascii="GHEA Grapalat" w:hAnsi="GHEA Grapalat"/>
          <w:sz w:val="24"/>
          <w:szCs w:val="24"/>
          <w:lang w:val="hy-AM"/>
        </w:rPr>
        <w:t xml:space="preserve"> էներգիայի ներքին սպառման ծավալները: </w:t>
      </w:r>
    </w:p>
    <w:p w14:paraId="0BDC4A25" w14:textId="77777777" w:rsidR="00077BDC" w:rsidRPr="00271C28" w:rsidRDefault="00077BDC" w:rsidP="00C156E5">
      <w:pPr>
        <w:spacing w:after="120" w:line="276" w:lineRule="auto"/>
        <w:ind w:left="2880"/>
        <w:jc w:val="both"/>
        <w:rPr>
          <w:rFonts w:ascii="GHEA Grapalat" w:hAnsi="GHEA Grapalat"/>
          <w:sz w:val="24"/>
          <w:szCs w:val="24"/>
          <w:lang w:val="hy-AM"/>
        </w:rPr>
      </w:pPr>
    </w:p>
    <w:p w14:paraId="1D152138" w14:textId="77777777" w:rsidR="00077BDC" w:rsidRPr="00271C28" w:rsidRDefault="006B26AC" w:rsidP="00C156E5">
      <w:pPr>
        <w:spacing w:after="0" w:line="276" w:lineRule="auto"/>
        <w:ind w:left="2835"/>
        <w:jc w:val="both"/>
        <w:rPr>
          <w:rFonts w:ascii="GHEA Grapalat" w:hAnsi="GHEA Grapalat"/>
          <w:sz w:val="24"/>
          <w:szCs w:val="24"/>
          <w:lang w:val="hy-AM"/>
        </w:rPr>
      </w:pPr>
      <w:r w:rsidRPr="00271C28">
        <w:rPr>
          <w:rFonts w:ascii="GHEA Grapalat" w:hAnsi="GHEA Grapalat"/>
          <w:noProof/>
          <w:sz w:val="24"/>
          <w:szCs w:val="24"/>
          <w:u w:val="single"/>
        </w:rPr>
        <w:lastRenderedPageBreak/>
        <mc:AlternateContent>
          <mc:Choice Requires="wps">
            <w:drawing>
              <wp:anchor distT="0" distB="0" distL="114300" distR="114300" simplePos="0" relativeHeight="251664384" behindDoc="0" locked="0" layoutInCell="1" allowOverlap="1" wp14:anchorId="44921FC1" wp14:editId="34D919E3">
                <wp:simplePos x="0" y="0"/>
                <wp:positionH relativeFrom="column">
                  <wp:posOffset>-161290</wp:posOffset>
                </wp:positionH>
                <wp:positionV relativeFrom="paragraph">
                  <wp:posOffset>-22225</wp:posOffset>
                </wp:positionV>
                <wp:extent cx="1767205" cy="223266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7205" cy="2232660"/>
                        </a:xfrm>
                        <a:prstGeom prst="rect">
                          <a:avLst/>
                        </a:prstGeom>
                        <a:noFill/>
                        <a:ln w="6350">
                          <a:noFill/>
                        </a:ln>
                      </wps:spPr>
                      <wps:txbx>
                        <w:txbxContent>
                          <w:p w14:paraId="7051AF1A"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Հայաստան          Իրան          Էներգետիկ Համագործակցություն</w:t>
                            </w:r>
                          </w:p>
                          <w:p w14:paraId="08B77B80"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44921FC1" id="Text Box 7" o:spid="_x0000_s1031" type="#_x0000_t202" style="position:absolute;left:0;text-align:left;margin-left:-12.7pt;margin-top:-1.75pt;width:139.15pt;height:175.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" filled="f" stroked="f" strokeweight=".5pt">
                <v:path arrowok="t"/>
                <v:textbox>
                  <w:txbxContent>
                    <w:p w14:paraId="7051AF1A"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Հայաստան          Իրան          Էներգետիկ Համագործակցություն</w:t>
                      </w:r>
                    </w:p>
                    <w:p w14:paraId="08B77B80" w14:textId="77777777" w:rsidR="00077BDC" w:rsidRDefault="00077BDC" w:rsidP="00077BDC"/>
                  </w:txbxContent>
                </v:textbox>
              </v:shape>
            </w:pict>
          </mc:Fallback>
        </mc:AlternateContent>
      </w:r>
      <w:r w:rsidR="00077BDC" w:rsidRPr="00271C28">
        <w:rPr>
          <w:rFonts w:ascii="GHEA Grapalat" w:hAnsi="GHEA Grapalat"/>
          <w:sz w:val="24"/>
          <w:szCs w:val="24"/>
          <w:lang w:val="hy-AM"/>
        </w:rPr>
        <w:t xml:space="preserve">Հայաստանի էլեկտրաէներգետիկական համակարգը զուգահեռ է աշխատում Իրանի Իսլամական Հանրապետության էլեկտրաէներգետիկ համակարգի հետ, ինչը զգալիորեն բարձրացնում է Հայաստանի էներգետիկ համակարգի հուսալիությունը։ Նաև, երկու երկրները միացնող գազատարը հանդիսանում է այլընտրանքային ուղի բնական գազի մատակարարման համար։ Այս առումով էներգետիկայում Հայաստան-Իրան հարաբերություններն ունեն </w:t>
      </w:r>
      <w:r w:rsidR="006B73E9" w:rsidRPr="00271C28">
        <w:rPr>
          <w:rFonts w:ascii="GHEA Grapalat" w:hAnsi="GHEA Grapalat"/>
          <w:sz w:val="24"/>
          <w:szCs w:val="24"/>
          <w:lang w:val="hy-AM"/>
        </w:rPr>
        <w:t>ռազմավարական</w:t>
      </w:r>
      <w:r w:rsidR="00077BDC" w:rsidRPr="00271C28">
        <w:rPr>
          <w:rFonts w:ascii="GHEA Grapalat" w:hAnsi="GHEA Grapalat"/>
          <w:sz w:val="24"/>
          <w:szCs w:val="24"/>
          <w:lang w:val="hy-AM"/>
        </w:rPr>
        <w:t xml:space="preserve"> բնույթ և շարունակելու են մնալ այդպիսին երկարաժամկետ հեռանկարում։ </w:t>
      </w:r>
    </w:p>
    <w:p w14:paraId="4EA82886"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Հայաստան-Իրան գազ-էլեկտրաէներգիա փոխանակման ծրագրի ժամկետների հնարավորինս երկարաձգումը և փոխշահավետ պայմաններով փոխանակման ծավալների մեծացումը հանդիսանում է այս հարաբերությունների հետագա խորացման գրավականը, որի նպատակով է իրականացվում նաև Հայաստան-Իրան նոր 400 կՎ</w:t>
      </w:r>
      <w:r w:rsidR="00A93265" w:rsidRPr="00271C28">
        <w:rPr>
          <w:rFonts w:ascii="GHEA Grapalat" w:hAnsi="GHEA Grapalat"/>
          <w:sz w:val="24"/>
          <w:szCs w:val="24"/>
          <w:lang w:val="hy-AM"/>
        </w:rPr>
        <w:t xml:space="preserve"> լարման</w:t>
      </w:r>
      <w:r w:rsidRPr="00271C28">
        <w:rPr>
          <w:rFonts w:ascii="GHEA Grapalat" w:hAnsi="GHEA Grapalat"/>
          <w:sz w:val="24"/>
          <w:szCs w:val="24"/>
          <w:lang w:val="hy-AM"/>
        </w:rPr>
        <w:t xml:space="preserve"> էլեկտրահաղորդման գծի կառուցման</w:t>
      </w:r>
      <w:r w:rsidR="00645A58" w:rsidRPr="00271C28">
        <w:rPr>
          <w:rFonts w:ascii="GHEA Grapalat" w:hAnsi="GHEA Grapalat"/>
          <w:sz w:val="24"/>
          <w:szCs w:val="24"/>
          <w:lang w:val="hy-AM"/>
        </w:rPr>
        <w:t xml:space="preserve"> և Կովկասյան էլեկտրահաղորդման ցանց </w:t>
      </w:r>
      <w:r w:rsidRPr="00271C28">
        <w:rPr>
          <w:rFonts w:ascii="GHEA Grapalat" w:hAnsi="GHEA Grapalat"/>
          <w:sz w:val="24"/>
          <w:szCs w:val="24"/>
          <w:lang w:val="hy-AM"/>
        </w:rPr>
        <w:t>ծրագ</w:t>
      </w:r>
      <w:r w:rsidR="00645A58" w:rsidRPr="00271C28">
        <w:rPr>
          <w:rFonts w:ascii="GHEA Grapalat" w:hAnsi="GHEA Grapalat"/>
          <w:sz w:val="24"/>
          <w:szCs w:val="24"/>
          <w:lang w:val="hy-AM"/>
        </w:rPr>
        <w:t>րերը</w:t>
      </w:r>
      <w:r w:rsidRPr="00271C28">
        <w:rPr>
          <w:rFonts w:ascii="GHEA Grapalat" w:hAnsi="GHEA Grapalat"/>
          <w:sz w:val="24"/>
          <w:szCs w:val="24"/>
          <w:lang w:val="hy-AM"/>
        </w:rPr>
        <w:t xml:space="preserve">։ Նոր </w:t>
      </w:r>
      <w:r w:rsidR="00645A58" w:rsidRPr="00271C28">
        <w:rPr>
          <w:rFonts w:ascii="GHEA Grapalat" w:hAnsi="GHEA Grapalat"/>
          <w:sz w:val="24"/>
          <w:szCs w:val="24"/>
          <w:lang w:val="hy-AM"/>
        </w:rPr>
        <w:t xml:space="preserve">ենթակառուցվածքների </w:t>
      </w:r>
      <w:r w:rsidRPr="00271C28">
        <w:rPr>
          <w:rFonts w:ascii="GHEA Grapalat" w:hAnsi="GHEA Grapalat"/>
          <w:sz w:val="24"/>
          <w:szCs w:val="24"/>
          <w:lang w:val="hy-AM"/>
        </w:rPr>
        <w:t xml:space="preserve">շահագործումը հնարավորություն կտա գազ-էլեկտրաէներգիա փոխանակման ծրագրի շրջանակներում էլեկտրաէներգիայի արտահանումը </w:t>
      </w:r>
      <w:r w:rsidR="004B4969" w:rsidRPr="00271C28">
        <w:rPr>
          <w:rFonts w:ascii="GHEA Grapalat" w:hAnsi="GHEA Grapalat"/>
          <w:sz w:val="24"/>
          <w:szCs w:val="24"/>
          <w:lang w:val="hy-AM"/>
        </w:rPr>
        <w:t>ավելացնել 5-6 անգամ հասցնելով 5.5-6.5 մլրդ կՎտժ</w:t>
      </w:r>
      <w:r w:rsidRPr="00271C28">
        <w:rPr>
          <w:rFonts w:ascii="GHEA Grapalat" w:hAnsi="GHEA Grapalat"/>
          <w:sz w:val="24"/>
          <w:szCs w:val="24"/>
          <w:lang w:val="hy-AM"/>
        </w:rPr>
        <w:t>:</w:t>
      </w:r>
      <w:r w:rsidR="00C53646" w:rsidRPr="00271C28">
        <w:rPr>
          <w:rFonts w:ascii="GHEA Grapalat" w:hAnsi="GHEA Grapalat"/>
          <w:sz w:val="24"/>
          <w:szCs w:val="24"/>
          <w:lang w:val="hy-AM"/>
        </w:rPr>
        <w:t xml:space="preserve"> Էլեկտրաէներգիայի արտահանումը իր առավելագույն ծավալին կհասնի 2024-2026 թվականների ընթացքում:</w:t>
      </w:r>
    </w:p>
    <w:p w14:paraId="24278BF3" w14:textId="77777777" w:rsidR="00077BDC" w:rsidRPr="00271C28" w:rsidRDefault="00077BDC" w:rsidP="00C156E5">
      <w:pPr>
        <w:spacing w:after="0" w:line="276" w:lineRule="auto"/>
        <w:ind w:left="2835"/>
        <w:jc w:val="both"/>
        <w:rPr>
          <w:rFonts w:ascii="GHEA Grapalat" w:hAnsi="GHEA Grapalat"/>
          <w:sz w:val="24"/>
          <w:szCs w:val="24"/>
          <w:lang w:val="hy-AM"/>
        </w:rPr>
      </w:pPr>
    </w:p>
    <w:p w14:paraId="1C30B901" w14:textId="77777777" w:rsidR="00077BDC" w:rsidRPr="00271C28" w:rsidRDefault="006B26AC" w:rsidP="00C156E5">
      <w:pPr>
        <w:spacing w:after="0" w:line="276" w:lineRule="auto"/>
        <w:ind w:left="2835"/>
        <w:jc w:val="both"/>
        <w:rPr>
          <w:rFonts w:ascii="GHEA Grapalat" w:hAnsi="GHEA Grapalat"/>
          <w:sz w:val="24"/>
          <w:szCs w:val="24"/>
          <w:lang w:val="hy-AM"/>
        </w:rPr>
      </w:pPr>
      <w:r w:rsidRPr="00271C28">
        <w:rPr>
          <w:rFonts w:ascii="GHEA Grapalat" w:hAnsi="GHEA Grapalat"/>
          <w:noProof/>
          <w:sz w:val="24"/>
          <w:szCs w:val="24"/>
          <w:u w:val="single"/>
        </w:rPr>
        <mc:AlternateContent>
          <mc:Choice Requires="wps">
            <w:drawing>
              <wp:anchor distT="0" distB="0" distL="114300" distR="114300" simplePos="0" relativeHeight="251665408" behindDoc="0" locked="0" layoutInCell="1" allowOverlap="1" wp14:anchorId="07C2ED17" wp14:editId="5C0E33BE">
                <wp:simplePos x="0" y="0"/>
                <wp:positionH relativeFrom="column">
                  <wp:posOffset>-198755</wp:posOffset>
                </wp:positionH>
                <wp:positionV relativeFrom="paragraph">
                  <wp:posOffset>34290</wp:posOffset>
                </wp:positionV>
                <wp:extent cx="1767205" cy="223266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7205" cy="2232660"/>
                        </a:xfrm>
                        <a:prstGeom prst="rect">
                          <a:avLst/>
                        </a:prstGeom>
                        <a:noFill/>
                        <a:ln w="6350">
                          <a:noFill/>
                        </a:ln>
                      </wps:spPr>
                      <wps:txbx>
                        <w:txbxContent>
                          <w:p w14:paraId="42456CED"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 xml:space="preserve">Հայաստան                           </w:t>
                            </w:r>
                            <w:r>
                              <w:rPr>
                                <w:rFonts w:ascii="GHEA Grapalat" w:hAnsi="GHEA Grapalat" w:cs="GHEA Grapalat"/>
                                <w:i/>
                                <w:iCs/>
                                <w:sz w:val="24"/>
                                <w:lang w:val="hy-AM"/>
                              </w:rPr>
                              <w:t>Վրաստան</w:t>
                            </w:r>
                            <w:r w:rsidRPr="00593C7E">
                              <w:rPr>
                                <w:rFonts w:ascii="GHEA Grapalat" w:hAnsi="GHEA Grapalat" w:cs="GHEA Grapalat"/>
                                <w:i/>
                                <w:iCs/>
                                <w:sz w:val="24"/>
                                <w:lang w:val="hy-AM"/>
                              </w:rPr>
                              <w:t xml:space="preserve">                Էներգետիկ Համագործակցություն</w:t>
                            </w:r>
                          </w:p>
                          <w:p w14:paraId="7C709870"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07C2ED17" id="Text Box 8" o:spid="_x0000_s1032" type="#_x0000_t202" style="position:absolute;left:0;text-align:left;margin-left:-15.65pt;margin-top:2.7pt;width:139.15pt;height:175.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" filled="f" stroked="f" strokeweight=".5pt">
                <v:path arrowok="t"/>
                <v:textbox>
                  <w:txbxContent>
                    <w:p w14:paraId="42456CED"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 xml:space="preserve">Հայաստան                           </w:t>
                      </w:r>
                      <w:r>
                        <w:rPr>
                          <w:rFonts w:ascii="GHEA Grapalat" w:hAnsi="GHEA Grapalat" w:cs="GHEA Grapalat"/>
                          <w:i/>
                          <w:iCs/>
                          <w:sz w:val="24"/>
                          <w:lang w:val="hy-AM"/>
                        </w:rPr>
                        <w:t>Վրաստան</w:t>
                      </w:r>
                      <w:r w:rsidRPr="00593C7E">
                        <w:rPr>
                          <w:rFonts w:ascii="GHEA Grapalat" w:hAnsi="GHEA Grapalat" w:cs="GHEA Grapalat"/>
                          <w:i/>
                          <w:iCs/>
                          <w:sz w:val="24"/>
                          <w:lang w:val="hy-AM"/>
                        </w:rPr>
                        <w:t xml:space="preserve">                Էներգետիկ Համագործակցություն</w:t>
                      </w:r>
                    </w:p>
                    <w:p w14:paraId="7C709870" w14:textId="77777777" w:rsidR="00077BDC" w:rsidRDefault="00077BDC" w:rsidP="00077BDC"/>
                  </w:txbxContent>
                </v:textbox>
              </v:shape>
            </w:pict>
          </mc:Fallback>
        </mc:AlternateContent>
      </w:r>
      <w:r w:rsidR="00077BDC" w:rsidRPr="00271C28">
        <w:rPr>
          <w:rFonts w:ascii="GHEA Grapalat" w:hAnsi="GHEA Grapalat"/>
          <w:sz w:val="24"/>
          <w:szCs w:val="24"/>
          <w:lang w:val="hy-AM"/>
        </w:rPr>
        <w:t xml:space="preserve">Հայաստանի էլեկտրաէներգետիկական համակարգը միացված է նաև Վրաստանի էլեկտրաէներգետիկական համակարգի հետ և ունի </w:t>
      </w:r>
      <w:r w:rsidR="006B73E9" w:rsidRPr="00271C28">
        <w:rPr>
          <w:rFonts w:ascii="GHEA Grapalat" w:hAnsi="GHEA Grapalat"/>
          <w:sz w:val="24"/>
          <w:szCs w:val="24"/>
          <w:lang w:val="hy-AM"/>
        </w:rPr>
        <w:t>ռազմավարական</w:t>
      </w:r>
      <w:r w:rsidR="00077BDC" w:rsidRPr="00271C28">
        <w:rPr>
          <w:rFonts w:ascii="GHEA Grapalat" w:hAnsi="GHEA Grapalat"/>
          <w:sz w:val="24"/>
          <w:szCs w:val="24"/>
          <w:lang w:val="hy-AM"/>
        </w:rPr>
        <w:t xml:space="preserve"> նշանակություն Հայաստանի համար։ Այն սակայն ենթարկվում է տարբեր տեխնիկական բնույթի սահմանափակումների</w:t>
      </w:r>
      <w:r w:rsidR="006B73E9" w:rsidRPr="00271C28">
        <w:rPr>
          <w:rFonts w:ascii="GHEA Grapalat" w:hAnsi="GHEA Grapalat"/>
          <w:sz w:val="24"/>
          <w:szCs w:val="24"/>
          <w:lang w:val="hy-AM"/>
        </w:rPr>
        <w:t>,</w:t>
      </w:r>
      <w:r w:rsidR="00077BDC" w:rsidRPr="00271C28">
        <w:rPr>
          <w:rFonts w:ascii="GHEA Grapalat" w:hAnsi="GHEA Grapalat"/>
          <w:sz w:val="24"/>
          <w:szCs w:val="24"/>
          <w:lang w:val="hy-AM"/>
        </w:rPr>
        <w:t xml:space="preserve"> հաշվի առնելով Հայաստանի՝ Իրանի հետ և Վրաստանի՝ Ռուսաստանի հետ սինքրոն-զուգահեռ աշխատելու հանգամանքը։ Առկա սահմանափակումները վերացնելու</w:t>
      </w:r>
      <w:r w:rsidR="006B73E9" w:rsidRPr="00271C28">
        <w:rPr>
          <w:rFonts w:ascii="GHEA Grapalat" w:hAnsi="GHEA Grapalat"/>
          <w:sz w:val="24"/>
          <w:szCs w:val="24"/>
          <w:lang w:val="hy-AM"/>
        </w:rPr>
        <w:t>,</w:t>
      </w:r>
      <w:r w:rsidR="00077BDC" w:rsidRPr="00271C28">
        <w:rPr>
          <w:rFonts w:ascii="GHEA Grapalat" w:hAnsi="GHEA Grapalat"/>
          <w:sz w:val="24"/>
          <w:szCs w:val="24"/>
          <w:lang w:val="hy-AM"/>
        </w:rPr>
        <w:t xml:space="preserve"> ինչպես նաև թողունակութ</w:t>
      </w:r>
      <w:r w:rsidR="006B73E9" w:rsidRPr="00271C28">
        <w:rPr>
          <w:rFonts w:ascii="GHEA Grapalat" w:hAnsi="GHEA Grapalat"/>
          <w:sz w:val="24"/>
          <w:szCs w:val="24"/>
          <w:lang w:val="hy-AM"/>
        </w:rPr>
        <w:t>ու</w:t>
      </w:r>
      <w:r w:rsidR="00077BDC" w:rsidRPr="00271C28">
        <w:rPr>
          <w:rFonts w:ascii="GHEA Grapalat" w:hAnsi="GHEA Grapalat"/>
          <w:sz w:val="24"/>
          <w:szCs w:val="24"/>
          <w:lang w:val="hy-AM"/>
        </w:rPr>
        <w:t>ն</w:t>
      </w:r>
      <w:r w:rsidR="006B73E9" w:rsidRPr="00271C28">
        <w:rPr>
          <w:rFonts w:ascii="GHEA Grapalat" w:hAnsi="GHEA Grapalat"/>
          <w:sz w:val="24"/>
          <w:szCs w:val="24"/>
          <w:lang w:val="hy-AM"/>
        </w:rPr>
        <w:t>ն</w:t>
      </w:r>
      <w:r w:rsidR="00077BDC" w:rsidRPr="00271C28">
        <w:rPr>
          <w:rFonts w:ascii="GHEA Grapalat" w:hAnsi="GHEA Grapalat"/>
          <w:sz w:val="24"/>
          <w:szCs w:val="24"/>
          <w:lang w:val="hy-AM"/>
        </w:rPr>
        <w:t xml:space="preserve"> ավելաց</w:t>
      </w:r>
      <w:r w:rsidR="006B73E9" w:rsidRPr="00271C28">
        <w:rPr>
          <w:rFonts w:ascii="GHEA Grapalat" w:hAnsi="GHEA Grapalat"/>
          <w:sz w:val="24"/>
          <w:szCs w:val="24"/>
          <w:lang w:val="hy-AM"/>
        </w:rPr>
        <w:t>նելու</w:t>
      </w:r>
      <w:r w:rsidR="00077BDC" w:rsidRPr="00271C28">
        <w:rPr>
          <w:rFonts w:ascii="GHEA Grapalat" w:hAnsi="GHEA Grapalat"/>
          <w:sz w:val="24"/>
          <w:szCs w:val="24"/>
          <w:lang w:val="hy-AM"/>
        </w:rPr>
        <w:t xml:space="preserve"> նպատակով է </w:t>
      </w:r>
      <w:r w:rsidR="00077BDC" w:rsidRPr="00271C28">
        <w:rPr>
          <w:rFonts w:ascii="GHEA Grapalat" w:hAnsi="GHEA Grapalat"/>
          <w:sz w:val="24"/>
          <w:szCs w:val="24"/>
          <w:lang w:val="hy-AM"/>
        </w:rPr>
        <w:lastRenderedPageBreak/>
        <w:t>իրականացվում Կովկասյան Էլեկտրահաղորդման ցանցի (Հայաստան-Վրաստան հաղորդիչ գիծ/ենթակայաններ) կառուցման ծրագիրը, որը թույլ կտա երկու երկրների՝ էներգետիկայի բնագավառում համագործակցությանը նոր թափ հաղորդել։</w:t>
      </w:r>
    </w:p>
    <w:p w14:paraId="14361908"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Ենթակառուցվածքային վերը նշված ծրագրի իրականացմանը զուգընթաց նախատեսվում է մշակել Հայաստան-Վրաստան էլեկտրաէներգիայի առևտրի սկզբունքների մասին համաձայնագիրը, որը նախադրյալներ կստեղծի երկու երկրների միջև էլեկտրաէներգիայի կանոնավոր առևտրի իրականացման համար</w:t>
      </w:r>
      <w:r w:rsidR="006B73E9" w:rsidRPr="00271C28">
        <w:rPr>
          <w:rFonts w:ascii="GHEA Grapalat" w:hAnsi="GHEA Grapalat"/>
          <w:sz w:val="24"/>
          <w:szCs w:val="24"/>
          <w:lang w:val="hy-AM"/>
        </w:rPr>
        <w:t>՝</w:t>
      </w:r>
      <w:r w:rsidRPr="00271C28">
        <w:rPr>
          <w:rFonts w:ascii="GHEA Grapalat" w:hAnsi="GHEA Grapalat"/>
          <w:sz w:val="24"/>
          <w:szCs w:val="24"/>
          <w:lang w:val="hy-AM"/>
        </w:rPr>
        <w:t xml:space="preserve"> հնարավորինս հենվելով Եվրոպական միության դիրեկտիվների պահանջների վրա։ </w:t>
      </w:r>
    </w:p>
    <w:p w14:paraId="7A6B0E30" w14:textId="77777777" w:rsidR="00077BDC" w:rsidRPr="00271C28" w:rsidRDefault="00077BDC" w:rsidP="00C156E5">
      <w:pPr>
        <w:spacing w:after="0" w:line="276" w:lineRule="auto"/>
        <w:ind w:left="2835"/>
        <w:jc w:val="both"/>
        <w:rPr>
          <w:rFonts w:ascii="GHEA Grapalat" w:hAnsi="GHEA Grapalat"/>
          <w:sz w:val="24"/>
          <w:szCs w:val="24"/>
          <w:lang w:val="hy-AM"/>
        </w:rPr>
      </w:pPr>
      <w:r w:rsidRPr="00271C28">
        <w:rPr>
          <w:rFonts w:ascii="GHEA Grapalat" w:hAnsi="GHEA Grapalat"/>
          <w:sz w:val="24"/>
          <w:szCs w:val="24"/>
          <w:lang w:val="hy-AM"/>
        </w:rPr>
        <w:t xml:space="preserve">Վրաստանի հետ հարաբերությունները կարևոր են նաև որպես բնական գազի տարանցիկ երկիր՝ Ռուսաստանից, իսկ հետագայում ԵԱՏՄ շուկային մատակարարվող բնական գազը Հայաստանին մատակարարելու համար։ </w:t>
      </w:r>
    </w:p>
    <w:p w14:paraId="780C2FCF" w14:textId="77777777" w:rsidR="006E61B9" w:rsidRPr="00271C28" w:rsidRDefault="006E61B9" w:rsidP="00C156E5">
      <w:pPr>
        <w:spacing w:after="0" w:line="276" w:lineRule="auto"/>
        <w:ind w:left="2835"/>
        <w:jc w:val="both"/>
        <w:rPr>
          <w:rFonts w:ascii="GHEA Grapalat" w:hAnsi="GHEA Grapalat"/>
          <w:sz w:val="24"/>
          <w:szCs w:val="24"/>
          <w:lang w:val="hy-AM"/>
        </w:rPr>
      </w:pPr>
    </w:p>
    <w:p w14:paraId="06931974" w14:textId="71A2C288" w:rsidR="00077BDC" w:rsidRPr="00271C28" w:rsidRDefault="007920DD" w:rsidP="00C156E5">
      <w:pPr>
        <w:spacing w:before="360" w:after="120" w:line="276" w:lineRule="auto"/>
        <w:ind w:firstLine="284"/>
        <w:rPr>
          <w:rFonts w:ascii="GHEA Grapalat" w:hAnsi="GHEA Grapalat"/>
          <w:sz w:val="24"/>
          <w:szCs w:val="24"/>
          <w:lang w:val="hy-AM"/>
        </w:rPr>
      </w:pPr>
      <w:r>
        <w:rPr>
          <w:rFonts w:ascii="GHEA Grapalat" w:hAnsi="GHEA Grapalat"/>
          <w:sz w:val="24"/>
          <w:szCs w:val="24"/>
          <w:lang w:val="hy-AM"/>
        </w:rPr>
        <w:t>ՋԵՐՄԱ</w:t>
      </w:r>
      <w:r w:rsidR="0073294C">
        <w:rPr>
          <w:rFonts w:ascii="GHEA Grapalat" w:hAnsi="GHEA Grapalat"/>
          <w:sz w:val="24"/>
          <w:szCs w:val="24"/>
          <w:lang w:val="hy-AM"/>
        </w:rPr>
        <w:t>ՄԱ</w:t>
      </w:r>
      <w:r>
        <w:rPr>
          <w:rFonts w:ascii="GHEA Grapalat" w:hAnsi="GHEA Grapalat"/>
          <w:sz w:val="24"/>
          <w:szCs w:val="24"/>
          <w:lang w:val="hy-AM"/>
        </w:rPr>
        <w:t>ՏԱԿԱՐԱՐՈՒՄ</w:t>
      </w:r>
    </w:p>
    <w:p w14:paraId="5444375A" w14:textId="70240A2D"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յաստանում կենտրոնացված ջերմամատակարարման համակարգերը տարբեր պատճառներով դադարել են գոյություն ունենալ դեռևս վաղ 2000-ականներին։ Վերջին ժամանակահատվածում ավելի փոքր համակարգեր են սկսել կառուցվել առանձին կամ խումբ նորակառույց բազմաբնակարան շենք</w:t>
      </w:r>
      <w:r w:rsidR="006B73E9" w:rsidRPr="00271C28">
        <w:rPr>
          <w:rFonts w:ascii="GHEA Grapalat" w:hAnsi="GHEA Grapalat"/>
          <w:sz w:val="24"/>
          <w:szCs w:val="24"/>
          <w:lang w:val="hy-AM"/>
        </w:rPr>
        <w:t>երի</w:t>
      </w:r>
      <w:r w:rsidRPr="00271C28">
        <w:rPr>
          <w:rFonts w:ascii="GHEA Grapalat" w:hAnsi="GHEA Grapalat"/>
          <w:sz w:val="24"/>
          <w:szCs w:val="24"/>
          <w:lang w:val="hy-AM"/>
        </w:rPr>
        <w:t xml:space="preserve"> ջեռուցման և տաք ջրի պահանջարկն ապահովելու համար, սակայն դրանք որևէ էական կշիռ ընդհանուր պահանջարկի կառուցվածքի մեջ չունեն։ Այժմ ջեռուցման և տաք ջրի արտադրությունը հիմնականում իրականացվում է անհատական ջեռուցման կաթսաների միջոցով՝ բնական գազով, որը Հայաստանի գազիֆիկացման բարձր աստիճանի արդյունք է։ Այս մոտեցման արդյունավետությունը որպես հեռանկարային զարգացման ուղենիշ վերագնահատման խնդիր ունի։ Նախ հարկ է հաշվի առնել, որ բնակչությունը պետք է պարբերաբար ներդրումներ իրականացնի անհատական ջեռուցման կաթսաների փոխարինման համար, ինչպես նաև ավելի թանկ է վճարելու սպառված բնական գազի դիմաց՝ գազամատակարարման համակարգի՝ մինչև բնակարան հասնող լրացուցիչ ենթակառուցվածքների պահպանման համար, քան </w:t>
      </w:r>
      <w:r w:rsidRPr="00271C28">
        <w:rPr>
          <w:rFonts w:ascii="GHEA Grapalat" w:hAnsi="GHEA Grapalat"/>
          <w:sz w:val="24"/>
          <w:szCs w:val="24"/>
          <w:lang w:val="hy-AM"/>
        </w:rPr>
        <w:lastRenderedPageBreak/>
        <w:t xml:space="preserve">եթե այդպիսի ջերմամատակարարումը լիներ կենտրոնացված։ Բացի այդ, բնակարաններում բնական գազ ունենալը մշտապես մարտահրավեր է հանդիսանալու մարդկանց կյանքի և գույքի անվտանգության ապահովման տեսանկյունից։ </w:t>
      </w:r>
    </w:p>
    <w:p w14:paraId="580C6B15" w14:textId="77777777"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Ջերմամատակարարման և տաք ջրի արտադրության առումով անհատական ջեռուցման կաթսաներին այլընտրանք են հանդիսանում արևային ջրատաքացուցիչների և էներգիայի սեփական կարիքների արտադրության համար վերականգնվող էներգետիկ ռեսուրսներ օգտագործող անհատական այլ համակարգերը։ Այդպիսի համակարգերի տեղակայման նպատակով արդեն իսկ իրականացվում են որոշ ծրագրեր, մասնավորապես Վերականգնվող էներգետիկայի և էներգախնայողության հիմնադրամի մասնակցությամբ Հայաստանի չգազաֆիկացված համայնքներում իրականացվում է</w:t>
      </w:r>
      <w:r w:rsidR="00940940" w:rsidRPr="00271C28">
        <w:rPr>
          <w:rFonts w:ascii="GHEA Grapalat" w:hAnsi="GHEA Grapalat"/>
          <w:sz w:val="24"/>
          <w:szCs w:val="24"/>
          <w:lang w:val="hy-AM"/>
        </w:rPr>
        <w:t xml:space="preserve"> </w:t>
      </w:r>
      <w:r w:rsidRPr="00271C28">
        <w:rPr>
          <w:rFonts w:ascii="GHEA Grapalat" w:hAnsi="GHEA Grapalat"/>
          <w:sz w:val="24"/>
          <w:szCs w:val="24"/>
          <w:lang w:val="hy-AM"/>
        </w:rPr>
        <w:t xml:space="preserve">«Էներգաարդյունավետ» վարկային ծրագիրը: Ծրագրի շրջանակներում </w:t>
      </w:r>
      <w:r w:rsidR="00C37BCE" w:rsidRPr="00271C28">
        <w:rPr>
          <w:rFonts w:ascii="GHEA Grapalat" w:hAnsi="GHEA Grapalat"/>
          <w:sz w:val="24"/>
          <w:szCs w:val="24"/>
          <w:lang w:val="hy-AM"/>
        </w:rPr>
        <w:t xml:space="preserve">2020 </w:t>
      </w:r>
      <w:r w:rsidRPr="00271C28">
        <w:rPr>
          <w:rFonts w:ascii="GHEA Grapalat" w:hAnsi="GHEA Grapalat"/>
          <w:sz w:val="24"/>
          <w:szCs w:val="24"/>
          <w:lang w:val="hy-AM"/>
        </w:rPr>
        <w:t xml:space="preserve">թվականի </w:t>
      </w:r>
      <w:r w:rsidR="008F4921" w:rsidRPr="00271C28">
        <w:rPr>
          <w:rFonts w:ascii="GHEA Grapalat" w:hAnsi="GHEA Grapalat"/>
          <w:sz w:val="24"/>
          <w:szCs w:val="24"/>
          <w:lang w:val="hy-AM"/>
        </w:rPr>
        <w:t>հուլիսի 1-ի</w:t>
      </w:r>
      <w:r w:rsidRPr="00271C28">
        <w:rPr>
          <w:rFonts w:ascii="GHEA Grapalat" w:hAnsi="GHEA Grapalat"/>
          <w:sz w:val="24"/>
          <w:szCs w:val="24"/>
          <w:lang w:val="hy-AM"/>
        </w:rPr>
        <w:t xml:space="preserve">դրությամբ տարբեր համայնքներում արդեն իսկ տեղադրվել են թվով </w:t>
      </w:r>
      <w:r w:rsidR="008F4921" w:rsidRPr="00271C28">
        <w:rPr>
          <w:rFonts w:ascii="GHEA Grapalat" w:hAnsi="GHEA Grapalat"/>
          <w:sz w:val="24"/>
          <w:szCs w:val="24"/>
          <w:lang w:val="hy-AM"/>
        </w:rPr>
        <w:t xml:space="preserve">3042 </w:t>
      </w:r>
      <w:r w:rsidRPr="00271C28">
        <w:rPr>
          <w:rFonts w:ascii="GHEA Grapalat" w:hAnsi="GHEA Grapalat"/>
          <w:sz w:val="24"/>
          <w:szCs w:val="24"/>
          <w:lang w:val="hy-AM"/>
        </w:rPr>
        <w:t>ջրատաքացուցիչներ</w:t>
      </w:r>
      <w:r w:rsidRPr="00271C28">
        <w:rPr>
          <w:rFonts w:ascii="GHEA Grapalat" w:eastAsia="Times New Roman" w:hAnsi="GHEA Grapalat"/>
          <w:color w:val="000000"/>
          <w:sz w:val="24"/>
          <w:szCs w:val="24"/>
          <w:lang w:val="hy-AM"/>
        </w:rPr>
        <w:t>:</w:t>
      </w:r>
    </w:p>
    <w:p w14:paraId="6F74FA57" w14:textId="6841EA9B" w:rsidR="006E61B9" w:rsidRPr="00271C28" w:rsidRDefault="00077BDC" w:rsidP="0096294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Հայաստանի կառավարությունը </w:t>
      </w:r>
      <w:r w:rsidR="0011497D" w:rsidRPr="0011497D">
        <w:rPr>
          <w:rFonts w:ascii="GHEA Grapalat" w:hAnsi="GHEA Grapalat"/>
          <w:sz w:val="24"/>
          <w:szCs w:val="24"/>
          <w:lang w:val="hy-AM"/>
        </w:rPr>
        <w:t>նախատեսում է աստիճանաբար ընդլայնել այն ծրագրերի իրականացումը, որոնք կնպաստեն, որ ավելի մեծ թվով շինություններ ունենան ջեռուցման և տաք ջրի արտադրության իրենց անհատական համակարգերը՝</w:t>
      </w:r>
      <w:r w:rsidR="0011497D" w:rsidRPr="00AF18F5">
        <w:rPr>
          <w:szCs w:val="24"/>
          <w:lang w:val="hy-AM"/>
        </w:rPr>
        <w:t xml:space="preserve"> </w:t>
      </w:r>
      <w:r w:rsidRPr="00271C28">
        <w:rPr>
          <w:rFonts w:ascii="GHEA Grapalat" w:hAnsi="GHEA Grapalat"/>
          <w:sz w:val="24"/>
          <w:szCs w:val="24"/>
          <w:lang w:val="hy-AM"/>
        </w:rPr>
        <w:t>հիմնված վերականգնող էներգետիկ ռեսուրսների վրա։</w:t>
      </w:r>
    </w:p>
    <w:p w14:paraId="75B4C327" w14:textId="77777777" w:rsidR="00077BDC" w:rsidRPr="00271C28" w:rsidRDefault="00077BDC" w:rsidP="00C156E5">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t>ԳԱԶԱՄԱՏԱԿԱՐԱՐՈՒՄ</w:t>
      </w:r>
    </w:p>
    <w:p w14:paraId="32AFB092" w14:textId="77777777" w:rsidR="00BE4F73" w:rsidRPr="00BE4F73" w:rsidRDefault="00BE4F73" w:rsidP="00C156E5">
      <w:pPr>
        <w:spacing w:after="120" w:line="276" w:lineRule="auto"/>
        <w:ind w:firstLine="284"/>
        <w:jc w:val="both"/>
        <w:rPr>
          <w:rFonts w:ascii="GHEA Grapalat" w:hAnsi="GHEA Grapalat"/>
          <w:sz w:val="24"/>
          <w:szCs w:val="24"/>
          <w:lang w:val="hy-AM"/>
        </w:rPr>
      </w:pPr>
      <w:r w:rsidRPr="00BE4F73">
        <w:rPr>
          <w:rFonts w:ascii="GHEA Grapalat" w:hAnsi="GHEA Grapalat"/>
          <w:sz w:val="24"/>
          <w:szCs w:val="24"/>
          <w:lang w:val="hy-AM"/>
        </w:rPr>
        <w:t>Բնական գազը երկրում սպառվող հիմնական վառելիքն է, առաջնային էներգիայի մոտ 60%-ը, հանածո վառելիքի սպառման մոտ 85%-ը և հանածո վառելիքի այրումից առաջացող CO2 արտանետումների ավելի քան 83%-ը բաժին է ընկնում բնական գազին: Հանրապետության բնակավայրերի գազաֆիկացման մակարդակը 96% է, բնական գազը մեծ ծավալներով օգտագործվում է նաև ճանապարհային տրանսպորտում:</w:t>
      </w:r>
    </w:p>
    <w:p w14:paraId="19159F31" w14:textId="77777777"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յաստանում առկա են ինչպես բնական գազի փոխադրման, այնպես էլ բնական գազի բաշխման ցանցեր, որոնք կառավարվում են «Գազպրոմ Արմենիա»</w:t>
      </w:r>
      <w:r w:rsidR="00940940" w:rsidRPr="00271C28">
        <w:rPr>
          <w:rFonts w:ascii="GHEA Grapalat" w:hAnsi="GHEA Grapalat"/>
          <w:sz w:val="24"/>
          <w:szCs w:val="24"/>
          <w:lang w:val="hy-AM"/>
        </w:rPr>
        <w:t xml:space="preserve"> </w:t>
      </w:r>
      <w:r w:rsidRPr="00271C28">
        <w:rPr>
          <w:rFonts w:ascii="GHEA Grapalat" w:hAnsi="GHEA Grapalat"/>
          <w:sz w:val="24"/>
          <w:szCs w:val="24"/>
          <w:lang w:val="hy-AM"/>
        </w:rPr>
        <w:t>ՓԲԸ-ի կողմից։ Գազպրոմ Արմենիան հանդիսանում</w:t>
      </w:r>
      <w:r w:rsidR="00834CD6" w:rsidRPr="00271C28">
        <w:rPr>
          <w:rFonts w:ascii="GHEA Grapalat" w:hAnsi="GHEA Grapalat"/>
          <w:sz w:val="24"/>
          <w:szCs w:val="24"/>
          <w:lang w:val="hy-AM"/>
        </w:rPr>
        <w:t xml:space="preserve"> է</w:t>
      </w:r>
      <w:r w:rsidRPr="00271C28">
        <w:rPr>
          <w:rFonts w:ascii="GHEA Grapalat" w:hAnsi="GHEA Grapalat"/>
          <w:sz w:val="24"/>
          <w:szCs w:val="24"/>
          <w:lang w:val="hy-AM"/>
        </w:rPr>
        <w:t xml:space="preserve"> նաև բնական գազի միակ մատակարարը։ Հայաստանի բնական գազի փոխադրման համակարգը միացված է ինչպես Վրաստանի</w:t>
      </w:r>
      <w:r w:rsidR="00834CD6" w:rsidRPr="00271C28">
        <w:rPr>
          <w:rFonts w:ascii="GHEA Grapalat" w:hAnsi="GHEA Grapalat"/>
          <w:sz w:val="24"/>
          <w:szCs w:val="24"/>
          <w:lang w:val="hy-AM"/>
        </w:rPr>
        <w:t>,</w:t>
      </w:r>
      <w:r w:rsidRPr="00271C28">
        <w:rPr>
          <w:rFonts w:ascii="GHEA Grapalat" w:hAnsi="GHEA Grapalat"/>
          <w:sz w:val="24"/>
          <w:szCs w:val="24"/>
          <w:lang w:val="hy-AM"/>
        </w:rPr>
        <w:t xml:space="preserve"> այնպես էլ Իրանի գազափոխադրման համակարգերին։ Բացի այդ, Հայաստանի գազատրասնպորտային համակարգում առկա է գազապահեստարան-կայան, որը բնական գազի փոխադրման համակարգի՝ երկու </w:t>
      </w:r>
      <w:r w:rsidRPr="00271C28">
        <w:rPr>
          <w:rFonts w:ascii="GHEA Grapalat" w:hAnsi="GHEA Grapalat"/>
          <w:sz w:val="24"/>
          <w:szCs w:val="24"/>
          <w:lang w:val="hy-AM"/>
        </w:rPr>
        <w:lastRenderedPageBreak/>
        <w:t>հարևան երկրների հետ միացված լինելուն զուգահեռ</w:t>
      </w:r>
      <w:r w:rsidR="00834CD6" w:rsidRPr="00271C28">
        <w:rPr>
          <w:rFonts w:ascii="GHEA Grapalat" w:hAnsi="GHEA Grapalat"/>
          <w:sz w:val="24"/>
          <w:szCs w:val="24"/>
          <w:lang w:val="hy-AM"/>
        </w:rPr>
        <w:t>,</w:t>
      </w:r>
      <w:r w:rsidRPr="00271C28">
        <w:rPr>
          <w:rFonts w:ascii="GHEA Grapalat" w:hAnsi="GHEA Grapalat"/>
          <w:sz w:val="24"/>
          <w:szCs w:val="24"/>
          <w:lang w:val="hy-AM"/>
        </w:rPr>
        <w:t xml:space="preserve"> բավական բարձրացնում է սպառողների գազամատակարարման հուսալիությունը։</w:t>
      </w:r>
    </w:p>
    <w:p w14:paraId="6D88DF95" w14:textId="77777777"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Բնական գազի ոլորտում</w:t>
      </w:r>
      <w:r w:rsidR="00BC2E4A" w:rsidRPr="00271C28">
        <w:rPr>
          <w:rFonts w:ascii="GHEA Grapalat" w:hAnsi="GHEA Grapalat"/>
          <w:sz w:val="24"/>
          <w:szCs w:val="24"/>
          <w:lang w:val="hy-AM"/>
        </w:rPr>
        <w:t xml:space="preserve"> ներկայումս ներմուծվող գազի </w:t>
      </w:r>
      <w:r w:rsidR="00264B3A" w:rsidRPr="00271C28">
        <w:rPr>
          <w:rFonts w:ascii="GHEA Grapalat" w:hAnsi="GHEA Grapalat"/>
          <w:sz w:val="24"/>
          <w:szCs w:val="24"/>
          <w:lang w:val="hy-AM"/>
        </w:rPr>
        <w:t>գինն</w:t>
      </w:r>
      <w:r w:rsidR="00BC2E4A" w:rsidRPr="00271C28">
        <w:rPr>
          <w:rFonts w:ascii="GHEA Grapalat" w:hAnsi="GHEA Grapalat"/>
          <w:sz w:val="24"/>
          <w:szCs w:val="24"/>
          <w:lang w:val="hy-AM"/>
        </w:rPr>
        <w:t xml:space="preserve"> որոշվում է</w:t>
      </w:r>
      <w:r w:rsidR="00C23628" w:rsidRPr="00271C28">
        <w:rPr>
          <w:rFonts w:ascii="GHEA Grapalat" w:hAnsi="GHEA Grapalat"/>
          <w:sz w:val="24"/>
          <w:szCs w:val="24"/>
          <w:lang w:val="hy-AM"/>
        </w:rPr>
        <w:t xml:space="preserve"> </w:t>
      </w:r>
      <w:r w:rsidR="00C23628" w:rsidRPr="00271C28">
        <w:rPr>
          <w:rFonts w:ascii="GHEA Grapalat" w:hAnsi="GHEA Grapalat"/>
          <w:color w:val="000000"/>
          <w:sz w:val="23"/>
          <w:szCs w:val="23"/>
          <w:shd w:val="clear" w:color="auto" w:fill="FFFFFF"/>
          <w:lang w:val="hy-AM"/>
        </w:rPr>
        <w:t>2013 թվականի դեկտեմբերի 2-ին Երևանում ստորագրված</w:t>
      </w:r>
      <w:r w:rsidR="00940940" w:rsidRPr="00271C28">
        <w:rPr>
          <w:rFonts w:ascii="GHEA Grapalat" w:hAnsi="GHEA Grapalat"/>
          <w:color w:val="000000"/>
          <w:sz w:val="23"/>
          <w:szCs w:val="23"/>
          <w:shd w:val="clear" w:color="auto" w:fill="FFFFFF"/>
          <w:lang w:val="hy-AM"/>
        </w:rPr>
        <w:t xml:space="preserve"> </w:t>
      </w:r>
      <w:r w:rsidRPr="00271C28">
        <w:rPr>
          <w:rFonts w:ascii="GHEA Grapalat" w:hAnsi="GHEA Grapalat"/>
          <w:sz w:val="24"/>
          <w:szCs w:val="24"/>
          <w:lang w:val="hy-AM"/>
        </w:rPr>
        <w:t>Հայաստանի Հանրապետության կառավարության և</w:t>
      </w:r>
      <w:r w:rsidR="00555E53" w:rsidRPr="00271C28">
        <w:rPr>
          <w:rFonts w:ascii="GHEA Grapalat" w:hAnsi="GHEA Grapalat"/>
          <w:sz w:val="24"/>
          <w:szCs w:val="24"/>
          <w:lang w:val="hy-AM"/>
        </w:rPr>
        <w:t xml:space="preserve"> </w:t>
      </w:r>
      <w:r w:rsidRPr="00271C28">
        <w:rPr>
          <w:rFonts w:ascii="GHEA Grapalat" w:hAnsi="GHEA Grapalat"/>
          <w:sz w:val="24"/>
          <w:szCs w:val="24"/>
          <w:lang w:val="hy-AM"/>
        </w:rPr>
        <w:t>Ռուսաստանի Դաշնության Կառավարության միջև «ՀայՌուսգազարդ» ՓԲԸ-ի բաժնետոմսերի առուվաճառքի ու հետագա գործունեության պայմանների մասին համաձայնագրով</w:t>
      </w:r>
      <w:r w:rsidR="00C23628" w:rsidRPr="00271C28">
        <w:rPr>
          <w:rFonts w:ascii="GHEA Grapalat" w:hAnsi="GHEA Grapalat"/>
          <w:sz w:val="24"/>
          <w:szCs w:val="24"/>
          <w:lang w:val="hy-AM"/>
        </w:rPr>
        <w:t xml:space="preserve">, </w:t>
      </w:r>
      <w:r w:rsidRPr="00271C28">
        <w:rPr>
          <w:rFonts w:ascii="GHEA Grapalat" w:hAnsi="GHEA Grapalat"/>
          <w:sz w:val="24"/>
          <w:szCs w:val="24"/>
          <w:lang w:val="hy-AM"/>
        </w:rPr>
        <w:t>ինչպես նաև Հայաստանի Հանրապետության կառավարության և</w:t>
      </w:r>
      <w:r w:rsidR="00940940" w:rsidRPr="00271C28">
        <w:rPr>
          <w:rFonts w:ascii="GHEA Grapalat" w:hAnsi="GHEA Grapalat"/>
          <w:sz w:val="24"/>
          <w:szCs w:val="24"/>
          <w:lang w:val="hy-AM"/>
        </w:rPr>
        <w:t xml:space="preserve"> </w:t>
      </w:r>
      <w:r w:rsidRPr="00271C28">
        <w:rPr>
          <w:rFonts w:ascii="GHEA Grapalat" w:hAnsi="GHEA Grapalat"/>
          <w:sz w:val="24"/>
          <w:szCs w:val="24"/>
          <w:lang w:val="hy-AM"/>
        </w:rPr>
        <w:t xml:space="preserve">Ռուսաստանի Դաշնության Կառավարության միջև Հայաստանի Հանրապետություն բնական գազի մատակարարման գների ձևավորման կարգի մասին համաձայնագրով: Նույն ժամանակ 2025 թվականին նախատեսվում է գործարկել Եվրասիական Տնտեսական Միության գազի ընդհանուր շուկան: Այդ նպատակով արդեն իսկ ընդունվել են գազի ընդհանուր շուկայի ձևավորման հայեցակարգը և դրա իրականացման ծրագիրը: Ընդհանուր շուկայի լիարժեք գործարկման նպատակով անդամ երկրների միջև կստորագրվի միջազգային պայմանագիր: </w:t>
      </w:r>
    </w:p>
    <w:p w14:paraId="36F64D97" w14:textId="0D756146" w:rsidR="00077BDC" w:rsidRPr="00271C28"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յաստանի գազամատակարարման ոլորտը կարգավորող օրենսդրությունը մշակվել է դեռևս վաղ 2000-ականներին և ինչպես օրենքների</w:t>
      </w:r>
      <w:r w:rsidR="00AF7CDD" w:rsidRPr="00271C28">
        <w:rPr>
          <w:rFonts w:ascii="GHEA Grapalat" w:hAnsi="GHEA Grapalat"/>
          <w:sz w:val="24"/>
          <w:szCs w:val="24"/>
          <w:lang w:val="hy-AM"/>
        </w:rPr>
        <w:t>,</w:t>
      </w:r>
      <w:r w:rsidRPr="00271C28">
        <w:rPr>
          <w:rFonts w:ascii="GHEA Grapalat" w:hAnsi="GHEA Grapalat"/>
          <w:sz w:val="24"/>
          <w:szCs w:val="24"/>
          <w:lang w:val="hy-AM"/>
        </w:rPr>
        <w:t xml:space="preserve"> այնպես էլ ենթաօրենսդրական ակտերի մակարդակում արդիականացման կարիք ունի։ Այդ նպատակով Հայաստանի կառավարությունը մինչև 2022 թվականի ավարտը ձեռնամուխ կլինի գազամակատարարման ոլորտի մասին առանձին և ժամանակակից սկզբունքների վրա հ</w:t>
      </w:r>
      <w:r w:rsidR="00AF7CDD" w:rsidRPr="00271C28">
        <w:rPr>
          <w:rFonts w:ascii="GHEA Grapalat" w:hAnsi="GHEA Grapalat"/>
          <w:sz w:val="24"/>
          <w:szCs w:val="24"/>
          <w:lang w:val="hy-AM"/>
        </w:rPr>
        <w:t>իմ</w:t>
      </w:r>
      <w:r w:rsidRPr="00271C28">
        <w:rPr>
          <w:rFonts w:ascii="GHEA Grapalat" w:hAnsi="GHEA Grapalat"/>
          <w:sz w:val="24"/>
          <w:szCs w:val="24"/>
          <w:lang w:val="hy-AM"/>
        </w:rPr>
        <w:t>նված նոր օրենքի մշակման աշխատանքներին, իսկ մինչև 2024 թվականի ավարտը՝ ենթաօրենսդրական, այդ թվում կարգավորման դաշտի ամբողջական վերանայմանը։ Նույն ժամանակ գազափոխադրման և գազաբաշխման համակարգերի զարգացման հեռանկարի և ներդրումային առաջնահերթությունների հստակեցման նպատակով, ինչպես էլեկտրաէներգետիկական համակարգի պարագայում, այնպես էլ գազամատակարարման համակարգի դեպքում՝ անհրաժեշտ է մշակել գազափոխադրման և գազի բաշխման ցանցերի նվազագույն ծախսերով զարգացման տասնամյա ծրագիր և այն պարբերաբար վերանայել։</w:t>
      </w:r>
    </w:p>
    <w:p w14:paraId="220B7A71" w14:textId="77777777" w:rsidR="00077BDC" w:rsidRPr="00271C28" w:rsidRDefault="00077BDC" w:rsidP="00C156E5">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t xml:space="preserve">ԷՆԵՐԳԱԽՆԱՅՈՂՈՒԹՅՈՒՆ </w:t>
      </w:r>
    </w:p>
    <w:p w14:paraId="2D64F9B3" w14:textId="77777777" w:rsidR="00077BDC" w:rsidRPr="00271C28" w:rsidRDefault="00077BDC" w:rsidP="00C156E5">
      <w:pPr>
        <w:spacing w:after="120" w:line="276" w:lineRule="auto"/>
        <w:ind w:firstLine="284"/>
        <w:jc w:val="both"/>
        <w:rPr>
          <w:rFonts w:ascii="GHEA Grapalat" w:hAnsi="GHEA Grapalat" w:cs="Arial"/>
          <w:sz w:val="24"/>
          <w:szCs w:val="24"/>
          <w:lang w:val="hy-AM"/>
        </w:rPr>
      </w:pPr>
      <w:r w:rsidRPr="00271C28">
        <w:rPr>
          <w:rFonts w:ascii="GHEA Grapalat" w:hAnsi="GHEA Grapalat" w:cs="Arial"/>
          <w:sz w:val="24"/>
          <w:szCs w:val="24"/>
          <w:lang w:val="hy-AM"/>
        </w:rPr>
        <w:t>Էներգախնայողություն</w:t>
      </w:r>
      <w:r w:rsidR="00AF7CDD" w:rsidRPr="00271C28">
        <w:rPr>
          <w:rFonts w:ascii="GHEA Grapalat" w:hAnsi="GHEA Grapalat" w:cs="Arial"/>
          <w:sz w:val="24"/>
          <w:szCs w:val="24"/>
          <w:lang w:val="hy-AM"/>
        </w:rPr>
        <w:t>ն</w:t>
      </w:r>
      <w:r w:rsidRPr="00271C28">
        <w:rPr>
          <w:rFonts w:ascii="GHEA Grapalat" w:hAnsi="GHEA Grapalat" w:cs="Arial"/>
          <w:sz w:val="24"/>
          <w:szCs w:val="24"/>
          <w:lang w:val="hy-AM"/>
        </w:rPr>
        <w:t xml:space="preserve"> իրավական, կազմակերպական, գիտական, արտադրական, տեխնիկական և տնտեսական նպատակային գործունեություն է` </w:t>
      </w:r>
      <w:r w:rsidRPr="00271C28">
        <w:rPr>
          <w:rFonts w:ascii="GHEA Grapalat" w:hAnsi="GHEA Grapalat" w:cs="Arial"/>
          <w:sz w:val="24"/>
          <w:szCs w:val="24"/>
          <w:lang w:val="hy-AM"/>
        </w:rPr>
        <w:lastRenderedPageBreak/>
        <w:t>ուղղված էներգետիկ ռեսուրսների տեսակարար ծախսի նվազեցմանը: Անցյալ դարի վերջին տասնամյակներում էներգախնայողության համաշխարհային առաջավոր փորձը ցույց տվեց, որ գործող տեխնոլոգի</w:t>
      </w:r>
      <w:r w:rsidR="00AF7CDD" w:rsidRPr="00271C28">
        <w:rPr>
          <w:rFonts w:ascii="GHEA Grapalat" w:hAnsi="GHEA Grapalat" w:cs="Arial"/>
          <w:sz w:val="24"/>
          <w:szCs w:val="24"/>
          <w:lang w:val="hy-AM"/>
        </w:rPr>
        <w:t>ա</w:t>
      </w:r>
      <w:r w:rsidRPr="00271C28">
        <w:rPr>
          <w:rFonts w:ascii="GHEA Grapalat" w:hAnsi="GHEA Grapalat" w:cs="Arial"/>
          <w:sz w:val="24"/>
          <w:szCs w:val="24"/>
          <w:lang w:val="hy-AM"/>
        </w:rPr>
        <w:t>ների էներգախնայողական ներուժը կազմում է էներգակիրների ծախսի 30-ից 40%-ը, իսկ վառելիքի տնտեսումը 2-ից 3 անգամ էժան է, քան համարժեք քանակությամբ վառելիքի արդյունահանումն ու մատակարարումը սպառողներին: Այդպիսով</w:t>
      </w:r>
      <w:r w:rsidR="00AF7CDD" w:rsidRPr="00271C28">
        <w:rPr>
          <w:rFonts w:ascii="GHEA Grapalat" w:hAnsi="GHEA Grapalat" w:cs="Arial"/>
          <w:sz w:val="24"/>
          <w:szCs w:val="24"/>
          <w:lang w:val="hy-AM"/>
        </w:rPr>
        <w:t>,</w:t>
      </w:r>
      <w:r w:rsidRPr="00271C28">
        <w:rPr>
          <w:rFonts w:ascii="GHEA Grapalat" w:hAnsi="GHEA Grapalat" w:cs="Arial"/>
          <w:sz w:val="24"/>
          <w:szCs w:val="24"/>
          <w:lang w:val="hy-AM"/>
        </w:rPr>
        <w:t xml:space="preserve"> </w:t>
      </w:r>
      <w:r w:rsidR="00125FA6" w:rsidRPr="00271C28">
        <w:rPr>
          <w:rFonts w:ascii="GHEA Grapalat" w:hAnsi="GHEA Grapalat" w:cs="Arial"/>
          <w:sz w:val="24"/>
          <w:szCs w:val="24"/>
          <w:lang w:val="hy-AM"/>
        </w:rPr>
        <w:t>է</w:t>
      </w:r>
      <w:r w:rsidRPr="00271C28">
        <w:rPr>
          <w:rFonts w:ascii="GHEA Grapalat" w:hAnsi="GHEA Grapalat" w:cs="Arial"/>
          <w:sz w:val="24"/>
          <w:szCs w:val="24"/>
          <w:lang w:val="hy-AM"/>
        </w:rPr>
        <w:t>ներգախնայողությունը</w:t>
      </w:r>
      <w:r w:rsidR="00A42286" w:rsidRPr="00271C28">
        <w:rPr>
          <w:rFonts w:ascii="GHEA Grapalat" w:hAnsi="GHEA Grapalat" w:cs="Arial"/>
          <w:sz w:val="24"/>
          <w:szCs w:val="24"/>
          <w:lang w:val="hy-AM"/>
        </w:rPr>
        <w:t>,</w:t>
      </w:r>
      <w:r w:rsidRPr="00271C28">
        <w:rPr>
          <w:rFonts w:ascii="GHEA Grapalat" w:hAnsi="GHEA Grapalat" w:cs="Arial"/>
          <w:sz w:val="24"/>
          <w:szCs w:val="24"/>
          <w:lang w:val="hy-AM"/>
        </w:rPr>
        <w:t xml:space="preserve"> որպես էներգիայի նոր աղբյուր</w:t>
      </w:r>
      <w:r w:rsidR="00AF7CDD" w:rsidRPr="00271C28">
        <w:rPr>
          <w:rFonts w:ascii="GHEA Grapalat" w:hAnsi="GHEA Grapalat" w:cs="Arial"/>
          <w:sz w:val="24"/>
          <w:szCs w:val="24"/>
          <w:lang w:val="hy-AM"/>
        </w:rPr>
        <w:t>,</w:t>
      </w:r>
      <w:r w:rsidRPr="00271C28">
        <w:rPr>
          <w:rFonts w:ascii="GHEA Grapalat" w:hAnsi="GHEA Grapalat" w:cs="Arial"/>
          <w:sz w:val="24"/>
          <w:szCs w:val="24"/>
          <w:lang w:val="hy-AM"/>
        </w:rPr>
        <w:t xml:space="preserve"> աճող պահանջարկը բավարարելու համար, ավելի շահավետ է մյուս աղբյուրներից: Այսպես, ըստ Միջազգային էներգետիկական գործակալության տվյալների` էներգախնայողական միջոցառումների իրագործման մեջ ծախսված յուրաքանչյուր դրամական միավոր ավելի շատ «մաքուր» էներգիա է տալիս, քան այն գումարը, որը ծախսվում է էներգիայի այլ աղբյուրների ստեղծման համար: Հարկ է ընդգծել, որ խնայված էներգիայի զգալի մասը ձեռք է բերվում սպառման ոլորտում, և այդ էներգիան էկոլոգիապես մաքուր է, քանի որ նրա ստացման պրոցեսը արտանետումներ չունի և, ընդհակառակը, նվազեցնում է արտանետումները: </w:t>
      </w:r>
    </w:p>
    <w:p w14:paraId="15CC07CB" w14:textId="68C2B072" w:rsidR="00077BDC" w:rsidRPr="00271C28" w:rsidRDefault="00077BDC" w:rsidP="00BE4F73">
      <w:pPr>
        <w:spacing w:after="120" w:line="276" w:lineRule="auto"/>
        <w:ind w:firstLine="284"/>
        <w:jc w:val="both"/>
        <w:rPr>
          <w:rFonts w:ascii="GHEA Grapalat" w:hAnsi="GHEA Grapalat" w:cs="Arial"/>
          <w:sz w:val="24"/>
          <w:szCs w:val="24"/>
          <w:lang w:val="hy-AM"/>
        </w:rPr>
      </w:pPr>
      <w:r w:rsidRPr="00271C28">
        <w:rPr>
          <w:rFonts w:ascii="GHEA Grapalat" w:hAnsi="GHEA Grapalat" w:cs="Arial"/>
          <w:sz w:val="24"/>
          <w:szCs w:val="24"/>
          <w:lang w:val="hy-AM"/>
        </w:rPr>
        <w:t>ՀՀ կառավարությունն առաջնային է համարում էներգախնայողությունը որպես երկրի էներգետիկ անվտանգության, տնտեսական մրցունակության մեծացման և շրջակա մջավայրի վրա</w:t>
      </w:r>
      <w:r w:rsidR="00BE4F73" w:rsidRPr="0011497D">
        <w:rPr>
          <w:rFonts w:ascii="GHEA Grapalat" w:hAnsi="GHEA Grapalat" w:cs="Arial"/>
          <w:sz w:val="24"/>
          <w:szCs w:val="24"/>
          <w:lang w:val="hy-AM"/>
        </w:rPr>
        <w:t xml:space="preserve">, ինչպես նաև </w:t>
      </w:r>
      <w:r w:rsidR="00BE4F73" w:rsidRPr="00BE4F73">
        <w:rPr>
          <w:rFonts w:ascii="GHEA Grapalat" w:hAnsi="GHEA Grapalat" w:cs="Arial"/>
          <w:sz w:val="24"/>
          <w:szCs w:val="24"/>
          <w:lang w:val="hy-AM"/>
        </w:rPr>
        <w:t>կլիմայի գլոբալ տաքացման</w:t>
      </w:r>
      <w:r w:rsidRPr="00271C28">
        <w:rPr>
          <w:rFonts w:ascii="GHEA Grapalat" w:hAnsi="GHEA Grapalat" w:cs="Arial"/>
          <w:sz w:val="24"/>
          <w:szCs w:val="24"/>
          <w:lang w:val="hy-AM"/>
        </w:rPr>
        <w:t xml:space="preserve"> բացասական ազդեցության նվազեցման միջոց: ՀՀ կառավարության կողմից վարվող քաղաքականությունն է` խթանել էներգախնայողությունը տնտեսության բոլոր ճյուղերում, ինչն էլ սահմանված է</w:t>
      </w:r>
      <w:r w:rsidR="00F221BE">
        <w:rPr>
          <w:rFonts w:ascii="GHEA Grapalat" w:hAnsi="GHEA Grapalat" w:cs="Arial"/>
          <w:sz w:val="24"/>
          <w:szCs w:val="24"/>
          <w:lang w:val="hy-AM"/>
        </w:rPr>
        <w:t xml:space="preserve"> </w:t>
      </w:r>
      <w:r w:rsidRPr="00271C28">
        <w:rPr>
          <w:rFonts w:ascii="GHEA Grapalat" w:hAnsi="GHEA Grapalat" w:cs="Arial"/>
          <w:sz w:val="24"/>
          <w:szCs w:val="24"/>
          <w:lang w:val="hy-AM"/>
        </w:rPr>
        <w:t xml:space="preserve">«Էներգախնայողության և վերականգնվող էներգետիկայի մասին» ՀՀ օրենքում և «Էներգախնայողության և վերականգնվող էներգետիկայի ազգային ծրագրում: </w:t>
      </w:r>
      <w:r w:rsidR="00055C5C" w:rsidRPr="00271C28">
        <w:rPr>
          <w:rFonts w:ascii="GHEA Grapalat" w:hAnsi="GHEA Grapalat"/>
          <w:sz w:val="24"/>
          <w:szCs w:val="24"/>
          <w:lang w:val="hy-AM"/>
        </w:rPr>
        <w:t xml:space="preserve">2018 </w:t>
      </w:r>
      <w:r w:rsidR="00E101AA" w:rsidRPr="00271C28">
        <w:rPr>
          <w:rFonts w:ascii="GHEA Grapalat" w:hAnsi="GHEA Grapalat"/>
          <w:sz w:val="24"/>
          <w:szCs w:val="24"/>
          <w:lang w:val="hy-AM"/>
        </w:rPr>
        <w:t xml:space="preserve">թվականի </w:t>
      </w:r>
      <w:r w:rsidRPr="00271C28">
        <w:rPr>
          <w:rFonts w:ascii="GHEA Grapalat" w:hAnsi="GHEA Grapalat"/>
          <w:sz w:val="24"/>
          <w:szCs w:val="24"/>
          <w:lang w:val="hy-AM"/>
        </w:rPr>
        <w:t xml:space="preserve">էներգետիկ հաշվեկշռի համաձայն, էներգիայի ներքին խոշորագույն սպառողը տնային տնտեսությունների ոլորտն է, որը պատասխանատու է ընդհանուր վերջնական էներգիայի </w:t>
      </w:r>
      <w:r w:rsidR="00055C5C" w:rsidRPr="00271C28">
        <w:rPr>
          <w:rFonts w:ascii="GHEA Grapalat" w:hAnsi="GHEA Grapalat"/>
          <w:sz w:val="24"/>
          <w:szCs w:val="24"/>
          <w:lang w:val="hy-AM"/>
        </w:rPr>
        <w:t>33.1</w:t>
      </w:r>
      <w:r w:rsidR="007F311F" w:rsidRPr="00271C28">
        <w:rPr>
          <w:rFonts w:ascii="GHEA Grapalat" w:hAnsi="GHEA Grapalat"/>
          <w:sz w:val="24"/>
          <w:szCs w:val="24"/>
          <w:lang w:val="hy-AM"/>
        </w:rPr>
        <w:t>2</w:t>
      </w:r>
      <w:r w:rsidRPr="00271C28">
        <w:rPr>
          <w:rFonts w:ascii="GHEA Grapalat" w:hAnsi="GHEA Grapalat"/>
          <w:sz w:val="24"/>
          <w:szCs w:val="24"/>
          <w:lang w:val="hy-AM"/>
        </w:rPr>
        <w:t xml:space="preserve">% սպառման համար: Նրան հաջորդում է տրանսպորտի ոլորտը՝ մոտ </w:t>
      </w:r>
      <w:r w:rsidR="007F311F" w:rsidRPr="00271C28">
        <w:rPr>
          <w:rFonts w:ascii="GHEA Grapalat" w:hAnsi="GHEA Grapalat"/>
          <w:sz w:val="24"/>
          <w:szCs w:val="24"/>
          <w:lang w:val="hy-AM"/>
        </w:rPr>
        <w:t>33.08</w:t>
      </w:r>
      <w:r w:rsidRPr="00271C28">
        <w:rPr>
          <w:rFonts w:ascii="GHEA Grapalat" w:hAnsi="GHEA Grapalat"/>
          <w:sz w:val="24"/>
          <w:szCs w:val="24"/>
          <w:lang w:val="hy-AM"/>
        </w:rPr>
        <w:t xml:space="preserve">% մասնաբաժնով: Արդյունաբերությունն օգտագործել է էներգիայի միայն </w:t>
      </w:r>
      <w:r w:rsidR="007F311F" w:rsidRPr="00271C28">
        <w:rPr>
          <w:rFonts w:ascii="GHEA Grapalat" w:hAnsi="GHEA Grapalat"/>
          <w:sz w:val="24"/>
          <w:szCs w:val="24"/>
          <w:lang w:val="hy-AM"/>
        </w:rPr>
        <w:t>15.16</w:t>
      </w:r>
      <w:r w:rsidR="002559B4" w:rsidRPr="00271C28">
        <w:rPr>
          <w:rFonts w:ascii="GHEA Grapalat" w:hAnsi="GHEA Grapalat"/>
          <w:sz w:val="24"/>
          <w:szCs w:val="24"/>
          <w:lang w:val="hy-AM"/>
        </w:rPr>
        <w:t>%-ը</w:t>
      </w:r>
      <w:r w:rsidRPr="00271C28">
        <w:rPr>
          <w:rFonts w:ascii="GHEA Grapalat" w:hAnsi="GHEA Grapalat"/>
          <w:sz w:val="24"/>
          <w:szCs w:val="24"/>
          <w:lang w:val="hy-AM"/>
        </w:rPr>
        <w:t xml:space="preserve">, ինչը </w:t>
      </w:r>
      <w:r w:rsidR="008407FC" w:rsidRPr="00C17743">
        <w:rPr>
          <w:rFonts w:ascii="GHEA Grapalat" w:hAnsi="GHEA Grapalat"/>
          <w:sz w:val="24"/>
          <w:szCs w:val="24"/>
          <w:lang w:val="hy-AM"/>
        </w:rPr>
        <w:t xml:space="preserve">զգալի քիչ է </w:t>
      </w:r>
      <w:r w:rsidRPr="00C17743">
        <w:rPr>
          <w:rFonts w:ascii="GHEA Grapalat" w:hAnsi="GHEA Grapalat"/>
          <w:sz w:val="24"/>
          <w:szCs w:val="24"/>
          <w:lang w:val="hy-AM"/>
        </w:rPr>
        <w:t>խորհրդային</w:t>
      </w:r>
      <w:r w:rsidRPr="00271C28">
        <w:rPr>
          <w:rFonts w:ascii="GHEA Grapalat" w:hAnsi="GHEA Grapalat"/>
          <w:sz w:val="24"/>
          <w:szCs w:val="24"/>
          <w:lang w:val="hy-AM"/>
        </w:rPr>
        <w:t xml:space="preserve"> ժամանակահատվածի արդյունաբերության մասնաբաժնից: Առևտրային և հանրային ծառայություններ</w:t>
      </w:r>
      <w:r w:rsidR="00A42286" w:rsidRPr="00271C28">
        <w:rPr>
          <w:rFonts w:ascii="GHEA Grapalat" w:hAnsi="GHEA Grapalat"/>
          <w:sz w:val="24"/>
          <w:szCs w:val="24"/>
          <w:lang w:val="hy-AM"/>
        </w:rPr>
        <w:t>ն</w:t>
      </w:r>
      <w:r w:rsidRPr="00271C28">
        <w:rPr>
          <w:rFonts w:ascii="GHEA Grapalat" w:hAnsi="GHEA Grapalat"/>
          <w:sz w:val="24"/>
          <w:szCs w:val="24"/>
          <w:lang w:val="hy-AM"/>
        </w:rPr>
        <w:t xml:space="preserve"> օգտագործել են մոտ </w:t>
      </w:r>
      <w:r w:rsidR="007F311F" w:rsidRPr="00271C28">
        <w:rPr>
          <w:rFonts w:ascii="GHEA Grapalat" w:hAnsi="GHEA Grapalat"/>
          <w:sz w:val="24"/>
          <w:szCs w:val="24"/>
          <w:lang w:val="hy-AM"/>
        </w:rPr>
        <w:t>17.17</w:t>
      </w:r>
      <w:r w:rsidR="002559B4" w:rsidRPr="00271C28">
        <w:rPr>
          <w:rFonts w:ascii="GHEA Grapalat" w:hAnsi="GHEA Grapalat"/>
          <w:sz w:val="24"/>
          <w:szCs w:val="24"/>
          <w:lang w:val="hy-AM"/>
        </w:rPr>
        <w:t>%</w:t>
      </w:r>
      <w:r w:rsidRPr="00271C28">
        <w:rPr>
          <w:rFonts w:ascii="GHEA Grapalat" w:hAnsi="GHEA Grapalat"/>
          <w:sz w:val="24"/>
          <w:szCs w:val="24"/>
          <w:lang w:val="hy-AM"/>
        </w:rPr>
        <w:t>, իսկ գյուղատնտեսությունը՝ մոտ 1.</w:t>
      </w:r>
      <w:r w:rsidR="007F311F" w:rsidRPr="00271C28">
        <w:rPr>
          <w:rFonts w:ascii="GHEA Grapalat" w:hAnsi="GHEA Grapalat"/>
          <w:sz w:val="24"/>
          <w:szCs w:val="24"/>
          <w:lang w:val="hy-AM"/>
        </w:rPr>
        <w:t>47</w:t>
      </w:r>
      <w:r w:rsidRPr="00271C28">
        <w:rPr>
          <w:rFonts w:ascii="GHEA Grapalat" w:hAnsi="GHEA Grapalat"/>
          <w:sz w:val="24"/>
          <w:szCs w:val="24"/>
          <w:lang w:val="hy-AM"/>
        </w:rPr>
        <w:t>%: Եղանակային պայմաններից կախված բնակարանային ոլորտի մասնաբաժինը տատանվում է:</w:t>
      </w:r>
    </w:p>
    <w:p w14:paraId="4F53C053" w14:textId="13666BCE" w:rsidR="00077BDC" w:rsidRPr="00C17743" w:rsidRDefault="00077BDC" w:rsidP="00C156E5">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Հիմնվելով Էներգախնայողության և վերականգնվող էներգետիկայի ազգային ծրագրի վրա, Համաշխարհային բանկն իրականացրել է ուսումնասիրություն, որով  բացահայտել է տնտեսապես և ֆինանսապես կենսունակ էներգախնայողության </w:t>
      </w:r>
      <w:r w:rsidRPr="00271C28">
        <w:rPr>
          <w:rFonts w:ascii="GHEA Grapalat" w:hAnsi="GHEA Grapalat"/>
          <w:sz w:val="24"/>
          <w:szCs w:val="24"/>
          <w:lang w:val="hy-AM"/>
        </w:rPr>
        <w:lastRenderedPageBreak/>
        <w:t>ներուժ ունեցող ոլորտները, իրացման խոչընդոտները և առաջարկել միջոցառումներ`  դրանք հաղթահարելու համար: Հայաստանը մեծապես կարող է խնայել</w:t>
      </w:r>
      <w:r w:rsidR="00AF7CDD" w:rsidRPr="00271C28">
        <w:rPr>
          <w:rFonts w:ascii="GHEA Grapalat" w:hAnsi="GHEA Grapalat"/>
          <w:sz w:val="24"/>
          <w:szCs w:val="24"/>
          <w:lang w:val="hy-AM"/>
        </w:rPr>
        <w:t>՝</w:t>
      </w:r>
      <w:r w:rsidRPr="00271C28">
        <w:rPr>
          <w:rFonts w:ascii="GHEA Grapalat" w:hAnsi="GHEA Grapalat"/>
          <w:sz w:val="24"/>
          <w:szCs w:val="24"/>
          <w:lang w:val="hy-AM"/>
        </w:rPr>
        <w:t xml:space="preserve"> ներդրումներ իրականացնելով էներգախնայողության մեջ: Համաշխարհային բանկի կողմից կատարված ուսումնասիրությունները ցույց են տվել,</w:t>
      </w:r>
      <w:r w:rsidR="00AF7CDD" w:rsidRPr="00271C28">
        <w:rPr>
          <w:rFonts w:ascii="GHEA Grapalat" w:hAnsi="GHEA Grapalat"/>
          <w:sz w:val="24"/>
          <w:szCs w:val="24"/>
          <w:lang w:val="hy-AM"/>
        </w:rPr>
        <w:t xml:space="preserve"> որ</w:t>
      </w:r>
      <w:r w:rsidRPr="00271C28">
        <w:rPr>
          <w:rFonts w:ascii="GHEA Grapalat" w:hAnsi="GHEA Grapalat"/>
          <w:sz w:val="24"/>
          <w:szCs w:val="24"/>
          <w:lang w:val="hy-AM"/>
        </w:rPr>
        <w:t xml:space="preserve"> էներգախնայողության մեջ ներդրումները կարող են բերել </w:t>
      </w:r>
      <w:r w:rsidR="008407FC" w:rsidRPr="00C17743">
        <w:rPr>
          <w:rFonts w:ascii="GHEA Grapalat" w:hAnsi="GHEA Grapalat"/>
          <w:sz w:val="24"/>
          <w:szCs w:val="24"/>
          <w:lang w:val="hy-AM"/>
        </w:rPr>
        <w:t xml:space="preserve">տարեկան 1 ՏՎտժ էլեկտրաէներգիայի խնայողության, որն էլ համարժեք է շուրջ 600 մլն խորանարդ մետր բնական գազի։ </w:t>
      </w:r>
      <w:r w:rsidRPr="00C17743">
        <w:rPr>
          <w:rFonts w:ascii="GHEA Grapalat" w:hAnsi="GHEA Grapalat"/>
          <w:sz w:val="24"/>
          <w:szCs w:val="24"/>
          <w:lang w:val="hy-AM"/>
        </w:rPr>
        <w:t>Էներգախնայողությունը կարող է իրականացվել ավելի քիչ ծախսերով, քան նոր արտադրական հզորությունների ստեղծման կամ էներգիայի ներմուծման համար ներդրումներ կատարելը: Էներգախնայողության ներդրումները հիմնականում տնտեսապես և ֆինանսապես կենսունակ են, հատկապես հանրային ոլորտի ներդրումները տալիս են ընդհանուր ներդրման առավելագույն վերադարձ:</w:t>
      </w:r>
    </w:p>
    <w:p w14:paraId="5B06183A" w14:textId="423262DA" w:rsidR="00077BDC" w:rsidRPr="00271C28" w:rsidRDefault="00077BDC" w:rsidP="00C156E5">
      <w:pPr>
        <w:spacing w:after="120" w:line="276" w:lineRule="auto"/>
        <w:ind w:firstLine="284"/>
        <w:jc w:val="both"/>
        <w:rPr>
          <w:rFonts w:ascii="GHEA Grapalat" w:eastAsia="Times New Roman" w:hAnsi="GHEA Grapalat" w:cs="Calibri"/>
          <w:color w:val="393939"/>
          <w:sz w:val="24"/>
          <w:szCs w:val="24"/>
          <w:lang w:val="hy-AM"/>
        </w:rPr>
      </w:pPr>
      <w:r w:rsidRPr="00C17743">
        <w:rPr>
          <w:rFonts w:ascii="GHEA Grapalat" w:hAnsi="GHEA Grapalat"/>
          <w:sz w:val="24"/>
          <w:szCs w:val="24"/>
          <w:lang w:val="hy-AM"/>
        </w:rPr>
        <w:t xml:space="preserve">Ուսումնասիրությունները ցույց են տալիս, որ </w:t>
      </w:r>
      <w:r w:rsidR="008407FC" w:rsidRPr="00C17743">
        <w:rPr>
          <w:rFonts w:ascii="GHEA Grapalat" w:hAnsi="GHEA Grapalat"/>
          <w:sz w:val="24"/>
          <w:szCs w:val="24"/>
          <w:lang w:val="hy-AM"/>
        </w:rPr>
        <w:t xml:space="preserve">հանրային և բնակելի </w:t>
      </w:r>
      <w:r w:rsidRPr="00C17743">
        <w:rPr>
          <w:rFonts w:ascii="GHEA Grapalat" w:hAnsi="GHEA Grapalat"/>
          <w:sz w:val="24"/>
          <w:szCs w:val="24"/>
          <w:lang w:val="hy-AM"/>
        </w:rPr>
        <w:t>շենքերում</w:t>
      </w:r>
      <w:r w:rsidRPr="00271C28">
        <w:rPr>
          <w:rFonts w:ascii="GHEA Grapalat" w:hAnsi="GHEA Grapalat"/>
          <w:sz w:val="24"/>
          <w:szCs w:val="24"/>
          <w:lang w:val="hy-AM"/>
        </w:rPr>
        <w:t xml:space="preserve"> լրացուցիչ կապիտալ ներդրումները կարող են կազմել առավելագույնը 15%, իսկ էներգախնայողության արդյունքը` մինչ</w:t>
      </w:r>
      <w:r w:rsidR="00A42286" w:rsidRPr="00271C28">
        <w:rPr>
          <w:rFonts w:ascii="GHEA Grapalat" w:hAnsi="GHEA Grapalat"/>
          <w:sz w:val="24"/>
          <w:szCs w:val="24"/>
          <w:lang w:val="hy-AM"/>
        </w:rPr>
        <w:t>և</w:t>
      </w:r>
      <w:r w:rsidR="00125FA6" w:rsidRPr="00271C28">
        <w:rPr>
          <w:rFonts w:ascii="GHEA Grapalat" w:hAnsi="GHEA Grapalat"/>
          <w:sz w:val="24"/>
          <w:szCs w:val="24"/>
          <w:lang w:val="hy-AM"/>
        </w:rPr>
        <w:t xml:space="preserve"> </w:t>
      </w:r>
      <w:r w:rsidR="009644B3" w:rsidRPr="00271C28">
        <w:rPr>
          <w:rFonts w:ascii="GHEA Grapalat" w:hAnsi="GHEA Grapalat"/>
          <w:sz w:val="24"/>
          <w:szCs w:val="24"/>
          <w:lang w:val="hy-AM"/>
        </w:rPr>
        <w:t>40</w:t>
      </w:r>
      <w:r w:rsidRPr="00271C28">
        <w:rPr>
          <w:rFonts w:ascii="GHEA Grapalat" w:hAnsi="GHEA Grapalat"/>
          <w:sz w:val="24"/>
          <w:szCs w:val="24"/>
          <w:lang w:val="hy-AM"/>
        </w:rPr>
        <w:t xml:space="preserve">%: </w:t>
      </w:r>
      <w:r w:rsidR="00C26D88" w:rsidRPr="00271C28">
        <w:rPr>
          <w:rFonts w:ascii="GHEA Grapalat" w:hAnsi="GHEA Grapalat"/>
          <w:sz w:val="24"/>
          <w:szCs w:val="24"/>
          <w:lang w:val="hy-AM"/>
        </w:rPr>
        <w:t>Հայաստանի շուրջ 19000 բազմաբնակարան շենքերի գերակշիռ մասը կառուցվել են խորհրդային ժամանակներում` 35-ից 60 տարի առաջ, առանց էներգախնայողության միջոցառումների կիրառության: Այդ շենքերի զգալի մասը գտնվում է անբավարար տեխնիկական վիճակում, չի համապատասխանում սեյսմակայունության և շահագործման ու պահպանման պարտադիր նորմերի պահանջներին:</w:t>
      </w:r>
      <w:r w:rsidRPr="00271C28">
        <w:rPr>
          <w:rFonts w:ascii="GHEA Grapalat" w:hAnsi="GHEA Grapalat"/>
          <w:sz w:val="24"/>
          <w:szCs w:val="24"/>
          <w:lang w:val="hy-AM"/>
        </w:rPr>
        <w:t xml:space="preserve"> Էներգիայի օգտագործումը, ըստ մեկ մետր քառակուսու, մոտ </w:t>
      </w:r>
      <w:r w:rsidR="009644B3" w:rsidRPr="00271C28">
        <w:rPr>
          <w:rFonts w:ascii="GHEA Grapalat" w:hAnsi="GHEA Grapalat"/>
          <w:sz w:val="24"/>
          <w:szCs w:val="24"/>
          <w:lang w:val="hy-AM"/>
        </w:rPr>
        <w:t>2</w:t>
      </w:r>
      <w:r w:rsidRPr="00271C28">
        <w:rPr>
          <w:rFonts w:ascii="GHEA Grapalat" w:hAnsi="GHEA Grapalat"/>
          <w:sz w:val="24"/>
          <w:szCs w:val="24"/>
          <w:lang w:val="hy-AM"/>
        </w:rPr>
        <w:t xml:space="preserve">-ից </w:t>
      </w:r>
      <w:r w:rsidR="009644B3" w:rsidRPr="00271C28">
        <w:rPr>
          <w:rFonts w:ascii="GHEA Grapalat" w:hAnsi="GHEA Grapalat"/>
          <w:sz w:val="24"/>
          <w:szCs w:val="24"/>
          <w:lang w:val="hy-AM"/>
        </w:rPr>
        <w:t xml:space="preserve">3 </w:t>
      </w:r>
      <w:r w:rsidRPr="00271C28">
        <w:rPr>
          <w:rFonts w:ascii="GHEA Grapalat" w:hAnsi="GHEA Grapalat"/>
          <w:sz w:val="24"/>
          <w:szCs w:val="24"/>
          <w:lang w:val="hy-AM"/>
        </w:rPr>
        <w:t>անգամ բարձր է, քան զարգացած երկրներում և տատանվում է տարեկան</w:t>
      </w:r>
      <w:r w:rsidR="00125FA6" w:rsidRPr="00271C28">
        <w:rPr>
          <w:rFonts w:ascii="GHEA Grapalat" w:hAnsi="GHEA Grapalat"/>
          <w:sz w:val="24"/>
          <w:szCs w:val="24"/>
          <w:lang w:val="hy-AM"/>
        </w:rPr>
        <w:t xml:space="preserve"> </w:t>
      </w:r>
      <w:r w:rsidRPr="00271C28">
        <w:rPr>
          <w:rFonts w:ascii="GHEA Grapalat" w:hAnsi="GHEA Grapalat"/>
          <w:sz w:val="24"/>
          <w:szCs w:val="24"/>
          <w:lang w:val="hy-AM"/>
        </w:rPr>
        <w:t>320-ից 690 կՎտժ/մ</w:t>
      </w:r>
      <w:r w:rsidR="00A42286" w:rsidRPr="00271C28">
        <w:rPr>
          <w:rFonts w:ascii="GHEA Grapalat" w:hAnsi="GHEA Grapalat"/>
          <w:sz w:val="24"/>
          <w:szCs w:val="24"/>
          <w:vertAlign w:val="superscript"/>
          <w:lang w:val="hy-AM"/>
        </w:rPr>
        <w:t>2</w:t>
      </w:r>
      <w:r w:rsidRPr="00271C28">
        <w:rPr>
          <w:rFonts w:ascii="GHEA Grapalat" w:hAnsi="GHEA Grapalat"/>
          <w:sz w:val="24"/>
          <w:szCs w:val="24"/>
          <w:lang w:val="hy-AM"/>
        </w:rPr>
        <w:t>: Համաձայն նախնական ուսումնասիրությունների` բնակելի և հանրային շենքերի արդյունավետ ջերմամեկուսացման միջոցով ջեռուցման համար նախատեսված էներգասպառումը հնարավոր է կրճատել առնվազն 40%-ով: Նորակառույցները, որոնք կազմում են բոլոր շենքերի շուրջ 10-ից 12%</w:t>
      </w:r>
      <w:r w:rsidR="00A42286" w:rsidRPr="00271C28">
        <w:rPr>
          <w:rFonts w:ascii="GHEA Grapalat" w:hAnsi="GHEA Grapalat"/>
          <w:sz w:val="24"/>
          <w:szCs w:val="24"/>
          <w:lang w:val="hy-AM"/>
        </w:rPr>
        <w:t>-ը,</w:t>
      </w:r>
      <w:r w:rsidRPr="00271C28">
        <w:rPr>
          <w:rFonts w:ascii="GHEA Grapalat" w:hAnsi="GHEA Grapalat"/>
          <w:sz w:val="24"/>
          <w:szCs w:val="24"/>
          <w:lang w:val="hy-AM"/>
        </w:rPr>
        <w:t xml:space="preserve"> հիմնականում մասնավոր են և հաճախ կառուցվում են սահմանափակ ֆինանսական միջոցներով, ինչը բերում է ոչ համարժեք շինանյութերի օգտագործման: Շենքերում խնայված էներգիայի մեկ միավորի միջին արժեքը կազմում է 1-ից 4 ԱՄՆ ցենտ</w:t>
      </w:r>
      <w:r w:rsidR="00A42286" w:rsidRPr="00271C28">
        <w:rPr>
          <w:rFonts w:ascii="GHEA Grapalat" w:hAnsi="GHEA Grapalat"/>
          <w:sz w:val="24"/>
          <w:szCs w:val="24"/>
          <w:lang w:val="hy-AM"/>
        </w:rPr>
        <w:t>՝</w:t>
      </w:r>
      <w:r w:rsidR="00125FA6" w:rsidRPr="00271C28">
        <w:rPr>
          <w:rFonts w:ascii="GHEA Grapalat" w:hAnsi="GHEA Grapalat"/>
          <w:sz w:val="24"/>
          <w:szCs w:val="24"/>
          <w:lang w:val="hy-AM"/>
        </w:rPr>
        <w:t xml:space="preserve"> </w:t>
      </w:r>
      <w:r w:rsidRPr="00271C28">
        <w:rPr>
          <w:rFonts w:ascii="GHEA Grapalat" w:hAnsi="GHEA Grapalat"/>
          <w:sz w:val="24"/>
          <w:szCs w:val="24"/>
          <w:lang w:val="hy-AM"/>
        </w:rPr>
        <w:t>1 կՎտժ-ի համար, մինչդեռ Հայաստանի էներգետիկ համակարգի արտադրած էներգիայի միջին արժեքը 5 ԱՄՆ ցենտ է (առանց ԱԱՀ): Շենքերի ջեռուցումը, հովացումը և տարբեր սարքավորումների օգտագործում</w:t>
      </w:r>
      <w:r w:rsidR="00A42286" w:rsidRPr="00271C28">
        <w:rPr>
          <w:rFonts w:ascii="GHEA Grapalat" w:hAnsi="GHEA Grapalat"/>
          <w:sz w:val="24"/>
          <w:szCs w:val="24"/>
          <w:lang w:val="hy-AM"/>
        </w:rPr>
        <w:t>ն</w:t>
      </w:r>
      <w:r w:rsidRPr="00271C28">
        <w:rPr>
          <w:rFonts w:ascii="GHEA Grapalat" w:hAnsi="GHEA Grapalat"/>
          <w:sz w:val="24"/>
          <w:szCs w:val="24"/>
          <w:lang w:val="hy-AM"/>
        </w:rPr>
        <w:t xml:space="preserve"> ամենամեծ սպառիչներն են շենքերում: Նշված սարքավորումների էներգախնայողության բարելավմանը զուգահեռ սպառողի արդյունավետ վարքագիծ</w:t>
      </w:r>
      <w:r w:rsidR="00A42286" w:rsidRPr="00271C28">
        <w:rPr>
          <w:rFonts w:ascii="GHEA Grapalat" w:hAnsi="GHEA Grapalat"/>
          <w:sz w:val="24"/>
          <w:szCs w:val="24"/>
          <w:lang w:val="hy-AM"/>
        </w:rPr>
        <w:t>ն</w:t>
      </w:r>
      <w:r w:rsidRPr="00271C28">
        <w:rPr>
          <w:rFonts w:ascii="GHEA Grapalat" w:hAnsi="GHEA Grapalat"/>
          <w:sz w:val="24"/>
          <w:szCs w:val="24"/>
          <w:lang w:val="hy-AM"/>
        </w:rPr>
        <w:t xml:space="preserve"> այս ոլորտում կիրացնի ավելի մեծ խնայողության ներուժ (մինչև 60%):</w:t>
      </w:r>
      <w:r w:rsidRPr="00271C28">
        <w:rPr>
          <w:rFonts w:ascii="Calibri" w:eastAsia="Times New Roman" w:hAnsi="Calibri" w:cs="Calibri"/>
          <w:color w:val="393939"/>
          <w:sz w:val="24"/>
          <w:szCs w:val="24"/>
          <w:lang w:val="hy-AM"/>
        </w:rPr>
        <w:t> </w:t>
      </w:r>
    </w:p>
    <w:p w14:paraId="13DC4E60" w14:textId="2B9A0E04" w:rsidR="00DE0CAE" w:rsidRPr="00271C28" w:rsidRDefault="00DE0CAE" w:rsidP="00CD3BF9">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lastRenderedPageBreak/>
        <w:t>2016</w:t>
      </w:r>
      <w:r w:rsidR="00125FA6" w:rsidRPr="00271C28">
        <w:rPr>
          <w:rFonts w:ascii="GHEA Grapalat" w:hAnsi="GHEA Grapalat"/>
          <w:sz w:val="24"/>
          <w:szCs w:val="24"/>
          <w:lang w:val="hy-AM"/>
        </w:rPr>
        <w:t xml:space="preserve"> </w:t>
      </w:r>
      <w:r w:rsidRPr="00271C28">
        <w:rPr>
          <w:rFonts w:ascii="GHEA Grapalat" w:hAnsi="GHEA Grapalat"/>
          <w:sz w:val="24"/>
          <w:szCs w:val="24"/>
          <w:lang w:val="hy-AM"/>
        </w:rPr>
        <w:t>թ</w:t>
      </w:r>
      <w:r w:rsidR="00E101AA" w:rsidRPr="00271C28">
        <w:rPr>
          <w:rFonts w:ascii="GHEA Grapalat" w:hAnsi="GHEA Grapalat"/>
          <w:sz w:val="24"/>
          <w:szCs w:val="24"/>
          <w:lang w:val="hy-AM"/>
        </w:rPr>
        <w:t>վականին</w:t>
      </w:r>
      <w:r w:rsidRPr="00271C28">
        <w:rPr>
          <w:rFonts w:ascii="GHEA Grapalat" w:hAnsi="GHEA Grapalat"/>
          <w:sz w:val="24"/>
          <w:szCs w:val="24"/>
          <w:lang w:val="hy-AM"/>
        </w:rPr>
        <w:t xml:space="preserve"> «Էներգախնայողության և վերականգնվող էներգետիկայի մասին» օրենքում </w:t>
      </w:r>
      <w:r w:rsidR="00C25222" w:rsidRPr="00271C28">
        <w:rPr>
          <w:rFonts w:ascii="GHEA Grapalat" w:hAnsi="GHEA Grapalat"/>
          <w:sz w:val="24"/>
          <w:szCs w:val="24"/>
          <w:lang w:val="hy-AM"/>
        </w:rPr>
        <w:t>կատարվեցին լրացումներ</w:t>
      </w:r>
      <w:r w:rsidRPr="00271C28">
        <w:rPr>
          <w:rFonts w:ascii="GHEA Grapalat" w:hAnsi="GHEA Grapalat"/>
          <w:sz w:val="24"/>
          <w:szCs w:val="24"/>
          <w:lang w:val="hy-AM"/>
        </w:rPr>
        <w:t xml:space="preserve"> և փոփոխություններ</w:t>
      </w:r>
      <w:r w:rsidR="00C25222" w:rsidRPr="00271C28">
        <w:rPr>
          <w:rFonts w:ascii="GHEA Grapalat" w:hAnsi="GHEA Grapalat"/>
          <w:sz w:val="24"/>
          <w:szCs w:val="24"/>
          <w:lang w:val="hy-AM"/>
        </w:rPr>
        <w:t>, որո</w:t>
      </w:r>
      <w:r w:rsidR="003E0A64" w:rsidRPr="00271C28">
        <w:rPr>
          <w:rFonts w:ascii="GHEA Grapalat" w:hAnsi="GHEA Grapalat"/>
          <w:sz w:val="24"/>
          <w:szCs w:val="24"/>
          <w:lang w:val="hy-AM"/>
        </w:rPr>
        <w:t>նցո</w:t>
      </w:r>
      <w:r w:rsidR="00C25222" w:rsidRPr="00271C28">
        <w:rPr>
          <w:rFonts w:ascii="GHEA Grapalat" w:hAnsi="GHEA Grapalat"/>
          <w:sz w:val="24"/>
          <w:szCs w:val="24"/>
          <w:lang w:val="hy-AM"/>
        </w:rPr>
        <w:t>վ</w:t>
      </w:r>
      <w:r w:rsidR="00125FA6" w:rsidRPr="00271C28">
        <w:rPr>
          <w:rFonts w:ascii="GHEA Grapalat" w:hAnsi="GHEA Grapalat"/>
          <w:sz w:val="24"/>
          <w:szCs w:val="24"/>
          <w:lang w:val="hy-AM"/>
        </w:rPr>
        <w:t xml:space="preserve"> </w:t>
      </w:r>
      <w:r w:rsidR="0003452F" w:rsidRPr="00271C28">
        <w:rPr>
          <w:rFonts w:ascii="GHEA Grapalat" w:hAnsi="GHEA Grapalat"/>
          <w:sz w:val="24"/>
          <w:szCs w:val="24"/>
          <w:lang w:val="hy-AM"/>
        </w:rPr>
        <w:t>ներդրվեցին</w:t>
      </w:r>
      <w:r w:rsidRPr="00271C28">
        <w:rPr>
          <w:rFonts w:ascii="GHEA Grapalat" w:hAnsi="GHEA Grapalat"/>
          <w:sz w:val="24"/>
          <w:szCs w:val="24"/>
          <w:lang w:val="hy-AM"/>
        </w:rPr>
        <w:t xml:space="preserve"> մի շարք պարտադիր պահանջներ</w:t>
      </w:r>
      <w:r w:rsidR="00C25849" w:rsidRPr="00271C28">
        <w:rPr>
          <w:rFonts w:ascii="GHEA Grapalat" w:hAnsi="GHEA Grapalat"/>
          <w:sz w:val="24"/>
          <w:szCs w:val="24"/>
          <w:lang w:val="hy-AM"/>
        </w:rPr>
        <w:t>՝ ուղղված</w:t>
      </w:r>
      <w:r w:rsidRPr="00271C28">
        <w:rPr>
          <w:rFonts w:ascii="GHEA Grapalat" w:hAnsi="GHEA Grapalat"/>
          <w:sz w:val="24"/>
          <w:szCs w:val="24"/>
          <w:lang w:val="hy-AM"/>
        </w:rPr>
        <w:t xml:space="preserve"> էներգախնայողության </w:t>
      </w:r>
      <w:r w:rsidR="0003452F" w:rsidRPr="00271C28">
        <w:rPr>
          <w:rFonts w:ascii="GHEA Grapalat" w:hAnsi="GHEA Grapalat"/>
          <w:sz w:val="24"/>
          <w:szCs w:val="24"/>
          <w:lang w:val="hy-AM"/>
        </w:rPr>
        <w:t xml:space="preserve">և վերականգնվող էներգետիկայի </w:t>
      </w:r>
      <w:r w:rsidRPr="00271C28">
        <w:rPr>
          <w:rFonts w:ascii="GHEA Grapalat" w:hAnsi="GHEA Grapalat"/>
          <w:sz w:val="24"/>
          <w:szCs w:val="24"/>
          <w:lang w:val="hy-AM"/>
        </w:rPr>
        <w:t>ոլորտ</w:t>
      </w:r>
      <w:r w:rsidR="00C25849" w:rsidRPr="00271C28">
        <w:rPr>
          <w:rFonts w:ascii="GHEA Grapalat" w:hAnsi="GHEA Grapalat"/>
          <w:sz w:val="24"/>
          <w:szCs w:val="24"/>
          <w:lang w:val="hy-AM"/>
        </w:rPr>
        <w:t>ի խթանմանը,</w:t>
      </w:r>
      <w:r w:rsidRPr="00271C28">
        <w:rPr>
          <w:rFonts w:ascii="GHEA Grapalat" w:hAnsi="GHEA Grapalat"/>
          <w:sz w:val="24"/>
          <w:szCs w:val="24"/>
          <w:lang w:val="hy-AM"/>
        </w:rPr>
        <w:t xml:space="preserve"> մասնավորապես՝ տնտեսության ճյուղեր</w:t>
      </w:r>
      <w:r w:rsidR="0003452F" w:rsidRPr="00271C28">
        <w:rPr>
          <w:rFonts w:ascii="GHEA Grapalat" w:hAnsi="GHEA Grapalat"/>
          <w:sz w:val="24"/>
          <w:szCs w:val="24"/>
          <w:lang w:val="hy-AM"/>
        </w:rPr>
        <w:t>ը</w:t>
      </w:r>
      <w:r w:rsidRPr="00271C28">
        <w:rPr>
          <w:rFonts w:ascii="GHEA Grapalat" w:hAnsi="GHEA Grapalat"/>
          <w:sz w:val="24"/>
          <w:szCs w:val="24"/>
          <w:lang w:val="hy-AM"/>
        </w:rPr>
        <w:t xml:space="preserve"> դասակարգ</w:t>
      </w:r>
      <w:r w:rsidR="0003452F" w:rsidRPr="00271C28">
        <w:rPr>
          <w:rFonts w:ascii="GHEA Grapalat" w:hAnsi="GHEA Grapalat"/>
          <w:sz w:val="24"/>
          <w:szCs w:val="24"/>
          <w:lang w:val="hy-AM"/>
        </w:rPr>
        <w:t>վեցին</w:t>
      </w:r>
      <w:r w:rsidRPr="00271C28">
        <w:rPr>
          <w:rFonts w:ascii="GHEA Grapalat" w:hAnsi="GHEA Grapalat"/>
          <w:sz w:val="24"/>
          <w:szCs w:val="24"/>
          <w:lang w:val="hy-AM"/>
        </w:rPr>
        <w:t xml:space="preserve"> ըստ էներգատարության՝ բարձր, միջին և ցածր</w:t>
      </w:r>
      <w:r w:rsidR="00C13D1A" w:rsidRPr="00271C28">
        <w:rPr>
          <w:rFonts w:ascii="GHEA Grapalat" w:hAnsi="GHEA Grapalat"/>
          <w:sz w:val="24"/>
          <w:szCs w:val="24"/>
          <w:lang w:val="hy-AM"/>
        </w:rPr>
        <w:t>,</w:t>
      </w:r>
      <w:r w:rsidR="00125FA6" w:rsidRPr="00271C28">
        <w:rPr>
          <w:rFonts w:ascii="GHEA Grapalat" w:hAnsi="GHEA Grapalat"/>
          <w:sz w:val="24"/>
          <w:szCs w:val="24"/>
          <w:lang w:val="hy-AM"/>
        </w:rPr>
        <w:t xml:space="preserve"> </w:t>
      </w:r>
      <w:r w:rsidR="0003452F" w:rsidRPr="00271C28">
        <w:rPr>
          <w:rFonts w:ascii="GHEA Grapalat" w:hAnsi="GHEA Grapalat"/>
          <w:sz w:val="24"/>
          <w:szCs w:val="24"/>
          <w:lang w:val="hy-AM"/>
        </w:rPr>
        <w:t xml:space="preserve">սահմանվեցին էներգետիկ հաշվեկշիռ կազմելու և հրապարակելու պատասխանատու մարմիններ, նոր կառուցվող բնակելի բազմաբնակարան </w:t>
      </w:r>
      <w:r w:rsidR="00C25849" w:rsidRPr="00271C28">
        <w:rPr>
          <w:rFonts w:ascii="GHEA Grapalat" w:hAnsi="GHEA Grapalat"/>
          <w:sz w:val="24"/>
          <w:szCs w:val="24"/>
          <w:lang w:val="hy-AM"/>
        </w:rPr>
        <w:t>շենքերի և</w:t>
      </w:r>
      <w:r w:rsidR="0003452F" w:rsidRPr="00271C28">
        <w:rPr>
          <w:rFonts w:ascii="GHEA Grapalat" w:hAnsi="GHEA Grapalat"/>
          <w:sz w:val="24"/>
          <w:szCs w:val="24"/>
          <w:lang w:val="hy-AM"/>
        </w:rPr>
        <w:t xml:space="preserve"> պետական միջոցների հաշվին կառուցվող (վերակառուցվող, նորոգվող) </w:t>
      </w:r>
      <w:r w:rsidR="00C25849" w:rsidRPr="00271C28">
        <w:rPr>
          <w:rFonts w:ascii="GHEA Grapalat" w:hAnsi="GHEA Grapalat"/>
          <w:sz w:val="24"/>
          <w:szCs w:val="24"/>
          <w:lang w:val="hy-AM"/>
        </w:rPr>
        <w:t>օբյեկտների համար</w:t>
      </w:r>
      <w:r w:rsidR="0003452F" w:rsidRPr="00271C28">
        <w:rPr>
          <w:rFonts w:ascii="GHEA Grapalat" w:hAnsi="GHEA Grapalat"/>
          <w:sz w:val="24"/>
          <w:szCs w:val="24"/>
          <w:lang w:val="hy-AM"/>
        </w:rPr>
        <w:t xml:space="preserve"> սահմանվեցին </w:t>
      </w:r>
      <w:r w:rsidRPr="00271C28">
        <w:rPr>
          <w:rFonts w:ascii="GHEA Grapalat" w:hAnsi="GHEA Grapalat"/>
          <w:sz w:val="24"/>
          <w:szCs w:val="24"/>
          <w:lang w:val="hy-AM"/>
        </w:rPr>
        <w:t>էներգախնայողության և էներգաարդյունավետության պարտադիր տեխնիկական պահանջներ</w:t>
      </w:r>
      <w:r w:rsidR="0003452F" w:rsidRPr="00271C28">
        <w:rPr>
          <w:rFonts w:ascii="GHEA Grapalat" w:hAnsi="GHEA Grapalat"/>
          <w:sz w:val="24"/>
          <w:szCs w:val="24"/>
          <w:lang w:val="hy-AM"/>
        </w:rPr>
        <w:t xml:space="preserve">, </w:t>
      </w:r>
      <w:r w:rsidR="00C25849" w:rsidRPr="00271C28">
        <w:rPr>
          <w:rFonts w:ascii="GHEA Grapalat" w:hAnsi="GHEA Grapalat"/>
          <w:sz w:val="24"/>
          <w:szCs w:val="24"/>
          <w:lang w:val="hy-AM"/>
        </w:rPr>
        <w:t>կարգավորվեցին մարդու կյանքին և (կամ) շրջակա միջավայրին վտանգ սպառնացնող (վտանգավոր նյութեր պարունակող) էներգաարդյունավետ սարքերի, սարքվածքների և արտադրանքի շուկայահանման և օգտահանման պայմանները և այլն:</w:t>
      </w:r>
    </w:p>
    <w:p w14:paraId="05B78289" w14:textId="4ED828F6" w:rsidR="00601869" w:rsidRPr="00271C28" w:rsidRDefault="00601869" w:rsidP="00CD3BF9">
      <w:pPr>
        <w:spacing w:after="120" w:line="276" w:lineRule="auto"/>
        <w:ind w:firstLine="360"/>
        <w:jc w:val="both"/>
        <w:rPr>
          <w:rFonts w:ascii="GHEA Grapalat" w:hAnsi="GHEA Grapalat"/>
          <w:sz w:val="24"/>
          <w:szCs w:val="24"/>
          <w:lang w:val="hy-AM"/>
        </w:rPr>
      </w:pPr>
      <w:r w:rsidRPr="00271C28">
        <w:rPr>
          <w:rFonts w:ascii="GHEA Grapalat" w:hAnsi="GHEA Grapalat"/>
          <w:sz w:val="24"/>
          <w:szCs w:val="24"/>
          <w:lang w:val="hy-AM"/>
        </w:rPr>
        <w:t xml:space="preserve">Միջազգային ինտեգրացիոն գործընթացների շրջանակներում Հայաստանը միանալով </w:t>
      </w:r>
      <w:r w:rsidR="00970982" w:rsidRPr="00271C28">
        <w:rPr>
          <w:rFonts w:ascii="GHEA Grapalat" w:hAnsi="GHEA Grapalat"/>
          <w:sz w:val="24"/>
          <w:szCs w:val="24"/>
          <w:lang w:val="hy-AM"/>
        </w:rPr>
        <w:t>«</w:t>
      </w:r>
      <w:r w:rsidRPr="00271C28">
        <w:rPr>
          <w:rFonts w:ascii="GHEA Grapalat" w:hAnsi="GHEA Grapalat"/>
          <w:sz w:val="24"/>
          <w:szCs w:val="24"/>
          <w:lang w:val="hy-AM"/>
        </w:rPr>
        <w:t>Եվրասիական տնտեսական միության մասին</w:t>
      </w:r>
      <w:r w:rsidR="00970982" w:rsidRPr="00271C28">
        <w:rPr>
          <w:rFonts w:ascii="GHEA Grapalat" w:hAnsi="GHEA Grapalat"/>
          <w:sz w:val="24"/>
          <w:szCs w:val="24"/>
          <w:lang w:val="hy-AM"/>
        </w:rPr>
        <w:t>»</w:t>
      </w:r>
      <w:r w:rsidRPr="00271C28">
        <w:rPr>
          <w:rFonts w:ascii="GHEA Grapalat" w:hAnsi="GHEA Grapalat"/>
          <w:sz w:val="24"/>
          <w:szCs w:val="24"/>
          <w:lang w:val="hy-AM"/>
        </w:rPr>
        <w:t xml:space="preserve"> պայմանագրին ԵԱՏՄ շրջանակներում </w:t>
      </w:r>
      <w:r w:rsidR="001676B4" w:rsidRPr="00271C28">
        <w:rPr>
          <w:rFonts w:ascii="GHEA Grapalat" w:hAnsi="GHEA Grapalat"/>
          <w:sz w:val="24"/>
          <w:szCs w:val="24"/>
          <w:lang w:val="hy-AM"/>
        </w:rPr>
        <w:t>ընդուն</w:t>
      </w:r>
      <w:r w:rsidRPr="00271C28">
        <w:rPr>
          <w:rFonts w:ascii="GHEA Grapalat" w:hAnsi="GHEA Grapalat"/>
          <w:sz w:val="24"/>
          <w:szCs w:val="24"/>
          <w:lang w:val="hy-AM"/>
        </w:rPr>
        <w:t xml:space="preserve">ել է «էներգասպառող սարքավորումների էներգաարդյունավետության պահանջների մասին» </w:t>
      </w:r>
      <w:r w:rsidR="001676B4" w:rsidRPr="00271C28">
        <w:rPr>
          <w:rFonts w:ascii="GHEA Grapalat" w:hAnsi="GHEA Grapalat"/>
          <w:sz w:val="24"/>
          <w:szCs w:val="24"/>
          <w:lang w:val="hy-AM"/>
        </w:rPr>
        <w:t>տեխ</w:t>
      </w:r>
      <w:r w:rsidRPr="00271C28">
        <w:rPr>
          <w:rFonts w:ascii="GHEA Grapalat" w:hAnsi="GHEA Grapalat"/>
          <w:sz w:val="24"/>
          <w:szCs w:val="24"/>
          <w:lang w:val="hy-AM"/>
        </w:rPr>
        <w:t>նիկական կանոնակարգը</w:t>
      </w:r>
      <w:r w:rsidR="001676B4" w:rsidRPr="00271C28">
        <w:rPr>
          <w:rFonts w:ascii="GHEA Grapalat" w:hAnsi="GHEA Grapalat"/>
          <w:sz w:val="24"/>
          <w:szCs w:val="24"/>
          <w:lang w:val="hy-AM"/>
        </w:rPr>
        <w:t>:</w:t>
      </w:r>
      <w:r w:rsidRPr="00271C28">
        <w:rPr>
          <w:rFonts w:ascii="GHEA Grapalat" w:hAnsi="GHEA Grapalat"/>
          <w:sz w:val="24"/>
          <w:szCs w:val="24"/>
          <w:lang w:val="hy-AM"/>
        </w:rPr>
        <w:t xml:space="preserve"> Իսկ ՀՀ-ԵՄ միջև </w:t>
      </w:r>
      <w:r w:rsidR="001676B4" w:rsidRPr="00271C28">
        <w:rPr>
          <w:rFonts w:ascii="GHEA Grapalat" w:hAnsi="GHEA Grapalat"/>
          <w:sz w:val="24"/>
          <w:szCs w:val="24"/>
          <w:lang w:val="hy-AM"/>
        </w:rPr>
        <w:t>ստորագրված</w:t>
      </w:r>
      <w:r w:rsidRPr="00271C28">
        <w:rPr>
          <w:rFonts w:ascii="GHEA Grapalat" w:hAnsi="GHEA Grapalat"/>
          <w:sz w:val="24"/>
          <w:szCs w:val="24"/>
          <w:lang w:val="hy-AM"/>
        </w:rPr>
        <w:t xml:space="preserve"> Համապարփակ և ընդլայնված գործընկերության </w:t>
      </w:r>
      <w:r w:rsidR="001676B4" w:rsidRPr="00271C28">
        <w:rPr>
          <w:rFonts w:ascii="GHEA Grapalat" w:hAnsi="GHEA Grapalat"/>
          <w:sz w:val="24"/>
          <w:szCs w:val="24"/>
          <w:lang w:val="hy-AM"/>
        </w:rPr>
        <w:t xml:space="preserve">համաձայնագրով </w:t>
      </w:r>
      <w:r w:rsidRPr="00271C28">
        <w:rPr>
          <w:rFonts w:ascii="GHEA Grapalat" w:hAnsi="GHEA Grapalat"/>
          <w:sz w:val="24"/>
          <w:szCs w:val="24"/>
          <w:lang w:val="hy-AM"/>
        </w:rPr>
        <w:t>Հայաստանը պարտավորվել է առաջի</w:t>
      </w:r>
      <w:r w:rsidR="0011497D">
        <w:rPr>
          <w:rFonts w:ascii="GHEA Grapalat" w:hAnsi="GHEA Grapalat"/>
          <w:sz w:val="24"/>
          <w:szCs w:val="24"/>
          <w:lang w:val="hy-AM"/>
        </w:rPr>
        <w:t>կ</w:t>
      </w:r>
      <w:r w:rsidRPr="00271C28">
        <w:rPr>
          <w:rFonts w:ascii="GHEA Grapalat" w:hAnsi="GHEA Grapalat"/>
          <w:sz w:val="24"/>
          <w:szCs w:val="24"/>
          <w:lang w:val="hy-AM"/>
        </w:rPr>
        <w:t xml:space="preserve">ա 8 տարիների ընթացքում ՀՀ օրենսդրությանը մոտարկել </w:t>
      </w:r>
      <w:r w:rsidR="001676B4" w:rsidRPr="00271C28">
        <w:rPr>
          <w:rFonts w:ascii="GHEA Grapalat" w:hAnsi="GHEA Grapalat"/>
          <w:sz w:val="24"/>
          <w:szCs w:val="24"/>
          <w:lang w:val="hy-AM"/>
        </w:rPr>
        <w:t xml:space="preserve">էներգախնայողությունը խթանող </w:t>
      </w:r>
      <w:r w:rsidRPr="00271C28">
        <w:rPr>
          <w:rFonts w:ascii="GHEA Grapalat" w:hAnsi="GHEA Grapalat"/>
          <w:sz w:val="24"/>
          <w:szCs w:val="24"/>
          <w:lang w:val="hy-AM"/>
        </w:rPr>
        <w:t xml:space="preserve">թվով 65 </w:t>
      </w:r>
      <w:r w:rsidR="00EE5610" w:rsidRPr="00271C28">
        <w:rPr>
          <w:rFonts w:ascii="GHEA Grapalat" w:hAnsi="GHEA Grapalat"/>
          <w:sz w:val="24"/>
          <w:szCs w:val="24"/>
          <w:lang w:val="hy-AM"/>
        </w:rPr>
        <w:t>կանոնակարգեր</w:t>
      </w:r>
      <w:r w:rsidR="008C729D" w:rsidRPr="00271C28">
        <w:rPr>
          <w:rFonts w:ascii="GHEA Grapalat" w:hAnsi="GHEA Grapalat"/>
          <w:sz w:val="24"/>
          <w:szCs w:val="24"/>
          <w:lang w:val="hy-AM"/>
        </w:rPr>
        <w:t>,</w:t>
      </w:r>
      <w:r w:rsidRPr="00271C28">
        <w:rPr>
          <w:rFonts w:ascii="GHEA Grapalat" w:hAnsi="GHEA Grapalat"/>
          <w:sz w:val="24"/>
          <w:szCs w:val="24"/>
          <w:lang w:val="hy-AM"/>
        </w:rPr>
        <w:t xml:space="preserve"> հրահանգներ</w:t>
      </w:r>
      <w:r w:rsidR="00EE5610" w:rsidRPr="00271C28">
        <w:rPr>
          <w:rFonts w:ascii="GHEA Grapalat" w:hAnsi="GHEA Grapalat"/>
          <w:sz w:val="24"/>
          <w:szCs w:val="24"/>
          <w:lang w:val="hy-AM"/>
        </w:rPr>
        <w:t xml:space="preserve"> և ուղեցույցեր</w:t>
      </w:r>
      <w:r w:rsidR="00970982" w:rsidRPr="00271C28">
        <w:rPr>
          <w:rFonts w:ascii="GHEA Grapalat" w:hAnsi="GHEA Grapalat"/>
          <w:sz w:val="24"/>
          <w:szCs w:val="24"/>
          <w:lang w:val="hy-AM"/>
        </w:rPr>
        <w:t>՝ (շենքեր և շինություններ, էներգասպառող սարքավորումներ և տրանսպորտային միջոցներ) դրանով իսկ նոր թափ հաղորդելով էներգախնայողության և էներգաարդյունավետության զարգացմանն ուղղված</w:t>
      </w:r>
      <w:r w:rsidR="003463E8" w:rsidRPr="00271C28">
        <w:rPr>
          <w:rFonts w:ascii="GHEA Grapalat" w:hAnsi="GHEA Grapalat"/>
          <w:sz w:val="24"/>
          <w:szCs w:val="24"/>
          <w:lang w:val="hy-AM"/>
        </w:rPr>
        <w:t xml:space="preserve"> </w:t>
      </w:r>
      <w:r w:rsidR="00970982" w:rsidRPr="00271C28">
        <w:rPr>
          <w:rFonts w:ascii="GHEA Grapalat" w:hAnsi="GHEA Grapalat"/>
          <w:sz w:val="24"/>
          <w:szCs w:val="24"/>
          <w:lang w:val="hy-AM"/>
        </w:rPr>
        <w:t>պետական քաղաքականությանը:</w:t>
      </w:r>
    </w:p>
    <w:p w14:paraId="6C176416" w14:textId="4CCE000F" w:rsidR="00077BDC" w:rsidRPr="00271C28" w:rsidRDefault="00077BDC" w:rsidP="00F221BE">
      <w:pPr>
        <w:spacing w:after="120" w:line="276" w:lineRule="auto"/>
        <w:ind w:firstLine="284"/>
        <w:jc w:val="both"/>
        <w:rPr>
          <w:rFonts w:ascii="GHEA Grapalat" w:hAnsi="GHEA Grapalat"/>
          <w:sz w:val="24"/>
          <w:szCs w:val="24"/>
          <w:lang w:val="hy-AM"/>
        </w:rPr>
      </w:pPr>
      <w:r w:rsidRPr="00271C28">
        <w:rPr>
          <w:rFonts w:ascii="GHEA Grapalat" w:hAnsi="GHEA Grapalat"/>
          <w:sz w:val="24"/>
          <w:szCs w:val="24"/>
          <w:lang w:val="hy-AM"/>
        </w:rPr>
        <w:t>Ներկայումս մ</w:t>
      </w:r>
      <w:r w:rsidR="00C25849" w:rsidRPr="00271C28">
        <w:rPr>
          <w:rFonts w:ascii="GHEA Grapalat" w:hAnsi="GHEA Grapalat"/>
          <w:sz w:val="24"/>
          <w:szCs w:val="24"/>
          <w:lang w:val="hy-AM"/>
        </w:rPr>
        <w:t>եկնարկել</w:t>
      </w:r>
      <w:r w:rsidR="003463E8" w:rsidRPr="00271C28">
        <w:rPr>
          <w:rFonts w:ascii="GHEA Grapalat" w:hAnsi="GHEA Grapalat"/>
          <w:sz w:val="24"/>
          <w:szCs w:val="24"/>
          <w:lang w:val="hy-AM"/>
        </w:rPr>
        <w:t xml:space="preserve"> </w:t>
      </w:r>
      <w:r w:rsidRPr="00271C28">
        <w:rPr>
          <w:rFonts w:ascii="GHEA Grapalat" w:hAnsi="GHEA Grapalat"/>
          <w:sz w:val="24"/>
          <w:szCs w:val="24"/>
          <w:lang w:val="hy-AM"/>
        </w:rPr>
        <w:t xml:space="preserve">է </w:t>
      </w:r>
      <w:r w:rsidR="00077D7E" w:rsidRPr="00271C28">
        <w:rPr>
          <w:rFonts w:ascii="GHEA Grapalat" w:hAnsi="GHEA Grapalat"/>
          <w:sz w:val="24"/>
          <w:szCs w:val="24"/>
          <w:lang w:val="hy-AM"/>
        </w:rPr>
        <w:t>է</w:t>
      </w:r>
      <w:r w:rsidRPr="00271C28">
        <w:rPr>
          <w:rFonts w:ascii="GHEA Grapalat" w:hAnsi="GHEA Grapalat"/>
          <w:sz w:val="24"/>
          <w:szCs w:val="24"/>
          <w:lang w:val="hy-AM"/>
        </w:rPr>
        <w:t>ներգախնայողության և վերականգնվող էներգետիկայի</w:t>
      </w:r>
      <w:r w:rsidR="003463E8" w:rsidRPr="00271C28">
        <w:rPr>
          <w:rFonts w:ascii="GHEA Grapalat" w:hAnsi="GHEA Grapalat"/>
          <w:sz w:val="24"/>
          <w:szCs w:val="24"/>
          <w:lang w:val="hy-AM"/>
        </w:rPr>
        <w:t xml:space="preserve"> </w:t>
      </w:r>
      <w:r w:rsidRPr="00271C28">
        <w:rPr>
          <w:rFonts w:ascii="GHEA Grapalat" w:hAnsi="GHEA Grapalat"/>
          <w:sz w:val="24"/>
          <w:szCs w:val="24"/>
          <w:lang w:val="hy-AM"/>
        </w:rPr>
        <w:t>2021-2030 թվականների ազգային ծրագ</w:t>
      </w:r>
      <w:r w:rsidR="00C25849" w:rsidRPr="00271C28">
        <w:rPr>
          <w:rFonts w:ascii="GHEA Grapalat" w:hAnsi="GHEA Grapalat"/>
          <w:sz w:val="24"/>
          <w:szCs w:val="24"/>
          <w:lang w:val="hy-AM"/>
        </w:rPr>
        <w:t>րի մշակման աշխատանքները</w:t>
      </w:r>
      <w:r w:rsidR="00A42286" w:rsidRPr="00271C28">
        <w:rPr>
          <w:rFonts w:ascii="GHEA Grapalat" w:hAnsi="GHEA Grapalat"/>
          <w:sz w:val="24"/>
          <w:szCs w:val="24"/>
          <w:lang w:val="hy-AM"/>
        </w:rPr>
        <w:t>՝</w:t>
      </w:r>
      <w:r w:rsidRPr="00271C28">
        <w:rPr>
          <w:rFonts w:ascii="GHEA Grapalat" w:hAnsi="GHEA Grapalat"/>
          <w:sz w:val="24"/>
          <w:szCs w:val="24"/>
          <w:lang w:val="hy-AM"/>
        </w:rPr>
        <w:t xml:space="preserve"> պայմանավորելով այն տնտեսական և էներգետիկ անվտանգության, էներգետիկ համակարգի հուսալիության աստիճանի բարձրացման, տնտեսական և էներգետիկ անկախության ամրապնդման, Էներգախնայողությունը և վերականգնվող էներգետիկայի զարգացումը խթանող նոր արտադրությունների ստեղծման և ծառայությունների կազմակերպման, ինչպես նաև շրջակա միջավայրի, մարդու առողջության վրա տեխնածին ազդեցության նվազեցմանն առնչվող հանգամանքներով: </w:t>
      </w:r>
    </w:p>
    <w:p w14:paraId="5867812C" w14:textId="77777777" w:rsidR="00077BDC" w:rsidRPr="00271C28" w:rsidRDefault="00077BDC" w:rsidP="00C156E5">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lastRenderedPageBreak/>
        <w:t>ԹՎԱՅԻՆ ԷՆԵՐԳԵՏԻԿԱ</w:t>
      </w:r>
    </w:p>
    <w:p w14:paraId="15D36574" w14:textId="77777777" w:rsidR="00077BDC" w:rsidRPr="00271C28" w:rsidRDefault="00077BDC" w:rsidP="003463E8">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t>Տեղեկատվական տեխնոլոգիաներն ու դրանց ստեղծած նոր հնարավորությունները շարունակա</w:t>
      </w:r>
      <w:r w:rsidR="003463E8" w:rsidRPr="00271C28">
        <w:rPr>
          <w:rFonts w:ascii="GHEA Grapalat" w:hAnsi="GHEA Grapalat"/>
          <w:sz w:val="24"/>
          <w:szCs w:val="24"/>
          <w:lang w:val="hy-AM"/>
        </w:rPr>
        <w:t xml:space="preserve">բար </w:t>
      </w:r>
      <w:r w:rsidRPr="00271C28">
        <w:rPr>
          <w:rFonts w:ascii="GHEA Grapalat" w:hAnsi="GHEA Grapalat"/>
          <w:sz w:val="24"/>
          <w:szCs w:val="24"/>
          <w:lang w:val="hy-AM"/>
        </w:rPr>
        <w:t>վերափոխում են շուկաները</w:t>
      </w:r>
      <w:r w:rsidR="00A42286" w:rsidRPr="00271C28">
        <w:rPr>
          <w:rFonts w:ascii="GHEA Grapalat" w:hAnsi="GHEA Grapalat"/>
          <w:sz w:val="24"/>
          <w:szCs w:val="24"/>
          <w:lang w:val="hy-AM"/>
        </w:rPr>
        <w:t>՝</w:t>
      </w:r>
      <w:r w:rsidRPr="00271C28">
        <w:rPr>
          <w:rFonts w:ascii="GHEA Grapalat" w:hAnsi="GHEA Grapalat"/>
          <w:sz w:val="24"/>
          <w:szCs w:val="24"/>
          <w:lang w:val="hy-AM"/>
        </w:rPr>
        <w:t xml:space="preserve"> առաջարկելով տվյալների կառավարման վրա հ</w:t>
      </w:r>
      <w:r w:rsidR="00A42286" w:rsidRPr="00271C28">
        <w:rPr>
          <w:rFonts w:ascii="GHEA Grapalat" w:hAnsi="GHEA Grapalat"/>
          <w:sz w:val="24"/>
          <w:szCs w:val="24"/>
          <w:lang w:val="hy-AM"/>
        </w:rPr>
        <w:t>իմ</w:t>
      </w:r>
      <w:r w:rsidRPr="00271C28">
        <w:rPr>
          <w:rFonts w:ascii="GHEA Grapalat" w:hAnsi="GHEA Grapalat"/>
          <w:sz w:val="24"/>
          <w:szCs w:val="24"/>
          <w:lang w:val="hy-AM"/>
        </w:rPr>
        <w:t>նված ամբողջովին նոր բիզնես մոդելներ ու կենսակերպ, և էներգետիկան այդ տրանսֆորմացիայի մաս է կազմում ամբողջ աշխարհում։ Կայուն, խելացի էներգետիկան տնտեսության դինամիկ զարգացման կարևորագույն պայմաններից մեկն է՝ ուղղված մարդկանց կյանքի բարելավմանը և կենսամակարդակի բարձրացմանը:</w:t>
      </w:r>
    </w:p>
    <w:p w14:paraId="69E7DF44" w14:textId="5766C3DD" w:rsidR="00077BDC" w:rsidRPr="00271C28" w:rsidRDefault="00077BDC" w:rsidP="003463E8">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t>Հայաստանի տեղեկատվական տեխնոլոգիաների ոլորտը</w:t>
      </w:r>
      <w:r w:rsidR="00FC1C73" w:rsidRPr="00271C28">
        <w:rPr>
          <w:rFonts w:ascii="GHEA Grapalat" w:hAnsi="GHEA Grapalat"/>
          <w:sz w:val="24"/>
          <w:szCs w:val="24"/>
          <w:lang w:val="hy-AM"/>
        </w:rPr>
        <w:t>,</w:t>
      </w:r>
      <w:r w:rsidRPr="00271C28">
        <w:rPr>
          <w:rFonts w:ascii="GHEA Grapalat" w:hAnsi="GHEA Grapalat"/>
          <w:sz w:val="24"/>
          <w:szCs w:val="24"/>
          <w:lang w:val="hy-AM"/>
        </w:rPr>
        <w:t xml:space="preserve"> մրցունակ լինելով համաշխարհային շուկայում</w:t>
      </w:r>
      <w:r w:rsidR="00FC1C73" w:rsidRPr="00271C28">
        <w:rPr>
          <w:rFonts w:ascii="GHEA Grapalat" w:hAnsi="GHEA Grapalat"/>
          <w:sz w:val="24"/>
          <w:szCs w:val="24"/>
          <w:lang w:val="hy-AM"/>
        </w:rPr>
        <w:t>,</w:t>
      </w:r>
      <w:r w:rsidRPr="00271C28">
        <w:rPr>
          <w:rFonts w:ascii="GHEA Grapalat" w:hAnsi="GHEA Grapalat"/>
          <w:sz w:val="24"/>
          <w:szCs w:val="24"/>
          <w:lang w:val="hy-AM"/>
        </w:rPr>
        <w:t xml:space="preserve"> պետք է նաև լայն կիրառություն գտնի էներգետիկայի բնագավառի տարբեր խնդիրների լուծման համար։ Այս առնչությամբ առաջինը կլինի էլեկտրաէներգետիկական մեծածախ շուկայում առևտրի իրականացումը, որ հաջորդ մի քանի տարիների ընթացքում ամբողջությամբ կիրականացվի էլեկտրոնային հարթակի միջոցով։ Մեծածախ շուկայի էլեկտրոնային առևտրի հարթակին լրացնելու կգա բաշխման ցանցին միացված սպառողների էլեկտրաէներգիայի հաշվառման համակարգերից սպառման ծավալների և այլ անհրաժեշտ ցուցանիշների մասին տեղեկատվությունը հեռահար եղանակով փոխանցելու և կառավարելու միասնական տեղեկատվական համակարգը, որը կխթանի էլեկտրաէներգիայի մանրածախ շուկայի ազատականացման գործընթացը։ Նույն ժամանակ էլեկտրաէներգետիկական մեծածախ շուկայի հատվածում կներդրվի SCADA կառավարման ծրագիրը, հնարավորություն ընձեռելով էլեկտրաէներգետիկական համակարգի օպերատորին ոչ միայն հավաքագրել անհրաժեշտ տվյալներ</w:t>
      </w:r>
      <w:r w:rsidR="00FC1C73" w:rsidRPr="00271C28">
        <w:rPr>
          <w:rFonts w:ascii="GHEA Grapalat" w:hAnsi="GHEA Grapalat"/>
          <w:sz w:val="24"/>
          <w:szCs w:val="24"/>
          <w:lang w:val="hy-AM"/>
        </w:rPr>
        <w:t>,</w:t>
      </w:r>
      <w:r w:rsidRPr="00271C28">
        <w:rPr>
          <w:rFonts w:ascii="GHEA Grapalat" w:hAnsi="GHEA Grapalat"/>
          <w:sz w:val="24"/>
          <w:szCs w:val="24"/>
          <w:lang w:val="hy-AM"/>
        </w:rPr>
        <w:t xml:space="preserve"> այ</w:t>
      </w:r>
      <w:r w:rsidR="00FC1C73" w:rsidRPr="00271C28">
        <w:rPr>
          <w:rFonts w:ascii="GHEA Grapalat" w:hAnsi="GHEA Grapalat"/>
          <w:sz w:val="24"/>
          <w:szCs w:val="24"/>
          <w:lang w:val="hy-AM"/>
        </w:rPr>
        <w:t>լ</w:t>
      </w:r>
      <w:r w:rsidRPr="00271C28">
        <w:rPr>
          <w:rFonts w:ascii="GHEA Grapalat" w:hAnsi="GHEA Grapalat"/>
          <w:sz w:val="24"/>
          <w:szCs w:val="24"/>
          <w:lang w:val="hy-AM"/>
        </w:rPr>
        <w:t xml:space="preserve"> նաև իրականացնել համակարգային նշանակության սարքավորումների հեռահար ավտոմատ կառավարում։ </w:t>
      </w:r>
    </w:p>
    <w:p w14:paraId="7F6D2285" w14:textId="77777777" w:rsidR="00077BDC" w:rsidRPr="00271C28" w:rsidRDefault="00077BDC" w:rsidP="00C156E5">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Այս համատեքստում առաջ կգան նաև կիբեռանվտագության ապահովման նոր մարտահրավերներ և </w:t>
      </w:r>
      <w:r w:rsidR="00725F44" w:rsidRPr="00271C28">
        <w:rPr>
          <w:rFonts w:ascii="GHEA Grapalat" w:hAnsi="GHEA Grapalat"/>
          <w:sz w:val="24"/>
          <w:szCs w:val="24"/>
          <w:lang w:val="hy-AM"/>
        </w:rPr>
        <w:t>է</w:t>
      </w:r>
      <w:r w:rsidRPr="00271C28">
        <w:rPr>
          <w:rFonts w:ascii="GHEA Grapalat" w:hAnsi="GHEA Grapalat"/>
          <w:sz w:val="24"/>
          <w:szCs w:val="24"/>
          <w:lang w:val="hy-AM"/>
        </w:rPr>
        <w:t>ներգետիկ ոլորտի բնականոն թվային փոխակերպում</w:t>
      </w:r>
      <w:r w:rsidR="00FC1C73" w:rsidRPr="00271C28">
        <w:rPr>
          <w:rFonts w:ascii="GHEA Grapalat" w:hAnsi="GHEA Grapalat"/>
          <w:sz w:val="24"/>
          <w:szCs w:val="24"/>
          <w:lang w:val="hy-AM"/>
        </w:rPr>
        <w:t>ն</w:t>
      </w:r>
      <w:r w:rsidRPr="00271C28">
        <w:rPr>
          <w:rFonts w:ascii="GHEA Grapalat" w:hAnsi="GHEA Grapalat"/>
          <w:sz w:val="24"/>
          <w:szCs w:val="24"/>
          <w:lang w:val="hy-AM"/>
        </w:rPr>
        <w:t xml:space="preserve"> ապահովելու նպատակով</w:t>
      </w:r>
      <w:r w:rsidR="003463E8" w:rsidRPr="00271C28">
        <w:rPr>
          <w:rFonts w:ascii="GHEA Grapalat" w:hAnsi="GHEA Grapalat"/>
          <w:sz w:val="24"/>
          <w:szCs w:val="24"/>
          <w:lang w:val="hy-AM"/>
        </w:rPr>
        <w:t xml:space="preserve"> </w:t>
      </w:r>
      <w:r w:rsidRPr="00271C28">
        <w:rPr>
          <w:rFonts w:ascii="GHEA Grapalat" w:hAnsi="GHEA Grapalat"/>
          <w:sz w:val="24"/>
          <w:szCs w:val="24"/>
          <w:lang w:val="hy-AM"/>
        </w:rPr>
        <w:t>անհրաժեշտ է դիտարկել տեղեկատվական անվտանգության գործնական իրականացման հիմնական միջազգային ստանդարտն</w:t>
      </w:r>
      <w:r w:rsidR="003463E8" w:rsidRPr="00271C28">
        <w:rPr>
          <w:rFonts w:ascii="GHEA Grapalat" w:hAnsi="GHEA Grapalat"/>
          <w:sz w:val="24"/>
          <w:szCs w:val="24"/>
          <w:lang w:val="hy-AM"/>
        </w:rPr>
        <w:t>եր</w:t>
      </w:r>
      <w:r w:rsidRPr="00271C28">
        <w:rPr>
          <w:rFonts w:ascii="GHEA Grapalat" w:hAnsi="GHEA Grapalat"/>
          <w:sz w:val="24"/>
          <w:szCs w:val="24"/>
          <w:lang w:val="hy-AM"/>
        </w:rPr>
        <w:t>ի ներդրումը, որոնցից առաջնահերթ են ISO/IEC 27000-ը " Security Management Systems (ISMS) standards" և NIST SP 800-53 “Security and Privacy Controls for Information Systems and Organizations”։ Դրանք ներառում են կազմակերպչական և տեխնիկական պահանջների նկարագրություն` տեղեկատվական անվտանգության ապահովման և ամբողջական կառավարման համակարգի մշակման համար:</w:t>
      </w:r>
    </w:p>
    <w:p w14:paraId="18D23AF6" w14:textId="77777777" w:rsidR="00CF686C" w:rsidRDefault="00077BDC" w:rsidP="006E61B9">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lastRenderedPageBreak/>
        <w:t>Հայաստանի կառավարությունը հետամուտ է լինելու նման գործիքների շարունակական ներդրման հարցում, այնպես որ հնարավորինս սեղմ ժամկետում էներգետիկայի բնագավառում գործընթացները լինեն ամբողջովին թվային կառավարվող</w:t>
      </w:r>
      <w:r w:rsidR="00FC1C73" w:rsidRPr="00271C28">
        <w:rPr>
          <w:rFonts w:ascii="GHEA Grapalat" w:hAnsi="GHEA Grapalat"/>
          <w:sz w:val="24"/>
          <w:szCs w:val="24"/>
          <w:lang w:val="hy-AM"/>
        </w:rPr>
        <w:t>,</w:t>
      </w:r>
      <w:r w:rsidRPr="00271C28">
        <w:rPr>
          <w:rFonts w:ascii="GHEA Grapalat" w:hAnsi="GHEA Grapalat"/>
          <w:sz w:val="24"/>
          <w:szCs w:val="24"/>
          <w:lang w:val="hy-AM"/>
        </w:rPr>
        <w:t xml:space="preserve"> ինչպես արտադրության</w:t>
      </w:r>
      <w:r w:rsidR="00FC1C73" w:rsidRPr="00271C28">
        <w:rPr>
          <w:rFonts w:ascii="GHEA Grapalat" w:hAnsi="GHEA Grapalat"/>
          <w:sz w:val="24"/>
          <w:szCs w:val="24"/>
          <w:lang w:val="hy-AM"/>
        </w:rPr>
        <w:t>,</w:t>
      </w:r>
      <w:r w:rsidRPr="00271C28">
        <w:rPr>
          <w:rFonts w:ascii="GHEA Grapalat" w:hAnsi="GHEA Grapalat"/>
          <w:sz w:val="24"/>
          <w:szCs w:val="24"/>
          <w:lang w:val="hy-AM"/>
        </w:rPr>
        <w:t xml:space="preserve"> այնպես էլ սպառման հատվածում՝ խելացի սպառման համակարգեր </w:t>
      </w:r>
      <w:r w:rsidR="00FC1C73" w:rsidRPr="00271C28">
        <w:rPr>
          <w:rFonts w:ascii="GHEA Grapalat" w:hAnsi="GHEA Grapalat"/>
          <w:sz w:val="24"/>
          <w:szCs w:val="24"/>
          <w:lang w:val="hy-AM"/>
        </w:rPr>
        <w:t>հայեցակարգի</w:t>
      </w:r>
      <w:r w:rsidRPr="00271C28">
        <w:rPr>
          <w:rFonts w:ascii="GHEA Grapalat" w:hAnsi="GHEA Grapalat"/>
          <w:sz w:val="24"/>
          <w:szCs w:val="24"/>
          <w:lang w:val="hy-AM"/>
        </w:rPr>
        <w:t xml:space="preserve"> կիրառման միջոցով։</w:t>
      </w:r>
    </w:p>
    <w:p w14:paraId="4EF18FD5" w14:textId="77777777" w:rsidR="00FC1C73" w:rsidRPr="00271C28" w:rsidRDefault="00FC1C73" w:rsidP="006E61B9">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t>ԳԻՏԵԼԻՔԱՀԵՆՔ ԷՆԵՐԳԵՏԻԿԱ</w:t>
      </w:r>
    </w:p>
    <w:p w14:paraId="2427AD48" w14:textId="77777777" w:rsidR="00FC1C73" w:rsidRPr="00271C28" w:rsidRDefault="00FC1C73" w:rsidP="00C156E5">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Հետազոտությունները և ինովացիաները ֆունդամենտալ նշանակություն ունեն էներգետիկայի ոլորտի զարգացման հարցում։ Հայաստանի կառավարությունը շարունակական ծրագրեր է իրականացնելու գիտելիքահենք էներգետիկա ունենալու համար, աջակցելով այս ոլորտում նոր կրթական ծրագրերի, նոր հետազոտությունների և նորարարությունների իրականացմանը։ </w:t>
      </w:r>
    </w:p>
    <w:p w14:paraId="212F60E6" w14:textId="77777777" w:rsidR="00FC1C73" w:rsidRPr="00271C28" w:rsidRDefault="00FC1C73" w:rsidP="00C156E5">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Այս առումով մեծ դեր ունի Հայաստանի ազգային պոլիտեխնիկական համալսարան հիմնադրամն՝ իր կազմում գործող էներգետիկայի, էլեկտրատեխնիկայի ինստիտուտով, որպես էներգետիկայի բնագավառին անհրաժեշտ երիտասարդ մասնագետների պատրաստման հիմնական բարձրագույն ուսումնական հաստատություն։ Այս համալսարանն է ապահովում էներգետիկայի բնագավառի հիմնական աշխատուժի պահանջարկը և վերջինիս կապի խորացումը ոլորտի ընկերությունների հետ էական նշանակություն կունենա ավելի որակյալ կադրեր ապահովելու հարցում։ </w:t>
      </w:r>
    </w:p>
    <w:p w14:paraId="31A524CF" w14:textId="3AAEC5CA" w:rsidR="00FC1C73" w:rsidRPr="00271C28" w:rsidRDefault="00FC1C73" w:rsidP="00C156E5">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t>էներգետիկայի բնագավառի կադրերի հետագա վերապատրաստման հարցում մեծ դերակատարում պետք է ստանձնի Էներգետիկայի գիտահետազոտական ինստիտուտը /ԷԳՀԻ/։ Վերջինս իր 70-ամյա գործունեության ընթացքում օժանդակել է Հայաստանի Հանրապետության էներգահամակարգում առկա բարեփոխումների իրականացման բազմաթիվ ծրագրերի</w:t>
      </w:r>
      <w:r w:rsidR="0086050F" w:rsidRPr="00271C28">
        <w:rPr>
          <w:rFonts w:ascii="GHEA Grapalat" w:hAnsi="GHEA Grapalat"/>
          <w:sz w:val="24"/>
          <w:szCs w:val="24"/>
          <w:lang w:val="hy-AM"/>
        </w:rPr>
        <w:t>՝</w:t>
      </w:r>
      <w:r w:rsidRPr="00271C28">
        <w:rPr>
          <w:rFonts w:ascii="GHEA Grapalat" w:hAnsi="GHEA Grapalat"/>
          <w:sz w:val="24"/>
          <w:szCs w:val="24"/>
          <w:lang w:val="hy-AM"/>
        </w:rPr>
        <w:t xml:space="preserve"> ուղղված երկրի էներգետիկ անկախության և անվտանգության բարձրացմանը, զարգացման ծրագրերի և ռազմավարությունների մշակմանը, վերականգնվող աղբյուրների ներդրման հետազոտական աշխատանքների իրականացմանը, ինչպես նաև տարբեր հարցերի գիտատեխնիկական ուղեկցմանը: ԷԳՀԻ-ն նաև անհրաժեշտ փորձառություն ունի նվազագույն ծախսերով էլեկտրաէներգիայի արտադրության և հաղորդման ցանցերի զարգացման ծրագրերի մշակման </w:t>
      </w:r>
      <w:r w:rsidR="00BD707E" w:rsidRPr="00271C28">
        <w:rPr>
          <w:rFonts w:ascii="GHEA Grapalat" w:hAnsi="GHEA Grapalat"/>
          <w:sz w:val="24"/>
          <w:szCs w:val="24"/>
          <w:lang w:val="hy-AM"/>
        </w:rPr>
        <w:t>գործում</w:t>
      </w:r>
      <w:r w:rsidRPr="00271C28">
        <w:rPr>
          <w:rFonts w:ascii="GHEA Grapalat" w:hAnsi="GHEA Grapalat"/>
          <w:sz w:val="24"/>
          <w:szCs w:val="24"/>
          <w:lang w:val="hy-AM"/>
        </w:rPr>
        <w:t xml:space="preserve"> և զինված է այդպիսի աշխատանքների իրականացման համար անհրաժեշտ միջազգային կիրառում ունեցող ծրագրային ապահովման գործիքներով։ Այս համատեքստում էական է ԷԳՀԻ հետագա </w:t>
      </w:r>
      <w:r w:rsidR="0086050F" w:rsidRPr="00271C28">
        <w:rPr>
          <w:rFonts w:ascii="GHEA Grapalat" w:hAnsi="GHEA Grapalat"/>
          <w:sz w:val="24"/>
          <w:szCs w:val="24"/>
          <w:lang w:val="hy-AM"/>
        </w:rPr>
        <w:lastRenderedPageBreak/>
        <w:t>զարգացումն</w:t>
      </w:r>
      <w:r w:rsidRPr="00271C28">
        <w:rPr>
          <w:rFonts w:ascii="GHEA Grapalat" w:hAnsi="GHEA Grapalat"/>
          <w:sz w:val="24"/>
          <w:szCs w:val="24"/>
          <w:lang w:val="hy-AM"/>
        </w:rPr>
        <w:t xml:space="preserve"> որպես Հայաստանի էներգետիկայի բնագավառում համաշխարհային առաջավոր փորձի կիրառման գիտական </w:t>
      </w:r>
      <w:r w:rsidR="00032BF7" w:rsidRPr="00032BF7">
        <w:rPr>
          <w:rFonts w:ascii="GHEA Grapalat" w:hAnsi="GHEA Grapalat"/>
          <w:sz w:val="24"/>
          <w:szCs w:val="24"/>
          <w:lang w:val="hy-AM"/>
        </w:rPr>
        <w:t>հանգույց</w:t>
      </w:r>
      <w:r w:rsidRPr="00271C28">
        <w:rPr>
          <w:rFonts w:ascii="GHEA Grapalat" w:hAnsi="GHEA Grapalat"/>
          <w:sz w:val="24"/>
          <w:szCs w:val="24"/>
          <w:lang w:val="hy-AM"/>
        </w:rPr>
        <w:t xml:space="preserve">ի, որը ծառայություններ կմատուցի ոչ միայն Հայաստանում, այլ նաև Հայաստանից դուրս։ </w:t>
      </w:r>
    </w:p>
    <w:p w14:paraId="2781D718" w14:textId="77777777" w:rsidR="00A600B2" w:rsidRPr="00271C28" w:rsidRDefault="00A600B2" w:rsidP="00555E53">
      <w:pPr>
        <w:spacing w:after="0" w:line="276" w:lineRule="auto"/>
        <w:ind w:firstLine="284"/>
        <w:jc w:val="both"/>
        <w:rPr>
          <w:rFonts w:ascii="GHEA Grapalat" w:hAnsi="GHEA Grapalat"/>
          <w:sz w:val="24"/>
          <w:szCs w:val="24"/>
          <w:lang w:val="hy-AM"/>
        </w:rPr>
      </w:pPr>
      <w:r w:rsidRPr="00271C28">
        <w:rPr>
          <w:rFonts w:ascii="GHEA Grapalat" w:hAnsi="GHEA Grapalat" w:cs="Sylfaen"/>
          <w:sz w:val="20"/>
          <w:szCs w:val="20"/>
          <w:lang w:val="hy-AM"/>
        </w:rPr>
        <w:t>«</w:t>
      </w:r>
      <w:r w:rsidRPr="00271C28">
        <w:rPr>
          <w:rFonts w:ascii="GHEA Grapalat" w:hAnsi="GHEA Grapalat"/>
          <w:sz w:val="24"/>
          <w:szCs w:val="24"/>
          <w:lang w:val="hy-AM"/>
        </w:rPr>
        <w:t xml:space="preserve">Ատոմային էլեկտրակայանների շահագործման հայկական գիտահետազոտական ինստիտուտ» ՓԲԸ-ն (այսուհետ «ՀԱՅԱՏՈՄ» ՓԲԸ) Հայաստանի գիտելիքահենքն է ատոմային էներգետիկայի բնագավառում: «ՀԱՅԱՏՈՄ» ՓԲԸ, որը հիմնադրվել է 1973թ., (ՀԱԷԿ կառուցման գործընթացում) Հայաստանի Հանրապետությունում ատոմային էլեկտրակայաններին գիտատեխնիկական աջակցություն ցուցաբերող միակ կազմակերպությունն է` շահագործման, շահագործումից դուրս բերման, ինչպես նաև նոր միջուկային էներգաբլոկների կառուցման գործընթացում: Նման կազմակերպություն ունենալը «Ատոմային կայանների անվտանգության ապահովման ընդհանուր դրույթների» (ОПБ-88/97) պարտադիր պահանջ է: «ՀԱՅԱՏՈՄ» ՓԲԸ միակ արտոնագիր ունեցող կազմակերպությունն է ՀՀ-ում, որի գործունեությունը նպատակամղված է ՀԱԷԿ-ի անվտանգության և հուսալիության մակարդակի բարձրացմանն ուղղված միջոցառումների մշակմանն ու իրականացմանը, ինչպես նաև անհրաժեշտ սարքերի, սարքավորումների և համակարգերի նախագծմանը, պատրաստմանն ու ներդրմանը: </w:t>
      </w:r>
    </w:p>
    <w:p w14:paraId="3B25688B" w14:textId="77777777" w:rsidR="00FC1C73" w:rsidRPr="00271C28" w:rsidRDefault="00A600B2" w:rsidP="000772F3">
      <w:pPr>
        <w:spacing w:after="0" w:line="276" w:lineRule="auto"/>
        <w:ind w:firstLine="284"/>
        <w:jc w:val="both"/>
        <w:rPr>
          <w:rFonts w:ascii="GHEA Grapalat" w:hAnsi="GHEA Grapalat"/>
          <w:sz w:val="24"/>
          <w:szCs w:val="24"/>
          <w:lang w:val="hy-AM"/>
        </w:rPr>
      </w:pPr>
      <w:r w:rsidRPr="00271C28">
        <w:rPr>
          <w:rFonts w:ascii="GHEA Grapalat" w:hAnsi="GHEA Grapalat"/>
          <w:sz w:val="24"/>
          <w:szCs w:val="24"/>
          <w:lang w:val="hy-AM"/>
        </w:rPr>
        <w:t>Այսօր «ՀԱՅԱՏՈՄ» ՓԲԸ ունի միջազգային հայտնի գործընկերների լայն շրջանակ, որոնց հետ ակտիվորեն համագործակցում է ԱԷԿ-ների շահագործման բնագավառում: Այդ կազմակերպություններից են ՌԴ ԱԳԿ «Կուրչատովի ինստիտուտ», «ВНИИАЭС» ԲԸ, «Հիդրոպրես» ՓԿԲ, «ՌՈՒՍԱՏՈՄ ՍԵՐՎԻՍ» ԲԸ, «ԱՏՈՄՏԵԽԷՆԵՐԳՈ» ԲԸ, Ամերիկայի Միացյալ Նահանգների ANL, PNNL, WSC, Ֆրանսիայի CORYS, Իտալիայի SOGIN, Անգլիայի NNC, Բելգիայի «Բելգատոմ», Հոլանդիայի NRG (Միջուկային հետազոտությունների և խորհրդատվական կենտրոն) Սլովակիայի VUJE, Ավստրիայի ENCONET, Չեխիայի Հանրապետության</w:t>
      </w:r>
      <w:r w:rsidR="000772F3" w:rsidRPr="00271C28">
        <w:rPr>
          <w:rFonts w:ascii="GHEA Grapalat" w:hAnsi="GHEA Grapalat"/>
          <w:sz w:val="24"/>
          <w:szCs w:val="24"/>
          <w:lang w:val="hy-AM"/>
        </w:rPr>
        <w:t xml:space="preserve"> REZ-</w:t>
      </w:r>
      <w:r w:rsidRPr="00271C28">
        <w:rPr>
          <w:rFonts w:ascii="GHEA Grapalat" w:hAnsi="GHEA Grapalat"/>
          <w:sz w:val="24"/>
          <w:szCs w:val="24"/>
          <w:lang w:val="hy-AM"/>
        </w:rPr>
        <w:t>(Միջուկային հետազոտությունների կենտրոն)-ը և այլն։ «ՀԱՅԱՏՈՄ» ՓԲԸ մշակումներ է իրականացնում ԱԷԿ-ների անվտանգության ապահովման ախտորոշիչ, տեղեկատվական և այլ համակարգերի մշակման և ներդրման, շահագործող և վերանորոգող անձնակազմերի պատրաստման ու վերապատրաստման, սարքավորումների, համակարգերի շահագործման ու վերանորոգման, նորմատիվ տեխնիկական և տեխնոլոգիական փաստաթղթերի մշակման, սեյսմիկ պայմաններում ԱԷԿ-ների անվտանգ աշխատանքի ապահովման գործընթացում և այլն:</w:t>
      </w:r>
    </w:p>
    <w:p w14:paraId="74CCC602" w14:textId="1C74E741" w:rsidR="004A2274" w:rsidRPr="00271C28" w:rsidRDefault="00FC1C73" w:rsidP="00C156E5">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lastRenderedPageBreak/>
        <w:t>Հայաստանի Հանրապետության կառավարությունը շարունակելու է աջակցել գիտական այս հաստատությունների հետագա զարգացմանը</w:t>
      </w:r>
      <w:r w:rsidR="000D387C" w:rsidRPr="00271C28">
        <w:rPr>
          <w:rFonts w:ascii="GHEA Grapalat" w:hAnsi="GHEA Grapalat"/>
          <w:sz w:val="24"/>
          <w:szCs w:val="24"/>
          <w:lang w:val="hy-AM"/>
        </w:rPr>
        <w:t xml:space="preserve"> դիտարկելով նաև դրանցից որոշները մեկ միասնական կառույցի ներքո համախմբելու հնարավորությունը</w:t>
      </w:r>
      <w:r w:rsidRPr="00271C28">
        <w:rPr>
          <w:rFonts w:ascii="GHEA Grapalat" w:hAnsi="GHEA Grapalat"/>
          <w:sz w:val="24"/>
          <w:szCs w:val="24"/>
          <w:lang w:val="hy-AM"/>
        </w:rPr>
        <w:t>, վերջիններիս՝ ոլորտում գործունեություն իրականացնող ընկերությունների հետ ուղղակի կապ</w:t>
      </w:r>
      <w:r w:rsidR="00105BFD" w:rsidRPr="00271C28">
        <w:rPr>
          <w:rFonts w:ascii="GHEA Grapalat" w:hAnsi="GHEA Grapalat"/>
          <w:sz w:val="24"/>
          <w:szCs w:val="24"/>
          <w:lang w:val="hy-AM"/>
        </w:rPr>
        <w:t>ն</w:t>
      </w:r>
      <w:r w:rsidRPr="00271C28">
        <w:rPr>
          <w:rFonts w:ascii="GHEA Grapalat" w:hAnsi="GHEA Grapalat"/>
          <w:sz w:val="24"/>
          <w:szCs w:val="24"/>
          <w:lang w:val="hy-AM"/>
        </w:rPr>
        <w:t xml:space="preserve"> </w:t>
      </w:r>
      <w:r w:rsidR="000D387C" w:rsidRPr="00271C28">
        <w:rPr>
          <w:rFonts w:ascii="GHEA Grapalat" w:hAnsi="GHEA Grapalat"/>
          <w:sz w:val="24"/>
          <w:szCs w:val="24"/>
          <w:lang w:val="hy-AM"/>
        </w:rPr>
        <w:t>ամրապնդելու</w:t>
      </w:r>
      <w:r w:rsidRPr="00271C28">
        <w:rPr>
          <w:rFonts w:ascii="GHEA Grapalat" w:hAnsi="GHEA Grapalat"/>
          <w:sz w:val="24"/>
          <w:szCs w:val="24"/>
          <w:lang w:val="hy-AM"/>
        </w:rPr>
        <w:t>, միջազգային համագործակցությ</w:t>
      </w:r>
      <w:r w:rsidR="000D387C" w:rsidRPr="00271C28">
        <w:rPr>
          <w:rFonts w:ascii="GHEA Grapalat" w:hAnsi="GHEA Grapalat"/>
          <w:sz w:val="24"/>
          <w:szCs w:val="24"/>
          <w:lang w:val="hy-AM"/>
        </w:rPr>
        <w:t>ունն</w:t>
      </w:r>
      <w:r w:rsidRPr="00271C28">
        <w:rPr>
          <w:rFonts w:ascii="GHEA Grapalat" w:hAnsi="GHEA Grapalat"/>
          <w:sz w:val="24"/>
          <w:szCs w:val="24"/>
          <w:lang w:val="hy-AM"/>
        </w:rPr>
        <w:t xml:space="preserve"> </w:t>
      </w:r>
      <w:r w:rsidR="000D387C" w:rsidRPr="00271C28">
        <w:rPr>
          <w:rFonts w:ascii="GHEA Grapalat" w:hAnsi="GHEA Grapalat"/>
          <w:sz w:val="24"/>
          <w:szCs w:val="24"/>
          <w:lang w:val="hy-AM"/>
        </w:rPr>
        <w:t xml:space="preserve">ընդլայնելու և ժամանակակից գիտական լուծումներով հագեցած </w:t>
      </w:r>
      <w:r w:rsidRPr="00271C28">
        <w:rPr>
          <w:rFonts w:ascii="GHEA Grapalat" w:hAnsi="GHEA Grapalat"/>
          <w:sz w:val="24"/>
          <w:szCs w:val="24"/>
          <w:lang w:val="hy-AM"/>
        </w:rPr>
        <w:t>էներգետիկայի բնագավառ</w:t>
      </w:r>
      <w:r w:rsidR="000D387C" w:rsidRPr="00271C28">
        <w:rPr>
          <w:rFonts w:ascii="GHEA Grapalat" w:hAnsi="GHEA Grapalat"/>
          <w:sz w:val="24"/>
          <w:szCs w:val="24"/>
          <w:lang w:val="hy-AM"/>
        </w:rPr>
        <w:t xml:space="preserve"> ունենալու նպատակով</w:t>
      </w:r>
      <w:r w:rsidRPr="00271C28">
        <w:rPr>
          <w:rFonts w:ascii="GHEA Grapalat" w:hAnsi="GHEA Grapalat"/>
          <w:sz w:val="24"/>
          <w:szCs w:val="24"/>
          <w:lang w:val="hy-AM"/>
        </w:rPr>
        <w:t xml:space="preserve">։ </w:t>
      </w:r>
      <w:r w:rsidR="0011497D" w:rsidRPr="0011497D">
        <w:rPr>
          <w:rFonts w:ascii="GHEA Grapalat" w:hAnsi="GHEA Grapalat"/>
          <w:sz w:val="24"/>
          <w:szCs w:val="24"/>
          <w:lang w:val="hy-AM"/>
        </w:rPr>
        <w:t xml:space="preserve">Այս համատեքստում, կլիմայի փոփոխության, էներգետիկայի և էներգախնայողության ծրագրերի իրականացման ադյունավետության բարձրացման, ինչպես նաև կառավարման ծախսերի նվազեցման նպատակով նախատեսվում է ձևավորել կլիմայի փոփոխության, էներգետիկայի և էներգախնայողության ծրագրերի իրականացման միասնական կառույց։  </w:t>
      </w:r>
    </w:p>
    <w:p w14:paraId="1CA3EF2B" w14:textId="0A9E16A9" w:rsidR="00FC1C73" w:rsidRDefault="00FC1C73" w:rsidP="00C156E5">
      <w:pPr>
        <w:spacing w:before="360" w:after="120" w:line="276" w:lineRule="auto"/>
        <w:ind w:firstLine="284"/>
        <w:rPr>
          <w:rFonts w:ascii="GHEA Grapalat" w:hAnsi="GHEA Grapalat"/>
          <w:sz w:val="24"/>
          <w:szCs w:val="24"/>
          <w:lang w:val="hy-AM"/>
        </w:rPr>
      </w:pPr>
      <w:r w:rsidRPr="00271C28">
        <w:rPr>
          <w:rFonts w:ascii="GHEA Grapalat" w:hAnsi="GHEA Grapalat"/>
          <w:sz w:val="24"/>
          <w:szCs w:val="24"/>
          <w:lang w:val="hy-AM"/>
        </w:rPr>
        <w:t>ՊԵՏԱԿԱՆ ԸՆԿԵՐՈՒԹՅՈՒՆՆԵՐԻ ԿԱՌԱՎԱՐՈՒՄ</w:t>
      </w:r>
    </w:p>
    <w:p w14:paraId="0E15839A" w14:textId="51F678A8" w:rsidR="00671FA8" w:rsidRDefault="00671FA8" w:rsidP="00671FA8">
      <w:pPr>
        <w:spacing w:before="360" w:after="120" w:line="276" w:lineRule="auto"/>
        <w:ind w:firstLine="284"/>
        <w:jc w:val="both"/>
        <w:rPr>
          <w:rFonts w:ascii="Cambria Math" w:hAnsi="Cambria Math"/>
          <w:sz w:val="24"/>
          <w:szCs w:val="24"/>
          <w:lang w:val="hy-AM"/>
        </w:rPr>
      </w:pPr>
      <w:r w:rsidRPr="00271C28">
        <w:rPr>
          <w:rFonts w:ascii="GHEA Grapalat" w:hAnsi="GHEA Grapalat"/>
          <w:sz w:val="24"/>
          <w:szCs w:val="24"/>
          <w:lang w:val="hy-AM"/>
        </w:rPr>
        <w:t xml:space="preserve">Հայաստանի Հանրապետության կառավարությունը </w:t>
      </w:r>
      <w:r>
        <w:rPr>
          <w:rFonts w:ascii="GHEA Grapalat" w:hAnsi="GHEA Grapalat"/>
          <w:sz w:val="24"/>
          <w:szCs w:val="24"/>
          <w:lang w:val="hy-AM"/>
        </w:rPr>
        <w:t>էապես բարելավելու է պետական էներգետիկ ընկերությունների կառավարումը ներդնելով միջազագային ստանդարտներին համապատասխան նոր գործիքակազմ։ Այժմ էներգետիկայի ոլորտում գործունեություն են ծավալում ամբողջությամբ պետական մասնակցությամբ թվով հինգ ընկերություններ, այդ թվում</w:t>
      </w:r>
      <w:r>
        <w:rPr>
          <w:rFonts w:ascii="Cambria Math" w:hAnsi="Cambria Math"/>
          <w:sz w:val="24"/>
          <w:szCs w:val="24"/>
          <w:lang w:val="hy-AM"/>
        </w:rPr>
        <w:t>․</w:t>
      </w:r>
    </w:p>
    <w:p w14:paraId="18F4F054" w14:textId="77777777" w:rsidR="00671FA8" w:rsidRDefault="00671FA8" w:rsidP="00671FA8">
      <w:pPr>
        <w:pStyle w:val="ListParagraph"/>
        <w:numPr>
          <w:ilvl w:val="0"/>
          <w:numId w:val="36"/>
        </w:numPr>
        <w:spacing w:before="360" w:after="120" w:line="276" w:lineRule="auto"/>
        <w:jc w:val="both"/>
        <w:rPr>
          <w:rFonts w:ascii="GHEA Grapalat" w:hAnsi="GHEA Grapalat"/>
          <w:sz w:val="24"/>
          <w:szCs w:val="24"/>
          <w:lang w:val="hy-AM"/>
        </w:rPr>
      </w:pPr>
      <w:r>
        <w:rPr>
          <w:rFonts w:ascii="GHEA Grapalat" w:hAnsi="GHEA Grapalat"/>
          <w:sz w:val="24"/>
          <w:szCs w:val="24"/>
          <w:lang w:val="hy-AM"/>
        </w:rPr>
        <w:t>«Հայկական ատոմային էլեկտրական» ՓԲԸ՝ էլեկտրական էներգիայի արտադրություն,</w:t>
      </w:r>
    </w:p>
    <w:p w14:paraId="7B4019CD" w14:textId="6E72F4C3" w:rsidR="00671FA8" w:rsidRDefault="00671FA8" w:rsidP="00671FA8">
      <w:pPr>
        <w:pStyle w:val="ListParagraph"/>
        <w:numPr>
          <w:ilvl w:val="0"/>
          <w:numId w:val="36"/>
        </w:numPr>
        <w:spacing w:before="360" w:after="120" w:line="276" w:lineRule="auto"/>
        <w:jc w:val="both"/>
        <w:rPr>
          <w:rFonts w:ascii="GHEA Grapalat" w:hAnsi="GHEA Grapalat"/>
          <w:sz w:val="24"/>
          <w:szCs w:val="24"/>
          <w:lang w:val="hy-AM"/>
        </w:rPr>
      </w:pPr>
      <w:r>
        <w:rPr>
          <w:rFonts w:ascii="GHEA Grapalat" w:hAnsi="GHEA Grapalat"/>
          <w:sz w:val="24"/>
          <w:szCs w:val="24"/>
          <w:lang w:val="hy-AM"/>
        </w:rPr>
        <w:t>«Երևանի ՋԷԿ» ՓԲԸ՝ էլեկտրաէներգիայի արտադրություն,</w:t>
      </w:r>
    </w:p>
    <w:p w14:paraId="7477549E" w14:textId="5CE5427F" w:rsidR="00671FA8" w:rsidRDefault="00671FA8" w:rsidP="00671FA8">
      <w:pPr>
        <w:pStyle w:val="ListParagraph"/>
        <w:numPr>
          <w:ilvl w:val="0"/>
          <w:numId w:val="36"/>
        </w:numPr>
        <w:spacing w:before="360" w:after="120" w:line="276" w:lineRule="auto"/>
        <w:jc w:val="both"/>
        <w:rPr>
          <w:rFonts w:ascii="GHEA Grapalat" w:hAnsi="GHEA Grapalat"/>
          <w:sz w:val="24"/>
          <w:szCs w:val="24"/>
          <w:lang w:val="hy-AM"/>
        </w:rPr>
      </w:pPr>
      <w:r>
        <w:rPr>
          <w:rFonts w:ascii="GHEA Grapalat" w:hAnsi="GHEA Grapalat"/>
          <w:sz w:val="24"/>
          <w:szCs w:val="24"/>
          <w:lang w:val="hy-AM"/>
        </w:rPr>
        <w:t>«Բարձրավոլտ էլեկտրական ցանցեր» ՓԲԸ՝ էլեկտրական էներգիայի հաղորդման ծառայությունների մատուցում,</w:t>
      </w:r>
    </w:p>
    <w:p w14:paraId="73487523" w14:textId="3F68D274" w:rsidR="00671FA8" w:rsidRDefault="00671FA8" w:rsidP="00671FA8">
      <w:pPr>
        <w:pStyle w:val="ListParagraph"/>
        <w:numPr>
          <w:ilvl w:val="0"/>
          <w:numId w:val="36"/>
        </w:numPr>
        <w:spacing w:before="360" w:after="120" w:line="276" w:lineRule="auto"/>
        <w:jc w:val="both"/>
        <w:rPr>
          <w:rFonts w:ascii="GHEA Grapalat" w:hAnsi="GHEA Grapalat"/>
          <w:sz w:val="24"/>
          <w:szCs w:val="24"/>
          <w:lang w:val="hy-AM"/>
        </w:rPr>
      </w:pPr>
      <w:r>
        <w:rPr>
          <w:rFonts w:ascii="GHEA Grapalat" w:hAnsi="GHEA Grapalat"/>
          <w:sz w:val="24"/>
          <w:szCs w:val="24"/>
          <w:lang w:val="hy-AM"/>
        </w:rPr>
        <w:t>«Էլեկտրաէներգետիկական համակարգի օպերատոր» ՓԲԸ՝ էլեկտրաէներգետիկական համակարգին կարգավարական ծառայությունների մատուցում,</w:t>
      </w:r>
    </w:p>
    <w:p w14:paraId="3A417669" w14:textId="7662AF53" w:rsidR="00671FA8" w:rsidRPr="0011497D" w:rsidRDefault="00671FA8" w:rsidP="0011497D">
      <w:pPr>
        <w:pStyle w:val="ListParagraph"/>
        <w:numPr>
          <w:ilvl w:val="0"/>
          <w:numId w:val="36"/>
        </w:numPr>
        <w:spacing w:before="360" w:after="120" w:line="276" w:lineRule="auto"/>
        <w:jc w:val="both"/>
        <w:rPr>
          <w:rFonts w:ascii="GHEA Grapalat" w:hAnsi="GHEA Grapalat"/>
          <w:sz w:val="24"/>
          <w:szCs w:val="24"/>
          <w:lang w:val="hy-AM"/>
        </w:rPr>
      </w:pPr>
      <w:r>
        <w:rPr>
          <w:rFonts w:ascii="GHEA Grapalat" w:hAnsi="GHEA Grapalat"/>
          <w:sz w:val="24"/>
          <w:szCs w:val="24"/>
          <w:lang w:val="hy-AM"/>
        </w:rPr>
        <w:t>«Հաշվարկային կենտրոն» ՓԲԸ՝ էլեկտրաէներգետիկական համակարգին շուկայի օպերատորի ծառայությունների մատուցում</w:t>
      </w:r>
      <w:r w:rsidR="0011497D">
        <w:rPr>
          <w:rFonts w:ascii="GHEA Grapalat" w:hAnsi="GHEA Grapalat"/>
          <w:sz w:val="24"/>
          <w:szCs w:val="24"/>
          <w:lang w:val="hy-AM"/>
        </w:rPr>
        <w:t>։</w:t>
      </w:r>
    </w:p>
    <w:p w14:paraId="6030DE2A" w14:textId="5EE48853" w:rsidR="001B7057" w:rsidRPr="001B7057" w:rsidRDefault="00671FA8" w:rsidP="00280F5D">
      <w:pPr>
        <w:spacing w:before="360" w:after="120" w:line="276" w:lineRule="auto"/>
        <w:ind w:firstLine="284"/>
        <w:jc w:val="both"/>
        <w:rPr>
          <w:rFonts w:ascii="GHEA Grapalat" w:hAnsi="GHEA Grapalat"/>
          <w:sz w:val="24"/>
          <w:szCs w:val="24"/>
          <w:lang w:val="hy-AM"/>
        </w:rPr>
      </w:pPr>
      <w:r>
        <w:rPr>
          <w:rFonts w:ascii="GHEA Grapalat" w:hAnsi="GHEA Grapalat"/>
          <w:sz w:val="24"/>
          <w:szCs w:val="24"/>
          <w:lang w:val="hy-AM"/>
        </w:rPr>
        <w:t xml:space="preserve">Վերը նշված հինգ պետական ընկերությունների կառավարման արդյունավետության բարձրացման նպատակով առաջիկա </w:t>
      </w:r>
      <w:r w:rsidR="00FD7C91">
        <w:rPr>
          <w:rFonts w:ascii="GHEA Grapalat" w:hAnsi="GHEA Grapalat"/>
          <w:sz w:val="24"/>
          <w:szCs w:val="24"/>
          <w:lang w:val="hy-AM"/>
        </w:rPr>
        <w:t xml:space="preserve">չորս տարիների </w:t>
      </w:r>
      <w:r w:rsidR="00FD7C91">
        <w:rPr>
          <w:rFonts w:ascii="GHEA Grapalat" w:hAnsi="GHEA Grapalat"/>
          <w:sz w:val="24"/>
          <w:szCs w:val="24"/>
          <w:lang w:val="hy-AM"/>
        </w:rPr>
        <w:lastRenderedPageBreak/>
        <w:t>ընթացքում ընկերությունների գործունեությունը կհամապատասխանեցվի միջազգային ստանդարտների պահանջներին</w:t>
      </w:r>
      <w:r w:rsidR="001B7057">
        <w:rPr>
          <w:rFonts w:ascii="Cambria Math" w:hAnsi="Cambria Math"/>
          <w:sz w:val="24"/>
          <w:szCs w:val="24"/>
          <w:lang w:val="hy-AM"/>
        </w:rPr>
        <w:t xml:space="preserve">։ </w:t>
      </w:r>
      <w:r w:rsidR="00FD7C91">
        <w:rPr>
          <w:rFonts w:ascii="GHEA Grapalat" w:hAnsi="GHEA Grapalat"/>
          <w:sz w:val="24"/>
          <w:szCs w:val="24"/>
          <w:lang w:val="hy-AM"/>
        </w:rPr>
        <w:t xml:space="preserve">Նույն ժամանակ ընկերությունների </w:t>
      </w:r>
      <w:r w:rsidR="00C45AC8">
        <w:rPr>
          <w:rFonts w:ascii="GHEA Grapalat" w:hAnsi="GHEA Grapalat"/>
          <w:sz w:val="24"/>
          <w:szCs w:val="24"/>
          <w:lang w:val="hy-AM"/>
        </w:rPr>
        <w:t xml:space="preserve">գործունության արդյունավետության բարձրացման նպատակով անհրաժեշտություն է վերջիններիս </w:t>
      </w:r>
      <w:r w:rsidR="00FD7C91">
        <w:rPr>
          <w:rFonts w:ascii="GHEA Grapalat" w:hAnsi="GHEA Grapalat"/>
          <w:sz w:val="24"/>
          <w:szCs w:val="24"/>
          <w:lang w:val="hy-AM"/>
        </w:rPr>
        <w:t>սակագնային կարգավորման գործիքակազմ</w:t>
      </w:r>
      <w:r w:rsidR="00C45AC8">
        <w:rPr>
          <w:rFonts w:ascii="GHEA Grapalat" w:hAnsi="GHEA Grapalat"/>
          <w:sz w:val="24"/>
          <w:szCs w:val="24"/>
          <w:lang w:val="hy-AM"/>
        </w:rPr>
        <w:t>ի փոփոխությունը</w:t>
      </w:r>
      <w:r w:rsidR="00FD7C91">
        <w:rPr>
          <w:rFonts w:ascii="GHEA Grapalat" w:hAnsi="GHEA Grapalat"/>
          <w:sz w:val="24"/>
          <w:szCs w:val="24"/>
          <w:lang w:val="hy-AM"/>
        </w:rPr>
        <w:t xml:space="preserve">՝ </w:t>
      </w:r>
      <w:r w:rsidR="00C45AC8">
        <w:rPr>
          <w:rFonts w:ascii="GHEA Grapalat" w:hAnsi="GHEA Grapalat"/>
          <w:sz w:val="24"/>
          <w:szCs w:val="24"/>
          <w:lang w:val="hy-AM"/>
        </w:rPr>
        <w:t>տարեկան սակագնային կարգավորումից անցնելով բազմամյա ցիկլի</w:t>
      </w:r>
      <w:r w:rsidR="00C36092">
        <w:rPr>
          <w:rFonts w:ascii="GHEA Grapalat" w:hAnsi="GHEA Grapalat"/>
          <w:sz w:val="24"/>
          <w:szCs w:val="24"/>
          <w:lang w:val="hy-AM"/>
        </w:rPr>
        <w:t xml:space="preserve"> ներդնելով խթանիչ կարագավորման միջոցներ</w:t>
      </w:r>
      <w:r w:rsidR="00C45AC8">
        <w:rPr>
          <w:rFonts w:ascii="GHEA Grapalat" w:hAnsi="GHEA Grapalat"/>
          <w:sz w:val="24"/>
          <w:szCs w:val="24"/>
          <w:lang w:val="hy-AM"/>
        </w:rPr>
        <w:t>։ Նման մոտեցում արդեն իսկ կիրառվում է ոլորտում գործող մասնավոր ընկերությունների դեպքում և հնարավորություն է ընձեռում ընկերություններին իրենց գործունեության արդյունավետության բարձրացման արդյունքնում բարելավել ինչպես մատուցվող ծառայությունների որակը այնպես էլ շահութաբերության մակարդակը։ Բացի այդ վերանայման կարիք ունեն սակագնային կարգավորման նպատակով պետական ընկերությունների համար Հանրային ծառայությունները կարգավորող հանձնաժողովի կողմից սահմանված մաշվածության և շահույթի նորմաները, քանի որ դրանց ներկայիս մակարդակի պարագայում ի թիվս այլ սահմանափակումների հնարավոր չէ մասնավոր ներդրումների ներգրավումը և Հայաստանի Հանրապետության կառավարությունը այդ ներդրումների իրականացման համար անհրաժեշտ ֆինանսական միջոցները ներգրավում է պետական երաշխիք տրամադրելու միջոցով։</w:t>
      </w:r>
      <w:r w:rsidR="001B7057">
        <w:rPr>
          <w:rFonts w:ascii="GHEA Grapalat" w:hAnsi="GHEA Grapalat"/>
          <w:sz w:val="24"/>
          <w:szCs w:val="24"/>
          <w:lang w:val="hy-AM"/>
        </w:rPr>
        <w:t xml:space="preserve"> Վերը նշվածի համատեքստում</w:t>
      </w:r>
      <w:r w:rsidR="001B7057" w:rsidRPr="001B7057">
        <w:rPr>
          <w:rFonts w:ascii="GHEA Grapalat" w:hAnsi="GHEA Grapalat"/>
          <w:sz w:val="24"/>
          <w:szCs w:val="24"/>
          <w:lang w:val="hy-AM"/>
        </w:rPr>
        <w:t xml:space="preserve"> 2020–2024թթ</w:t>
      </w:r>
      <w:r w:rsidR="001B7057" w:rsidRPr="001B7057">
        <w:rPr>
          <w:rFonts w:ascii="Cambria Math" w:hAnsi="Cambria Math" w:cs="Cambria Math"/>
          <w:sz w:val="24"/>
          <w:szCs w:val="24"/>
          <w:lang w:val="hy-AM"/>
        </w:rPr>
        <w:t>․</w:t>
      </w:r>
      <w:r w:rsidR="001B7057" w:rsidRPr="001B7057">
        <w:rPr>
          <w:rFonts w:ascii="GHEA Grapalat" w:hAnsi="GHEA Grapalat"/>
          <w:b/>
          <w:bCs/>
          <w:sz w:val="24"/>
          <w:szCs w:val="24"/>
          <w:lang w:val="hy-AM"/>
        </w:rPr>
        <w:t xml:space="preserve"> </w:t>
      </w:r>
      <w:r w:rsidR="001B7057" w:rsidRPr="001B7057">
        <w:rPr>
          <w:rFonts w:ascii="GHEA Grapalat" w:hAnsi="GHEA Grapalat"/>
          <w:sz w:val="24"/>
          <w:szCs w:val="24"/>
          <w:lang w:val="hy-AM"/>
        </w:rPr>
        <w:t>ընթացքում</w:t>
      </w:r>
      <w:r w:rsidR="004B223F">
        <w:rPr>
          <w:rFonts w:ascii="GHEA Grapalat" w:hAnsi="GHEA Grapalat"/>
          <w:sz w:val="24"/>
          <w:szCs w:val="24"/>
          <w:lang w:val="hy-AM"/>
        </w:rPr>
        <w:t xml:space="preserve"> կիրականացվեն</w:t>
      </w:r>
      <w:r w:rsidR="004B223F" w:rsidRPr="004B223F">
        <w:rPr>
          <w:rFonts w:ascii="GHEA Grapalat" w:hAnsi="GHEA Grapalat"/>
          <w:sz w:val="24"/>
          <w:szCs w:val="24"/>
          <w:lang w:val="hy-AM"/>
        </w:rPr>
        <w:t xml:space="preserve"> </w:t>
      </w:r>
      <w:r w:rsidR="004B223F" w:rsidRPr="001B7057">
        <w:rPr>
          <w:rFonts w:ascii="GHEA Grapalat" w:hAnsi="GHEA Grapalat"/>
          <w:sz w:val="24"/>
          <w:szCs w:val="24"/>
          <w:lang w:val="hy-AM"/>
        </w:rPr>
        <w:t>հետևյալ աշխատանքները</w:t>
      </w:r>
      <w:r w:rsidR="004B223F" w:rsidRPr="001B7057">
        <w:rPr>
          <w:rFonts w:ascii="Cambria Math" w:hAnsi="Cambria Math" w:cs="Cambria Math"/>
          <w:sz w:val="24"/>
          <w:szCs w:val="24"/>
          <w:lang w:val="hy-AM"/>
        </w:rPr>
        <w:t xml:space="preserve"> </w:t>
      </w:r>
      <w:r w:rsidR="001B7057" w:rsidRPr="001B7057">
        <w:rPr>
          <w:rFonts w:ascii="Cambria Math" w:hAnsi="Cambria Math" w:cs="Cambria Math"/>
          <w:sz w:val="24"/>
          <w:szCs w:val="24"/>
          <w:lang w:val="hy-AM"/>
        </w:rPr>
        <w:t>․</w:t>
      </w:r>
    </w:p>
    <w:p w14:paraId="4DC7CBFF" w14:textId="21785BB2" w:rsidR="001B7057" w:rsidRPr="001B7057" w:rsidRDefault="004B223F" w:rsidP="001B7057">
      <w:pPr>
        <w:pStyle w:val="ListParagraph"/>
        <w:numPr>
          <w:ilvl w:val="0"/>
          <w:numId w:val="39"/>
        </w:numPr>
        <w:tabs>
          <w:tab w:val="left" w:pos="567"/>
        </w:tabs>
        <w:spacing w:line="276" w:lineRule="auto"/>
        <w:jc w:val="both"/>
        <w:rPr>
          <w:rFonts w:ascii="GHEA Grapalat" w:hAnsi="GHEA Grapalat"/>
          <w:sz w:val="24"/>
          <w:szCs w:val="24"/>
          <w:lang w:val="hy-AM"/>
        </w:rPr>
      </w:pPr>
      <w:r>
        <w:rPr>
          <w:rFonts w:ascii="GHEA Grapalat" w:hAnsi="GHEA Grapalat"/>
          <w:sz w:val="24"/>
          <w:szCs w:val="24"/>
          <w:lang w:val="hy-AM"/>
        </w:rPr>
        <w:t xml:space="preserve">պետական մասնակցությամբ </w:t>
      </w:r>
      <w:r w:rsidR="001B7057" w:rsidRPr="001B7057">
        <w:rPr>
          <w:rFonts w:ascii="GHEA Grapalat" w:hAnsi="GHEA Grapalat"/>
          <w:sz w:val="24"/>
          <w:szCs w:val="24"/>
          <w:lang w:val="hy-AM"/>
        </w:rPr>
        <w:t>ընկերությունների էլեկտրաէներգիայի սակագների հաշվարկի համար կիրառվող շահույթի և մաշվածության կիրառվող նորմերի վերանայում՝ առանց պետական երաշխավորության առևտրային կապիտալի ներգրավման նպատակով,</w:t>
      </w:r>
    </w:p>
    <w:p w14:paraId="04E9CE35" w14:textId="332E0CD6" w:rsidR="001B7057" w:rsidRPr="001B7057" w:rsidRDefault="004B223F" w:rsidP="001B7057">
      <w:pPr>
        <w:pStyle w:val="ListParagraph"/>
        <w:numPr>
          <w:ilvl w:val="0"/>
          <w:numId w:val="39"/>
        </w:numPr>
        <w:tabs>
          <w:tab w:val="left" w:pos="567"/>
        </w:tabs>
        <w:spacing w:line="276" w:lineRule="auto"/>
        <w:jc w:val="both"/>
        <w:rPr>
          <w:rFonts w:ascii="GHEA Grapalat" w:hAnsi="GHEA Grapalat"/>
          <w:sz w:val="24"/>
          <w:szCs w:val="24"/>
          <w:lang w:val="hy-AM"/>
        </w:rPr>
      </w:pPr>
      <w:r>
        <w:rPr>
          <w:rFonts w:ascii="GHEA Grapalat" w:hAnsi="GHEA Grapalat"/>
          <w:sz w:val="24"/>
          <w:szCs w:val="24"/>
          <w:lang w:val="hy-AM"/>
        </w:rPr>
        <w:t>պետական մասնակցությամբ ը</w:t>
      </w:r>
      <w:r w:rsidR="001B7057" w:rsidRPr="001B7057">
        <w:rPr>
          <w:rFonts w:ascii="GHEA Grapalat" w:hAnsi="GHEA Grapalat"/>
          <w:sz w:val="24"/>
          <w:szCs w:val="24"/>
          <w:lang w:val="hy-AM"/>
        </w:rPr>
        <w:t xml:space="preserve">նկերությունների </w:t>
      </w:r>
      <w:r>
        <w:rPr>
          <w:rFonts w:ascii="GHEA Grapalat" w:hAnsi="GHEA Grapalat"/>
          <w:sz w:val="24"/>
          <w:szCs w:val="24"/>
          <w:lang w:val="hy-AM"/>
        </w:rPr>
        <w:t>շահագործման և պահպանման ծախսերի</w:t>
      </w:r>
      <w:r w:rsidR="001B7057" w:rsidRPr="001B7057">
        <w:rPr>
          <w:rFonts w:ascii="GHEA Grapalat" w:hAnsi="GHEA Grapalat"/>
          <w:sz w:val="24"/>
          <w:szCs w:val="24"/>
          <w:lang w:val="hy-AM"/>
        </w:rPr>
        <w:t xml:space="preserve"> ֆիքսում և դրա տարեկան վերանայման մոտեցումների հաստատում առաջիկա 10 տարիների համար, </w:t>
      </w:r>
    </w:p>
    <w:p w14:paraId="74CFBA74" w14:textId="6079D926" w:rsidR="001B7057" w:rsidRPr="004B223F" w:rsidRDefault="001B7057" w:rsidP="004B223F">
      <w:pPr>
        <w:pStyle w:val="ListParagraph"/>
        <w:numPr>
          <w:ilvl w:val="0"/>
          <w:numId w:val="39"/>
        </w:numPr>
        <w:tabs>
          <w:tab w:val="left" w:pos="567"/>
        </w:tabs>
        <w:spacing w:line="276" w:lineRule="auto"/>
        <w:jc w:val="both"/>
        <w:rPr>
          <w:rFonts w:ascii="GHEA Grapalat" w:hAnsi="GHEA Grapalat"/>
          <w:sz w:val="24"/>
          <w:szCs w:val="24"/>
          <w:lang w:val="hy-AM"/>
        </w:rPr>
      </w:pPr>
      <w:r w:rsidRPr="001B7057">
        <w:rPr>
          <w:rFonts w:ascii="GHEA Grapalat" w:hAnsi="GHEA Grapalat"/>
          <w:sz w:val="24"/>
          <w:szCs w:val="24"/>
          <w:lang w:val="hy-AM"/>
        </w:rPr>
        <w:t>այնպիսի միջազգային ստանդարտների ներդնում, ինչպիսիք են՝</w:t>
      </w:r>
      <w:r w:rsidR="00F221BE">
        <w:rPr>
          <w:rFonts w:ascii="GHEA Grapalat" w:hAnsi="GHEA Grapalat"/>
          <w:sz w:val="24"/>
          <w:szCs w:val="24"/>
          <w:lang w:val="hy-AM"/>
        </w:rPr>
        <w:t xml:space="preserve"> </w:t>
      </w:r>
      <w:r w:rsidRPr="001B7057">
        <w:rPr>
          <w:rFonts w:ascii="GHEA Grapalat" w:hAnsi="GHEA Grapalat"/>
          <w:sz w:val="24"/>
          <w:szCs w:val="24"/>
          <w:lang w:val="hy-AM"/>
        </w:rPr>
        <w:t>ISO 9001: 2015 Quality Managemenտ, ISO 37001: Anti-Bribery Management Systems, ISO 50001: 2018 Energy Management Systems, ISO 14001: 2015 Environmental Management Systems և ISO 31000: Risk Management։</w:t>
      </w:r>
    </w:p>
    <w:p w14:paraId="5AD7781D" w14:textId="77777777" w:rsidR="00C17743" w:rsidRDefault="00C17743" w:rsidP="00C17743">
      <w:pPr>
        <w:spacing w:before="360" w:after="120" w:line="276" w:lineRule="auto"/>
        <w:ind w:firstLine="284"/>
        <w:jc w:val="center"/>
        <w:rPr>
          <w:rFonts w:ascii="GHEA Grapalat" w:hAnsi="GHEA Grapalat"/>
          <w:sz w:val="24"/>
          <w:szCs w:val="24"/>
          <w:lang w:val="hy-AM"/>
        </w:rPr>
      </w:pPr>
    </w:p>
    <w:p w14:paraId="3FE39860" w14:textId="77777777" w:rsidR="00C17743" w:rsidRDefault="00C17743" w:rsidP="00C17743">
      <w:pPr>
        <w:spacing w:before="360" w:after="120" w:line="276" w:lineRule="auto"/>
        <w:ind w:firstLine="284"/>
        <w:jc w:val="center"/>
        <w:rPr>
          <w:rFonts w:ascii="GHEA Grapalat" w:hAnsi="GHEA Grapalat"/>
          <w:sz w:val="24"/>
          <w:szCs w:val="24"/>
          <w:lang w:val="hy-AM"/>
        </w:rPr>
      </w:pPr>
    </w:p>
    <w:p w14:paraId="1F5AB369" w14:textId="4FCE7ECF" w:rsidR="00671FA8" w:rsidRPr="00671FA8" w:rsidRDefault="00671FA8" w:rsidP="00C17743">
      <w:pPr>
        <w:spacing w:before="360" w:after="120" w:line="276" w:lineRule="auto"/>
        <w:ind w:firstLine="284"/>
        <w:jc w:val="center"/>
        <w:rPr>
          <w:rFonts w:ascii="GHEA Grapalat" w:hAnsi="GHEA Grapalat"/>
          <w:sz w:val="24"/>
          <w:szCs w:val="24"/>
          <w:lang w:val="hy-AM"/>
        </w:rPr>
      </w:pPr>
      <w:r>
        <w:rPr>
          <w:rFonts w:ascii="GHEA Grapalat" w:hAnsi="GHEA Grapalat"/>
          <w:sz w:val="24"/>
          <w:szCs w:val="24"/>
          <w:lang w:val="hy-AM"/>
        </w:rPr>
        <w:lastRenderedPageBreak/>
        <w:t>ԱՄՓՈՓՈՒՄ</w:t>
      </w:r>
    </w:p>
    <w:p w14:paraId="581AF33A" w14:textId="77777777" w:rsidR="00FC1C73" w:rsidRPr="00271C28" w:rsidRDefault="00FC1C73" w:rsidP="00C156E5">
      <w:pPr>
        <w:spacing w:line="276" w:lineRule="auto"/>
        <w:ind w:firstLine="284"/>
        <w:jc w:val="both"/>
        <w:rPr>
          <w:rFonts w:ascii="GHEA Grapalat" w:hAnsi="GHEA Grapalat"/>
          <w:sz w:val="24"/>
          <w:szCs w:val="24"/>
          <w:lang w:val="hy-AM"/>
        </w:rPr>
      </w:pPr>
      <w:r w:rsidRPr="00271C28">
        <w:rPr>
          <w:rFonts w:ascii="GHEA Grapalat" w:hAnsi="GHEA Grapalat"/>
          <w:sz w:val="24"/>
          <w:szCs w:val="24"/>
          <w:lang w:val="hy-AM"/>
        </w:rPr>
        <w:t xml:space="preserve">Տեղեկատվական տեխնոլոգիաներն ու դրանց ստեղծած նոր հնարավորությունները </w:t>
      </w:r>
      <w:r w:rsidR="00CD02FD" w:rsidRPr="00271C28">
        <w:rPr>
          <w:rFonts w:ascii="GHEA Grapalat" w:hAnsi="GHEA Grapalat"/>
          <w:sz w:val="24"/>
          <w:szCs w:val="24"/>
          <w:lang w:val="hy-AM"/>
        </w:rPr>
        <w:t xml:space="preserve">շարունակաբար </w:t>
      </w:r>
      <w:r w:rsidRPr="00271C28">
        <w:rPr>
          <w:rFonts w:ascii="GHEA Grapalat" w:hAnsi="GHEA Grapalat"/>
          <w:sz w:val="24"/>
          <w:szCs w:val="24"/>
          <w:lang w:val="hy-AM"/>
        </w:rPr>
        <w:t>վերափոխում են շուկաները՝ առաջարկելով տվյալների կառավարման վրա հենված ամբողջովին նոր բիզնես մոդելներ ու կենսակերպ, և էներգետիկան այդ տրանսֆորմացիայի մաս է կազմում ամբողջ աշխարհում։ Կայուն, խելացի էներգետիկան տնտեսության դինամիկ զարգացման կարևորագույն պայմաններից մեկն է՝ ուղղված մարդկանց կյանքի բարելավմանը և կենսամակարդակի բարձրացմանը:</w:t>
      </w:r>
    </w:p>
    <w:p w14:paraId="1CF1D12A" w14:textId="77777777" w:rsidR="00FC1C73" w:rsidRPr="00271C28" w:rsidRDefault="00FC1C73" w:rsidP="00555E53">
      <w:pPr>
        <w:spacing w:after="0" w:line="276" w:lineRule="auto"/>
        <w:ind w:firstLine="284"/>
        <w:jc w:val="both"/>
        <w:rPr>
          <w:rFonts w:ascii="GHEA Grapalat" w:hAnsi="GHEA Grapalat"/>
          <w:sz w:val="24"/>
          <w:szCs w:val="24"/>
          <w:lang w:val="hy-AM"/>
        </w:rPr>
      </w:pPr>
      <w:r w:rsidRPr="00271C28">
        <w:rPr>
          <w:rFonts w:ascii="GHEA Grapalat" w:hAnsi="GHEA Grapalat"/>
          <w:sz w:val="24"/>
          <w:szCs w:val="24"/>
          <w:lang w:val="hy-AM"/>
        </w:rPr>
        <w:t>Էլեկտաէներգետիկ ընկերութ</w:t>
      </w:r>
      <w:r w:rsidR="00543C54" w:rsidRPr="00271C28">
        <w:rPr>
          <w:rFonts w:ascii="GHEA Grapalat" w:hAnsi="GHEA Grapalat"/>
          <w:sz w:val="24"/>
          <w:szCs w:val="24"/>
          <w:lang w:val="hy-AM"/>
        </w:rPr>
        <w:t>յ</w:t>
      </w:r>
      <w:r w:rsidRPr="00271C28">
        <w:rPr>
          <w:rFonts w:ascii="GHEA Grapalat" w:hAnsi="GHEA Grapalat"/>
          <w:sz w:val="24"/>
          <w:szCs w:val="24"/>
          <w:lang w:val="hy-AM"/>
        </w:rPr>
        <w:t>ունների գործունեությունը միտված լինելով էլեկտրաէներգետիկական համակարգի արդիականացմանը և ընդհանուր առաջընթացին՝ իր առջև դրել է հետևյալ նպատակները.</w:t>
      </w:r>
    </w:p>
    <w:p w14:paraId="03F1EA9D" w14:textId="77777777" w:rsidR="00FC1C73" w:rsidRPr="00271C28" w:rsidRDefault="00FC1C73" w:rsidP="00C156E5">
      <w:pPr>
        <w:spacing w:after="0" w:line="276" w:lineRule="auto"/>
        <w:ind w:firstLine="708"/>
        <w:jc w:val="both"/>
        <w:rPr>
          <w:rFonts w:ascii="GHEA Grapalat" w:hAnsi="GHEA Grapalat"/>
          <w:sz w:val="24"/>
          <w:szCs w:val="24"/>
          <w:lang w:val="hy-AM"/>
        </w:rPr>
      </w:pPr>
      <w:r w:rsidRPr="00271C28">
        <w:rPr>
          <w:rFonts w:ascii="GHEA Grapalat" w:hAnsi="GHEA Grapalat"/>
          <w:sz w:val="24"/>
          <w:szCs w:val="24"/>
          <w:lang w:val="hy-AM"/>
        </w:rPr>
        <w:t xml:space="preserve">ա) կարգավորող օրենսդրական դաշտի և իրավապայմանագրային հարաբերությունների շրջանակներում էլեկտրաէներգիայի արտադրման, հաղորդման և բաշխման անվտանգ և հուսալի ծառայությունների մատուցում, </w:t>
      </w:r>
    </w:p>
    <w:p w14:paraId="72C23EE8" w14:textId="77777777" w:rsidR="00FC1C73" w:rsidRPr="00271C28" w:rsidRDefault="00FC1C73" w:rsidP="00C156E5">
      <w:pPr>
        <w:spacing w:after="0" w:line="276" w:lineRule="auto"/>
        <w:ind w:firstLine="708"/>
        <w:jc w:val="both"/>
        <w:rPr>
          <w:rFonts w:ascii="GHEA Grapalat" w:hAnsi="GHEA Grapalat"/>
          <w:sz w:val="24"/>
          <w:szCs w:val="24"/>
          <w:lang w:val="hy-AM"/>
        </w:rPr>
      </w:pPr>
      <w:r w:rsidRPr="00271C28">
        <w:rPr>
          <w:rFonts w:ascii="GHEA Grapalat" w:hAnsi="GHEA Grapalat"/>
          <w:sz w:val="24"/>
          <w:szCs w:val="24"/>
          <w:lang w:val="hy-AM"/>
        </w:rPr>
        <w:t>բ) վերականգնվող և էներգախնայող</w:t>
      </w:r>
      <w:r w:rsidR="000A24E2" w:rsidRPr="00271C28">
        <w:rPr>
          <w:rFonts w:ascii="GHEA Grapalat" w:hAnsi="GHEA Grapalat"/>
          <w:sz w:val="24"/>
          <w:szCs w:val="24"/>
          <w:lang w:val="hy-AM"/>
        </w:rPr>
        <w:t xml:space="preserve"> </w:t>
      </w:r>
      <w:r w:rsidRPr="00271C28">
        <w:rPr>
          <w:rFonts w:ascii="GHEA Grapalat" w:hAnsi="GHEA Grapalat"/>
          <w:sz w:val="24"/>
          <w:szCs w:val="24"/>
          <w:lang w:val="hy-AM"/>
        </w:rPr>
        <w:t xml:space="preserve">արտադրությունների զարգացում, </w:t>
      </w:r>
    </w:p>
    <w:p w14:paraId="20F43B20" w14:textId="77777777" w:rsidR="00FC1C73" w:rsidRPr="00271C28" w:rsidRDefault="00FC1C73" w:rsidP="00C156E5">
      <w:pPr>
        <w:tabs>
          <w:tab w:val="left" w:pos="567"/>
        </w:tabs>
        <w:spacing w:after="0" w:line="276" w:lineRule="auto"/>
        <w:ind w:firstLine="567"/>
        <w:jc w:val="both"/>
        <w:rPr>
          <w:rFonts w:ascii="GHEA Grapalat" w:hAnsi="GHEA Grapalat"/>
          <w:sz w:val="24"/>
          <w:szCs w:val="24"/>
          <w:lang w:val="hy-AM"/>
        </w:rPr>
      </w:pPr>
      <w:r w:rsidRPr="00271C28">
        <w:rPr>
          <w:rFonts w:ascii="GHEA Grapalat" w:hAnsi="GHEA Grapalat"/>
          <w:sz w:val="24"/>
          <w:szCs w:val="24"/>
          <w:lang w:val="hy-AM"/>
        </w:rPr>
        <w:t xml:space="preserve"> գ) էլեկտրաէներգետիկական համակարգում վթարային և/կամ անհաղթահարելի ուժի հետևանքով առաջացած իրավիճակներում էլեկտրաէներգիայի արտահանման կամ ներմուծման ապահովում,</w:t>
      </w:r>
    </w:p>
    <w:p w14:paraId="548D0361" w14:textId="77777777" w:rsidR="00FC1C73" w:rsidRPr="00271C28" w:rsidRDefault="00FC1C73" w:rsidP="00C156E5">
      <w:pPr>
        <w:tabs>
          <w:tab w:val="left" w:pos="567"/>
        </w:tabs>
        <w:spacing w:line="276" w:lineRule="auto"/>
        <w:jc w:val="both"/>
        <w:rPr>
          <w:rFonts w:ascii="GHEA Grapalat" w:hAnsi="GHEA Grapalat"/>
          <w:sz w:val="24"/>
          <w:szCs w:val="24"/>
          <w:lang w:val="hy-AM"/>
        </w:rPr>
      </w:pPr>
      <w:r w:rsidRPr="00271C28">
        <w:rPr>
          <w:rFonts w:ascii="GHEA Grapalat" w:hAnsi="GHEA Grapalat"/>
          <w:sz w:val="24"/>
          <w:szCs w:val="24"/>
          <w:lang w:val="hy-AM"/>
        </w:rPr>
        <w:tab/>
        <w:t>դ) էլեկտրաէներգետիկական համակարգի և երկրի ողջ տնտեսության կայուն զարգացման, ինչպես նաև հարևան երկրների էներգահամակարգերի հետ ինտեգրման սերտացման նպատակով ներդրումային ծրագրերի իրականացման արդյունքում արտադրող, հաղորդող և մատակարարող</w:t>
      </w:r>
      <w:r w:rsidR="000A24E2" w:rsidRPr="00271C28">
        <w:rPr>
          <w:rFonts w:ascii="GHEA Grapalat" w:hAnsi="GHEA Grapalat"/>
          <w:sz w:val="24"/>
          <w:szCs w:val="24"/>
          <w:lang w:val="hy-AM"/>
        </w:rPr>
        <w:t xml:space="preserve"> </w:t>
      </w:r>
      <w:r w:rsidRPr="00271C28">
        <w:rPr>
          <w:rFonts w:ascii="GHEA Grapalat" w:hAnsi="GHEA Grapalat"/>
          <w:sz w:val="24"/>
          <w:szCs w:val="24"/>
          <w:lang w:val="hy-AM"/>
        </w:rPr>
        <w:t xml:space="preserve">էլեկտրացանցերի ու էներգետիկ օբյեկտների կառուցում, վերազինում և արդիականացում: </w:t>
      </w:r>
    </w:p>
    <w:p w14:paraId="40C78864" w14:textId="2649EE25" w:rsidR="00FC1C73" w:rsidRPr="00271C28" w:rsidRDefault="000A24E2" w:rsidP="00C156E5">
      <w:pPr>
        <w:tabs>
          <w:tab w:val="left" w:pos="567"/>
        </w:tabs>
        <w:spacing w:line="276" w:lineRule="auto"/>
        <w:jc w:val="both"/>
        <w:rPr>
          <w:rFonts w:ascii="GHEA Grapalat" w:hAnsi="GHEA Grapalat"/>
          <w:sz w:val="24"/>
          <w:szCs w:val="24"/>
          <w:lang w:val="hy-AM"/>
        </w:rPr>
      </w:pPr>
      <w:r w:rsidRPr="00271C28">
        <w:rPr>
          <w:rFonts w:ascii="GHEA Grapalat" w:hAnsi="GHEA Grapalat"/>
          <w:sz w:val="24"/>
          <w:szCs w:val="24"/>
          <w:lang w:val="hy-AM"/>
        </w:rPr>
        <w:tab/>
      </w:r>
      <w:r w:rsidR="00FC1C73" w:rsidRPr="00271C28">
        <w:rPr>
          <w:rFonts w:ascii="GHEA Grapalat" w:hAnsi="GHEA Grapalat"/>
          <w:sz w:val="24"/>
          <w:szCs w:val="24"/>
          <w:lang w:val="hy-AM"/>
        </w:rPr>
        <w:t>Ներկայումս ընկերությունները որդեգրել են նոր մոտեցումներ, նոր աշխատաոճ և շարունակելու են չափելի արդյունքներով ապահովել գործունեության կառավարման արդյունավետությունը</w:t>
      </w:r>
      <w:r w:rsidR="003751F9" w:rsidRPr="00271C28">
        <w:rPr>
          <w:rFonts w:ascii="GHEA Grapalat" w:hAnsi="GHEA Grapalat"/>
          <w:sz w:val="24"/>
          <w:szCs w:val="24"/>
          <w:lang w:val="hy-AM"/>
        </w:rPr>
        <w:t xml:space="preserve">: </w:t>
      </w:r>
      <w:r w:rsidR="00FC1C73" w:rsidRPr="00271C28">
        <w:rPr>
          <w:rFonts w:ascii="GHEA Grapalat" w:hAnsi="GHEA Grapalat"/>
          <w:sz w:val="24"/>
          <w:szCs w:val="24"/>
          <w:lang w:val="hy-AM"/>
        </w:rPr>
        <w:t>Վերանայվել և ընտրվել է այնպիսի ռազմավարություն, որը թույլ կտա տեխնոլոգիական ուղղությունների ուսումնասիրմամբ ու դրանց գործնական կիրառման նպատակահարմարությունից ելնելով հասնել ինտելեկտուալ էներգետիկ համակարգի ներդրման:</w:t>
      </w:r>
    </w:p>
    <w:p w14:paraId="41C82A3D" w14:textId="1AD598C1" w:rsidR="00FC1C73" w:rsidRPr="00271C28" w:rsidRDefault="00FC1C73" w:rsidP="00555E53">
      <w:pPr>
        <w:spacing w:line="276" w:lineRule="auto"/>
        <w:jc w:val="both"/>
        <w:rPr>
          <w:rFonts w:ascii="GHEA Grapalat" w:hAnsi="GHEA Grapalat"/>
          <w:sz w:val="24"/>
          <w:szCs w:val="24"/>
          <w:lang w:val="hy-AM"/>
        </w:rPr>
      </w:pPr>
      <w:r w:rsidRPr="00271C28">
        <w:rPr>
          <w:rFonts w:ascii="GHEA Grapalat" w:hAnsi="GHEA Grapalat"/>
          <w:sz w:val="24"/>
          <w:szCs w:val="24"/>
          <w:lang w:val="hy-AM"/>
        </w:rPr>
        <w:t>Մասնավորապես</w:t>
      </w:r>
      <w:r w:rsidR="00F62DE5">
        <w:rPr>
          <w:rFonts w:ascii="GHEA Grapalat" w:hAnsi="GHEA Grapalat"/>
          <w:sz w:val="24"/>
          <w:szCs w:val="24"/>
          <w:lang w:val="hy-AM"/>
        </w:rPr>
        <w:t>,</w:t>
      </w:r>
    </w:p>
    <w:p w14:paraId="37092BB2" w14:textId="77777777" w:rsidR="00FC1C73" w:rsidRPr="00271C28" w:rsidRDefault="00FC1C73" w:rsidP="00C156E5">
      <w:pPr>
        <w:spacing w:line="276" w:lineRule="auto"/>
        <w:jc w:val="both"/>
        <w:rPr>
          <w:rFonts w:ascii="GHEA Grapalat" w:hAnsi="GHEA Grapalat"/>
          <w:sz w:val="24"/>
          <w:szCs w:val="24"/>
          <w:lang w:val="hy-AM"/>
        </w:rPr>
      </w:pPr>
      <w:r w:rsidRPr="00271C28">
        <w:rPr>
          <w:rFonts w:ascii="GHEA Grapalat" w:hAnsi="GHEA Grapalat"/>
          <w:sz w:val="24"/>
          <w:szCs w:val="24"/>
          <w:lang w:val="hy-AM"/>
        </w:rPr>
        <w:t xml:space="preserve">1. իրականացնել էլեկտրական էներգիայի փոխանցման ճկուն համակարգերի ներդրում, արդիականացում՝ ուղղված վթարային պաշտպանվածությանն ու </w:t>
      </w:r>
      <w:r w:rsidRPr="00271C28">
        <w:rPr>
          <w:rFonts w:ascii="GHEA Grapalat" w:hAnsi="GHEA Grapalat"/>
          <w:sz w:val="24"/>
          <w:szCs w:val="24"/>
          <w:lang w:val="hy-AM"/>
        </w:rPr>
        <w:lastRenderedPageBreak/>
        <w:t>կարգավարական ղեկավարմանը, ապահովել աստիճանաբար «Սմարթ Գրիդ» (Smart Grid) էլեկտրամատակարարման խելացի ցանցի ներդրում, որն իրենից ներկայացնում է էլեկտրական էներգիայի հաղորդման ու բաշխման ամբողջովին ավտոմատ պրոցես՝ էլեկտրամատակարարումն ապահովելով անընդհատ, որով և բացահայտ է նրա առավելագույն տնտեսական էֆֆեկտը, ինչպես նաև մարդկային գործոնի ազդեցությունը հասցնել նվազագույնի</w:t>
      </w:r>
      <w:r w:rsidR="00A52032" w:rsidRPr="00271C28">
        <w:rPr>
          <w:rFonts w:ascii="GHEA Grapalat" w:hAnsi="GHEA Grapalat"/>
          <w:sz w:val="24"/>
          <w:szCs w:val="24"/>
          <w:lang w:val="hy-AM"/>
        </w:rPr>
        <w:t>,</w:t>
      </w:r>
      <w:r w:rsidRPr="00271C28">
        <w:rPr>
          <w:rFonts w:ascii="GHEA Grapalat" w:hAnsi="GHEA Grapalat"/>
          <w:sz w:val="24"/>
          <w:szCs w:val="24"/>
          <w:lang w:val="hy-AM"/>
        </w:rPr>
        <w:t xml:space="preserve"> միաժամանակ բարձրացնել հուսալիությունը, կրճատել կորուստները, հավասարակշռված բաշխել էներգետիկ հոսքերը և նվազեցնել պիկային բեռնվածությունը, սպառողին մատակարարել որակյալ էլեկտրաէներգիա՝ շուկայական կոնյունկտուրային համապատասխան, </w:t>
      </w:r>
    </w:p>
    <w:p w14:paraId="75DE14B7" w14:textId="77777777" w:rsidR="00FC1C73" w:rsidRPr="00271C28" w:rsidRDefault="00FC1C73" w:rsidP="00C156E5">
      <w:pPr>
        <w:tabs>
          <w:tab w:val="left" w:pos="567"/>
        </w:tabs>
        <w:spacing w:line="276" w:lineRule="auto"/>
        <w:jc w:val="both"/>
        <w:rPr>
          <w:rFonts w:ascii="GHEA Grapalat" w:hAnsi="GHEA Grapalat"/>
          <w:sz w:val="24"/>
          <w:szCs w:val="24"/>
          <w:lang w:val="hy-AM"/>
        </w:rPr>
      </w:pPr>
      <w:r w:rsidRPr="00271C28">
        <w:rPr>
          <w:rFonts w:ascii="GHEA Grapalat" w:hAnsi="GHEA Grapalat"/>
          <w:sz w:val="24"/>
          <w:szCs w:val="24"/>
          <w:lang w:val="hy-AM"/>
        </w:rPr>
        <w:t>2.էլեկտր</w:t>
      </w:r>
      <w:r w:rsidR="00014E26">
        <w:rPr>
          <w:rFonts w:ascii="GHEA Grapalat" w:hAnsi="GHEA Grapalat"/>
          <w:sz w:val="24"/>
          <w:szCs w:val="24"/>
          <w:lang w:val="hy-AM"/>
        </w:rPr>
        <w:t>ա</w:t>
      </w:r>
      <w:r w:rsidRPr="00271C28">
        <w:rPr>
          <w:rFonts w:ascii="GHEA Grapalat" w:hAnsi="GHEA Grapalat"/>
          <w:sz w:val="24"/>
          <w:szCs w:val="24"/>
          <w:lang w:val="hy-AM"/>
        </w:rPr>
        <w:t xml:space="preserve">էներգետիկ համակարգի ենթակայանների ամբողջական վերակառուցում/վերազինում ժամանակակից տեխնոլոգիաներով, </w:t>
      </w:r>
    </w:p>
    <w:p w14:paraId="63CDB481" w14:textId="77777777" w:rsidR="00FC1C73" w:rsidRPr="00271C28" w:rsidRDefault="00FC1C73" w:rsidP="00C156E5">
      <w:pPr>
        <w:tabs>
          <w:tab w:val="left" w:pos="567"/>
        </w:tabs>
        <w:spacing w:line="276" w:lineRule="auto"/>
        <w:jc w:val="both"/>
        <w:rPr>
          <w:rFonts w:ascii="GHEA Grapalat" w:hAnsi="GHEA Grapalat"/>
          <w:sz w:val="24"/>
          <w:szCs w:val="24"/>
          <w:lang w:val="hy-AM"/>
        </w:rPr>
      </w:pPr>
      <w:r w:rsidRPr="00271C28">
        <w:rPr>
          <w:rFonts w:ascii="GHEA Grapalat" w:hAnsi="GHEA Grapalat"/>
          <w:sz w:val="24"/>
          <w:szCs w:val="24"/>
          <w:lang w:val="hy-AM"/>
        </w:rPr>
        <w:t xml:space="preserve">3.այլընտրանքային էներգառեսուրսների </w:t>
      </w:r>
      <w:r w:rsidR="003F0958" w:rsidRPr="00271C28">
        <w:rPr>
          <w:rFonts w:ascii="GHEA Grapalat" w:hAnsi="GHEA Grapalat"/>
          <w:sz w:val="24"/>
          <w:szCs w:val="24"/>
          <w:lang w:val="hy-AM"/>
        </w:rPr>
        <w:t>(</w:t>
      </w:r>
      <w:r w:rsidRPr="00271C28">
        <w:rPr>
          <w:rFonts w:ascii="GHEA Grapalat" w:hAnsi="GHEA Grapalat"/>
          <w:sz w:val="24"/>
          <w:szCs w:val="24"/>
          <w:lang w:val="hy-AM"/>
        </w:rPr>
        <w:t>հողմաէլեկտրակայանների, արևային ֆոտովոլտային կայանների</w:t>
      </w:r>
      <w:r w:rsidR="003F0958" w:rsidRPr="00271C28">
        <w:rPr>
          <w:rFonts w:ascii="GHEA Grapalat" w:hAnsi="GHEA Grapalat"/>
          <w:sz w:val="24"/>
          <w:szCs w:val="24"/>
          <w:lang w:val="hy-AM"/>
        </w:rPr>
        <w:t>)</w:t>
      </w:r>
      <w:r w:rsidRPr="00271C28">
        <w:rPr>
          <w:rFonts w:ascii="GHEA Grapalat" w:hAnsi="GHEA Grapalat"/>
          <w:sz w:val="24"/>
          <w:szCs w:val="24"/>
          <w:lang w:val="hy-AM"/>
        </w:rPr>
        <w:t xml:space="preserve"> առավելագույն օգտագործում,</w:t>
      </w:r>
    </w:p>
    <w:p w14:paraId="659294CC" w14:textId="77777777" w:rsidR="00FC1C73" w:rsidRPr="00271C28" w:rsidRDefault="00FC1C73" w:rsidP="00C156E5">
      <w:pPr>
        <w:tabs>
          <w:tab w:val="left" w:pos="567"/>
        </w:tabs>
        <w:spacing w:after="0" w:line="276" w:lineRule="auto"/>
        <w:jc w:val="both"/>
        <w:rPr>
          <w:rFonts w:ascii="GHEA Grapalat" w:hAnsi="GHEA Grapalat"/>
          <w:sz w:val="24"/>
          <w:szCs w:val="24"/>
          <w:lang w:val="hy-AM"/>
        </w:rPr>
      </w:pPr>
      <w:r w:rsidRPr="00271C28">
        <w:rPr>
          <w:rFonts w:ascii="GHEA Grapalat" w:hAnsi="GHEA Grapalat"/>
          <w:sz w:val="24"/>
          <w:szCs w:val="24"/>
          <w:lang w:val="hy-AM"/>
        </w:rPr>
        <w:t>4.հաշվառման համակարգի բարելավում՝ էներգահամակարգի հաշվիչներից տվյալների հավաքման վերահսկողության բարձրացում, տնտեսապես ավելի կայուն էներգետիկ ոլորտի կառուցում,</w:t>
      </w:r>
    </w:p>
    <w:p w14:paraId="43635171" w14:textId="77777777" w:rsidR="00FC1C73" w:rsidRPr="00271C28" w:rsidRDefault="00FC1C73" w:rsidP="00C156E5">
      <w:pPr>
        <w:tabs>
          <w:tab w:val="left" w:pos="567"/>
        </w:tabs>
        <w:spacing w:after="0" w:line="276" w:lineRule="auto"/>
        <w:jc w:val="both"/>
        <w:rPr>
          <w:rFonts w:ascii="GHEA Grapalat" w:hAnsi="GHEA Grapalat"/>
          <w:sz w:val="24"/>
          <w:szCs w:val="24"/>
          <w:lang w:val="hy-AM"/>
        </w:rPr>
      </w:pPr>
      <w:r w:rsidRPr="00271C28">
        <w:rPr>
          <w:rFonts w:ascii="GHEA Grapalat" w:hAnsi="GHEA Grapalat"/>
          <w:sz w:val="24"/>
          <w:szCs w:val="24"/>
          <w:lang w:val="hy-AM"/>
        </w:rPr>
        <w:t>5.անօդաչու սարքերի կիրառում վթարավերականգնողական աշխատանքներում,</w:t>
      </w:r>
    </w:p>
    <w:p w14:paraId="54383524" w14:textId="77777777" w:rsidR="00FC1C73" w:rsidRPr="00271C28" w:rsidRDefault="00FC1C73" w:rsidP="00C156E5">
      <w:pPr>
        <w:tabs>
          <w:tab w:val="left" w:pos="709"/>
        </w:tabs>
        <w:spacing w:after="0" w:line="276" w:lineRule="auto"/>
        <w:jc w:val="both"/>
        <w:rPr>
          <w:rFonts w:ascii="GHEA Grapalat" w:hAnsi="GHEA Grapalat"/>
          <w:sz w:val="24"/>
          <w:szCs w:val="24"/>
          <w:lang w:val="hy-AM"/>
        </w:rPr>
      </w:pPr>
      <w:r w:rsidRPr="00271C28">
        <w:rPr>
          <w:rFonts w:ascii="GHEA Grapalat" w:hAnsi="GHEA Grapalat"/>
          <w:sz w:val="24"/>
          <w:szCs w:val="24"/>
          <w:lang w:val="hy-AM"/>
        </w:rPr>
        <w:t>6.ավտոտրանսպորտային միջոցների արդյունավետ շահագործման կազմակերպման նկատառումներից ելնելով՝ ավտոտրանսպորտային միջոցներին հատկացվող վառելիքի օպտիմալացման, տրանսպորտային ծառայությունների որակի բարելավման, ճանապարհային երթևեկության ռիսկերի նվազեցման համար տրանսպորտային միջոցների երթուղայնացման և կառավարման GPS /GLONASS համակարգի լրիվ ներդրում,</w:t>
      </w:r>
    </w:p>
    <w:p w14:paraId="0B5B7ECC" w14:textId="77777777" w:rsidR="00FC1C73" w:rsidRPr="00271C28" w:rsidRDefault="00FC1C73" w:rsidP="00C156E5">
      <w:pPr>
        <w:spacing w:line="276" w:lineRule="auto"/>
        <w:jc w:val="both"/>
        <w:rPr>
          <w:rFonts w:ascii="GHEA Grapalat" w:hAnsi="GHEA Grapalat"/>
          <w:sz w:val="24"/>
          <w:szCs w:val="24"/>
          <w:lang w:val="hy-AM"/>
        </w:rPr>
      </w:pPr>
      <w:r w:rsidRPr="00271C28">
        <w:rPr>
          <w:rFonts w:ascii="GHEA Grapalat" w:hAnsi="GHEA Grapalat"/>
          <w:sz w:val="24"/>
          <w:szCs w:val="24"/>
          <w:lang w:val="hy-AM"/>
        </w:rPr>
        <w:t>7. յուրաքանչյուր ամիս իրականացնել ծախսերի մանրակրկիտ վերլուծություն և մոնիթորինգ, կիրառել ներքին վերահսկողական արդյունավետ մեխանիզմներ:</w:t>
      </w:r>
    </w:p>
    <w:p w14:paraId="5F514706" w14:textId="5C84B035" w:rsidR="00F00295" w:rsidRPr="00271C28" w:rsidRDefault="00FC1C73" w:rsidP="00C17743">
      <w:pPr>
        <w:tabs>
          <w:tab w:val="left" w:pos="567"/>
        </w:tabs>
        <w:spacing w:line="276" w:lineRule="auto"/>
        <w:jc w:val="both"/>
        <w:rPr>
          <w:rFonts w:ascii="GHEA Grapalat" w:hAnsi="GHEA Grapalat"/>
          <w:sz w:val="24"/>
          <w:szCs w:val="24"/>
          <w:lang w:val="hy-AM"/>
        </w:rPr>
      </w:pPr>
      <w:r w:rsidRPr="00271C28">
        <w:rPr>
          <w:rFonts w:ascii="GHEA Grapalat" w:hAnsi="GHEA Grapalat"/>
          <w:sz w:val="24"/>
          <w:szCs w:val="24"/>
          <w:lang w:val="hy-AM"/>
        </w:rPr>
        <w:tab/>
        <w:t>Համակարգի ընկերությունները ձեռնարկում են միջոցներ բացահայտելու իրենց ընկերություններում աշխատող կադրերի, նրանց աշխատանքի մոտիվացիայի պայմանների համապատասխանությունն իրենց կողմից նախանշված նպատակներին հասնելու համար անհրաժեշտ պահանջներին, միաժամանակ, որպես միջնաժամկետ ցուցանիշ համարելով անձնակազմի սոցիալական զարգացումը, կրթական մակարդակի բարձրացումը, այսինքն՝ նյութական և ոչ նյութական բարեկեցության շարունակական ավելացումը</w:t>
      </w:r>
      <w:r w:rsidR="00C17743">
        <w:rPr>
          <w:rFonts w:ascii="GHEA Grapalat" w:hAnsi="GHEA Grapalat"/>
          <w:sz w:val="24"/>
          <w:szCs w:val="24"/>
          <w:lang w:val="hy-AM"/>
        </w:rPr>
        <w:t>:</w:t>
      </w:r>
    </w:p>
    <w:p w14:paraId="4C1EA026" w14:textId="77777777" w:rsidR="002A2C10" w:rsidRPr="00271C28" w:rsidRDefault="002A2C10" w:rsidP="00C156E5">
      <w:pPr>
        <w:spacing w:line="276" w:lineRule="auto"/>
        <w:rPr>
          <w:rFonts w:ascii="GHEA Grapalat" w:hAnsi="GHEA Grapalat"/>
          <w:sz w:val="24"/>
          <w:szCs w:val="24"/>
          <w:lang w:val="hy-AM"/>
        </w:rPr>
      </w:pPr>
      <w:r w:rsidRPr="00271C28">
        <w:rPr>
          <w:rFonts w:ascii="GHEA Grapalat" w:hAnsi="GHEA Grapalat"/>
          <w:sz w:val="24"/>
          <w:szCs w:val="24"/>
          <w:lang w:val="hy-AM"/>
        </w:rPr>
        <w:lastRenderedPageBreak/>
        <w:t>Այսպիսով՝</w:t>
      </w:r>
    </w:p>
    <w:p w14:paraId="4DF2AC05" w14:textId="4BD866A7" w:rsidR="002A2C10" w:rsidRPr="00271C28" w:rsidRDefault="004A2274" w:rsidP="00C156E5">
      <w:pPr>
        <w:spacing w:after="0" w:line="276" w:lineRule="auto"/>
        <w:jc w:val="both"/>
        <w:rPr>
          <w:rFonts w:ascii="GHEA Grapalat" w:eastAsia="Times New Roman" w:hAnsi="GHEA Grapalat" w:cs="Sylfaen"/>
          <w:sz w:val="24"/>
          <w:szCs w:val="24"/>
          <w:lang w:val="hy-AM"/>
        </w:rPr>
      </w:pPr>
      <w:r>
        <w:rPr>
          <w:rFonts w:ascii="GHEA Grapalat" w:eastAsia="Times New Roman" w:hAnsi="GHEA Grapalat" w:cs="Sylfaen"/>
          <w:sz w:val="24"/>
          <w:szCs w:val="24"/>
          <w:lang w:val="hy-AM"/>
        </w:rPr>
        <w:t>Մ</w:t>
      </w:r>
      <w:r w:rsidR="002A2C10" w:rsidRPr="00271C28">
        <w:rPr>
          <w:rFonts w:ascii="GHEA Grapalat" w:eastAsia="Times New Roman" w:hAnsi="GHEA Grapalat" w:cs="Sylfaen"/>
          <w:sz w:val="24"/>
          <w:szCs w:val="24"/>
          <w:lang w:val="hy-AM"/>
        </w:rPr>
        <w:t>ինչև 2040 թվականը Հայաստան</w:t>
      </w:r>
      <w:r>
        <w:rPr>
          <w:rFonts w:ascii="GHEA Grapalat" w:eastAsia="Times New Roman" w:hAnsi="GHEA Grapalat" w:cs="Sylfaen"/>
          <w:sz w:val="24"/>
          <w:szCs w:val="24"/>
          <w:lang w:val="hy-AM"/>
        </w:rPr>
        <w:t>ի</w:t>
      </w:r>
      <w:r w:rsidR="002A2C10" w:rsidRPr="00271C28">
        <w:rPr>
          <w:rFonts w:ascii="GHEA Grapalat" w:eastAsia="Times New Roman" w:hAnsi="GHEA Grapalat" w:cs="Sylfaen"/>
          <w:sz w:val="24"/>
          <w:szCs w:val="24"/>
          <w:lang w:val="hy-AM"/>
        </w:rPr>
        <w:t xml:space="preserve"> էներգետիկ համակարգը պետք ունենա հետևյալ նկարագիրը ՝ </w:t>
      </w:r>
    </w:p>
    <w:p w14:paraId="71BE09F7" w14:textId="77777777" w:rsidR="002A2C10" w:rsidRPr="00271C28" w:rsidRDefault="002A2C10" w:rsidP="00C156E5">
      <w:pPr>
        <w:numPr>
          <w:ilvl w:val="0"/>
          <w:numId w:val="32"/>
        </w:numPr>
        <w:spacing w:after="0" w:line="276" w:lineRule="auto"/>
        <w:jc w:val="both"/>
        <w:rPr>
          <w:rFonts w:ascii="GHEA Grapalat" w:hAnsi="GHEA Grapalat" w:cs="GHEA Grapalat"/>
          <w:bCs/>
          <w:sz w:val="24"/>
          <w:szCs w:val="24"/>
          <w:lang w:val="hy-AM"/>
        </w:rPr>
      </w:pPr>
      <w:r w:rsidRPr="00271C28">
        <w:rPr>
          <w:rFonts w:ascii="GHEA Grapalat" w:hAnsi="GHEA Grapalat" w:cs="GHEA Grapalat"/>
          <w:bCs/>
          <w:sz w:val="24"/>
          <w:szCs w:val="24"/>
          <w:lang w:val="hy-AM"/>
        </w:rPr>
        <w:t>Ինքնաբավ և արտահանմանն ուղղված բարձր հուսալիությամբ և ժամանակակից տեխնոլոգիական հագեցվածությամբ, արդիական ենթակառուցվածքներով</w:t>
      </w:r>
      <w:r w:rsidR="003F0958" w:rsidRPr="00271C28">
        <w:rPr>
          <w:rFonts w:ascii="GHEA Grapalat" w:hAnsi="GHEA Grapalat" w:cs="GHEA Grapalat"/>
          <w:bCs/>
          <w:sz w:val="24"/>
          <w:szCs w:val="24"/>
          <w:lang w:val="hy-AM"/>
        </w:rPr>
        <w:t xml:space="preserve">, </w:t>
      </w:r>
      <w:r w:rsidRPr="00271C28">
        <w:rPr>
          <w:rFonts w:ascii="GHEA Grapalat" w:hAnsi="GHEA Grapalat" w:cs="GHEA Grapalat"/>
          <w:bCs/>
          <w:sz w:val="24"/>
          <w:szCs w:val="24"/>
          <w:lang w:val="hy-AM"/>
        </w:rPr>
        <w:t xml:space="preserve">տարեկան </w:t>
      </w:r>
      <w:r w:rsidR="00F00295" w:rsidRPr="00271C28">
        <w:rPr>
          <w:rFonts w:ascii="GHEA Grapalat" w:hAnsi="GHEA Grapalat" w:cs="GHEA Grapalat"/>
          <w:bCs/>
          <w:sz w:val="24"/>
          <w:szCs w:val="24"/>
          <w:lang w:val="hy-AM"/>
        </w:rPr>
        <w:t xml:space="preserve">շուրջ </w:t>
      </w:r>
      <w:r w:rsidRPr="00271C28">
        <w:rPr>
          <w:rFonts w:ascii="GHEA Grapalat" w:hAnsi="GHEA Grapalat" w:cs="GHEA Grapalat"/>
          <w:bCs/>
          <w:sz w:val="24"/>
          <w:szCs w:val="24"/>
          <w:lang w:val="hy-AM"/>
        </w:rPr>
        <w:t>12 մլրդ կՎտժ արտադր</w:t>
      </w:r>
      <w:r w:rsidR="00F00295" w:rsidRPr="00271C28">
        <w:rPr>
          <w:rFonts w:ascii="GHEA Grapalat" w:hAnsi="GHEA Grapalat" w:cs="GHEA Grapalat"/>
          <w:bCs/>
          <w:sz w:val="24"/>
          <w:szCs w:val="24"/>
          <w:lang w:val="hy-AM"/>
        </w:rPr>
        <w:t xml:space="preserve">ության ծավալով </w:t>
      </w:r>
      <w:r w:rsidRPr="00271C28">
        <w:rPr>
          <w:rFonts w:ascii="GHEA Grapalat" w:hAnsi="GHEA Grapalat" w:cs="GHEA Grapalat"/>
          <w:bCs/>
          <w:sz w:val="24"/>
          <w:szCs w:val="24"/>
          <w:lang w:val="hy-AM"/>
        </w:rPr>
        <w:t xml:space="preserve">էլեկտրաէներգետիկական համակարգ: </w:t>
      </w:r>
    </w:p>
    <w:p w14:paraId="229133E1" w14:textId="5DE6A954"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 xml:space="preserve">Տարածաշրջանային էլեկտրաէներգետիկական </w:t>
      </w:r>
      <w:r w:rsidR="00032BF7" w:rsidRPr="00C17743">
        <w:rPr>
          <w:rFonts w:ascii="GHEA Grapalat" w:hAnsi="GHEA Grapalat"/>
          <w:sz w:val="24"/>
          <w:szCs w:val="24"/>
          <w:lang w:val="hy-AM"/>
        </w:rPr>
        <w:t>հանգույց</w:t>
      </w:r>
      <w:r w:rsidRPr="00271C28">
        <w:rPr>
          <w:rFonts w:ascii="GHEA Grapalat" w:hAnsi="GHEA Grapalat"/>
          <w:sz w:val="24"/>
          <w:szCs w:val="24"/>
          <w:lang w:val="hy-AM"/>
        </w:rPr>
        <w:t>, հարևան երկրների էներգամակարգերը և Եվրասիական տնտեսական միության ընդհանուր էլեկտրաէներգետիկական շուկան կապող խոշոր հանգույց:</w:t>
      </w:r>
    </w:p>
    <w:p w14:paraId="37800EFD" w14:textId="77777777"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Էլեկտրաէներգետիկական ազատականացված շուկա հիմնված միջազգային լավագույն մոդելների վրա:</w:t>
      </w:r>
    </w:p>
    <w:p w14:paraId="46CBC7FE" w14:textId="77777777"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 xml:space="preserve">Վերակագնվող էներգետիկ պաշարների տնտեսապես արդյունավետ և ողջամիտ օգտագործում՝ բնապահպանական բոլոր չափանիշներին համապատասխան: Էներգետիկ հաշվեկշռում վերականգնվող էներգիայի մասնաբաժնի հնարավոր առավելագույն աճի ապահովում, </w:t>
      </w:r>
      <w:r w:rsidR="00F00295" w:rsidRPr="00271C28">
        <w:rPr>
          <w:rFonts w:ascii="GHEA Grapalat" w:hAnsi="GHEA Grapalat"/>
          <w:sz w:val="24"/>
          <w:szCs w:val="24"/>
          <w:lang w:val="hy-AM"/>
        </w:rPr>
        <w:t xml:space="preserve">2030 թվականին </w:t>
      </w:r>
      <w:r w:rsidRPr="00271C28">
        <w:rPr>
          <w:rFonts w:ascii="GHEA Grapalat" w:hAnsi="GHEA Grapalat"/>
          <w:sz w:val="24"/>
          <w:szCs w:val="24"/>
          <w:lang w:val="hy-AM"/>
        </w:rPr>
        <w:t xml:space="preserve">առնվազն </w:t>
      </w:r>
      <w:r w:rsidR="00F00295" w:rsidRPr="00271C28">
        <w:rPr>
          <w:rFonts w:ascii="GHEA Grapalat" w:hAnsi="GHEA Grapalat"/>
          <w:sz w:val="24"/>
          <w:szCs w:val="24"/>
          <w:lang w:val="hy-AM"/>
        </w:rPr>
        <w:t xml:space="preserve">15 </w:t>
      </w:r>
      <w:r w:rsidRPr="00271C28">
        <w:rPr>
          <w:rFonts w:ascii="GHEA Grapalat" w:hAnsi="GHEA Grapalat"/>
          <w:sz w:val="24"/>
          <w:szCs w:val="24"/>
          <w:lang w:val="hy-AM"/>
        </w:rPr>
        <w:t>% արևային էներգիայի մասնաբաժնով</w:t>
      </w:r>
      <w:r w:rsidR="00DF28AD" w:rsidRPr="00271C28">
        <w:rPr>
          <w:rFonts w:ascii="GHEA Grapalat" w:hAnsi="GHEA Grapalat"/>
          <w:sz w:val="24"/>
          <w:szCs w:val="24"/>
          <w:lang w:val="hy-AM"/>
        </w:rPr>
        <w:t>:</w:t>
      </w:r>
      <w:r w:rsidR="002E635E" w:rsidRPr="00271C28">
        <w:rPr>
          <w:rFonts w:ascii="GHEA Grapalat" w:hAnsi="GHEA Grapalat"/>
          <w:sz w:val="24"/>
          <w:szCs w:val="24"/>
          <w:lang w:val="hy-AM"/>
        </w:rPr>
        <w:t xml:space="preserve"> Դրա համար անհրաժեշտ է արդյունավետ կառավարել այլընտրանքային աղբյուրներից արտադրվող էլեկտրաէներգիան, որի համար պետք է էլեկտրակուտակիչ կայաններ ունենալ։</w:t>
      </w:r>
    </w:p>
    <w:p w14:paraId="12C42B13" w14:textId="77777777"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Էներգախնայողության և էներգաարդյունավետության միջոցառումների լայնածավալ իրա</w:t>
      </w:r>
      <w:r w:rsidR="00EF7CEF" w:rsidRPr="00271C28">
        <w:rPr>
          <w:rFonts w:ascii="GHEA Grapalat" w:hAnsi="GHEA Grapalat"/>
          <w:sz w:val="24"/>
          <w:szCs w:val="24"/>
          <w:lang w:val="hy-AM"/>
        </w:rPr>
        <w:t>կանա</w:t>
      </w:r>
      <w:r w:rsidRPr="00271C28">
        <w:rPr>
          <w:rFonts w:ascii="GHEA Grapalat" w:hAnsi="GHEA Grapalat"/>
          <w:sz w:val="24"/>
          <w:szCs w:val="24"/>
          <w:lang w:val="hy-AM"/>
        </w:rPr>
        <w:t>ցում, էներգախնայողության և էներգաարդյունավետ տեխնոլոգիաների ներդրում կանաչ և գիտելիքահենք տնտեսության անցման գործում:</w:t>
      </w:r>
    </w:p>
    <w:p w14:paraId="0AB53C8A" w14:textId="77777777"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 xml:space="preserve">Ատոմային էներգիայի խաղաղ նպատակներով զարգացում, մասնավորապես Հայաստանում նոր միջուկային էներգաբլոկ/ների կառուցում: </w:t>
      </w:r>
    </w:p>
    <w:p w14:paraId="65E03C4B" w14:textId="77777777"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Բարձր օգտակար գործողության գործակցով նոր էներգաարտադրող  հզորությունների ստեղծում:</w:t>
      </w:r>
    </w:p>
    <w:p w14:paraId="6675F1FE" w14:textId="77777777"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 xml:space="preserve">Սպառողներին հուսալի և </w:t>
      </w:r>
      <w:r w:rsidRPr="00271C28">
        <w:rPr>
          <w:rFonts w:ascii="GHEA Grapalat" w:hAnsi="GHEA Grapalat"/>
          <w:color w:val="000000"/>
          <w:sz w:val="24"/>
          <w:szCs w:val="24"/>
          <w:lang w:val="hy-AM"/>
        </w:rPr>
        <w:t xml:space="preserve">անխափան, որակյալ </w:t>
      </w:r>
      <w:r w:rsidRPr="00271C28">
        <w:rPr>
          <w:rFonts w:ascii="GHEA Grapalat" w:hAnsi="GHEA Grapalat"/>
          <w:sz w:val="24"/>
          <w:szCs w:val="24"/>
          <w:lang w:val="hy-AM"/>
        </w:rPr>
        <w:t xml:space="preserve">էներգամատակարարում ու </w:t>
      </w:r>
      <w:r w:rsidRPr="00271C28">
        <w:rPr>
          <w:rFonts w:ascii="GHEA Grapalat" w:hAnsi="GHEA Grapalat"/>
          <w:color w:val="000000"/>
          <w:sz w:val="24"/>
          <w:szCs w:val="24"/>
          <w:lang w:val="hy-AM"/>
        </w:rPr>
        <w:t>էներգահամակարգի բնականոն գործունեությունն ապահովող հավասարակշռված և կանխատեսելի սակագներ:</w:t>
      </w:r>
    </w:p>
    <w:p w14:paraId="55D19AED" w14:textId="77777777" w:rsidR="002A2C10" w:rsidRPr="00271C28" w:rsidRDefault="002A2C10" w:rsidP="00C156E5">
      <w:pPr>
        <w:numPr>
          <w:ilvl w:val="0"/>
          <w:numId w:val="32"/>
        </w:numPr>
        <w:spacing w:after="0" w:line="276" w:lineRule="auto"/>
        <w:jc w:val="both"/>
        <w:rPr>
          <w:rFonts w:ascii="GHEA Grapalat" w:hAnsi="GHEA Grapalat"/>
          <w:sz w:val="24"/>
          <w:szCs w:val="24"/>
          <w:lang w:val="hy-AM"/>
        </w:rPr>
      </w:pPr>
      <w:r w:rsidRPr="00271C28">
        <w:rPr>
          <w:rFonts w:ascii="GHEA Grapalat" w:hAnsi="GHEA Grapalat"/>
          <w:sz w:val="24"/>
          <w:szCs w:val="24"/>
          <w:lang w:val="hy-AM"/>
        </w:rPr>
        <w:t>Վառելիքաէներգետիկ առաջնային պաշարների՝ մասնավորապես բնական գազի Հայաստան մատակարարման ուղիների և ձևերի բազմազանեցում, երաշխավորելով գազի առնվազ երկու տեխնոլոգիական մուտք երկիր:</w:t>
      </w:r>
    </w:p>
    <w:p w14:paraId="65316763" w14:textId="77777777" w:rsidR="002A2C10" w:rsidRPr="00271C28" w:rsidRDefault="002A2C10" w:rsidP="00C156E5">
      <w:pPr>
        <w:numPr>
          <w:ilvl w:val="0"/>
          <w:numId w:val="32"/>
        </w:numPr>
        <w:spacing w:line="276" w:lineRule="auto"/>
        <w:jc w:val="both"/>
        <w:rPr>
          <w:rFonts w:ascii="GHEA Grapalat" w:hAnsi="GHEA Grapalat"/>
          <w:sz w:val="24"/>
          <w:szCs w:val="24"/>
          <w:lang w:val="hy-AM"/>
        </w:rPr>
      </w:pPr>
      <w:r w:rsidRPr="00271C28">
        <w:rPr>
          <w:rFonts w:ascii="GHEA Grapalat" w:hAnsi="GHEA Grapalat"/>
          <w:sz w:val="24"/>
          <w:szCs w:val="24"/>
          <w:lang w:val="hy-AM"/>
        </w:rPr>
        <w:lastRenderedPageBreak/>
        <w:t>Եվրասիական տնտեսական միության գազի ընդհանուր շուկայի գործարկմամբ պայմանավորված գազի գնագոյանցման թափանցիկ մեխանիզմների ներդնում:</w:t>
      </w:r>
    </w:p>
    <w:p w14:paraId="25677422" w14:textId="6FAAD78A" w:rsidR="002A2C10" w:rsidRPr="00D85E05" w:rsidRDefault="002A2C10" w:rsidP="00BC6678">
      <w:pPr>
        <w:spacing w:after="0" w:line="276" w:lineRule="auto"/>
        <w:ind w:firstLine="360"/>
        <w:jc w:val="both"/>
        <w:rPr>
          <w:rFonts w:ascii="GHEA Grapalat" w:hAnsi="GHEA Grapalat"/>
          <w:sz w:val="24"/>
          <w:szCs w:val="24"/>
          <w:lang w:val="hy-AM"/>
        </w:rPr>
      </w:pPr>
      <w:r w:rsidRPr="00271C28">
        <w:rPr>
          <w:rFonts w:ascii="GHEA Grapalat" w:eastAsia="Times New Roman" w:hAnsi="GHEA Grapalat" w:cs="Sylfaen"/>
          <w:sz w:val="24"/>
          <w:szCs w:val="24"/>
          <w:lang w:val="hy-AM"/>
        </w:rPr>
        <w:t xml:space="preserve">Այս ամենը իրականություն կդառնա մինչև </w:t>
      </w:r>
      <w:r w:rsidR="00F00295" w:rsidRPr="00271C28">
        <w:rPr>
          <w:rFonts w:ascii="GHEA Grapalat" w:eastAsia="Times New Roman" w:hAnsi="GHEA Grapalat" w:cs="Sylfaen"/>
          <w:sz w:val="24"/>
          <w:szCs w:val="24"/>
          <w:lang w:val="hy-AM"/>
        </w:rPr>
        <w:t xml:space="preserve">2030 </w:t>
      </w:r>
      <w:r w:rsidRPr="00271C28">
        <w:rPr>
          <w:rFonts w:ascii="GHEA Grapalat" w:eastAsia="Times New Roman" w:hAnsi="GHEA Grapalat" w:cs="Sylfaen"/>
          <w:sz w:val="24"/>
          <w:szCs w:val="24"/>
          <w:lang w:val="hy-AM"/>
        </w:rPr>
        <w:t xml:space="preserve">թվականը արտադրության, հաղորդման և բաշխման ցանցերում կատարվելիք շուրջ </w:t>
      </w:r>
      <w:r w:rsidR="00F00295" w:rsidRPr="00271C28">
        <w:rPr>
          <w:rFonts w:ascii="GHEA Grapalat" w:eastAsia="Times New Roman" w:hAnsi="GHEA Grapalat" w:cs="Sylfaen"/>
          <w:sz w:val="24"/>
          <w:szCs w:val="24"/>
          <w:lang w:val="hy-AM"/>
        </w:rPr>
        <w:t>3</w:t>
      </w:r>
      <w:r w:rsidR="0057030B" w:rsidRPr="00271C28">
        <w:rPr>
          <w:rFonts w:ascii="Cambria Math" w:eastAsia="Times New Roman" w:hAnsi="Cambria Math" w:cs="Cambria Math"/>
          <w:sz w:val="24"/>
          <w:szCs w:val="24"/>
          <w:lang w:val="hy-AM"/>
        </w:rPr>
        <w:t>.</w:t>
      </w:r>
      <w:r w:rsidR="00F00295" w:rsidRPr="00271C28">
        <w:rPr>
          <w:rFonts w:ascii="GHEA Grapalat" w:eastAsia="Times New Roman" w:hAnsi="GHEA Grapalat" w:cs="Sylfaen"/>
          <w:sz w:val="24"/>
          <w:szCs w:val="24"/>
          <w:lang w:val="hy-AM"/>
        </w:rPr>
        <w:t>0</w:t>
      </w:r>
      <w:r w:rsidRPr="00271C28">
        <w:rPr>
          <w:rFonts w:ascii="GHEA Grapalat" w:eastAsia="Times New Roman" w:hAnsi="GHEA Grapalat" w:cs="Sylfaen"/>
          <w:sz w:val="24"/>
          <w:szCs w:val="24"/>
          <w:lang w:val="hy-AM"/>
        </w:rPr>
        <w:t xml:space="preserve"> մլրդ ԱՄՆ դոլար ներդրման արդյունքում:</w:t>
      </w:r>
    </w:p>
    <w:sectPr w:rsidR="002A2C10" w:rsidRPr="00D85E05" w:rsidSect="00BA2F90">
      <w:pgSz w:w="12240" w:h="15840"/>
      <w:pgMar w:top="1440" w:right="1440" w:bottom="1440" w:left="1440" w:header="720" w:footer="720" w:gutter="0"/>
      <w:cols w:space="234"/>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E1892" w16cex:dateUtc="2020-08-12T0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3F03AA" w16cid:durableId="22CE8910"/>
  <w16cid:commentId w16cid:paraId="0E2C2712" w16cid:durableId="22DE1892"/>
  <w16cid:commentId w16cid:paraId="05726A3C" w16cid:durableId="22CE89A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13272" w14:textId="77777777" w:rsidR="00AF715D" w:rsidRDefault="00AF715D">
      <w:pPr>
        <w:spacing w:after="0" w:line="240" w:lineRule="auto"/>
      </w:pPr>
      <w:r>
        <w:separator/>
      </w:r>
    </w:p>
  </w:endnote>
  <w:endnote w:type="continuationSeparator" w:id="0">
    <w:p w14:paraId="4BE9AFDA" w14:textId="77777777" w:rsidR="00AF715D" w:rsidRDefault="00AF7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TarumianTimes">
    <w:altName w:val="Times New Roman"/>
    <w:panose1 w:val="02020603050405020304"/>
    <w:charset w:val="00"/>
    <w:family w:val="roman"/>
    <w:pitch w:val="variable"/>
    <w:sig w:usb0="00000003" w:usb1="00000000" w:usb2="00000000" w:usb3="00000000" w:csb0="00000001" w:csb1="00000000"/>
  </w:font>
  <w:font w:name="Arial Armenian">
    <w:panose1 w:val="020B0604020202020204"/>
    <w:charset w:val="00"/>
    <w:family w:val="swiss"/>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92340"/>
      <w:docPartObj>
        <w:docPartGallery w:val="Page Numbers (Bottom of Page)"/>
        <w:docPartUnique/>
      </w:docPartObj>
    </w:sdtPr>
    <w:sdtEndPr>
      <w:rPr>
        <w:rFonts w:ascii="GHEA Grapalat" w:hAnsi="GHEA Grapalat"/>
        <w:noProof/>
        <w:sz w:val="18"/>
        <w:szCs w:val="18"/>
      </w:rPr>
    </w:sdtEndPr>
    <w:sdtContent>
      <w:p w14:paraId="10182E90" w14:textId="617848DB" w:rsidR="00C05BCC" w:rsidRPr="00B30DA1" w:rsidRDefault="00F24D87">
        <w:pPr>
          <w:pStyle w:val="Footer"/>
          <w:jc w:val="right"/>
          <w:rPr>
            <w:rFonts w:ascii="GHEA Grapalat" w:hAnsi="GHEA Grapalat"/>
            <w:sz w:val="18"/>
            <w:szCs w:val="18"/>
          </w:rPr>
        </w:pPr>
        <w:r w:rsidRPr="00B30DA1">
          <w:rPr>
            <w:rFonts w:ascii="GHEA Grapalat" w:hAnsi="GHEA Grapalat"/>
            <w:sz w:val="18"/>
            <w:szCs w:val="18"/>
          </w:rPr>
          <w:fldChar w:fldCharType="begin"/>
        </w:r>
        <w:r w:rsidR="00CE4104" w:rsidRPr="00B30DA1">
          <w:rPr>
            <w:rFonts w:ascii="GHEA Grapalat" w:hAnsi="GHEA Grapalat"/>
            <w:sz w:val="18"/>
            <w:szCs w:val="18"/>
          </w:rPr>
          <w:instrText xml:space="preserve"> PAGE   \* MERGEFORMAT </w:instrText>
        </w:r>
        <w:r w:rsidRPr="00B30DA1">
          <w:rPr>
            <w:rFonts w:ascii="GHEA Grapalat" w:hAnsi="GHEA Grapalat"/>
            <w:sz w:val="18"/>
            <w:szCs w:val="18"/>
          </w:rPr>
          <w:fldChar w:fldCharType="separate"/>
        </w:r>
        <w:r w:rsidR="00327983">
          <w:rPr>
            <w:rFonts w:ascii="GHEA Grapalat" w:hAnsi="GHEA Grapalat"/>
            <w:noProof/>
            <w:sz w:val="18"/>
            <w:szCs w:val="18"/>
          </w:rPr>
          <w:t>21</w:t>
        </w:r>
        <w:r w:rsidRPr="00B30DA1">
          <w:rPr>
            <w:rFonts w:ascii="GHEA Grapalat" w:hAnsi="GHEA Grapalat"/>
            <w:noProof/>
            <w:sz w:val="18"/>
            <w:szCs w:val="18"/>
          </w:rPr>
          <w:fldChar w:fldCharType="end"/>
        </w:r>
      </w:p>
    </w:sdtContent>
  </w:sdt>
  <w:p w14:paraId="0ABF12FF" w14:textId="77777777" w:rsidR="00C05BCC" w:rsidRDefault="00AF715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9F5AC6" w14:textId="77777777" w:rsidR="00AF715D" w:rsidRDefault="00AF715D">
      <w:pPr>
        <w:spacing w:after="0" w:line="240" w:lineRule="auto"/>
      </w:pPr>
      <w:r>
        <w:separator/>
      </w:r>
    </w:p>
  </w:footnote>
  <w:footnote w:type="continuationSeparator" w:id="0">
    <w:p w14:paraId="1BC9DA1D" w14:textId="77777777" w:rsidR="00AF715D" w:rsidRDefault="00AF71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768F3"/>
    <w:multiLevelType w:val="hybridMultilevel"/>
    <w:tmpl w:val="C2023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42853"/>
    <w:multiLevelType w:val="hybridMultilevel"/>
    <w:tmpl w:val="52DC4A50"/>
    <w:lvl w:ilvl="0" w:tplc="04090011">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83304"/>
    <w:multiLevelType w:val="hybridMultilevel"/>
    <w:tmpl w:val="C2023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A2EFB"/>
    <w:multiLevelType w:val="hybridMultilevel"/>
    <w:tmpl w:val="4EC2CFF6"/>
    <w:lvl w:ilvl="0" w:tplc="40A2E470">
      <w:start w:val="1"/>
      <w:numFmt w:val="bullet"/>
      <w:lvlText w:val=""/>
      <w:lvlJc w:val="left"/>
      <w:pPr>
        <w:ind w:left="1428" w:hanging="360"/>
      </w:pPr>
      <w:rPr>
        <w:rFonts w:ascii="Symbol" w:hAnsi="Symbol" w:hint="default"/>
        <w:sz w:val="28"/>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15:restartNumberingAfterBreak="0">
    <w:nsid w:val="22281692"/>
    <w:multiLevelType w:val="hybridMultilevel"/>
    <w:tmpl w:val="0346FD06"/>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5" w15:restartNumberingAfterBreak="0">
    <w:nsid w:val="229B4303"/>
    <w:multiLevelType w:val="hybridMultilevel"/>
    <w:tmpl w:val="61EC2256"/>
    <w:lvl w:ilvl="0" w:tplc="2B6066DC">
      <w:start w:val="2"/>
      <w:numFmt w:val="decimal"/>
      <w:lvlText w:val="%1"/>
      <w:lvlJc w:val="left"/>
      <w:pPr>
        <w:ind w:left="990"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23814CC3"/>
    <w:multiLevelType w:val="hybridMultilevel"/>
    <w:tmpl w:val="52D2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F465A"/>
    <w:multiLevelType w:val="hybridMultilevel"/>
    <w:tmpl w:val="6B9A584C"/>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8" w15:restartNumberingAfterBreak="0">
    <w:nsid w:val="28DC3455"/>
    <w:multiLevelType w:val="hybridMultilevel"/>
    <w:tmpl w:val="1D7A3E46"/>
    <w:lvl w:ilvl="0" w:tplc="2436A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94440"/>
    <w:multiLevelType w:val="hybridMultilevel"/>
    <w:tmpl w:val="7F5670F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2B1E602F"/>
    <w:multiLevelType w:val="hybridMultilevel"/>
    <w:tmpl w:val="648231D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1" w15:restartNumberingAfterBreak="0">
    <w:nsid w:val="32CC733B"/>
    <w:multiLevelType w:val="hybridMultilevel"/>
    <w:tmpl w:val="BCB88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3779A6"/>
    <w:multiLevelType w:val="hybridMultilevel"/>
    <w:tmpl w:val="AF3045C4"/>
    <w:lvl w:ilvl="0" w:tplc="E306E020">
      <w:start w:val="5"/>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3" w15:restartNumberingAfterBreak="0">
    <w:nsid w:val="34740E79"/>
    <w:multiLevelType w:val="hybridMultilevel"/>
    <w:tmpl w:val="E2345FB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36A2159B"/>
    <w:multiLevelType w:val="multilevel"/>
    <w:tmpl w:val="1EEA67A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D5C3CC9"/>
    <w:multiLevelType w:val="hybridMultilevel"/>
    <w:tmpl w:val="39D05FB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6F64FB"/>
    <w:multiLevelType w:val="hybridMultilevel"/>
    <w:tmpl w:val="7F5670F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48EF36A1"/>
    <w:multiLevelType w:val="hybridMultilevel"/>
    <w:tmpl w:val="E9724D4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4A9C11AC"/>
    <w:multiLevelType w:val="hybridMultilevel"/>
    <w:tmpl w:val="C778DD5E"/>
    <w:lvl w:ilvl="0" w:tplc="48BE2B5C">
      <w:start w:val="110"/>
      <w:numFmt w:val="bullet"/>
      <w:lvlText w:val=""/>
      <w:lvlJc w:val="left"/>
      <w:pPr>
        <w:ind w:left="1080" w:hanging="360"/>
      </w:pPr>
      <w:rPr>
        <w:rFonts w:ascii="Symbol" w:eastAsia="Calibri"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9" w15:restartNumberingAfterBreak="0">
    <w:nsid w:val="4B362D2B"/>
    <w:multiLevelType w:val="hybridMultilevel"/>
    <w:tmpl w:val="E2345FB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4DEC28FB"/>
    <w:multiLevelType w:val="hybridMultilevel"/>
    <w:tmpl w:val="BADE4EC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54656060"/>
    <w:multiLevelType w:val="hybridMultilevel"/>
    <w:tmpl w:val="20DA93FA"/>
    <w:lvl w:ilvl="0" w:tplc="0409000F">
      <w:start w:val="1"/>
      <w:numFmt w:val="decimal"/>
      <w:lvlText w:val="%1."/>
      <w:lvlJc w:val="left"/>
      <w:pPr>
        <w:ind w:left="3555" w:hanging="360"/>
      </w:pPr>
    </w:lvl>
    <w:lvl w:ilvl="1" w:tplc="04090019" w:tentative="1">
      <w:start w:val="1"/>
      <w:numFmt w:val="lowerLetter"/>
      <w:lvlText w:val="%2."/>
      <w:lvlJc w:val="left"/>
      <w:pPr>
        <w:ind w:left="4275" w:hanging="360"/>
      </w:pPr>
    </w:lvl>
    <w:lvl w:ilvl="2" w:tplc="0409001B" w:tentative="1">
      <w:start w:val="1"/>
      <w:numFmt w:val="lowerRoman"/>
      <w:lvlText w:val="%3."/>
      <w:lvlJc w:val="right"/>
      <w:pPr>
        <w:ind w:left="4995" w:hanging="180"/>
      </w:pPr>
    </w:lvl>
    <w:lvl w:ilvl="3" w:tplc="0409000F" w:tentative="1">
      <w:start w:val="1"/>
      <w:numFmt w:val="decimal"/>
      <w:lvlText w:val="%4."/>
      <w:lvlJc w:val="left"/>
      <w:pPr>
        <w:ind w:left="5715" w:hanging="360"/>
      </w:pPr>
    </w:lvl>
    <w:lvl w:ilvl="4" w:tplc="04090019" w:tentative="1">
      <w:start w:val="1"/>
      <w:numFmt w:val="lowerLetter"/>
      <w:lvlText w:val="%5."/>
      <w:lvlJc w:val="left"/>
      <w:pPr>
        <w:ind w:left="6435" w:hanging="360"/>
      </w:pPr>
    </w:lvl>
    <w:lvl w:ilvl="5" w:tplc="0409001B" w:tentative="1">
      <w:start w:val="1"/>
      <w:numFmt w:val="lowerRoman"/>
      <w:lvlText w:val="%6."/>
      <w:lvlJc w:val="right"/>
      <w:pPr>
        <w:ind w:left="7155" w:hanging="180"/>
      </w:pPr>
    </w:lvl>
    <w:lvl w:ilvl="6" w:tplc="0409000F" w:tentative="1">
      <w:start w:val="1"/>
      <w:numFmt w:val="decimal"/>
      <w:lvlText w:val="%7."/>
      <w:lvlJc w:val="left"/>
      <w:pPr>
        <w:ind w:left="7875" w:hanging="360"/>
      </w:pPr>
    </w:lvl>
    <w:lvl w:ilvl="7" w:tplc="04090019" w:tentative="1">
      <w:start w:val="1"/>
      <w:numFmt w:val="lowerLetter"/>
      <w:lvlText w:val="%8."/>
      <w:lvlJc w:val="left"/>
      <w:pPr>
        <w:ind w:left="8595" w:hanging="360"/>
      </w:pPr>
    </w:lvl>
    <w:lvl w:ilvl="8" w:tplc="0409001B" w:tentative="1">
      <w:start w:val="1"/>
      <w:numFmt w:val="lowerRoman"/>
      <w:lvlText w:val="%9."/>
      <w:lvlJc w:val="right"/>
      <w:pPr>
        <w:ind w:left="9315" w:hanging="180"/>
      </w:pPr>
    </w:lvl>
  </w:abstractNum>
  <w:abstractNum w:abstractNumId="22" w15:restartNumberingAfterBreak="0">
    <w:nsid w:val="54F034F5"/>
    <w:multiLevelType w:val="multilevel"/>
    <w:tmpl w:val="BCBADE7E"/>
    <w:lvl w:ilvl="0">
      <w:start w:val="5"/>
      <w:numFmt w:val="decimal"/>
      <w:lvlText w:val="%1"/>
      <w:lvlJc w:val="left"/>
      <w:pPr>
        <w:ind w:left="360" w:hanging="360"/>
      </w:pPr>
      <w:rPr>
        <w:rFonts w:ascii="Arial" w:hAnsi="Arial" w:cs="Arial" w:hint="default"/>
      </w:rPr>
    </w:lvl>
    <w:lvl w:ilvl="1">
      <w:start w:val="1"/>
      <w:numFmt w:val="decimal"/>
      <w:lvlText w:val="%1.%2"/>
      <w:lvlJc w:val="left"/>
      <w:pPr>
        <w:ind w:left="1440" w:hanging="360"/>
      </w:pPr>
      <w:rPr>
        <w:rFonts w:ascii="Arial" w:hAnsi="Arial" w:cs="Arial" w:hint="default"/>
      </w:rPr>
    </w:lvl>
    <w:lvl w:ilvl="2">
      <w:start w:val="1"/>
      <w:numFmt w:val="decimal"/>
      <w:lvlText w:val="%1.%2.%3"/>
      <w:lvlJc w:val="left"/>
      <w:pPr>
        <w:ind w:left="2880" w:hanging="720"/>
      </w:pPr>
      <w:rPr>
        <w:rFonts w:ascii="Arial" w:hAnsi="Arial" w:cs="Arial" w:hint="default"/>
      </w:rPr>
    </w:lvl>
    <w:lvl w:ilvl="3">
      <w:start w:val="1"/>
      <w:numFmt w:val="decimal"/>
      <w:lvlText w:val="%1.%2.%3.%4"/>
      <w:lvlJc w:val="left"/>
      <w:pPr>
        <w:ind w:left="3960" w:hanging="720"/>
      </w:pPr>
      <w:rPr>
        <w:rFonts w:ascii="Arial" w:hAnsi="Arial" w:cs="Arial" w:hint="default"/>
      </w:rPr>
    </w:lvl>
    <w:lvl w:ilvl="4">
      <w:start w:val="1"/>
      <w:numFmt w:val="decimal"/>
      <w:lvlText w:val="%1.%2.%3.%4.%5"/>
      <w:lvlJc w:val="left"/>
      <w:pPr>
        <w:ind w:left="5400" w:hanging="1080"/>
      </w:pPr>
      <w:rPr>
        <w:rFonts w:ascii="Arial" w:hAnsi="Arial" w:cs="Arial" w:hint="default"/>
      </w:rPr>
    </w:lvl>
    <w:lvl w:ilvl="5">
      <w:start w:val="1"/>
      <w:numFmt w:val="decimal"/>
      <w:lvlText w:val="%1.%2.%3.%4.%5.%6"/>
      <w:lvlJc w:val="left"/>
      <w:pPr>
        <w:ind w:left="6480" w:hanging="1080"/>
      </w:pPr>
      <w:rPr>
        <w:rFonts w:ascii="Arial" w:hAnsi="Arial" w:cs="Arial" w:hint="default"/>
      </w:rPr>
    </w:lvl>
    <w:lvl w:ilvl="6">
      <w:start w:val="1"/>
      <w:numFmt w:val="decimal"/>
      <w:lvlText w:val="%1.%2.%3.%4.%5.%6.%7"/>
      <w:lvlJc w:val="left"/>
      <w:pPr>
        <w:ind w:left="7920" w:hanging="1440"/>
      </w:pPr>
      <w:rPr>
        <w:rFonts w:ascii="Arial" w:hAnsi="Arial" w:cs="Arial" w:hint="default"/>
      </w:rPr>
    </w:lvl>
    <w:lvl w:ilvl="7">
      <w:start w:val="1"/>
      <w:numFmt w:val="decimal"/>
      <w:lvlText w:val="%1.%2.%3.%4.%5.%6.%7.%8"/>
      <w:lvlJc w:val="left"/>
      <w:pPr>
        <w:ind w:left="9000" w:hanging="1440"/>
      </w:pPr>
      <w:rPr>
        <w:rFonts w:ascii="Arial" w:hAnsi="Arial" w:cs="Arial" w:hint="default"/>
      </w:rPr>
    </w:lvl>
    <w:lvl w:ilvl="8">
      <w:start w:val="1"/>
      <w:numFmt w:val="decimal"/>
      <w:lvlText w:val="%1.%2.%3.%4.%5.%6.%7.%8.%9"/>
      <w:lvlJc w:val="left"/>
      <w:pPr>
        <w:ind w:left="10440" w:hanging="1800"/>
      </w:pPr>
      <w:rPr>
        <w:rFonts w:ascii="Arial" w:hAnsi="Arial" w:cs="Arial" w:hint="default"/>
      </w:rPr>
    </w:lvl>
  </w:abstractNum>
  <w:abstractNum w:abstractNumId="23" w15:restartNumberingAfterBreak="0">
    <w:nsid w:val="566D6400"/>
    <w:multiLevelType w:val="hybridMultilevel"/>
    <w:tmpl w:val="3D068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D5769"/>
    <w:multiLevelType w:val="hybridMultilevel"/>
    <w:tmpl w:val="5F281328"/>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25" w15:restartNumberingAfterBreak="0">
    <w:nsid w:val="5C0F7E47"/>
    <w:multiLevelType w:val="hybridMultilevel"/>
    <w:tmpl w:val="E2345FB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5D4C747D"/>
    <w:multiLevelType w:val="hybridMultilevel"/>
    <w:tmpl w:val="648231D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7" w15:restartNumberingAfterBreak="0">
    <w:nsid w:val="5F3E0E42"/>
    <w:multiLevelType w:val="hybridMultilevel"/>
    <w:tmpl w:val="55EE0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095D36"/>
    <w:multiLevelType w:val="multilevel"/>
    <w:tmpl w:val="5EE8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BE011A"/>
    <w:multiLevelType w:val="hybridMultilevel"/>
    <w:tmpl w:val="CD62C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66233E"/>
    <w:multiLevelType w:val="hybridMultilevel"/>
    <w:tmpl w:val="27A44404"/>
    <w:lvl w:ilvl="0" w:tplc="D21628A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46121B4"/>
    <w:multiLevelType w:val="hybridMultilevel"/>
    <w:tmpl w:val="A4FA7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65559C"/>
    <w:multiLevelType w:val="hybridMultilevel"/>
    <w:tmpl w:val="C178CF14"/>
    <w:lvl w:ilvl="0" w:tplc="5008D7A0">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33" w15:restartNumberingAfterBreak="0">
    <w:nsid w:val="6A3675A8"/>
    <w:multiLevelType w:val="hybridMultilevel"/>
    <w:tmpl w:val="F9E0A78C"/>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15:restartNumberingAfterBreak="0">
    <w:nsid w:val="72213149"/>
    <w:multiLevelType w:val="hybridMultilevel"/>
    <w:tmpl w:val="F104D8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33553D"/>
    <w:multiLevelType w:val="multilevel"/>
    <w:tmpl w:val="B152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3661D8"/>
    <w:multiLevelType w:val="hybridMultilevel"/>
    <w:tmpl w:val="BADE4EC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7" w15:restartNumberingAfterBreak="0">
    <w:nsid w:val="7C256C30"/>
    <w:multiLevelType w:val="hybridMultilevel"/>
    <w:tmpl w:val="0E9CFCF4"/>
    <w:lvl w:ilvl="0" w:tplc="46C8E8C2">
      <w:numFmt w:val="bullet"/>
      <w:lvlText w:val="-"/>
      <w:lvlJc w:val="left"/>
      <w:pPr>
        <w:ind w:left="3240" w:hanging="360"/>
      </w:pPr>
      <w:rPr>
        <w:rFonts w:ascii="GHEA Grapalat" w:eastAsiaTheme="minorHAnsi" w:hAnsi="GHEA Grapalat" w:cstheme="minorBid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DD4AA9"/>
    <w:multiLevelType w:val="hybridMultilevel"/>
    <w:tmpl w:val="D7743E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6"/>
  </w:num>
  <w:num w:numId="3">
    <w:abstractNumId w:val="10"/>
  </w:num>
  <w:num w:numId="4">
    <w:abstractNumId w:val="3"/>
  </w:num>
  <w:num w:numId="5">
    <w:abstractNumId w:val="13"/>
  </w:num>
  <w:num w:numId="6">
    <w:abstractNumId w:val="16"/>
  </w:num>
  <w:num w:numId="7">
    <w:abstractNumId w:val="21"/>
  </w:num>
  <w:num w:numId="8">
    <w:abstractNumId w:val="27"/>
  </w:num>
  <w:num w:numId="9">
    <w:abstractNumId w:val="18"/>
  </w:num>
  <w:num w:numId="10">
    <w:abstractNumId w:val="14"/>
  </w:num>
  <w:num w:numId="11">
    <w:abstractNumId w:val="8"/>
  </w:num>
  <w:num w:numId="12">
    <w:abstractNumId w:val="22"/>
  </w:num>
  <w:num w:numId="13">
    <w:abstractNumId w:val="34"/>
  </w:num>
  <w:num w:numId="14">
    <w:abstractNumId w:val="23"/>
  </w:num>
  <w:num w:numId="15">
    <w:abstractNumId w:val="29"/>
  </w:num>
  <w:num w:numId="16">
    <w:abstractNumId w:val="12"/>
  </w:num>
  <w:num w:numId="17">
    <w:abstractNumId w:val="1"/>
  </w:num>
  <w:num w:numId="18">
    <w:abstractNumId w:val="31"/>
  </w:num>
  <w:num w:numId="19">
    <w:abstractNumId w:val="38"/>
  </w:num>
  <w:num w:numId="20">
    <w:abstractNumId w:val="7"/>
  </w:num>
  <w:num w:numId="21">
    <w:abstractNumId w:val="32"/>
  </w:num>
  <w:num w:numId="22">
    <w:abstractNumId w:val="4"/>
  </w:num>
  <w:num w:numId="23">
    <w:abstractNumId w:val="2"/>
  </w:num>
  <w:num w:numId="24">
    <w:abstractNumId w:val="0"/>
  </w:num>
  <w:num w:numId="25">
    <w:abstractNumId w:val="25"/>
  </w:num>
  <w:num w:numId="26">
    <w:abstractNumId w:val="19"/>
  </w:num>
  <w:num w:numId="27">
    <w:abstractNumId w:val="11"/>
  </w:num>
  <w:num w:numId="28">
    <w:abstractNumId w:val="28"/>
  </w:num>
  <w:num w:numId="29">
    <w:abstractNumId w:val="35"/>
  </w:num>
  <w:num w:numId="30">
    <w:abstractNumId w:val="17"/>
  </w:num>
  <w:num w:numId="31">
    <w:abstractNumId w:val="9"/>
  </w:num>
  <w:num w:numId="32">
    <w:abstractNumId w:val="6"/>
  </w:num>
  <w:num w:numId="33">
    <w:abstractNumId w:val="15"/>
  </w:num>
  <w:num w:numId="34">
    <w:abstractNumId w:val="30"/>
  </w:num>
  <w:num w:numId="35">
    <w:abstractNumId w:val="5"/>
  </w:num>
  <w:num w:numId="36">
    <w:abstractNumId w:val="20"/>
  </w:num>
  <w:num w:numId="37">
    <w:abstractNumId w:val="36"/>
  </w:num>
  <w:num w:numId="38">
    <w:abstractNumId w:val="24"/>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NzQ2tDCzsDAxNDJR0lEKTi0uzszPAykwrwUAmZ3ISCwAAAA="/>
  </w:docVars>
  <w:rsids>
    <w:rsidRoot w:val="00077BDC"/>
    <w:rsid w:val="00005E65"/>
    <w:rsid w:val="00006529"/>
    <w:rsid w:val="00012B3E"/>
    <w:rsid w:val="00014AF6"/>
    <w:rsid w:val="00014B03"/>
    <w:rsid w:val="00014E26"/>
    <w:rsid w:val="000167AA"/>
    <w:rsid w:val="000212A5"/>
    <w:rsid w:val="0002307B"/>
    <w:rsid w:val="000251D4"/>
    <w:rsid w:val="00032BF7"/>
    <w:rsid w:val="00032D85"/>
    <w:rsid w:val="0003452F"/>
    <w:rsid w:val="000365A3"/>
    <w:rsid w:val="00040004"/>
    <w:rsid w:val="00051F84"/>
    <w:rsid w:val="00053430"/>
    <w:rsid w:val="000543F6"/>
    <w:rsid w:val="00055C5C"/>
    <w:rsid w:val="0006341D"/>
    <w:rsid w:val="00066772"/>
    <w:rsid w:val="00071024"/>
    <w:rsid w:val="000772F3"/>
    <w:rsid w:val="00077BDC"/>
    <w:rsid w:val="00077D7E"/>
    <w:rsid w:val="00080CC6"/>
    <w:rsid w:val="00087A4D"/>
    <w:rsid w:val="00087C5A"/>
    <w:rsid w:val="00094F34"/>
    <w:rsid w:val="000A24E2"/>
    <w:rsid w:val="000A2D1D"/>
    <w:rsid w:val="000B6ED6"/>
    <w:rsid w:val="000C259C"/>
    <w:rsid w:val="000D2D6E"/>
    <w:rsid w:val="000D387C"/>
    <w:rsid w:val="000D3EE4"/>
    <w:rsid w:val="000E6A0A"/>
    <w:rsid w:val="000E731B"/>
    <w:rsid w:val="000F6484"/>
    <w:rsid w:val="00105BFD"/>
    <w:rsid w:val="00110EC9"/>
    <w:rsid w:val="0011497D"/>
    <w:rsid w:val="001258E0"/>
    <w:rsid w:val="00125FA6"/>
    <w:rsid w:val="0013021D"/>
    <w:rsid w:val="00131D5A"/>
    <w:rsid w:val="00137364"/>
    <w:rsid w:val="00142D36"/>
    <w:rsid w:val="00145DDF"/>
    <w:rsid w:val="00153E35"/>
    <w:rsid w:val="00157FED"/>
    <w:rsid w:val="001667BC"/>
    <w:rsid w:val="001676B4"/>
    <w:rsid w:val="001715A0"/>
    <w:rsid w:val="00175CF2"/>
    <w:rsid w:val="00176829"/>
    <w:rsid w:val="00183456"/>
    <w:rsid w:val="00183CDE"/>
    <w:rsid w:val="00185108"/>
    <w:rsid w:val="001857E0"/>
    <w:rsid w:val="001922D4"/>
    <w:rsid w:val="001953BE"/>
    <w:rsid w:val="00196E2A"/>
    <w:rsid w:val="001B2CB1"/>
    <w:rsid w:val="001B3AD5"/>
    <w:rsid w:val="001B7057"/>
    <w:rsid w:val="001B7433"/>
    <w:rsid w:val="001C1CC4"/>
    <w:rsid w:val="001C29B8"/>
    <w:rsid w:val="001D08F1"/>
    <w:rsid w:val="001D1B86"/>
    <w:rsid w:val="001D67AB"/>
    <w:rsid w:val="001F7F2B"/>
    <w:rsid w:val="002141A3"/>
    <w:rsid w:val="00214F0A"/>
    <w:rsid w:val="00215634"/>
    <w:rsid w:val="00223119"/>
    <w:rsid w:val="00223DAB"/>
    <w:rsid w:val="00243D1B"/>
    <w:rsid w:val="00243E50"/>
    <w:rsid w:val="0025329D"/>
    <w:rsid w:val="002559B4"/>
    <w:rsid w:val="00260556"/>
    <w:rsid w:val="00262854"/>
    <w:rsid w:val="00263F34"/>
    <w:rsid w:val="00264B3A"/>
    <w:rsid w:val="00271C28"/>
    <w:rsid w:val="00275740"/>
    <w:rsid w:val="00280F5D"/>
    <w:rsid w:val="00284D5F"/>
    <w:rsid w:val="00287B88"/>
    <w:rsid w:val="00292FA8"/>
    <w:rsid w:val="002A2868"/>
    <w:rsid w:val="002A2C10"/>
    <w:rsid w:val="002C34F2"/>
    <w:rsid w:val="002C5F69"/>
    <w:rsid w:val="002D239A"/>
    <w:rsid w:val="002E050F"/>
    <w:rsid w:val="002E635E"/>
    <w:rsid w:val="002F6F98"/>
    <w:rsid w:val="003135BA"/>
    <w:rsid w:val="00317082"/>
    <w:rsid w:val="00320FB4"/>
    <w:rsid w:val="00327983"/>
    <w:rsid w:val="003321D2"/>
    <w:rsid w:val="0033509C"/>
    <w:rsid w:val="0033662B"/>
    <w:rsid w:val="0034356F"/>
    <w:rsid w:val="00344A11"/>
    <w:rsid w:val="003463E8"/>
    <w:rsid w:val="00350901"/>
    <w:rsid w:val="00352343"/>
    <w:rsid w:val="00352350"/>
    <w:rsid w:val="003751F9"/>
    <w:rsid w:val="00375B64"/>
    <w:rsid w:val="00386E45"/>
    <w:rsid w:val="00390B60"/>
    <w:rsid w:val="003B5A56"/>
    <w:rsid w:val="003C637E"/>
    <w:rsid w:val="003D71C4"/>
    <w:rsid w:val="003E0A64"/>
    <w:rsid w:val="003E2A72"/>
    <w:rsid w:val="003F0958"/>
    <w:rsid w:val="003F0FE9"/>
    <w:rsid w:val="003F3397"/>
    <w:rsid w:val="003F79E4"/>
    <w:rsid w:val="004063A4"/>
    <w:rsid w:val="00416D4F"/>
    <w:rsid w:val="004233BD"/>
    <w:rsid w:val="00425ED5"/>
    <w:rsid w:val="004334CD"/>
    <w:rsid w:val="0043745B"/>
    <w:rsid w:val="004527D6"/>
    <w:rsid w:val="00456CF4"/>
    <w:rsid w:val="00457605"/>
    <w:rsid w:val="00464391"/>
    <w:rsid w:val="00467B06"/>
    <w:rsid w:val="004726BA"/>
    <w:rsid w:val="00473BD6"/>
    <w:rsid w:val="00476AFA"/>
    <w:rsid w:val="00480391"/>
    <w:rsid w:val="00482515"/>
    <w:rsid w:val="00482646"/>
    <w:rsid w:val="004A0942"/>
    <w:rsid w:val="004A1773"/>
    <w:rsid w:val="004A2274"/>
    <w:rsid w:val="004A4FC8"/>
    <w:rsid w:val="004A66C1"/>
    <w:rsid w:val="004A6B10"/>
    <w:rsid w:val="004B223F"/>
    <w:rsid w:val="004B4969"/>
    <w:rsid w:val="004B69CC"/>
    <w:rsid w:val="004D4693"/>
    <w:rsid w:val="004E327C"/>
    <w:rsid w:val="005025A5"/>
    <w:rsid w:val="00502FA0"/>
    <w:rsid w:val="0051247D"/>
    <w:rsid w:val="00520C41"/>
    <w:rsid w:val="00527849"/>
    <w:rsid w:val="00531C11"/>
    <w:rsid w:val="00532AF0"/>
    <w:rsid w:val="005379A7"/>
    <w:rsid w:val="00543C54"/>
    <w:rsid w:val="00544D66"/>
    <w:rsid w:val="00547447"/>
    <w:rsid w:val="00550DDE"/>
    <w:rsid w:val="00553F2C"/>
    <w:rsid w:val="005548C4"/>
    <w:rsid w:val="00555E53"/>
    <w:rsid w:val="00567F63"/>
    <w:rsid w:val="0057030B"/>
    <w:rsid w:val="0057646A"/>
    <w:rsid w:val="0057707A"/>
    <w:rsid w:val="00581C40"/>
    <w:rsid w:val="00582FD5"/>
    <w:rsid w:val="00583C93"/>
    <w:rsid w:val="005B6B6E"/>
    <w:rsid w:val="005C3473"/>
    <w:rsid w:val="005C3BE5"/>
    <w:rsid w:val="005E3840"/>
    <w:rsid w:val="005E617D"/>
    <w:rsid w:val="005E7AC0"/>
    <w:rsid w:val="005F25BA"/>
    <w:rsid w:val="005F7D66"/>
    <w:rsid w:val="00601869"/>
    <w:rsid w:val="00605535"/>
    <w:rsid w:val="006062E6"/>
    <w:rsid w:val="00611B41"/>
    <w:rsid w:val="00632510"/>
    <w:rsid w:val="00632997"/>
    <w:rsid w:val="00635A86"/>
    <w:rsid w:val="0063774B"/>
    <w:rsid w:val="00641813"/>
    <w:rsid w:val="006437FF"/>
    <w:rsid w:val="0064511A"/>
    <w:rsid w:val="00645A58"/>
    <w:rsid w:val="00647CDC"/>
    <w:rsid w:val="00650580"/>
    <w:rsid w:val="00654301"/>
    <w:rsid w:val="0066755A"/>
    <w:rsid w:val="006719F1"/>
    <w:rsid w:val="006719F8"/>
    <w:rsid w:val="00671FA8"/>
    <w:rsid w:val="00686457"/>
    <w:rsid w:val="00686471"/>
    <w:rsid w:val="006B26AC"/>
    <w:rsid w:val="006B73E9"/>
    <w:rsid w:val="006D1CC0"/>
    <w:rsid w:val="006E2362"/>
    <w:rsid w:val="006E306F"/>
    <w:rsid w:val="006E61B9"/>
    <w:rsid w:val="006F0E11"/>
    <w:rsid w:val="006F353F"/>
    <w:rsid w:val="006F4050"/>
    <w:rsid w:val="006F48CA"/>
    <w:rsid w:val="007012AB"/>
    <w:rsid w:val="0070207A"/>
    <w:rsid w:val="0070788E"/>
    <w:rsid w:val="00712E5B"/>
    <w:rsid w:val="007169DB"/>
    <w:rsid w:val="00722FE9"/>
    <w:rsid w:val="007230B5"/>
    <w:rsid w:val="00725F44"/>
    <w:rsid w:val="007308F4"/>
    <w:rsid w:val="0073294C"/>
    <w:rsid w:val="007351BE"/>
    <w:rsid w:val="00766982"/>
    <w:rsid w:val="00774DBF"/>
    <w:rsid w:val="00785C5B"/>
    <w:rsid w:val="007920DD"/>
    <w:rsid w:val="007B682B"/>
    <w:rsid w:val="007B6B7A"/>
    <w:rsid w:val="007C2FD6"/>
    <w:rsid w:val="007D137C"/>
    <w:rsid w:val="007D6D27"/>
    <w:rsid w:val="007E2177"/>
    <w:rsid w:val="007E62B6"/>
    <w:rsid w:val="007E7A26"/>
    <w:rsid w:val="007F311F"/>
    <w:rsid w:val="008031F9"/>
    <w:rsid w:val="008042EF"/>
    <w:rsid w:val="0080508C"/>
    <w:rsid w:val="00806A07"/>
    <w:rsid w:val="008267BC"/>
    <w:rsid w:val="008307BA"/>
    <w:rsid w:val="00832BE3"/>
    <w:rsid w:val="00834CD6"/>
    <w:rsid w:val="008407FC"/>
    <w:rsid w:val="00853909"/>
    <w:rsid w:val="0086050F"/>
    <w:rsid w:val="0086305E"/>
    <w:rsid w:val="008662E4"/>
    <w:rsid w:val="00870FCD"/>
    <w:rsid w:val="008839D7"/>
    <w:rsid w:val="008861D5"/>
    <w:rsid w:val="00891990"/>
    <w:rsid w:val="00894DCA"/>
    <w:rsid w:val="008C6B1F"/>
    <w:rsid w:val="008C729D"/>
    <w:rsid w:val="008C7E27"/>
    <w:rsid w:val="008E73E3"/>
    <w:rsid w:val="008F3A5F"/>
    <w:rsid w:val="008F4921"/>
    <w:rsid w:val="008F4B19"/>
    <w:rsid w:val="008F59DE"/>
    <w:rsid w:val="0090375A"/>
    <w:rsid w:val="00906365"/>
    <w:rsid w:val="00907EF2"/>
    <w:rsid w:val="0092162E"/>
    <w:rsid w:val="00923961"/>
    <w:rsid w:val="00927960"/>
    <w:rsid w:val="00934295"/>
    <w:rsid w:val="00934C36"/>
    <w:rsid w:val="00940940"/>
    <w:rsid w:val="009471F6"/>
    <w:rsid w:val="00952F0C"/>
    <w:rsid w:val="00962395"/>
    <w:rsid w:val="00962945"/>
    <w:rsid w:val="009644B3"/>
    <w:rsid w:val="0096655F"/>
    <w:rsid w:val="00970982"/>
    <w:rsid w:val="009820C9"/>
    <w:rsid w:val="00985FB5"/>
    <w:rsid w:val="0099187C"/>
    <w:rsid w:val="009A7A66"/>
    <w:rsid w:val="009C0BCF"/>
    <w:rsid w:val="009C28BA"/>
    <w:rsid w:val="009C46DD"/>
    <w:rsid w:val="009D21C8"/>
    <w:rsid w:val="009E3629"/>
    <w:rsid w:val="009E4685"/>
    <w:rsid w:val="009F09B9"/>
    <w:rsid w:val="009F0F62"/>
    <w:rsid w:val="009F34A5"/>
    <w:rsid w:val="009F77AC"/>
    <w:rsid w:val="00A050B8"/>
    <w:rsid w:val="00A06017"/>
    <w:rsid w:val="00A13670"/>
    <w:rsid w:val="00A14FB7"/>
    <w:rsid w:val="00A15E5A"/>
    <w:rsid w:val="00A1634D"/>
    <w:rsid w:val="00A21184"/>
    <w:rsid w:val="00A227CC"/>
    <w:rsid w:val="00A2282C"/>
    <w:rsid w:val="00A27D0A"/>
    <w:rsid w:val="00A37361"/>
    <w:rsid w:val="00A374CD"/>
    <w:rsid w:val="00A412F0"/>
    <w:rsid w:val="00A4137C"/>
    <w:rsid w:val="00A42286"/>
    <w:rsid w:val="00A43956"/>
    <w:rsid w:val="00A52032"/>
    <w:rsid w:val="00A5635A"/>
    <w:rsid w:val="00A565DB"/>
    <w:rsid w:val="00A600B2"/>
    <w:rsid w:val="00A62199"/>
    <w:rsid w:val="00A74A0B"/>
    <w:rsid w:val="00A754C4"/>
    <w:rsid w:val="00A84623"/>
    <w:rsid w:val="00A90373"/>
    <w:rsid w:val="00A91080"/>
    <w:rsid w:val="00A93265"/>
    <w:rsid w:val="00A97E46"/>
    <w:rsid w:val="00AA0745"/>
    <w:rsid w:val="00AA0A81"/>
    <w:rsid w:val="00AA2458"/>
    <w:rsid w:val="00AA41D8"/>
    <w:rsid w:val="00AA5A85"/>
    <w:rsid w:val="00AB0DD2"/>
    <w:rsid w:val="00AB7613"/>
    <w:rsid w:val="00AC470B"/>
    <w:rsid w:val="00AC47A6"/>
    <w:rsid w:val="00AD322E"/>
    <w:rsid w:val="00AD3D05"/>
    <w:rsid w:val="00AD54BD"/>
    <w:rsid w:val="00AE0BC7"/>
    <w:rsid w:val="00AE19F7"/>
    <w:rsid w:val="00AE2191"/>
    <w:rsid w:val="00AE2346"/>
    <w:rsid w:val="00AE463B"/>
    <w:rsid w:val="00AF1047"/>
    <w:rsid w:val="00AF2EFA"/>
    <w:rsid w:val="00AF6F4F"/>
    <w:rsid w:val="00AF715D"/>
    <w:rsid w:val="00AF7CDD"/>
    <w:rsid w:val="00B028A5"/>
    <w:rsid w:val="00B04DF6"/>
    <w:rsid w:val="00B12588"/>
    <w:rsid w:val="00B14731"/>
    <w:rsid w:val="00B15024"/>
    <w:rsid w:val="00B161B4"/>
    <w:rsid w:val="00B16901"/>
    <w:rsid w:val="00B33B70"/>
    <w:rsid w:val="00B41603"/>
    <w:rsid w:val="00B456D1"/>
    <w:rsid w:val="00B45AC4"/>
    <w:rsid w:val="00B54756"/>
    <w:rsid w:val="00B54A07"/>
    <w:rsid w:val="00B61FAA"/>
    <w:rsid w:val="00B63204"/>
    <w:rsid w:val="00B67949"/>
    <w:rsid w:val="00B67C18"/>
    <w:rsid w:val="00B72366"/>
    <w:rsid w:val="00B764F7"/>
    <w:rsid w:val="00B84558"/>
    <w:rsid w:val="00B919C3"/>
    <w:rsid w:val="00BB2C2E"/>
    <w:rsid w:val="00BB74EF"/>
    <w:rsid w:val="00BC0F46"/>
    <w:rsid w:val="00BC2E4A"/>
    <w:rsid w:val="00BC30ED"/>
    <w:rsid w:val="00BC6678"/>
    <w:rsid w:val="00BD31E3"/>
    <w:rsid w:val="00BD36DF"/>
    <w:rsid w:val="00BD707E"/>
    <w:rsid w:val="00BE1CAC"/>
    <w:rsid w:val="00BE22EC"/>
    <w:rsid w:val="00BE3139"/>
    <w:rsid w:val="00BE4F73"/>
    <w:rsid w:val="00BF4056"/>
    <w:rsid w:val="00BF613C"/>
    <w:rsid w:val="00C016D3"/>
    <w:rsid w:val="00C13D1A"/>
    <w:rsid w:val="00C156E5"/>
    <w:rsid w:val="00C167C1"/>
    <w:rsid w:val="00C17743"/>
    <w:rsid w:val="00C2306A"/>
    <w:rsid w:val="00C23628"/>
    <w:rsid w:val="00C25222"/>
    <w:rsid w:val="00C25849"/>
    <w:rsid w:val="00C26D88"/>
    <w:rsid w:val="00C279FC"/>
    <w:rsid w:val="00C31BA8"/>
    <w:rsid w:val="00C3456C"/>
    <w:rsid w:val="00C36092"/>
    <w:rsid w:val="00C37BCE"/>
    <w:rsid w:val="00C43402"/>
    <w:rsid w:val="00C45AC8"/>
    <w:rsid w:val="00C466CE"/>
    <w:rsid w:val="00C527D1"/>
    <w:rsid w:val="00C530C7"/>
    <w:rsid w:val="00C53646"/>
    <w:rsid w:val="00C63853"/>
    <w:rsid w:val="00C753C4"/>
    <w:rsid w:val="00C8244B"/>
    <w:rsid w:val="00CA0A42"/>
    <w:rsid w:val="00CB3430"/>
    <w:rsid w:val="00CC33EB"/>
    <w:rsid w:val="00CC55A2"/>
    <w:rsid w:val="00CC6BC2"/>
    <w:rsid w:val="00CD02FD"/>
    <w:rsid w:val="00CD3BF9"/>
    <w:rsid w:val="00CD6F5F"/>
    <w:rsid w:val="00CE154C"/>
    <w:rsid w:val="00CE4104"/>
    <w:rsid w:val="00CE6599"/>
    <w:rsid w:val="00CF686C"/>
    <w:rsid w:val="00D04901"/>
    <w:rsid w:val="00D106B6"/>
    <w:rsid w:val="00D13640"/>
    <w:rsid w:val="00D13D0E"/>
    <w:rsid w:val="00D5432B"/>
    <w:rsid w:val="00D54F6D"/>
    <w:rsid w:val="00D66696"/>
    <w:rsid w:val="00D66EF7"/>
    <w:rsid w:val="00D70E99"/>
    <w:rsid w:val="00D72AF7"/>
    <w:rsid w:val="00D81C10"/>
    <w:rsid w:val="00D85E05"/>
    <w:rsid w:val="00D86A1A"/>
    <w:rsid w:val="00D96F51"/>
    <w:rsid w:val="00DB224E"/>
    <w:rsid w:val="00DB5DA8"/>
    <w:rsid w:val="00DB6457"/>
    <w:rsid w:val="00DC140A"/>
    <w:rsid w:val="00DC1988"/>
    <w:rsid w:val="00DC3871"/>
    <w:rsid w:val="00DC3FD8"/>
    <w:rsid w:val="00DC6DF9"/>
    <w:rsid w:val="00DD0427"/>
    <w:rsid w:val="00DD6E68"/>
    <w:rsid w:val="00DE0CAE"/>
    <w:rsid w:val="00DE1B32"/>
    <w:rsid w:val="00DE6D07"/>
    <w:rsid w:val="00DF098A"/>
    <w:rsid w:val="00DF098B"/>
    <w:rsid w:val="00DF28AD"/>
    <w:rsid w:val="00DF526F"/>
    <w:rsid w:val="00DF56B6"/>
    <w:rsid w:val="00E101AA"/>
    <w:rsid w:val="00E12EA6"/>
    <w:rsid w:val="00E204C0"/>
    <w:rsid w:val="00E2091F"/>
    <w:rsid w:val="00E33A24"/>
    <w:rsid w:val="00E37B47"/>
    <w:rsid w:val="00E419EF"/>
    <w:rsid w:val="00E5042C"/>
    <w:rsid w:val="00E56E2B"/>
    <w:rsid w:val="00E65A79"/>
    <w:rsid w:val="00E718D8"/>
    <w:rsid w:val="00E73151"/>
    <w:rsid w:val="00E74A20"/>
    <w:rsid w:val="00E77BBF"/>
    <w:rsid w:val="00E80276"/>
    <w:rsid w:val="00E8114A"/>
    <w:rsid w:val="00E84023"/>
    <w:rsid w:val="00E9128C"/>
    <w:rsid w:val="00E9149C"/>
    <w:rsid w:val="00EA1262"/>
    <w:rsid w:val="00EB20DB"/>
    <w:rsid w:val="00EB56EC"/>
    <w:rsid w:val="00EB6A57"/>
    <w:rsid w:val="00EC3A8E"/>
    <w:rsid w:val="00EC6CBA"/>
    <w:rsid w:val="00EE0B2F"/>
    <w:rsid w:val="00EE5610"/>
    <w:rsid w:val="00EF788C"/>
    <w:rsid w:val="00EF7CEF"/>
    <w:rsid w:val="00F00295"/>
    <w:rsid w:val="00F010ED"/>
    <w:rsid w:val="00F06EB5"/>
    <w:rsid w:val="00F14BC8"/>
    <w:rsid w:val="00F15222"/>
    <w:rsid w:val="00F1780C"/>
    <w:rsid w:val="00F221BE"/>
    <w:rsid w:val="00F24D87"/>
    <w:rsid w:val="00F25392"/>
    <w:rsid w:val="00F26507"/>
    <w:rsid w:val="00F352AD"/>
    <w:rsid w:val="00F40F92"/>
    <w:rsid w:val="00F43B10"/>
    <w:rsid w:val="00F44B24"/>
    <w:rsid w:val="00F50CD5"/>
    <w:rsid w:val="00F569DA"/>
    <w:rsid w:val="00F62DE5"/>
    <w:rsid w:val="00F72F39"/>
    <w:rsid w:val="00F7604D"/>
    <w:rsid w:val="00F841E5"/>
    <w:rsid w:val="00F90C12"/>
    <w:rsid w:val="00FA60D4"/>
    <w:rsid w:val="00FB5BFA"/>
    <w:rsid w:val="00FC1C73"/>
    <w:rsid w:val="00FC5066"/>
    <w:rsid w:val="00FC57E0"/>
    <w:rsid w:val="00FD7C91"/>
    <w:rsid w:val="00FE1427"/>
    <w:rsid w:val="00FE18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6B5066"/>
  <w15:docId w15:val="{67DF2D6B-E9DF-401C-9D16-80FFE45C8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BDC"/>
    <w:pPr>
      <w:spacing w:after="160" w:line="259" w:lineRule="auto"/>
    </w:pPr>
  </w:style>
  <w:style w:type="paragraph" w:styleId="Heading1">
    <w:name w:val="heading 1"/>
    <w:next w:val="Normal"/>
    <w:link w:val="Heading1Char"/>
    <w:uiPriority w:val="2"/>
    <w:qFormat/>
    <w:rsid w:val="00077BDC"/>
    <w:pPr>
      <w:numPr>
        <w:numId w:val="10"/>
      </w:num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2"/>
    <w:qFormat/>
    <w:rsid w:val="00077BDC"/>
    <w:pPr>
      <w:numPr>
        <w:ilvl w:val="1"/>
        <w:numId w:val="10"/>
      </w:numPr>
      <w:spacing w:before="360" w:after="120" w:line="280" w:lineRule="atLeast"/>
      <w:outlineLvl w:val="1"/>
    </w:pPr>
    <w:rPr>
      <w:rFonts w:ascii="Gill Sans MT" w:eastAsiaTheme="minorEastAsia" w:hAnsi="Gill Sans MT" w:cs="GillSansMTStd-Book"/>
      <w:b/>
      <w:bCs/>
      <w:caps/>
      <w:sz w:val="20"/>
    </w:rPr>
  </w:style>
  <w:style w:type="paragraph" w:styleId="Heading3">
    <w:name w:val="heading 3"/>
    <w:basedOn w:val="Heading2"/>
    <w:next w:val="Normal"/>
    <w:link w:val="Heading3Char"/>
    <w:uiPriority w:val="2"/>
    <w:qFormat/>
    <w:rsid w:val="00077BDC"/>
    <w:pPr>
      <w:numPr>
        <w:ilvl w:val="2"/>
      </w:numPr>
      <w:outlineLvl w:val="2"/>
    </w:pPr>
    <w:rPr>
      <w:b w:val="0"/>
      <w:bCs w:val="0"/>
      <w:color w:val="C2113A"/>
      <w:szCs w:val="20"/>
    </w:rPr>
  </w:style>
  <w:style w:type="paragraph" w:styleId="Heading4">
    <w:name w:val="heading 4"/>
    <w:aliases w:val="Run-In"/>
    <w:next w:val="Normal"/>
    <w:link w:val="Heading4Char"/>
    <w:uiPriority w:val="2"/>
    <w:qFormat/>
    <w:rsid w:val="00077BDC"/>
    <w:pPr>
      <w:numPr>
        <w:ilvl w:val="3"/>
        <w:numId w:val="10"/>
      </w:numPr>
      <w:spacing w:after="0" w:line="240" w:lineRule="auto"/>
      <w:outlineLvl w:val="3"/>
    </w:pPr>
    <w:rPr>
      <w:rFonts w:ascii="Gill Sans MT" w:eastAsiaTheme="minorEastAsia" w:hAnsi="Gill Sans MT" w:cs="GillSansMTStd-Book"/>
      <w:b/>
      <w:bCs/>
      <w:caps/>
      <w:color w:val="6C6463"/>
      <w:sz w:val="20"/>
    </w:rPr>
  </w:style>
  <w:style w:type="paragraph" w:styleId="Heading5">
    <w:name w:val="heading 5"/>
    <w:basedOn w:val="Normal"/>
    <w:next w:val="Normal"/>
    <w:link w:val="Heading5Char"/>
    <w:uiPriority w:val="9"/>
    <w:semiHidden/>
    <w:qFormat/>
    <w:rsid w:val="00077BDC"/>
    <w:pPr>
      <w:keepNext/>
      <w:keepLines/>
      <w:numPr>
        <w:ilvl w:val="4"/>
        <w:numId w:val="10"/>
      </w:numPr>
      <w:spacing w:before="40" w:after="0" w:line="280" w:lineRule="atLeast"/>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77BDC"/>
    <w:pPr>
      <w:keepNext/>
      <w:keepLines/>
      <w:numPr>
        <w:ilvl w:val="5"/>
        <w:numId w:val="10"/>
      </w:numPr>
      <w:spacing w:before="40" w:after="0" w:line="280" w:lineRule="atLeast"/>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qFormat/>
    <w:rsid w:val="00077BDC"/>
    <w:pPr>
      <w:keepNext/>
      <w:keepLines/>
      <w:numPr>
        <w:ilvl w:val="6"/>
        <w:numId w:val="10"/>
      </w:numPr>
      <w:spacing w:before="40" w:after="0" w:line="280" w:lineRule="atLeast"/>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qFormat/>
    <w:rsid w:val="00077BDC"/>
    <w:pPr>
      <w:keepNext/>
      <w:keepLines/>
      <w:numPr>
        <w:ilvl w:val="7"/>
        <w:numId w:val="10"/>
      </w:numPr>
      <w:spacing w:before="40" w:after="0" w:line="280" w:lineRule="atLeas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77BDC"/>
    <w:pPr>
      <w:keepNext/>
      <w:keepLines/>
      <w:numPr>
        <w:ilvl w:val="8"/>
        <w:numId w:val="10"/>
      </w:numPr>
      <w:spacing w:before="40" w:after="0" w:line="280" w:lineRule="atLeas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77BDC"/>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2"/>
    <w:rsid w:val="00077BDC"/>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2"/>
    <w:rsid w:val="00077BDC"/>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2"/>
    <w:rsid w:val="00077BDC"/>
    <w:rPr>
      <w:rFonts w:ascii="Gill Sans MT" w:eastAsiaTheme="minorEastAsia" w:hAnsi="Gill Sans MT" w:cs="GillSansMTStd-Book"/>
      <w:b/>
      <w:bCs/>
      <w:caps/>
      <w:color w:val="6C6463"/>
      <w:sz w:val="20"/>
    </w:rPr>
  </w:style>
  <w:style w:type="character" w:customStyle="1" w:styleId="Heading5Char">
    <w:name w:val="Heading 5 Char"/>
    <w:basedOn w:val="DefaultParagraphFont"/>
    <w:link w:val="Heading5"/>
    <w:uiPriority w:val="9"/>
    <w:semiHidden/>
    <w:rsid w:val="00077BD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77BD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77BD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77B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7BD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077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BDC"/>
  </w:style>
  <w:style w:type="paragraph" w:styleId="Footer">
    <w:name w:val="footer"/>
    <w:basedOn w:val="Normal"/>
    <w:link w:val="FooterChar"/>
    <w:uiPriority w:val="99"/>
    <w:unhideWhenUsed/>
    <w:rsid w:val="00077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BDC"/>
  </w:style>
  <w:style w:type="paragraph" w:styleId="ListParagraph">
    <w:name w:val="List Paragraph"/>
    <w:aliases w:val="List_Paragraph,Multilevel para_II,Akapit z listą BS,Bullet1,Bullets,List Paragraph 1,References,List Paragraph (numbered (a)),IBL List Paragraph,List Paragraph nowy,Numbered List Paragraph,Абзац списка1,Dot pt,F5 List Paragraph"/>
    <w:basedOn w:val="Normal"/>
    <w:link w:val="ListParagraphChar"/>
    <w:qFormat/>
    <w:rsid w:val="00077BDC"/>
    <w:pPr>
      <w:ind w:left="720"/>
      <w:contextualSpacing/>
    </w:pPr>
  </w:style>
  <w:style w:type="character" w:styleId="CommentReference">
    <w:name w:val="annotation reference"/>
    <w:basedOn w:val="DefaultParagraphFont"/>
    <w:semiHidden/>
    <w:unhideWhenUsed/>
    <w:rsid w:val="00077BDC"/>
    <w:rPr>
      <w:sz w:val="16"/>
      <w:szCs w:val="16"/>
    </w:rPr>
  </w:style>
  <w:style w:type="paragraph" w:styleId="CommentText">
    <w:name w:val="annotation text"/>
    <w:basedOn w:val="Normal"/>
    <w:link w:val="CommentTextChar"/>
    <w:uiPriority w:val="99"/>
    <w:semiHidden/>
    <w:unhideWhenUsed/>
    <w:rsid w:val="00077BDC"/>
    <w:pPr>
      <w:spacing w:line="240" w:lineRule="auto"/>
    </w:pPr>
    <w:rPr>
      <w:sz w:val="20"/>
      <w:szCs w:val="20"/>
    </w:rPr>
  </w:style>
  <w:style w:type="character" w:customStyle="1" w:styleId="CommentTextChar">
    <w:name w:val="Comment Text Char"/>
    <w:basedOn w:val="DefaultParagraphFont"/>
    <w:link w:val="CommentText"/>
    <w:uiPriority w:val="99"/>
    <w:semiHidden/>
    <w:rsid w:val="00077BDC"/>
    <w:rPr>
      <w:sz w:val="20"/>
      <w:szCs w:val="20"/>
    </w:rPr>
  </w:style>
  <w:style w:type="paragraph" w:styleId="CommentSubject">
    <w:name w:val="annotation subject"/>
    <w:basedOn w:val="CommentText"/>
    <w:next w:val="CommentText"/>
    <w:link w:val="CommentSubjectChar"/>
    <w:uiPriority w:val="99"/>
    <w:semiHidden/>
    <w:unhideWhenUsed/>
    <w:rsid w:val="00077BDC"/>
    <w:rPr>
      <w:b/>
      <w:bCs/>
    </w:rPr>
  </w:style>
  <w:style w:type="character" w:customStyle="1" w:styleId="CommentSubjectChar">
    <w:name w:val="Comment Subject Char"/>
    <w:basedOn w:val="CommentTextChar"/>
    <w:link w:val="CommentSubject"/>
    <w:uiPriority w:val="99"/>
    <w:semiHidden/>
    <w:rsid w:val="00077BDC"/>
    <w:rPr>
      <w:b/>
      <w:bCs/>
      <w:sz w:val="20"/>
      <w:szCs w:val="20"/>
    </w:rPr>
  </w:style>
  <w:style w:type="paragraph" w:styleId="BalloonText">
    <w:name w:val="Balloon Text"/>
    <w:basedOn w:val="Normal"/>
    <w:link w:val="BalloonTextChar"/>
    <w:uiPriority w:val="99"/>
    <w:semiHidden/>
    <w:unhideWhenUsed/>
    <w:rsid w:val="00077B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BDC"/>
    <w:rPr>
      <w:rFonts w:ascii="Segoe UI" w:hAnsi="Segoe UI" w:cs="Segoe UI"/>
      <w:sz w:val="18"/>
      <w:szCs w:val="18"/>
    </w:rPr>
  </w:style>
  <w:style w:type="paragraph" w:customStyle="1" w:styleId="ListParagraph1">
    <w:name w:val="List Paragraph1"/>
    <w:basedOn w:val="Normal"/>
    <w:uiPriority w:val="34"/>
    <w:qFormat/>
    <w:rsid w:val="00077BDC"/>
    <w:pPr>
      <w:spacing w:after="0" w:line="240" w:lineRule="auto"/>
      <w:ind w:left="720"/>
    </w:pPr>
    <w:rPr>
      <w:rFonts w:ascii="ArTarumianTimes" w:eastAsia="Calibri" w:hAnsi="ArTarumianTimes" w:cs="ArTarumianTimes"/>
      <w:sz w:val="24"/>
      <w:szCs w:val="24"/>
    </w:rPr>
  </w:style>
  <w:style w:type="character" w:customStyle="1" w:styleId="ListParagraphChar">
    <w:name w:val="List Paragraph Char"/>
    <w:aliases w:val="List_Paragraph Char,Multilevel para_II Char,Akapit z listą BS Char,Bullet1 Char,Bullets Char,List Paragraph 1 Char,References Char,List Paragraph (numbered (a)) Char,IBL List Paragraph Char,List Paragraph nowy Char,Абзац списка1 Char"/>
    <w:link w:val="ListParagraph"/>
    <w:qFormat/>
    <w:locked/>
    <w:rsid w:val="00077BDC"/>
  </w:style>
  <w:style w:type="table" w:styleId="TableGrid">
    <w:name w:val="Table Grid"/>
    <w:basedOn w:val="TableNormal"/>
    <w:uiPriority w:val="59"/>
    <w:rsid w:val="00077BDC"/>
    <w:pPr>
      <w:spacing w:after="0" w:line="240" w:lineRule="auto"/>
    </w:pPr>
    <w:rPr>
      <w:rFonts w:eastAsiaTheme="minorEastAsia"/>
      <w:lang w:val="ru-RU" w:eastAsia="ru-R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aliases w:val="ftref,Error-Fußnotenzeichen5,Error-Fußnotenzeichen6,Error-Fußnotenzeichen3,Footnote Reference1, BVI fnr,Footnote Reference Number,Footnote Reference_LVL6,Footnote Reference_LVL61,Footnote Reference_LVL62,Footnote Reference_LVL63,fr"/>
    <w:basedOn w:val="DefaultParagraphFont"/>
    <w:uiPriority w:val="99"/>
    <w:unhideWhenUsed/>
    <w:rsid w:val="00077BDC"/>
    <w:rPr>
      <w:vertAlign w:val="superscript"/>
    </w:rPr>
  </w:style>
  <w:style w:type="paragraph" w:styleId="FootnoteText">
    <w:name w:val="footnote text"/>
    <w:basedOn w:val="Normal"/>
    <w:link w:val="FootnoteTextChar1"/>
    <w:uiPriority w:val="99"/>
    <w:semiHidden/>
    <w:unhideWhenUsed/>
    <w:rsid w:val="00077BDC"/>
    <w:pPr>
      <w:spacing w:after="0" w:line="240" w:lineRule="auto"/>
    </w:pPr>
    <w:rPr>
      <w:rFonts w:ascii="Gill Sans MT" w:eastAsiaTheme="minorEastAsia" w:hAnsi="Gill Sans MT" w:cs="GillSansMTStd-Book"/>
      <w:color w:val="6C6463"/>
      <w:sz w:val="20"/>
      <w:szCs w:val="20"/>
    </w:rPr>
  </w:style>
  <w:style w:type="character" w:customStyle="1" w:styleId="FootnoteTextChar">
    <w:name w:val="Footnote Text Char"/>
    <w:basedOn w:val="DefaultParagraphFont"/>
    <w:uiPriority w:val="99"/>
    <w:semiHidden/>
    <w:rsid w:val="00077BDC"/>
    <w:rPr>
      <w:sz w:val="20"/>
      <w:szCs w:val="20"/>
    </w:rPr>
  </w:style>
  <w:style w:type="character" w:customStyle="1" w:styleId="FootnoteTextChar1">
    <w:name w:val="Footnote Text Char1"/>
    <w:basedOn w:val="DefaultParagraphFont"/>
    <w:link w:val="FootnoteText"/>
    <w:uiPriority w:val="99"/>
    <w:semiHidden/>
    <w:rsid w:val="00077BDC"/>
    <w:rPr>
      <w:rFonts w:ascii="Gill Sans MT" w:eastAsiaTheme="minorEastAsia" w:hAnsi="Gill Sans MT" w:cs="GillSansMTStd-Book"/>
      <w:color w:val="6C6463"/>
      <w:sz w:val="20"/>
      <w:szCs w:val="20"/>
    </w:rPr>
  </w:style>
  <w:style w:type="paragraph" w:styleId="NormalWeb">
    <w:name w:val="Normal (Web)"/>
    <w:basedOn w:val="Normal"/>
    <w:uiPriority w:val="99"/>
    <w:semiHidden/>
    <w:unhideWhenUsed/>
    <w:rsid w:val="00077B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chtexChar">
    <w:name w:val="mechtex Char"/>
    <w:basedOn w:val="DefaultParagraphFont"/>
    <w:link w:val="mechtex"/>
    <w:locked/>
    <w:rsid w:val="0064511A"/>
    <w:rPr>
      <w:rFonts w:ascii="Arial Armenian" w:hAnsi="Arial Armenian" w:cs="Arial"/>
      <w:lang w:eastAsia="ru-RU"/>
    </w:rPr>
  </w:style>
  <w:style w:type="paragraph" w:customStyle="1" w:styleId="mechtex">
    <w:name w:val="mechtex"/>
    <w:basedOn w:val="Normal"/>
    <w:link w:val="mechtexChar"/>
    <w:rsid w:val="0064511A"/>
    <w:pPr>
      <w:spacing w:after="0" w:line="240" w:lineRule="auto"/>
      <w:jc w:val="center"/>
    </w:pPr>
    <w:rPr>
      <w:rFonts w:ascii="Arial Armenian" w:hAnsi="Arial Armenian" w:cs="Arial"/>
      <w:lang w:eastAsia="ru-RU"/>
    </w:rPr>
  </w:style>
  <w:style w:type="paragraph" w:styleId="Revision">
    <w:name w:val="Revision"/>
    <w:hidden/>
    <w:uiPriority w:val="99"/>
    <w:semiHidden/>
    <w:rsid w:val="001D08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8F443E-E33C-4DAF-BBF3-029E54894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5</TotalTime>
  <Pages>38</Pages>
  <Words>9472</Words>
  <Characters>53994</Characters>
  <Application>Microsoft Office Word</Application>
  <DocSecurity>0</DocSecurity>
  <Lines>449</Lines>
  <Paragraphs>12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https:/mul-mta.gov.am/tasks/docs/attachment.php?id=131646&amp;fn=02EnergyStrategy+%286%29.docx&amp;out=1&amp;token=</cp:keywords>
  <cp:lastModifiedBy>Marine Hovhannisyan</cp:lastModifiedBy>
  <cp:revision>45</cp:revision>
  <cp:lastPrinted>2020-08-21T05:41:00Z</cp:lastPrinted>
  <dcterms:created xsi:type="dcterms:W3CDTF">2020-07-10T09:00:00Z</dcterms:created>
  <dcterms:modified xsi:type="dcterms:W3CDTF">2020-08-21T06:11:00Z</dcterms:modified>
</cp:coreProperties>
</file>